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08F964" w14:textId="105CF7DC" w:rsidR="006D08F7" w:rsidRDefault="002966FB" w:rsidP="001434C4">
      <w:pPr>
        <w:pStyle w:val="ThesisTitle"/>
      </w:pPr>
      <w:commentRangeStart w:id="0"/>
      <w:r w:rsidRPr="001434C4">
        <w:t>Developmental temperature</w:t>
      </w:r>
      <w:r w:rsidR="000D4316">
        <w:t xml:space="preserve"> and</w:t>
      </w:r>
      <w:r w:rsidRPr="001434C4">
        <w:t xml:space="preserve"> repeatability of metabolic rate </w:t>
      </w:r>
      <w:r w:rsidR="000D4316">
        <w:t xml:space="preserve">across </w:t>
      </w:r>
      <w:r w:rsidRPr="001434C4">
        <w:t>temperatures</w:t>
      </w:r>
      <w:commentRangeEnd w:id="0"/>
      <w:r w:rsidR="009B727B">
        <w:rPr>
          <w:rStyle w:val="CommentReference"/>
          <w:rFonts w:asciiTheme="minorHAnsi" w:eastAsiaTheme="minorEastAsia" w:hAnsiTheme="minorHAnsi" w:cstheme="minorBidi"/>
          <w:b w:val="0"/>
          <w:bCs w:val="0"/>
          <w:lang w:val="en-US"/>
        </w:rPr>
        <w:commentReference w:id="0"/>
      </w:r>
    </w:p>
    <w:p w14:paraId="2CD800F0" w14:textId="77777777" w:rsidR="00D70D7A" w:rsidRPr="001434C4" w:rsidRDefault="00D70D7A" w:rsidP="000409B7">
      <w:pPr>
        <w:pStyle w:val="Thesisnormal"/>
      </w:pPr>
    </w:p>
    <w:p w14:paraId="7BEE72B8" w14:textId="108EC4E0" w:rsidR="002966FB" w:rsidRPr="00B0332F" w:rsidRDefault="002966FB" w:rsidP="002966FB">
      <w:pPr>
        <w:contextualSpacing/>
        <w:rPr>
          <w:vertAlign w:val="superscript"/>
        </w:rPr>
      </w:pPr>
      <w:r w:rsidRPr="00B0332F">
        <w:t>Fonti Kar</w:t>
      </w:r>
      <w:r w:rsidRPr="00B0332F">
        <w:rPr>
          <w:vertAlign w:val="superscript"/>
        </w:rPr>
        <w:t>1</w:t>
      </w:r>
      <w:r w:rsidRPr="00B0332F">
        <w:t>, Shinichi Nakagawa</w:t>
      </w:r>
      <w:r w:rsidRPr="00B0332F">
        <w:rPr>
          <w:vertAlign w:val="superscript"/>
        </w:rPr>
        <w:t>1,2</w:t>
      </w:r>
      <w:r w:rsidRPr="00B0332F">
        <w:t>,</w:t>
      </w:r>
      <w:r>
        <w:t xml:space="preserve"> </w:t>
      </w:r>
      <w:r w:rsidRPr="00B0332F">
        <w:t>Danie</w:t>
      </w:r>
      <w:r w:rsidR="00163BDF">
        <w:t xml:space="preserve"> </w:t>
      </w:r>
      <w:r w:rsidRPr="00B0332F">
        <w:t>l W.A. Noble</w:t>
      </w:r>
      <w:r w:rsidRPr="00B0332F">
        <w:rPr>
          <w:vertAlign w:val="superscript"/>
        </w:rPr>
        <w:t>1</w:t>
      </w:r>
      <w:r>
        <w:rPr>
          <w:vertAlign w:val="superscript"/>
        </w:rPr>
        <w:t>-4</w:t>
      </w:r>
    </w:p>
    <w:p w14:paraId="05B402D2" w14:textId="77777777" w:rsidR="002966FB" w:rsidRPr="00B0332F" w:rsidRDefault="002966FB" w:rsidP="002966FB">
      <w:pPr>
        <w:contextualSpacing/>
        <w:rPr>
          <w:i/>
        </w:rPr>
      </w:pPr>
      <w:r w:rsidRPr="00B0332F">
        <w:t xml:space="preserve">1 </w:t>
      </w:r>
      <w:r w:rsidRPr="00B0332F">
        <w:rPr>
          <w:i/>
        </w:rPr>
        <w:t>School of Biological Earth and Environmental Sciences, Ecology and Evolution Research Centre, University of New South Wales, Sydney, NSW, Australia</w:t>
      </w:r>
    </w:p>
    <w:p w14:paraId="65DCDD12" w14:textId="77777777" w:rsidR="002966FB" w:rsidRPr="00B0332F" w:rsidRDefault="002966FB" w:rsidP="002966FB">
      <w:pPr>
        <w:contextualSpacing/>
      </w:pPr>
      <w:r w:rsidRPr="00B0332F">
        <w:t xml:space="preserve">2 </w:t>
      </w:r>
      <w:r w:rsidRPr="00B0332F">
        <w:rPr>
          <w:i/>
        </w:rPr>
        <w:t>Diabetes and Metabolism Division, Garvan Institute of Medical Research, 384 Victoria Street, Darlinghurst, Sydney, NSW 2010, Australia</w:t>
      </w:r>
    </w:p>
    <w:p w14:paraId="6519F0E0" w14:textId="77777777" w:rsidR="002966FB" w:rsidRPr="00B0332F" w:rsidRDefault="002966FB" w:rsidP="002966FB">
      <w:pPr>
        <w:contextualSpacing/>
        <w:rPr>
          <w:i/>
        </w:rPr>
      </w:pPr>
      <w:r>
        <w:t>4</w:t>
      </w:r>
      <w:r w:rsidRPr="00B0332F">
        <w:t xml:space="preserve"> </w:t>
      </w:r>
      <w:r w:rsidRPr="00B0332F">
        <w:rPr>
          <w:i/>
        </w:rPr>
        <w:t>Division of</w:t>
      </w:r>
      <w:r w:rsidRPr="00B0332F">
        <w:t xml:space="preserve"> </w:t>
      </w:r>
      <w:r w:rsidRPr="00B0332F">
        <w:rPr>
          <w:i/>
        </w:rPr>
        <w:t>Ecology and Evolution, Research School of Biology, The Australian National University, Canberra, ACT, Australia</w:t>
      </w:r>
    </w:p>
    <w:p w14:paraId="2F3AAC73" w14:textId="77777777" w:rsidR="002966FB" w:rsidRPr="00B0332F" w:rsidRDefault="002966FB" w:rsidP="002966FB">
      <w:pPr>
        <w:contextualSpacing/>
      </w:pPr>
    </w:p>
    <w:p w14:paraId="78F680E7" w14:textId="77777777" w:rsidR="002966FB" w:rsidRPr="00B0332F" w:rsidRDefault="002966FB" w:rsidP="002966FB">
      <w:pPr>
        <w:contextualSpacing/>
      </w:pPr>
      <w:r w:rsidRPr="00B0332F">
        <w:t>Corresponding author: Fonti Kar</w:t>
      </w:r>
    </w:p>
    <w:p w14:paraId="29FD77EC" w14:textId="6E0AA183" w:rsidR="002966FB" w:rsidRDefault="002966FB" w:rsidP="007731CB">
      <w:pPr>
        <w:contextualSpacing/>
      </w:pPr>
      <w:r w:rsidRPr="00B0332F">
        <w:t xml:space="preserve">Correspondence email: </w:t>
      </w:r>
      <w:hyperlink r:id="rId10" w:history="1">
        <w:r w:rsidRPr="00B0332F">
          <w:rPr>
            <w:rStyle w:val="Hyperlink"/>
          </w:rPr>
          <w:t>fonti.kar@gmail.com</w:t>
        </w:r>
      </w:hyperlink>
    </w:p>
    <w:p w14:paraId="30DB159A" w14:textId="7E4237E0" w:rsidR="002966FB" w:rsidRDefault="002966FB" w:rsidP="007F39CD">
      <w:pPr>
        <w:pStyle w:val="Thesissectionheading"/>
      </w:pPr>
      <w:r>
        <w:t>Abstract</w:t>
      </w:r>
    </w:p>
    <w:p w14:paraId="461C8A07" w14:textId="3A25C369" w:rsidR="00667E05" w:rsidRDefault="00667E05" w:rsidP="00667E05">
      <w:pPr>
        <w:pStyle w:val="Thesisbodytext"/>
        <w:rPr>
          <w:rFonts w:ascii="Times New Roman" w:hAnsi="Times New Roman" w:cs="Times New Roman"/>
        </w:rPr>
      </w:pPr>
    </w:p>
    <w:p w14:paraId="01F805C5" w14:textId="02EEB181" w:rsidR="00667E05" w:rsidRPr="00AF374B" w:rsidRDefault="009B727B" w:rsidP="008B2954">
      <w:pPr>
        <w:pStyle w:val="Thesisbodytext"/>
        <w:rPr>
          <w:rFonts w:ascii="Times New Roman" w:hAnsi="Times New Roman" w:cs="Times New Roman"/>
        </w:rPr>
      </w:pPr>
      <w:r>
        <w:rPr>
          <w:rFonts w:ascii="Times New Roman" w:hAnsi="Times New Roman" w:cs="Times New Roman"/>
        </w:rPr>
        <w:t xml:space="preserve">Phenotypic plasticity is an important mechanism that allows populations to adjust to changing environments. Theory predicts that plastic responses induced early in life experiences can have lasting impacts on how individuals respond to environmental variation later in life (reversible plasticity). </w:t>
      </w:r>
      <w:r w:rsidR="00E416D3">
        <w:rPr>
          <w:rFonts w:ascii="Times New Roman" w:hAnsi="Times New Roman" w:cs="Times New Roman"/>
        </w:rPr>
        <w:t xml:space="preserve">Cues experienced during developmental can also influence variability of reversible plastic responses. Environment environments can thus alter the capacity for reaction norms to respond to selection which may facilitate evolutionary change in threatened populations. </w:t>
      </w:r>
      <w:r>
        <w:rPr>
          <w:rFonts w:ascii="Times New Roman" w:hAnsi="Times New Roman" w:cs="Times New Roman"/>
        </w:rPr>
        <w:t>Here, w</w:t>
      </w:r>
      <w:r w:rsidRPr="00AF374B">
        <w:rPr>
          <w:rFonts w:ascii="Times New Roman" w:hAnsi="Times New Roman" w:cs="Times New Roman"/>
        </w:rPr>
        <w:t xml:space="preserve">e compared thermal reaction norms of metabolic rate </w:t>
      </w:r>
      <w:r>
        <w:rPr>
          <w:rFonts w:ascii="Times New Roman" w:hAnsi="Times New Roman" w:cs="Times New Roman"/>
        </w:rPr>
        <w:t>in</w:t>
      </w:r>
      <w:r w:rsidRPr="00AF374B">
        <w:rPr>
          <w:rFonts w:ascii="Times New Roman" w:hAnsi="Times New Roman" w:cs="Times New Roman"/>
        </w:rPr>
        <w:t xml:space="preserve"> lizards</w:t>
      </w:r>
      <w:r>
        <w:rPr>
          <w:rFonts w:ascii="Times New Roman" w:hAnsi="Times New Roman" w:cs="Times New Roman"/>
        </w:rPr>
        <w:t xml:space="preserve"> (</w:t>
      </w:r>
      <w:r>
        <w:rPr>
          <w:rFonts w:ascii="Times New Roman" w:hAnsi="Times New Roman" w:cs="Times New Roman"/>
          <w:i/>
          <w:iCs/>
        </w:rPr>
        <w:t>Lampropholis delicata</w:t>
      </w:r>
      <w:r>
        <w:rPr>
          <w:rFonts w:ascii="Times New Roman" w:hAnsi="Times New Roman" w:cs="Times New Roman"/>
        </w:rPr>
        <w:t>)</w:t>
      </w:r>
      <w:r w:rsidRPr="00AF374B">
        <w:rPr>
          <w:rFonts w:ascii="Times New Roman" w:hAnsi="Times New Roman" w:cs="Times New Roman"/>
        </w:rPr>
        <w:t xml:space="preserve"> that were incubated at two developmental temperatures (n</w:t>
      </w:r>
      <w:r w:rsidR="00E416D3" w:rsidRPr="00E416D3">
        <w:rPr>
          <w:rFonts w:ascii="Times New Roman" w:hAnsi="Times New Roman" w:cs="Times New Roman"/>
          <w:vertAlign w:val="subscript"/>
        </w:rPr>
        <w:t>cold</w:t>
      </w:r>
      <w:r w:rsidRPr="00AF374B">
        <w:rPr>
          <w:rFonts w:ascii="Times New Roman" w:hAnsi="Times New Roman" w:cs="Times New Roman"/>
        </w:rPr>
        <w:t xml:space="preserve"> =</w:t>
      </w:r>
      <w:r>
        <w:rPr>
          <w:rFonts w:ascii="Times New Roman" w:hAnsi="Times New Roman" w:cs="Times New Roman"/>
        </w:rPr>
        <w:t xml:space="preserve"> </w:t>
      </w:r>
      <w:r w:rsidR="00E416D3">
        <w:rPr>
          <w:rFonts w:ascii="Times New Roman" w:hAnsi="Times New Roman" w:cs="Times New Roman"/>
        </w:rPr>
        <w:t xml:space="preserve"> 26,  n</w:t>
      </w:r>
      <w:r w:rsidR="00E416D3" w:rsidRPr="00E416D3">
        <w:rPr>
          <w:rFonts w:ascii="Times New Roman" w:hAnsi="Times New Roman" w:cs="Times New Roman"/>
          <w:vertAlign w:val="subscript"/>
        </w:rPr>
        <w:t>hot</w:t>
      </w:r>
      <w:r w:rsidR="00E416D3">
        <w:rPr>
          <w:rFonts w:ascii="Times New Roman" w:hAnsi="Times New Roman" w:cs="Times New Roman"/>
        </w:rPr>
        <w:t xml:space="preserve"> = 25</w:t>
      </w:r>
      <w:r>
        <w:rPr>
          <w:rFonts w:ascii="Times New Roman" w:hAnsi="Times New Roman" w:cs="Times New Roman"/>
        </w:rPr>
        <w:t>)</w:t>
      </w:r>
      <w:r w:rsidRPr="00AF374B">
        <w:rPr>
          <w:rFonts w:ascii="Times New Roman" w:hAnsi="Times New Roman" w:cs="Times New Roman"/>
        </w:rPr>
        <w:t xml:space="preserve">. We </w:t>
      </w:r>
      <w:r w:rsidR="00E416D3">
        <w:rPr>
          <w:rFonts w:ascii="Times New Roman" w:hAnsi="Times New Roman" w:cs="Times New Roman"/>
        </w:rPr>
        <w:t xml:space="preserve">repeated assayed individual reaction norms across six acute temperatures to </w:t>
      </w:r>
      <w:r w:rsidRPr="00AF374B">
        <w:rPr>
          <w:rFonts w:ascii="Times New Roman" w:hAnsi="Times New Roman" w:cs="Times New Roman"/>
        </w:rPr>
        <w:t>estimate</w:t>
      </w:r>
      <w:r w:rsidR="00E416D3">
        <w:rPr>
          <w:rFonts w:ascii="Times New Roman" w:hAnsi="Times New Roman" w:cs="Times New Roman"/>
        </w:rPr>
        <w:t xml:space="preserve"> </w:t>
      </w:r>
      <w:r w:rsidRPr="00AF374B">
        <w:rPr>
          <w:rFonts w:ascii="Times New Roman" w:hAnsi="Times New Roman" w:cs="Times New Roman"/>
        </w:rPr>
        <w:t xml:space="preserve">the repeatability of the slope and repeatability of </w:t>
      </w:r>
      <w:r w:rsidR="00E416D3">
        <w:rPr>
          <w:rFonts w:ascii="Times New Roman" w:hAnsi="Times New Roman" w:cs="Times New Roman"/>
        </w:rPr>
        <w:t xml:space="preserve">average </w:t>
      </w:r>
      <w:r w:rsidRPr="00AF374B">
        <w:rPr>
          <w:rFonts w:ascii="Times New Roman" w:hAnsi="Times New Roman" w:cs="Times New Roman"/>
        </w:rPr>
        <w:t>metabolic rate</w:t>
      </w:r>
      <w:r w:rsidR="00E416D3">
        <w:rPr>
          <w:rFonts w:ascii="Times New Roman" w:hAnsi="Times New Roman" w:cs="Times New Roman"/>
        </w:rPr>
        <w:t xml:space="preserve">. </w:t>
      </w:r>
      <w:r w:rsidR="008B2954">
        <w:rPr>
          <w:rFonts w:ascii="Times New Roman" w:hAnsi="Times New Roman" w:cs="Times New Roman"/>
        </w:rPr>
        <w:t>T</w:t>
      </w:r>
      <w:r w:rsidR="008B2954" w:rsidRPr="00AF374B">
        <w:rPr>
          <w:rFonts w:ascii="Times New Roman" w:hAnsi="Times New Roman" w:cs="Times New Roman"/>
        </w:rPr>
        <w:t>he</w:t>
      </w:r>
      <w:r w:rsidR="008B2954">
        <w:rPr>
          <w:rFonts w:ascii="Times New Roman" w:hAnsi="Times New Roman" w:cs="Times New Roman"/>
        </w:rPr>
        <w:t xml:space="preserve"> </w:t>
      </w:r>
      <w:r w:rsidR="008B2954" w:rsidRPr="00AF374B">
        <w:rPr>
          <w:rFonts w:ascii="Times New Roman" w:hAnsi="Times New Roman" w:cs="Times New Roman"/>
        </w:rPr>
        <w:t xml:space="preserve">elevation </w:t>
      </w:r>
      <w:r w:rsidR="008B2954">
        <w:rPr>
          <w:rFonts w:ascii="Times New Roman" w:hAnsi="Times New Roman" w:cs="Times New Roman"/>
        </w:rPr>
        <w:t xml:space="preserve">and the </w:t>
      </w:r>
      <w:r w:rsidR="008B2954" w:rsidRPr="00AF374B">
        <w:rPr>
          <w:rFonts w:ascii="Times New Roman" w:hAnsi="Times New Roman" w:cs="Times New Roman"/>
        </w:rPr>
        <w:t>slope</w:t>
      </w:r>
      <w:r w:rsidR="008B2954">
        <w:rPr>
          <w:rFonts w:ascii="Times New Roman" w:hAnsi="Times New Roman" w:cs="Times New Roman"/>
        </w:rPr>
        <w:t xml:space="preserve"> of</w:t>
      </w:r>
      <w:r w:rsidR="008B2954" w:rsidRPr="00AF374B">
        <w:rPr>
          <w:rFonts w:ascii="Times New Roman" w:hAnsi="Times New Roman" w:cs="Times New Roman"/>
        </w:rPr>
        <w:t xml:space="preserve"> </w:t>
      </w:r>
      <w:r w:rsidR="008B2954">
        <w:rPr>
          <w:rFonts w:ascii="Times New Roman" w:hAnsi="Times New Roman" w:cs="Times New Roman"/>
        </w:rPr>
        <w:t xml:space="preserve">the thermal reaction norm was not susceptible to changes in developmental temperatures. </w:t>
      </w:r>
      <w:r w:rsidR="00936E35" w:rsidRPr="00AF374B">
        <w:rPr>
          <w:rFonts w:ascii="Times New Roman" w:hAnsi="Times New Roman" w:cs="Times New Roman"/>
        </w:rPr>
        <w:t>The</w:t>
      </w:r>
      <w:r w:rsidR="00FA07D1" w:rsidRPr="00AF374B">
        <w:rPr>
          <w:rFonts w:ascii="Times New Roman" w:hAnsi="Times New Roman" w:cs="Times New Roman"/>
        </w:rPr>
        <w:t xml:space="preserve"> slope of the reaction norm was repeatable (</w:t>
      </w:r>
      <w:r w:rsidR="00FA07D1" w:rsidRPr="00AF374B">
        <w:rPr>
          <w:rFonts w:ascii="Times New Roman" w:hAnsi="Times New Roman" w:cs="Times New Roman"/>
          <w:i/>
          <w:iCs/>
        </w:rPr>
        <w:t>R</w:t>
      </w:r>
      <w:r w:rsidR="00FA07D1" w:rsidRPr="00AF374B">
        <w:rPr>
          <w:rFonts w:ascii="Times New Roman" w:hAnsi="Times New Roman" w:cs="Times New Roman"/>
        </w:rPr>
        <w:t xml:space="preserve"> = </w:t>
      </w:r>
      <w:r w:rsidR="00CA327F" w:rsidRPr="00AF374B">
        <w:rPr>
          <w:rFonts w:ascii="Times New Roman" w:hAnsi="Times New Roman" w:cs="Times New Roman"/>
        </w:rPr>
        <w:t>0.43</w:t>
      </w:r>
      <w:r w:rsidR="00FA07D1" w:rsidRPr="00AF374B">
        <w:rPr>
          <w:rFonts w:ascii="Times New Roman" w:hAnsi="Times New Roman" w:cs="Times New Roman"/>
        </w:rPr>
        <w:t xml:space="preserve">) </w:t>
      </w:r>
      <w:r w:rsidR="008B2954">
        <w:rPr>
          <w:rFonts w:ascii="Times New Roman" w:hAnsi="Times New Roman" w:cs="Times New Roman"/>
        </w:rPr>
        <w:t xml:space="preserve">suggesting that individuals were consistent in their response to acute temperature variation, </w:t>
      </w:r>
      <w:r w:rsidR="00412E2F">
        <w:rPr>
          <w:rFonts w:ascii="Times New Roman" w:hAnsi="Times New Roman" w:cs="Times New Roman"/>
        </w:rPr>
        <w:t>however</w:t>
      </w:r>
      <w:r w:rsidR="00FA07D1" w:rsidRPr="00AF374B">
        <w:rPr>
          <w:rFonts w:ascii="Times New Roman" w:hAnsi="Times New Roman" w:cs="Times New Roman"/>
        </w:rPr>
        <w:t xml:space="preserve"> </w:t>
      </w:r>
      <w:r w:rsidR="008B2954">
        <w:rPr>
          <w:rFonts w:ascii="Times New Roman" w:hAnsi="Times New Roman" w:cs="Times New Roman"/>
        </w:rPr>
        <w:t>consistency did not depend</w:t>
      </w:r>
      <w:r w:rsidR="00FA07D1" w:rsidRPr="00AF374B">
        <w:rPr>
          <w:rFonts w:ascii="Times New Roman" w:hAnsi="Times New Roman" w:cs="Times New Roman"/>
        </w:rPr>
        <w:t xml:space="preserve"> </w:t>
      </w:r>
      <w:r w:rsidR="008B2954">
        <w:rPr>
          <w:rFonts w:ascii="Times New Roman" w:hAnsi="Times New Roman" w:cs="Times New Roman"/>
        </w:rPr>
        <w:t>on</w:t>
      </w:r>
      <w:r w:rsidR="00FA07D1" w:rsidRPr="00AF374B">
        <w:rPr>
          <w:rFonts w:ascii="Times New Roman" w:hAnsi="Times New Roman" w:cs="Times New Roman"/>
        </w:rPr>
        <w:t xml:space="preserve"> developmental temperatures. </w:t>
      </w:r>
      <w:r w:rsidR="008B2954">
        <w:rPr>
          <w:rFonts w:ascii="Times New Roman" w:hAnsi="Times New Roman" w:cs="Times New Roman"/>
        </w:rPr>
        <w:t xml:space="preserve">Repeatability of average metabolic rate was stable across acute temperatures and did not differ between developmental temperatures. Our results suggest that thermal extremes in natural nest temperatures </w:t>
      </w:r>
      <w:r w:rsidR="00412E2F">
        <w:rPr>
          <w:rFonts w:ascii="Times New Roman" w:hAnsi="Times New Roman" w:cs="Times New Roman"/>
        </w:rPr>
        <w:t>maintains constancy in thermal plasticity. Moreover, selective processes may be able to operate on consistent expression of metabolic rate as well as thermal plasticity. U</w:t>
      </w:r>
      <w:r w:rsidR="00AB7B9C" w:rsidRPr="00AF374B">
        <w:rPr>
          <w:rFonts w:ascii="Times New Roman" w:hAnsi="Times New Roman" w:cs="Times New Roman"/>
        </w:rPr>
        <w:t>nderstanding how environment</w:t>
      </w:r>
      <w:r w:rsidR="00412E2F">
        <w:rPr>
          <w:rFonts w:ascii="Times New Roman" w:hAnsi="Times New Roman" w:cs="Times New Roman"/>
        </w:rPr>
        <w:t>s</w:t>
      </w:r>
      <w:r w:rsidR="00AB7B9C" w:rsidRPr="00AF374B">
        <w:rPr>
          <w:rFonts w:ascii="Times New Roman" w:hAnsi="Times New Roman" w:cs="Times New Roman"/>
        </w:rPr>
        <w:t xml:space="preserve"> at different life stages impact plasticity </w:t>
      </w:r>
      <w:r w:rsidR="00412E2F">
        <w:rPr>
          <w:rFonts w:ascii="Times New Roman" w:hAnsi="Times New Roman" w:cs="Times New Roman"/>
        </w:rPr>
        <w:t xml:space="preserve">and </w:t>
      </w:r>
      <w:r w:rsidR="00AB7B9C" w:rsidRPr="00AF374B">
        <w:rPr>
          <w:rFonts w:ascii="Times New Roman" w:hAnsi="Times New Roman" w:cs="Times New Roman"/>
        </w:rPr>
        <w:t>its capacity to evolve</w:t>
      </w:r>
      <w:r w:rsidR="00412E2F">
        <w:rPr>
          <w:rFonts w:ascii="Times New Roman" w:hAnsi="Times New Roman" w:cs="Times New Roman"/>
        </w:rPr>
        <w:t xml:space="preserve"> will become increasingly more relevant for terrestrial ectotherms</w:t>
      </w:r>
      <w:r w:rsidR="006C4CA4">
        <w:rPr>
          <w:rFonts w:ascii="Times New Roman" w:hAnsi="Times New Roman" w:cs="Times New Roman"/>
        </w:rPr>
        <w:t>.</w:t>
      </w:r>
    </w:p>
    <w:p w14:paraId="30E33163" w14:textId="77777777" w:rsidR="00667E05" w:rsidRDefault="00667E05" w:rsidP="00667E05">
      <w:pPr>
        <w:pStyle w:val="Thesisbodytext"/>
      </w:pPr>
    </w:p>
    <w:p w14:paraId="089B62D3" w14:textId="56480168" w:rsidR="002966FB" w:rsidRDefault="002966FB" w:rsidP="007F39CD">
      <w:pPr>
        <w:pStyle w:val="Thesissectionheading"/>
      </w:pPr>
      <w:r>
        <w:t>Keywords</w:t>
      </w:r>
    </w:p>
    <w:p w14:paraId="762CD457" w14:textId="7A0A7153" w:rsidR="002966FB" w:rsidRDefault="00BF475F" w:rsidP="002966FB">
      <w:pPr>
        <w:pStyle w:val="Thesisnormal"/>
      </w:pPr>
      <w:r>
        <w:t>reaction norm, repeatability, heritability, metabolic rate, incubation temperature</w:t>
      </w:r>
    </w:p>
    <w:p w14:paraId="4B8EB3AB" w14:textId="6BA04904" w:rsidR="00F17EF8" w:rsidRDefault="00B178E1" w:rsidP="007F39CD">
      <w:pPr>
        <w:pStyle w:val="Thesissectionheading"/>
      </w:pPr>
      <w:r>
        <w:t>Introduction</w:t>
      </w:r>
    </w:p>
    <w:p w14:paraId="7F1E07E0" w14:textId="3E210C18" w:rsidR="00F17EF8" w:rsidRDefault="00F17EF8" w:rsidP="00F17EF8">
      <w:pPr>
        <w:pStyle w:val="Thesisnormal"/>
      </w:pPr>
    </w:p>
    <w:p w14:paraId="35D5124D" w14:textId="7124AF09" w:rsidR="000D4316" w:rsidRDefault="00B41612" w:rsidP="0080090F">
      <w:pPr>
        <w:pStyle w:val="Thesisnormal"/>
      </w:pPr>
      <w:r>
        <w:lastRenderedPageBreak/>
        <w:t xml:space="preserve">A substantial amount of variation in an individual’s phenotype is determined by </w:t>
      </w:r>
      <w:r w:rsidR="00E5174D">
        <w:t>formative</w:t>
      </w:r>
      <w:r>
        <w:t xml:space="preserve"> processes that occur during embryonic d</w:t>
      </w:r>
      <w:r w:rsidR="00F17EF8">
        <w:t>evelopment</w:t>
      </w:r>
      <w:r>
        <w:t>. As such, e</w:t>
      </w:r>
      <w:r w:rsidR="00F17EF8">
        <w:t xml:space="preserve">nvironmental </w:t>
      </w:r>
      <w:r w:rsidR="00885D54">
        <w:t>perturbations</w:t>
      </w:r>
      <w:r w:rsidR="00F17EF8">
        <w:t xml:space="preserve"> </w:t>
      </w:r>
      <w:r>
        <w:t xml:space="preserve">during this </w:t>
      </w:r>
      <w:r w:rsidR="0086509B">
        <w:t>critical</w:t>
      </w:r>
      <w:r>
        <w:t xml:space="preserve"> period </w:t>
      </w:r>
      <w:r w:rsidR="00F17EF8">
        <w:t xml:space="preserve">can </w:t>
      </w:r>
      <w:r w:rsidR="0050415F">
        <w:t xml:space="preserve">have </w:t>
      </w:r>
      <w:r w:rsidR="003907F1">
        <w:t>persistent</w:t>
      </w:r>
      <w:r w:rsidR="00885D54">
        <w:t xml:space="preserve"> </w:t>
      </w:r>
      <w:r w:rsidR="0050415F">
        <w:t>effects on an</w:t>
      </w:r>
      <w:r>
        <w:t xml:space="preserve"> individual’s physiology, morphology, behaviour and life history</w:t>
      </w:r>
      <w:r w:rsidR="0079245F">
        <w:t xml:space="preserve"> </w:t>
      </w:r>
      <w:r w:rsidR="00076B26">
        <w:fldChar w:fldCharType="begin"/>
      </w:r>
      <w:r w:rsidR="00076B26">
        <w:instrText xml:space="preserve"> ADDIN ZOTERO_ITEM CSL_CITATION {"citationID":"NblXhVsi","properties":{"formattedCitation":"(Eyck et al., 2019; Noble et al., 2017; O\\uc0\\u8217{}Dea et al., 2019)","plainCitation":"(Eyck et al., 2019; Noble et al., 2017; O’Dea et al., 2019)","noteIndex":0},"citationItems":[{"id":3446,"uris":["http://zotero.org/users/1379426/items/GNPGYLVI"],"uri":["http://zotero.org/users/1379426/items/GNPGYLVI"],"itemData":{"id":3446,"type":"article-journal","abstract":"Developmental stressors are increasingly recognised for their pervasive influence on the ecology and evolution of animals. In particular, many studies have focused on how developmental stress can give rise to variation in adult behaviour, physiology, and performance. However, there remains a poor understanding of whether general patterns exist in the effects and magnitude of phenotypic responses across taxonomic groups. Furthermore, given the extensive phenotypic variation that arises from developmental stressors, it remains important to ascertain how multiple processes may explain these responses. We compiled data from 111 studies to examine and quantify the effect of developmental stress on animal phenotype and performance from juveniles to adulthood, including studies from birds, reptiles, fish, mammals, insects, arachnids, and amphibians. Using meta-analytic approaches, we show that across all studies there is, on average, a moderate to large negative effect of developmental stress exposure (posterior mean effect: |d| = −0.51) on animal phenotype or performance. Additionally, we demonstrate that interactive effects of timing of stressor onset and the duration of exposure to stressors best explained variation in developmental stress responses. Animals exposed to stressors earlier in development had more-positive responses than those with later onset, whereas longer duration of exposure to a stressor caused responses to be stronger in magnitude. However, the high amount of heterogeneity in our results, and the low degree of variance explained by fixed effects in both the meta-analysis (R2 = 0.034) and top-ranked meta-regression model (R2 = 0.02), indicate that phenotypic responses to developmental stressors are likely highly idiosyncratic in nature and difficult to predict. Despite this, our analyses address a critical knowledge gap in understanding what effect developmental stress has on phenotypic variation in animals. Additionally, our results highlight important environmental and proximate factors that may influence phenotypic responses to developmental stressors.","container-title":"Biological Reviews","DOI":"10.1111/brv.12496","ISSN":"1469-185X","issue":"3","language":"en","note":"_eprint: https://onlinelibrary.wiley.com/doi/pdf/10.1111/brv.12496","page":"1143-1160","source":"Wiley Online Library","title":"Effects of developmental stress on animal phenotype and performance: a quantitative review","title-short":"Effects of developmental stress on animal phenotype and performance","volume":"94","author":[{"family":"Eyck","given":"Harrison J. F."},{"family":"Buchanan","given":"Katherine L."},{"family":"Crino","given":"Ondi L."},{"family":"Jessop","given":"Tim S."}],"issued":{"date-parts":[["2019"]]}}},{"id":1087,"uris":["http://zotero.org/users/1379426/items/AFG7IXHS"],"uri":["http://zotero.org/users/1379426/items/AFG7IXHS"],"itemData":{"id":1087,"type":"article-journal","container-title":"Biological Reviews","DOI":"10.1111/brv.12333","issue":"1","language":"English","page":"72–97","title":"Developmental temperatures and phenotypic plasticity in reptiles: a systematic review and meta-analysis","volume":"93","author":[{"family":"Noble","given":"Daniel W A"},{"family":"Stenhouse","given":"Vaughn"},{"family":"Schwanz","given":"Lisa E"}],"issued":{"date-parts":[["2017",5]]}}},{"id":3596,"uris":["http://zotero.org/users/1379426/items/84Y53XP7"],"uri":["http://zotero.org/users/1379426/items/84Y53XP7"],"itemData":{"id":3596,"type":"article-journal","abstract":"Fishes are sensitive to their thermal environment and face an uncertain future in a warming world. Theoretically, populations in novel environments might express greater levels of phenotypic variability to increase the chance of surviving—and eventually thriving—in the new conditions. Most research on the effect of the early thermal environment in fish species focuses on average phenotypic effects rather than phenotypic variability, but to understand how fishes will respond to rising temperatures we need to consider both the average response of the population, as well as the breadth of individual responses. Here we present the first meta-analysis on the effects of developmental temperature in fishes. Using data from 43 species and over 6,000 individual fish, we show that a change in developmental temperature induces a significant change in phenotypic means and variability, but differently depending on whether the temperature is increased or decreased. Decreases in temperature (cool environments) showed a significant decrease in phenotypic means and no change in phenotypic variability. Increases in temperature (warm environments) showed a non-significant increase in phenotypic means and a marginally significant increase in phenotypic variability. Larger increases in temperature saw greater increases in phenotypic variability, but no increase in the mean phenotypic response. Together, our results suggest that fishes exhibit both directed and stochastic developmental plasticity in response to warming temperatures, which could facilitate or accelerate adaptation to a changing environment.","container-title":"Fish and Fisheries","DOI":"10.1111/faf.12394","ISSN":"1467-2979","issue":"5","language":"en","note":"_eprint: https://onlinelibrary.wiley.com/doi/pdf/10.1111/faf.12394","page":"1005-1022","source":"Wiley Online Library","title":"Developmental temperature affects phenotypic means and variability: A meta-analysis of fish data","title-short":"Developmental temperature affects phenotypic means and variability","volume":"20","author":[{"family":"O'Dea","given":"Rose E."},{"family":"Lagisz","given":"Malgorzata"},{"family":"Hendry","given":"Andrew P."},{"family":"Nakagawa","given":"Shinichi"}],"issued":{"date-parts":[["2019"]]}}}],"schema":"https://github.com/citation-style-language/schema/raw/master/csl-citation.json"} </w:instrText>
      </w:r>
      <w:r w:rsidR="00076B26">
        <w:fldChar w:fldCharType="separate"/>
      </w:r>
      <w:r w:rsidR="00076B26" w:rsidRPr="00076B26">
        <w:rPr>
          <w:rFonts w:cs="Times New Roman"/>
          <w:lang w:val="en-GB"/>
        </w:rPr>
        <w:t>(Eyck et al., 2019; Noble et al., 2017; O’Dea et al., 2019)</w:t>
      </w:r>
      <w:r w:rsidR="00076B26">
        <w:fldChar w:fldCharType="end"/>
      </w:r>
      <w:r>
        <w:t>.</w:t>
      </w:r>
      <w:r w:rsidR="00BD5AC4">
        <w:t xml:space="preserve"> </w:t>
      </w:r>
      <w:r w:rsidR="00ED0EE4">
        <w:t xml:space="preserve">These </w:t>
      </w:r>
      <w:r w:rsidR="00FC4CE1">
        <w:t xml:space="preserve">phenotypic </w:t>
      </w:r>
      <w:r w:rsidR="00ED0EE4">
        <w:t xml:space="preserve">responses </w:t>
      </w:r>
      <w:r w:rsidR="00FC4CE1">
        <w:t xml:space="preserve">can </w:t>
      </w:r>
      <w:r w:rsidR="00ED0EE4">
        <w:t xml:space="preserve">have significant impacts such as changing population dynamics and facilitating the evolution of novel traits </w:t>
      </w:r>
      <w:r w:rsidR="00ED0EE4">
        <w:fldChar w:fldCharType="begin"/>
      </w:r>
      <w:r w:rsidR="00ED0EE4">
        <w:instrText xml:space="preserve"> ADDIN ZOTERO_ITEM CSL_CITATION {"citationID":"FA8qGbi9","properties":{"formattedCitation":"(Forsman, 2014; Moczek et al., 2011; West-Eberhard, 2003)","plainCitation":"(Forsman, 2014; Moczek et al., 2011; West-Eberhard, 2003)","noteIndex":0},"citationItems":[{"id":2120,"uris":["http://zotero.org/users/1379426/items/952TUBTZ"],"uri":["http://zotero.org/users/1379426/items/952TUBTZ"],"itemData":{"id":2120,"type":"article-journal","abstract":"Heredity 115, 276 (2015). doi:10.1038/hdy.2014.92","DOI":"10.1038/hdy.2014.92","ISSN":"1365-2540","issue":"4","page":"276–284","title":"Rethinking phenotypic plasticity and its consequences for individuals, populations and species","volume":"115","author":[{"family":"Forsman","given":"A"}],"issued":{"date-parts":[["2014",10]]}}},{"id":3471,"uris":["http://zotero.org/users/1379426/items/7TF4VLXC"],"uri":["http://zotero.org/users/1379426/items/7TF4VLXC"],"itemData":{"id":3471,"type":"article-journal","abstract":"Explaining the origins of novel traits is central to evolutionary biology. Longstanding theory suggests that developmental plasticity, the ability of an individual to modify its development in response to environmental conditions, might facilitate the evolution of novel traits. Yet whether and how such developmental flexibility promotes innovations that persist over evolutionary time remains unclear. Here, we examine three distinct ways by which developmental plasticity can promote evolutionary innovation. First, we show how the process of genetic accommodation provides a feasible and possibly common avenue by which environmentally induced phenotypes can become subject to heritable modification. Second, we posit that the developmental underpinnings of plasticity increase the degrees of freedom by which environmental and genetic factors influence ontogeny, thereby diversifying targets for evolutionary processes to act on and increasing opportunities for the construction of novel, functional and potentially adaptive phenotypes. Finally, we examine the developmental genetic architectures of environment-dependent trait expression, and highlight their specific implications for the evolutionary origin of novel traits. We critically review the empirical evidence supporting each of these processes, and propose future experiments and tests that would further illuminate the interplay between environmental factors, condition-dependent development, and the initiation and elaboration of novel phenotypes.","container-title":"Proceedings of the Royal Society B: Biological Sciences","DOI":"10.1098/rspb.2011.0971","issue":"1719","journalAbbreviation":"Proceedings of the Royal Society B: Biological Sciences","note":"publisher: Royal Society","page":"2705-2713","source":"royalsocietypublishing.org (Atypon)","title":"The role of developmental plasticity in evolutionary innovation","volume":"278","author":[{"family":"Moczek","given":"Armin P."},{"family":"Sultan","given":"Sonia"},{"family":"Foster","given":"Susan"},{"family":"Ledón-Rettig","given":"Cris"},{"family":"Dworkin","given":"Ian"},{"family":"Nijhout","given":"H. Fred"},{"family":"Abouheif","given":"Ehab"},{"family":"Pfennig","given":"David W."}],"issued":{"date-parts":[["2011",9,22]]}}},{"id":3230,"uris":["http://zotero.org/users/1379426/items/HFLMSJY7"],"uri":["http://zotero.org/users/1379426/items/HFLMSJY7"],"itemData":{"id":3230,"type":"book","abstract":"The first comprehensive synthesis on development and evolution: it applies to all aspects of development, at all levels of organization and in all organisms, taking advantage of modern findings on behavior, genetics, endocrinology, molecular biology, evolutionary theory and phylogenetics to show the connections between developmental mechanisms and evolutionary change. This book solves key problems that have impeded a definitive synthesis in the past. It uses new concepts and specific examples to show how to relate environmentally sensitive development to the genetic theory of adaptive evolution and to explain major patterns of change. In this book development includes not only embryology and the ontogeny of morphology, sometimes portrayed inadequately as governed by \"regulatory genes,\" but also behavioral development and physiological adaptation, where plasticity is mediated by genetically complex mechanisms like hormones and learning. The book shows how the universal qualities of phenotypes--modular organization and plasticity--facilitate both integration and change. Here you will learn why it is wrong to describe organisms as genetically programmed; why environmental induction is likely to be more important in evolution than random mutation; and why it is crucial to consider both selection and developmental mechanism in explanations of adaptive evolution. This book satisfies the need for a truly general book on development, plasticity and evolution that applies to living organisms in all of their life stages and environments. Using an immense compendium of examples on many kinds of organisms, from viruses and bacteria to higher plants and animals, it shows how the phenotype is reorganized during evolution to produce novelties, and how alternative phenotypes occupy a pivotal role as a phase of evolution that fosters diversification and speeds change. The arguments of this book call for a new view of the major themes of evolutionary biology, as shown in chapters on gradualism, homology, environmental induction, speciation, radiation, macroevolution, punctuation, and the maintenance of sex. No other treatment of development and evolution since Darwin's offers such a comprehensive and critical discussion of the relevant issues. Developmental Plasticity and Evolution is designed for biologists interested in the development and evolution of behavior, life-history patterns, ecology, physiology, morphology and speciation. It will also appeal to evolutionary paleontologists, anthropologists, psychologists, and teachers of general biology.","ISBN":"978-0-19-802856-7","language":"en","note":"Google-Books-ID: 7DQNTPYaHlYC","number-of-pages":"815","publisher":"Oxford University Press","source":"Google Books","title":"Developmental Plasticity and Evolution","author":[{"family":"West-Eberhard","given":"Mary Jane"}],"issued":{"date-parts":[["2003",3,13]]}}}],"schema":"https://github.com/citation-style-language/schema/raw/master/csl-citation.json"} </w:instrText>
      </w:r>
      <w:r w:rsidR="00ED0EE4">
        <w:fldChar w:fldCharType="separate"/>
      </w:r>
      <w:r w:rsidR="00ED0EE4">
        <w:rPr>
          <w:noProof/>
        </w:rPr>
        <w:t>(Forsman, 2014; Moczek et al., 2011; West-Eberhard, 2003)</w:t>
      </w:r>
      <w:r w:rsidR="00ED0EE4">
        <w:fldChar w:fldCharType="end"/>
      </w:r>
      <w:r w:rsidR="00ED0EE4">
        <w:t>.</w:t>
      </w:r>
      <w:r w:rsidR="00ED0EE4" w:rsidRPr="0080090F">
        <w:t xml:space="preserve"> </w:t>
      </w:r>
      <w:r w:rsidR="00047CF0">
        <w:t xml:space="preserve">Development plasticity </w:t>
      </w:r>
      <w:r w:rsidR="00A83923">
        <w:t>allow</w:t>
      </w:r>
      <w:r w:rsidR="00047CF0">
        <w:t>s</w:t>
      </w:r>
      <w:r w:rsidR="00BE5917">
        <w:t xml:space="preserve"> </w:t>
      </w:r>
      <w:r w:rsidR="00A83923">
        <w:t>embryos to prime themselves to environments th</w:t>
      </w:r>
      <w:r w:rsidR="00E5174D">
        <w:t>ey</w:t>
      </w:r>
      <w:r w:rsidR="00A83923">
        <w:t xml:space="preserve"> will eventually survive in</w:t>
      </w:r>
      <w:r w:rsidR="000D4316">
        <w:t xml:space="preserve"> </w:t>
      </w:r>
      <w:r w:rsidR="0079245F">
        <w:fldChar w:fldCharType="begin"/>
      </w:r>
      <w:r w:rsidR="0079245F">
        <w:instrText xml:space="preserve"> ADDIN ZOTERO_ITEM CSL_CITATION {"citationID":"p7QsbXK3","properties":{"formattedCitation":"(Beldade et al., 2011)","plainCitation":"(Beldade et al., 2011)","noteIndex":0},"citationItems":[{"id":3452,"uris":["http://zotero.org/users/1379426/items/SSZZ3NFI"],"uri":["http://zotero.org/users/1379426/items/SSZZ3NFI"],"itemData":{"id":3452,"type":"article-journal","abstract":"Aside from its selective role in filtering inter-individual variation during evolution by natural selection, the environment also plays an instructive role in producing variation during development. External environmental cues can influence developmental rates and/or trajectories and lead to the production of distinct phenotypes from the same genotype. This can result in a better match between adult phenotype and selective environment and thus represents a potential solution to problems posed by environmental fluctuation. The phenomenon is called adaptive developmental plasticity. The study of developmental plasticity integrates different disciplines (notably ecology and developmental biology) and analyses at all levels of biological organization, from the molecular regulation of changes in organismal development to variation in phenotypes and fitness in natural populations. Here, we focus on recent advances and examples from morphological traits in animals to provide a broad overview covering (i) the evolution of developmental plasticity, as well as its relevance to adaptive evolution, (ii) the ecological significance of alternative environmentally induced phenotypes, and the way the external environment can affect development to produce them, (iii) the molecular mechanisms underlying developmental plasticity, with emphasis on the contribution of genetic, physiological and epigenetic factors, and (iv) current challenges and trends, including the relevance of the environmental sensitivity of development to studies in ecological developmental biology, biomedicine and conservation biology.","container-title":"Molecular Ecology","DOI":"10.1111/j.1365-294X.2011.05016.x","ISSN":"1365-294X","issue":"7","language":"en","note":"_eprint: https://onlinelibrary.wiley.com/doi/pdf/10.1111/j.1365-294X.2011.05016.x","page":"1347-1363","source":"Wiley Online Library","title":"Evolution and molecular mechanisms of adaptive developmental plasticity","volume":"20","author":[{"family":"Beldade","given":"Patrícia"},{"family":"Mateus","given":"Ana Rita A."},{"family":"Keller","given":"Roberto A."}],"issued":{"date-parts":[["2011"]]}}}],"schema":"https://github.com/citation-style-language/schema/raw/master/csl-citation.json"} </w:instrText>
      </w:r>
      <w:r w:rsidR="0079245F">
        <w:fldChar w:fldCharType="separate"/>
      </w:r>
      <w:r w:rsidR="0079245F">
        <w:rPr>
          <w:noProof/>
        </w:rPr>
        <w:t>(Beldade et al., 2011)</w:t>
      </w:r>
      <w:r w:rsidR="0079245F">
        <w:fldChar w:fldCharType="end"/>
      </w:r>
      <w:r w:rsidR="00461FFB">
        <w:t>, however e</w:t>
      </w:r>
      <w:r w:rsidR="000D4316">
        <w:t>nvironment-phenotype mismatch</w:t>
      </w:r>
      <w:r w:rsidR="00461FFB">
        <w:t>es</w:t>
      </w:r>
      <w:r w:rsidR="000D4316">
        <w:t xml:space="preserve"> can occur when developmental cues fails to predict </w:t>
      </w:r>
      <w:r w:rsidR="007E7CC0">
        <w:t>eventual</w:t>
      </w:r>
      <w:r w:rsidR="00461FFB">
        <w:t xml:space="preserve"> </w:t>
      </w:r>
      <w:r w:rsidR="000D4316">
        <w:t>environments</w:t>
      </w:r>
      <w:r w:rsidR="00461FFB">
        <w:t xml:space="preserve"> </w:t>
      </w:r>
      <w:r w:rsidR="00461FFB">
        <w:fldChar w:fldCharType="begin"/>
      </w:r>
      <w:r w:rsidR="00FC4CE1">
        <w:instrText xml:space="preserve"> ADDIN ZOTERO_ITEM CSL_CITATION {"citationID":"HNZpDEpb","properties":{"formattedCitation":"(Auld et al., 2010; Bonamour et al., 2019)","plainCitation":"(Auld et al., 2010; Bonamour et al., 2019)","noteIndex":0},"citationItems":[{"id":3665,"uris":["http://zotero.org/users/1379426/items/4YPCW9SU"],"uri":["http://zotero.org/users/1379426/items/4YPCW9SU"],"itemData":{"id":3665,"type":"article-journal","abstract":"When the optimal phenotype differs among environments, adaptive phenotypic plasticity can evolve unless constraints impede such evolution. Costs and limits of plasticity have been proposed as important constraints on the evolution of plasticity, yet confusion exists over their distinction. We attempt to clarify these concepts by reviewing their categorization and measurement, highlighting how costs and limits are defined in different currencies (and may describe the same phenomenon). Conclusions from studies that measure the costs of plasticity have been equivocal, but we caution that these conclusions may be premature owing to a potentially common correlation between environment-specific trait values and the magnitude of trait plasticities (i.e. multi-collinearity) that results in imprecise and/or biased estimates of the costs. Meanwhile, our understanding of the limits of plasticity, and how they may be underlain by the costs of plasticity, is still in its infancy. Based on our re-evaluation of these constraints, we discuss areas for future research.","container-title":"Proceedings of the Royal Society B: Biological Sciences","DOI":"10.1098/rspb.2009.1355","issue":"1681","journalAbbreviation":"Proceedings of the Royal Society B: Biological Sciences","note":"publisher: Royal Society","page":"503-511","source":"royalsocietypublishing.org (Atypon)","title":"Re-evaluating the costs and limits of adaptive phenotypic plasticity","volume":"277","author":[{"family":"Auld","given":"Josh R."},{"family":"Agrawal","given":"Anurag A."},{"family":"Relyea","given":"Rick A."}],"issued":{"date-parts":[["2010",2,22]]}}},{"id":756,"uris":["http://zotero.org/users/1379426/items/8KV63MD6"],"uri":["http://zotero.org/users/1379426/items/8KV63MD6"],"itemData":{"id":756,"type":"article-journal","container-title":"Philosophical Transactions of the Royal Society B: Biological Sciences","DOI":"10.1098/rstb.2018.0178","issue":"1768","language":"English","page":"20180178–12","title":"Phenotypic plasticity in response to climate change: the importance of cue variation","volume":"374","author":[{"family":"Bonamour","given":"Suzanne"},{"family":"Chevin","given":"Luis-Miguel"},{"family":"Charmantier","given":"Anne"},{"family":"Teplitsky","given":"Céline"}],"issued":{"date-parts":[["2019",3]]}}}],"schema":"https://github.com/citation-style-language/schema/raw/master/csl-citation.json"} </w:instrText>
      </w:r>
      <w:r w:rsidR="00461FFB">
        <w:fldChar w:fldCharType="separate"/>
      </w:r>
      <w:r w:rsidR="00FC4CE1">
        <w:rPr>
          <w:noProof/>
        </w:rPr>
        <w:t>(Auld et al., 2010; Bonamour et al., 2019)</w:t>
      </w:r>
      <w:r w:rsidR="00461FFB">
        <w:fldChar w:fldCharType="end"/>
      </w:r>
      <w:r w:rsidR="000D4316">
        <w:t xml:space="preserve">. This can </w:t>
      </w:r>
      <w:r w:rsidR="00FC4CE1">
        <w:t xml:space="preserve">incur </w:t>
      </w:r>
      <w:r w:rsidR="000D4316">
        <w:t xml:space="preserve">high fitness costs as individuals would express </w:t>
      </w:r>
      <w:r w:rsidR="00FC4CE1">
        <w:t>maladaptive phenotypes</w:t>
      </w:r>
      <w:r w:rsidR="000D4316">
        <w:t xml:space="preserve"> relative to the </w:t>
      </w:r>
      <w:r w:rsidR="00FC4CE1">
        <w:t xml:space="preserve">selective </w:t>
      </w:r>
      <w:r w:rsidR="000D4316">
        <w:t>environment</w:t>
      </w:r>
      <w:r w:rsidR="00461FFB">
        <w:t xml:space="preserve"> </w:t>
      </w:r>
      <w:r w:rsidR="00461FFB">
        <w:fldChar w:fldCharType="begin"/>
      </w:r>
      <w:r w:rsidR="00461FFB">
        <w:instrText xml:space="preserve"> ADDIN ZOTERO_ITEM CSL_CITATION {"citationID":"WgIj6S9k","properties":{"formattedCitation":"(DeWitt et al., 1998)","plainCitation":"(DeWitt et al., 1998)","noteIndex":0},"citationItems":[{"id":3668,"uris":["http://zotero.org/users/1379426/items/7GKPQW2M"],"uri":["http://zotero.org/users/1379426/items/7GKPQW2M"],"itemData":{"id":3668,"type":"article-journal","abstract":"The costs and limits of phenotypic plasticity are thought to have important ecological and evolutionary consequences, yet they are not as well understood as the benefits of plasticity. At least nine ideas exist regarding how plasticity may be costly or limited, but these have rarely been discussed together. The most commonly discussed cost is that of maintaining the sensory and regulatory machinery needed for plasticity, which may require energy and material expenses. A frequently considered limit to the benefit of plasticity is that the environmental cues guiding plastic development can be unreliable. Such costs and limits have recently been included in theoretical models and, perhaps more importantly, relevant empirical studies now have emerged. Despite the current interest in costs and limits of plasticity, several lines of reasoning suggest that they might be difficult to demonstrate.","container-title":"Trends in Ecology &amp; Evolution","DOI":"10.1016/S0169-5347(97)01274-3","ISSN":"0169-5347","issue":"2","journalAbbreviation":"Trends in Ecology &amp; Evolution","language":"en","page":"77-81","source":"ScienceDirect","title":"Costs and limits of phenotypic plasticity","volume":"13","author":[{"family":"DeWitt","given":"Thomas J."},{"family":"Sih","given":"Andrew"},{"family":"Wilson","given":"David Sloan"}],"issued":{"date-parts":[["1998",2,1]]}}}],"schema":"https://github.com/citation-style-language/schema/raw/master/csl-citation.json"} </w:instrText>
      </w:r>
      <w:r w:rsidR="00461FFB">
        <w:fldChar w:fldCharType="separate"/>
      </w:r>
      <w:r w:rsidR="00461FFB">
        <w:rPr>
          <w:noProof/>
        </w:rPr>
        <w:t>(DeWitt et al., 1998)</w:t>
      </w:r>
      <w:r w:rsidR="00461FFB">
        <w:fldChar w:fldCharType="end"/>
      </w:r>
      <w:r w:rsidR="000D4316">
        <w:t xml:space="preserve">. However, reversible plasticity </w:t>
      </w:r>
      <w:r w:rsidR="00461FFB">
        <w:t xml:space="preserve">that is </w:t>
      </w:r>
      <w:r w:rsidR="00EF79BA">
        <w:t>modulated</w:t>
      </w:r>
      <w:r w:rsidR="000D4316">
        <w:t xml:space="preserve"> by developmental cues may allow</w:t>
      </w:r>
      <w:r w:rsidR="006D4DD4">
        <w:t xml:space="preserve"> individuals to</w:t>
      </w:r>
      <w:r w:rsidR="000D4316">
        <w:t xml:space="preserve"> fine tun</w:t>
      </w:r>
      <w:r w:rsidR="006D4DD4">
        <w:t>e</w:t>
      </w:r>
      <w:r w:rsidR="000D4316">
        <w:t xml:space="preserve"> </w:t>
      </w:r>
      <w:r w:rsidR="006D4DD4">
        <w:t xml:space="preserve">their </w:t>
      </w:r>
      <w:r w:rsidR="000D4316">
        <w:t>phenotype</w:t>
      </w:r>
      <w:r w:rsidR="0007072D">
        <w:t xml:space="preserve"> later in life</w:t>
      </w:r>
      <w:r w:rsidR="000D4316">
        <w:t xml:space="preserve"> to</w:t>
      </w:r>
      <w:r w:rsidR="006D4DD4">
        <w:t xml:space="preserve"> avoid mismatches </w:t>
      </w:r>
      <w:r w:rsidR="000D4316">
        <w:fldChar w:fldCharType="begin"/>
      </w:r>
      <w:r w:rsidR="00F91F75">
        <w:instrText xml:space="preserve"> ADDIN ZOTERO_ITEM CSL_CITATION {"citationID":"5rg63P6Y","properties":{"formattedCitation":"(Beaman et al., 2016)","plainCitation":"(Beaman et al., 2016)","noteIndex":0},"citationItems":[{"id":"8zs1hmCj/439qHEoF","uris":["http://zotero.org/users/1379426/items/KZHAWEA3"],"uri":["http://zotero.org/users/1379426/items/KZHAWEA3"],"itemData":{"id":"EVLm6rNL/At3lk3BH","type":"article-journal","abstract":"Phenotypic characteristics of animals can change independently from changes in the genetic code. These plastic phenotypic responses are important for population persistence in changing environments. Plasticity can be induced during early development, with persistent effects on adult phenotypes, and it can occur reversibly throughout life (acclimation). These manifestations of plasticity have been viewed as separate processes. Here we argue that developmental conditions not only change mean trait values but also modify the capacity for acclimation. Acclimation counteracts the potentially negative effects of phenotype-environment mismatches resulting from epigenetic modifications during early development. Developmental plasticity is therefore also beneficial when environmental conditions change within generations. Hence, the evolution of reversible acclimation can no longer be viewed as independent from developmental processes.","container-title":"Trends Ecol Evol","DOI":"10.1016/j.tree.2016.01.004","issue":"3","language":"English","note":"PMID: 26846962","page":"237–249","title":"Evolution of Plasticity: Mechanistic Link between Development and Reversible Acclimation.","volume":"31","author":[{"family":"Beaman","given":"Julian E"},{"family":"White","given":"Craig R"},{"family":"Seebacher","given":"Frank"}],"issued":{"date-parts":[["2016",3]]}}}],"schema":"https://github.com/citation-style-language/schema/raw/master/csl-citation.json"} </w:instrText>
      </w:r>
      <w:r w:rsidR="000D4316">
        <w:fldChar w:fldCharType="separate"/>
      </w:r>
      <w:r w:rsidR="000D4316">
        <w:rPr>
          <w:noProof/>
        </w:rPr>
        <w:t>(Beaman et al., 2016)</w:t>
      </w:r>
      <w:r w:rsidR="000D4316">
        <w:fldChar w:fldCharType="end"/>
      </w:r>
      <w:r w:rsidR="000D4316">
        <w:t>.</w:t>
      </w:r>
    </w:p>
    <w:p w14:paraId="6A3ECA1A" w14:textId="77777777" w:rsidR="00BD5AC4" w:rsidRDefault="00BD5AC4" w:rsidP="00B35650">
      <w:pPr>
        <w:pStyle w:val="Thesisnormal"/>
      </w:pPr>
    </w:p>
    <w:p w14:paraId="71452D26" w14:textId="78D7BCC6" w:rsidR="00093641" w:rsidRDefault="00B35650" w:rsidP="00B35650">
      <w:pPr>
        <w:pStyle w:val="Thesisnormal"/>
      </w:pPr>
      <w:r>
        <w:t xml:space="preserve">After birth, </w:t>
      </w:r>
      <w:r w:rsidR="003907F1">
        <w:t xml:space="preserve">an individual’s </w:t>
      </w:r>
      <w:r w:rsidR="00B41612">
        <w:t xml:space="preserve">phenotype </w:t>
      </w:r>
      <w:r w:rsidR="003907F1">
        <w:t xml:space="preserve">can exhibit </w:t>
      </w:r>
      <w:r w:rsidR="00C93C8F">
        <w:t>reversible</w:t>
      </w:r>
      <w:r w:rsidR="003907F1">
        <w:t xml:space="preserve"> plasticity in response to</w:t>
      </w:r>
      <w:r w:rsidR="00B41612">
        <w:t xml:space="preserve"> environmental variation (</w:t>
      </w:r>
      <w:r w:rsidR="003907F1">
        <w:t xml:space="preserve">I </w:t>
      </w:r>
      <w:r w:rsidR="00B41612">
        <w:t>x E)</w:t>
      </w:r>
      <w:r w:rsidR="00301550">
        <w:t xml:space="preserve"> </w:t>
      </w:r>
      <w:r w:rsidR="00301550">
        <w:fldChar w:fldCharType="begin"/>
      </w:r>
      <w:r w:rsidR="00301550">
        <w:instrText xml:space="preserve"> ADDIN ZOTERO_ITEM CSL_CITATION {"citationID":"QCQJfSSr","properties":{"formattedCitation":"(Nussey et al., 2007)","plainCitation":"(Nussey et al., 2007)","noteIndex":0},"citationItems":[{"id":1272,"uris":["http://zotero.org/users/1379426/items/Q743B4WS"],"uri":["http://zotero.org/users/1379426/items/Q743B4WS"],"itemData":{"id":1272,"type":"article-journal","abstract":"The ability of individual organisms to alter morphological and life-history traits in response to the conditions they experience is an example of phenotypic plasticity which is fundamental to any population's ability to deal with short-term environmental change. We currently know little about the prevalence, and evolutionary and ecological causes and consequences of variation in life history plasticity in the wild. Here we outline an analytical framework, utilizing the reaction norm concept and random regression statistical models, to assess the between-individual variation in life history plasticity that may underlie population level responses to the environment at both phenotypic and genetic levels. We discuss applications of this framework to date in wild vertebrate populations, and illustrate how natural selection and ecological constraint may alter a population's response to the environment through their effects at the individual level. Finally, we present future directions and challenges for research into individual plasticity.","container-title":"Journal of evolutionary biology","DOI":"10.1111/j.1420-9101.2007.01300.x","issue":"3","language":"English","note":"PMID: 17465894","page":"831–844","title":"The evolutionary ecology of individual phenotypic plasticity in wild populations.","volume":"20","author":[{"family":"Nussey","given":"D H"},{"family":"Wilson","given":"Alastair J."},{"family":"Brommer","given":"J E"}],"issued":{"date-parts":[["2007",5]]}}}],"schema":"https://github.com/citation-style-language/schema/raw/master/csl-citation.json"} </w:instrText>
      </w:r>
      <w:r w:rsidR="00301550">
        <w:fldChar w:fldCharType="separate"/>
      </w:r>
      <w:r w:rsidR="00301550">
        <w:rPr>
          <w:noProof/>
        </w:rPr>
        <w:t>(Nussey et al., 2007)</w:t>
      </w:r>
      <w:r w:rsidR="00301550">
        <w:fldChar w:fldCharType="end"/>
      </w:r>
      <w:r w:rsidR="003907F1">
        <w:t xml:space="preserve">. </w:t>
      </w:r>
      <w:r w:rsidR="00DE4460">
        <w:t xml:space="preserve">Such </w:t>
      </w:r>
      <w:r w:rsidR="001B1F8D">
        <w:t>adjustments</w:t>
      </w:r>
      <w:r w:rsidR="003907F1">
        <w:t xml:space="preserve"> may confer adaptive benefi</w:t>
      </w:r>
      <w:r w:rsidR="00B67FDA">
        <w:t xml:space="preserve">ts, </w:t>
      </w:r>
      <w:r w:rsidR="003907F1">
        <w:t>allow</w:t>
      </w:r>
      <w:r w:rsidR="00B67FDA">
        <w:t xml:space="preserve">ing </w:t>
      </w:r>
      <w:r w:rsidR="003907F1">
        <w:t>individuals to</w:t>
      </w:r>
      <w:r w:rsidR="00F879E5">
        <w:t xml:space="preserve"> compensate for environmental changes </w:t>
      </w:r>
      <w:r w:rsidR="00B67FDA">
        <w:fldChar w:fldCharType="begin"/>
      </w:r>
      <w:r w:rsidR="00B67FDA">
        <w:instrText xml:space="preserve"> ADDIN ZOTERO_ITEM CSL_CITATION {"citationID":"HwYoI2LL","properties":{"formattedCitation":"(Angilletta Jr et al., 2003; Ghalambor et al., 2007)","plainCitation":"(Angilletta Jr et al., 2003; Ghalambor et al., 2007)","noteIndex":0},"citationItems":[{"id":497,"uris":["http://zotero.org/users/1379426/items/7BMUJTVS"],"uri":["http://zotero.org/users/1379426/items/7BMUJTVS"],"itemData":{"id":497,"type":"article-journal","container-title":"Trends Ecol Evol","DOI":"10.1016/S0169-5347(03)00087-9","issue":"5","language":"English","page":"234–240","title":"Tradeoffs and the evolution of thermal reaction norms","volume":"18","author":[{"family":"Angilletta Jr","given":"Michael J"},{"family":"Wilson","given":"Robbie S"},{"family":"Navas","given":"Carlos A"},{"family":"James","given":"Rob S"}],"issued":{"date-parts":[["2003",5]]}}},{"id":2141,"uris":["http://zotero.org/users/1379426/items/PQEWFCLV"],"uri":["http://zotero.org/users/1379426/items/PQEWFCLV"],"itemData":{"id":2141,"type":"article-journal","abstract":"... 1a). In such cases, the new population will be subjected to directional selection on extreme phenotypes and the ... Non-adaptive reaction norms : environmental heterogeneity and stress. ... In such cases, the slope of the reaction norm is such that the optimal phenotype in the new ...","container-title":"Functional Ecology","DOI":"10.1111/j.1365-2435.2007.01283.x","issue":"3","language":"English","page":"394–407","title":"Adaptive versus non-adaptive phenotypic plasticity and the potential for contemporary adaptation in new environments","volume":"21","author":[{"family":"Ghalambor","given":"C K"},{"family":"McKay","given":"J K"},{"family":"Carroll","given":"S P"},{"family":"REZNICK","given":"D N"}],"issued":{"date-parts":[["2007",6]]}}}],"schema":"https://github.com/citation-style-language/schema/raw/master/csl-citation.json"} </w:instrText>
      </w:r>
      <w:r w:rsidR="00B67FDA">
        <w:fldChar w:fldCharType="separate"/>
      </w:r>
      <w:r w:rsidR="00B67FDA">
        <w:rPr>
          <w:noProof/>
        </w:rPr>
        <w:t>(Angilletta Jr et al., 2003; Ghalambor et al., 2007)</w:t>
      </w:r>
      <w:r w:rsidR="00B67FDA">
        <w:fldChar w:fldCharType="end"/>
      </w:r>
      <w:r w:rsidR="00F879E5">
        <w:t>.</w:t>
      </w:r>
      <w:r w:rsidR="00DE4460">
        <w:t xml:space="preserve"> Reversible plasticity can be broadly classified into two categories, namely </w:t>
      </w:r>
      <w:r w:rsidR="00971909">
        <w:t>phenotypic flexibility</w:t>
      </w:r>
      <w:r w:rsidR="00DE4460">
        <w:t xml:space="preserve"> and acclimation</w:t>
      </w:r>
      <w:r w:rsidR="007E7CC0">
        <w:t xml:space="preserve"> (ref)</w:t>
      </w:r>
      <w:r w:rsidR="00DE4460">
        <w:t xml:space="preserve">. </w:t>
      </w:r>
      <w:r w:rsidR="00ED0EE4">
        <w:t>P</w:t>
      </w:r>
      <w:r w:rsidR="00971909">
        <w:t xml:space="preserve">henotypic flexibility </w:t>
      </w:r>
      <w:r w:rsidR="00DE4460">
        <w:t xml:space="preserve">describes </w:t>
      </w:r>
      <w:r w:rsidR="00ED0EE4">
        <w:t>short-term</w:t>
      </w:r>
      <w:r w:rsidR="00971909">
        <w:t xml:space="preserve"> changes</w:t>
      </w:r>
      <w:r w:rsidR="00DE4460">
        <w:t xml:space="preserve"> </w:t>
      </w:r>
      <w:r w:rsidR="001B1F8D">
        <w:t xml:space="preserve">in </w:t>
      </w:r>
      <w:r w:rsidR="00DE4460">
        <w:t xml:space="preserve">labile traits induced by </w:t>
      </w:r>
      <w:r w:rsidR="00971909">
        <w:t xml:space="preserve">acute </w:t>
      </w:r>
      <w:r w:rsidR="00DE4460">
        <w:t>exposure to an environmental cue such as heart rate in response to hypoxia</w:t>
      </w:r>
      <w:r w:rsidR="009137B0">
        <w:t xml:space="preserve"> </w:t>
      </w:r>
      <w:r w:rsidR="009137B0">
        <w:fldChar w:fldCharType="begin"/>
      </w:r>
      <w:r w:rsidR="009137B0">
        <w:instrText xml:space="preserve"> ADDIN ZOTERO_ITEM CSL_CITATION {"citationID":"hbSJDkNe","properties":{"formattedCitation":"(Piersma &amp; Drent, 2003; Piersma &amp; Lindstr\\uc0\\u246{}m, 1997)","plainCitation":"(Piersma &amp; Drent, 2003; Piersma &amp; Lindström, 1997)","noteIndex":0},"citationItems":[{"id":3652,"uris":["http://zotero.org/users/1379426/items/22X963TA"],"uri":["http://zotero.org/users/1379426/items/22X963TA"],"itemData":{"id":3652,"type":"article-journal","abstract":"Evolutionary biologists often use phenotypic differences between species and between individuals to gain an understanding of organismal design. The focus of much recent attention has been on developmental plasticity – the environmentally induced variability during development within a single genotype. The phenotypic variation expressed by single reproductively mature organisms throughout their life, traditionally the subject of many physiological studies, has remained underexploited in evolutionary biology. Phenotypic flexibility, the reversible within-individual variation, is a function of environmental conditions varying predictably (e.g. with season), or of more stochastic fluctuations in the environment. Here, we provide a common framework to bring the different categories of phenotypic plasticity together, and emphasize perspectives on adaptation that reversible types of plasticity might provide. We argue that better recognition and use of the various levels of phenotypic variation will increase the scope for phenotypic experimentation, comparison and integration.","container-title":"Trends in Ecology &amp; Evolution","DOI":"10.1016/S0169-5347(03)00036-3","ISSN":"0169-5347","issue":"5","journalAbbreviation":"Trends in Ecology &amp; Evolution","language":"en","page":"228-233","source":"ScienceDirect","title":"Phenotypic flexibility and the evolution of organismal design","volume":"18","author":[{"family":"Piersma","given":"Theunis"},{"family":"Drent","given":"Jan"}],"issued":{"date-parts":[["2003",5,1]]}}},{"id":3671,"uris":["http://zotero.org/users/1379426/items/UMPYRDLP"],"uri":["http://zotero.org/users/1379426/items/UMPYRDLP"],"itemData":{"id":3671,"type":"article-journal","container-title":"Trends in Ecology &amp; Evolution","DOI":"10.1016/S0169-5347(97)01003-3","ISSN":"0169-5347","issue":"4","language":"en","note":"publisher: Elsevier Current Trends","page":"134-138","source":"www-sciencedirect-com.wwwproxy1.library.unsw.edu.au","title":"Rapid reversible changes in organ size as a component of adaptive behaviour","volume":"12","author":[{"family":"Piersma","given":"Theunis"},{"family":"Lindström","given":"Åke"}],"issued":{"date-parts":[["1997",4,1]]}}}],"schema":"https://github.com/citation-style-language/schema/raw/master/csl-citation.json"} </w:instrText>
      </w:r>
      <w:r w:rsidR="009137B0">
        <w:fldChar w:fldCharType="separate"/>
      </w:r>
      <w:r w:rsidR="009137B0" w:rsidRPr="009137B0">
        <w:rPr>
          <w:rFonts w:cs="Times New Roman"/>
          <w:lang w:val="en-GB"/>
        </w:rPr>
        <w:t>(Piersma &amp; Drent, 2003; Piersma &amp; Lindström, 1997)</w:t>
      </w:r>
      <w:r w:rsidR="009137B0">
        <w:fldChar w:fldCharType="end"/>
      </w:r>
      <w:r w:rsidR="00DE4460">
        <w:t xml:space="preserve">. </w:t>
      </w:r>
      <w:r w:rsidR="00DC6858">
        <w:t>This form of plasticity</w:t>
      </w:r>
      <w:r w:rsidR="00DE4460">
        <w:t xml:space="preserve"> </w:t>
      </w:r>
      <w:r w:rsidR="00301550">
        <w:t>is</w:t>
      </w:r>
      <w:r w:rsidR="001B1F8D">
        <w:t xml:space="preserve"> typically</w:t>
      </w:r>
      <w:r w:rsidR="00301550">
        <w:t xml:space="preserve"> </w:t>
      </w:r>
      <w:r w:rsidR="00DE4460">
        <w:t xml:space="preserve">represented </w:t>
      </w:r>
      <w:r w:rsidR="009137B0">
        <w:t xml:space="preserve">as </w:t>
      </w:r>
      <w:r w:rsidR="00DE4460">
        <w:t>a reaction norm</w:t>
      </w:r>
      <w:r w:rsidR="007E7CC0">
        <w:t xml:space="preserve"> or performance curve</w:t>
      </w:r>
      <w:r w:rsidR="00DE4460">
        <w:t xml:space="preserve"> across different environments </w:t>
      </w:r>
      <w:r w:rsidR="005E06FA">
        <w:fldChar w:fldCharType="begin"/>
      </w:r>
      <w:r w:rsidR="007E7CC0">
        <w:instrText xml:space="preserve"> ADDIN ZOTERO_ITEM CSL_CITATION {"citationID":"RCpsW0YA","properties":{"formattedCitation":"(Huey &amp; Kingsolver, 1989; Via et al., 1995)","plainCitation":"(Huey &amp; Kingsolver, 1989; Via et al., 1995)","noteIndex":0},"citationItems":[{"id":2692,"uris":["http://zotero.org/users/1379426/items/5NAIMMHK"],"uri":["http://zotero.org/users/1379426/items/5NAIMMHK"],"itemData":{"id":2692,"type":"article-journal","abstract":"Most ectothermal animals have variable body temperatures. Because physiological rates are temperature sensitive, an ectotherm's behavioural and ecological performance — even its fitness — can be influenced by body temperature. As a result, the thermal sensitivity of ectotherm performance is relevant to diverse issues in physiology, ecology and evolution. This review formalizes an emerging framework for investigating the evolution of thermal sensitivity, outlines some functional and genetical constraints on that evolution, and summarizes comparative and experimental advances in this field.","container-title":"Trends in Ecology &amp; Evolution","DOI":"10.1016/0169-5347(89)90211-5","ISSN":"0169-5347","issue":"5","journalAbbreviation":"Trends in Ecology &amp; Evolution","language":"en","page":"131-135","source":"ScienceDirect","title":"Evolution of thermal sensitivity of ectotherm performance","volume":"4","author":[{"family":"Huey","given":"Raymond B."},{"family":"Kingsolver","given":"Joel G."}],"issued":{"date-parts":[["1989",5,1]]}}},{"id":1788,"uris":["http://zotero.org/users/1379426/items/9FN6F2ZJ"],"uri":["http://zotero.org/users/1379426/items/9FN6F2ZJ"],"itemData":{"id":1788,"type":"article-journal","container-title":"Trends Ecol Evol","DOI":"10.1016/S0169-5347(00)89061-8","issue":"5","language":"English","page":"212–217","title":"Adaptive phenotypic plasticity: consensus and controversy","volume":"10","author":[{"family":"Via","given":"Sara"},{"family":"Gomulkiewicz","given":"Richard"},{"family":"De Jong","given":"Gerdien"},{"family":"Scheiner","given":"Samuel M"},{"family":"Schlichting","given":"Carl D"},{"family":"Van Tienderen","given":"Peter H"}],"issued":{"date-parts":[["1995",5]]}}}],"schema":"https://github.com/citation-style-language/schema/raw/master/csl-citation.json"} </w:instrText>
      </w:r>
      <w:r w:rsidR="005E06FA">
        <w:fldChar w:fldCharType="separate"/>
      </w:r>
      <w:r w:rsidR="007E7CC0">
        <w:rPr>
          <w:noProof/>
        </w:rPr>
        <w:t>(Huey &amp; Kingsolver, 1989; Via et al., 1995)</w:t>
      </w:r>
      <w:r w:rsidR="005E06FA">
        <w:fldChar w:fldCharType="end"/>
      </w:r>
      <w:r w:rsidR="00DE4460">
        <w:t>. Acclimation</w:t>
      </w:r>
      <w:r w:rsidR="00DC6858">
        <w:t>,</w:t>
      </w:r>
      <w:r w:rsidR="00DE4460">
        <w:t xml:space="preserve"> on the other hand, requires chronic exposure to an environmental cue and </w:t>
      </w:r>
      <w:r w:rsidR="00ED0EE4">
        <w:t xml:space="preserve">involves </w:t>
      </w:r>
      <w:r w:rsidR="00DE4460">
        <w:t xml:space="preserve">remodelling of physiological systems </w:t>
      </w:r>
      <w:r w:rsidR="001B1F8D">
        <w:t xml:space="preserve">over longer periods. Acclimation </w:t>
      </w:r>
      <w:r w:rsidR="00DC6858">
        <w:t>results in shifting of</w:t>
      </w:r>
      <w:r w:rsidR="00DE4460">
        <w:t xml:space="preserve"> the </w:t>
      </w:r>
      <w:r w:rsidR="00DC6858">
        <w:t xml:space="preserve">reaction norm </w:t>
      </w:r>
      <w:r w:rsidR="00DE4460">
        <w:t xml:space="preserve">optimum </w:t>
      </w:r>
      <w:r w:rsidR="005E06FA">
        <w:fldChar w:fldCharType="begin"/>
      </w:r>
      <w:r w:rsidR="005E06FA">
        <w:instrText xml:space="preserve"> ADDIN ZOTERO_ITEM CSL_CITATION {"citationID":"BAdpi6Im","properties":{"formattedCitation":"(Seebacher, 2005; Seebacher et al., 2015)","plainCitation":"(Seebacher, 2005; Seebacher et al., 2015)","noteIndex":0},"citationItems":[{"id":1429,"uris":["http://zotero.org/users/1379426/items/E47SFJTN"],"uri":["http://zotero.org/users/1379426/items/E47SFJTN"],"itemData":{"id":1429,"type":"article-journal","abstract":"... 1995)—are constant physiological reaction rates in spite of variable body temperature, as specified by ... 159–170CrossRefPubMed. Tsuji J (1988a) Seasonal profiles of standard metabolic rate of ... Zool 61:230–240. Tsuji J (1988b) Thermal acclimation of metabolism in Sceloporus ...","container-title":"Journal of Comparative Physiology B","DOI":"10.1007/s00360-005-0010-6","issue":"7","language":"English","note":"PMID: 16034580","page":"453–461","title":"A review of thermoregulation and physiological performance in reptiles: what is the role of phenotypic flexibility?","volume":"175","author":[{"family":"Seebacher","given":"Frank"}],"issued":{"date-parts":[["2005",7]]}}},{"id":3644,"uris":["http://zotero.org/users/1379426/items/3TFPTLAK"],"uri":["http://zotero.org/users/1379426/items/3TFPTLAK"],"itemData":{"id":3644,"type":"article-journal","container-title":"Nature Climate Change","DOI":"10.1038/nclimate2457","ISSN":"1758-678X, 1758-6798","issue":"1","journalAbbreviation":"Nature Clim Change","language":"en","page":"61-66","source":"DOI.org (Crossref)","title":"Physiological plasticity increases resilience of ectothermic animals to climate change","volume":"5","author":[{"family":"Seebacher","given":"Frank"},{"family":"White","given":"Craig R."},{"family":"Franklin","given":"Craig E."}],"issued":{"date-parts":[["2015",1]]}}}],"schema":"https://github.com/citation-style-language/schema/raw/master/csl-citation.json"} </w:instrText>
      </w:r>
      <w:r w:rsidR="005E06FA">
        <w:fldChar w:fldCharType="separate"/>
      </w:r>
      <w:r w:rsidR="005E06FA">
        <w:rPr>
          <w:noProof/>
        </w:rPr>
        <w:t>(Seebacher, 2005; Seebacher et al., 2015)</w:t>
      </w:r>
      <w:r w:rsidR="005E06FA">
        <w:fldChar w:fldCharType="end"/>
      </w:r>
      <w:r w:rsidR="002A5DD3">
        <w:t>.</w:t>
      </w:r>
      <w:r w:rsidR="00DE4460">
        <w:t xml:space="preserve"> </w:t>
      </w:r>
      <w:r w:rsidR="00D76AFF">
        <w:t>T</w:t>
      </w:r>
      <w:r w:rsidR="00963D21">
        <w:t xml:space="preserve">raditionally, developmental plasticity and reversible plasticity are considered separate biological processes, </w:t>
      </w:r>
      <w:r w:rsidR="00D76AFF">
        <w:t xml:space="preserve">yet </w:t>
      </w:r>
      <w:r w:rsidR="009270CD">
        <w:t>theory</w:t>
      </w:r>
      <w:r w:rsidR="00301550">
        <w:t xml:space="preserve"> </w:t>
      </w:r>
      <w:r w:rsidR="00963D21">
        <w:t>suggests</w:t>
      </w:r>
      <w:r w:rsidR="00F879E5">
        <w:t xml:space="preserve"> that </w:t>
      </w:r>
      <w:r w:rsidR="004904EB">
        <w:t>early developmental</w:t>
      </w:r>
      <w:r w:rsidR="00F879E5">
        <w:t xml:space="preserve"> cues</w:t>
      </w:r>
      <w:r w:rsidR="004904EB">
        <w:t xml:space="preserve"> may</w:t>
      </w:r>
      <w:r w:rsidR="00F879E5">
        <w:t xml:space="preserve"> actually</w:t>
      </w:r>
      <w:r w:rsidR="004904EB">
        <w:t xml:space="preserve"> </w:t>
      </w:r>
      <w:r w:rsidR="00D76AFF">
        <w:t>underpin</w:t>
      </w:r>
      <w:r w:rsidR="004904EB">
        <w:t xml:space="preserve"> the capacity</w:t>
      </w:r>
      <w:r w:rsidR="00D76AFF">
        <w:t xml:space="preserve"> </w:t>
      </w:r>
      <w:r w:rsidR="004904EB">
        <w:t>for phenotypes</w:t>
      </w:r>
      <w:r w:rsidR="00D76AFF">
        <w:t xml:space="preserve"> to change</w:t>
      </w:r>
      <w:r w:rsidR="005C1DAA">
        <w:t xml:space="preserve"> </w:t>
      </w:r>
      <w:r w:rsidR="004904EB">
        <w:t xml:space="preserve">later in life </w:t>
      </w:r>
      <w:r w:rsidR="004904EB">
        <w:fldChar w:fldCharType="begin"/>
      </w:r>
      <w:r w:rsidR="00F91F75">
        <w:instrText xml:space="preserve"> ADDIN ZOTERO_ITEM CSL_CITATION {"citationID":"DLkcEYEm","properties":{"formattedCitation":"(Beaman et al., 2016; Seebacher et al., 2014)","plainCitation":"(Beaman et al., 2016; Seebacher et al., 2014)","noteIndex":0},"citationItems":[{"id":"8zs1hmCj/439qHEoF","uris":["http://zotero.org/users/1379426/items/KZHAWEA3"],"uri":["http://zotero.org/users/1379426/items/KZHAWEA3"],"itemData":{"id":1882,"type":"article-journal","abstract":"Phenotypic characteristics of animals can change independently from changes in the genetic code. These plastic phenotypic responses are important for population persistence in changing environments. Plasticity can be induced during early development, with persistent effects on adult phenotypes, and it can occur reversibly throughout life (acclimation). These manifestations of plasticity have been viewed as separate processes. Here we argue that developmental conditions not only change mean trait values but also modify the capacity for acclimation. Acclimation counteracts the potentially negative effects of phenotype-environment mismatches resulting from epigenetic modifications during early development. Developmental plasticity is therefore also beneficial when environmental conditions change within generations. Hence, the evolution of reversible acclimation can no longer be viewed as independent from developmental processes.","container-title":"Trends Ecol Evol","DOI":"10.1016/j.tree.2016.01.004","issue":"3","language":"English","note":"PMID: 26846962","page":"237–249","title":"Evolution of Plasticity: Mechanistic Link between Development and Reversible Acclimation.","volume":"31","author":[{"family":"Beaman","given":"Julian E"},{"family":"White","given":"Craig R"},{"family":"Seebacher","given":"Frank"}],"issued":{"date-parts":[["2016",3]]}}},{"id":"8zs1hmCj/9bvDXCFL","uris":["http://zotero.org/users/1379426/items/LVDM22FM"],"uri":["http://zotero.org/users/1379426/items/LVDM22FM"],"itemData":{"id":3645,"type":"article-journal","abstract":"Environmental variability and perturbations can influence population persistence. It is therefore important to understand whether and how animals can compensate for environmental variability and thereby increase resilience of natural populations. Evolutionary theory predicts that in fluctuating environments, selection should favour developmental modifiers that reduce phenotypic expression of genetic variation. The expected result is that phenotypes are buffered from environmental variation across generations. Our aim was to determine whether phenotypes of mosquitofish (Gambusia holbrooki) remain stable across generations in which individuals were born into different thermal environments. We predicted that the spring generation (cool environment) would acclimate by increasing the concentration of regulatory transcription factor mRNA and activities of rate-limiting enzymes (hierarchical regulation) to compensate for the negative thermodynamic effects of lower temperatures on metabolic and locomotor performance. In contrast, the summer-born generation (warm environment) would show less capacity for acclimation and hierarchical regulation. We show that fish from both generations acclimated, but that there were significant differences in the phenotypic consequences of acclimation. The overall result was that burst performance, metabolic scope, and the activities of cytochrome c oxidase and lactate dehydrogenase were buffered from environmental change and did not differ between spring and summer fish at their natural water temperatures of 15 °C and 25 °C, respectively. However, there were differences between generations in sustained swimming performance and citrate synthase activity. We used metabolic control analysis to show that modes of regulation of metabolic scope and locomotor performance differed between generations. Spring-born fish relied to a greater extent on rate-limiting enzymes and transcriptional regulator (PGC-1α and β) mRNA concentrations than summer-born fish. We suggest that developmental modifiers are favoured in fluctuating environments to maximize phenotypic fitness of each generation. We show that the interaction between developmental and reversible acclimation can increase the resilience of physiological performance in a natural population to climate variation.","container-title":"Functional Ecology","DOI":"10.1111/1365-2435.12156","ISSN":"1365-2435","issue":"1","language":"en","note":"_eprint: https://besjournals.onlinelibrary.wiley.com/doi/pdf/10.1111/1365-2435.12156","page":"137-148","source":"Wiley Online Library","title":"Regulation of thermal acclimation varies between generations of the short-lived mosquitofish that developed in different environmental conditions","volume":"28","author":[{"family":"Seebacher","given":"Frank"},{"family":"Beaman","given":"Julian"},{"family":"Little","given":"Alexander G."}],"issued":{"date-parts":[["2014"]]}}}],"schema":"https://github.com/citation-style-language/schema/raw/master/csl-citation.json"} </w:instrText>
      </w:r>
      <w:r w:rsidR="004904EB">
        <w:fldChar w:fldCharType="separate"/>
      </w:r>
      <w:r w:rsidR="00BF3330">
        <w:rPr>
          <w:noProof/>
        </w:rPr>
        <w:t>(Beaman et al., 2016; Seebacher et al., 2014)</w:t>
      </w:r>
      <w:r w:rsidR="004904EB">
        <w:fldChar w:fldCharType="end"/>
      </w:r>
      <w:r w:rsidR="004904EB">
        <w:t xml:space="preserve">. </w:t>
      </w:r>
    </w:p>
    <w:p w14:paraId="47944E1A" w14:textId="77777777" w:rsidR="00093641" w:rsidRDefault="00093641" w:rsidP="00B35650">
      <w:pPr>
        <w:pStyle w:val="Thesisnormal"/>
      </w:pPr>
    </w:p>
    <w:p w14:paraId="6A921CB0" w14:textId="1F79ED6F" w:rsidR="009270CD" w:rsidRDefault="00A27855" w:rsidP="00181EFB">
      <w:pPr>
        <w:pStyle w:val="Thesisnormal"/>
      </w:pPr>
      <w:r>
        <w:t>Reversible plasticity</w:t>
      </w:r>
      <w:r w:rsidR="00EF79BA">
        <w:t xml:space="preserve"> may</w:t>
      </w:r>
      <w:r>
        <w:t xml:space="preserve"> be able to</w:t>
      </w:r>
      <w:r w:rsidR="00EF79BA">
        <w:t xml:space="preserve"> alleviate costs associated with </w:t>
      </w:r>
      <w:r w:rsidR="00EF79BA">
        <w:t>phenotype</w:t>
      </w:r>
      <w:r w:rsidR="00EF79BA">
        <w:t xml:space="preserve"> mismatches induced by early life environments. </w:t>
      </w:r>
      <w:r w:rsidR="005B0F5B">
        <w:t xml:space="preserve">Cues experienced during development not only conveys information about </w:t>
      </w:r>
      <w:r w:rsidR="00D21454">
        <w:t>average</w:t>
      </w:r>
      <w:r w:rsidR="005B0F5B">
        <w:t xml:space="preserve"> changes in the environment </w:t>
      </w:r>
      <w:r w:rsidR="00D21454">
        <w:t xml:space="preserve">such as decreases in precipitation </w:t>
      </w:r>
      <w:r w:rsidR="005B0F5B">
        <w:t>but also its variability</w:t>
      </w:r>
      <w:r w:rsidR="00D21454">
        <w:t xml:space="preserve"> i.e. how often rainfall occurs</w:t>
      </w:r>
      <w:r w:rsidR="005B0F5B">
        <w:t xml:space="preserve"> </w:t>
      </w:r>
      <w:r w:rsidR="005B0F5B">
        <w:fldChar w:fldCharType="begin"/>
      </w:r>
      <w:r w:rsidR="005B0F5B">
        <w:instrText xml:space="preserve"> ADDIN ZOTERO_ITEM CSL_CITATION {"citationID":"Apl8Lh6H","properties":{"formattedCitation":"(Bonamour et al., 2019)","plainCitation":"(Bonamour et al., 2019)","noteIndex":0},"citationItems":[{"id":756,"uris":["http://zotero.org/users/1379426/items/8KV63MD6"],"uri":["http://zotero.org/users/1379426/items/8KV63MD6"],"itemData":{"id":756,"type":"article-journal","container-title":"Philosophical Transactions of the Royal Society B: Biological Sciences","DOI":"10.1098/rstb.2018.0178","issue":"1768","language":"English","page":"20180178–12","title":"Phenotypic plasticity in response to climate change: the importance of cue variation","volume":"374","author":[{"family":"Bonamour","given":"Suzanne"},{"family":"Chevin","given":"Luis-Miguel"},{"family":"Charmantier","given":"Anne"},{"family":"Teplitsky","given":"Céline"}],"issued":{"date-parts":[["2019",3]]}}}],"schema":"https://github.com/citation-style-language/schema/raw/master/csl-citation.json"} </w:instrText>
      </w:r>
      <w:r w:rsidR="005B0F5B">
        <w:fldChar w:fldCharType="separate"/>
      </w:r>
      <w:r w:rsidR="005B0F5B">
        <w:rPr>
          <w:noProof/>
        </w:rPr>
        <w:t>(Bonamour et al., 2019)</w:t>
      </w:r>
      <w:r w:rsidR="005B0F5B">
        <w:fldChar w:fldCharType="end"/>
      </w:r>
      <w:r w:rsidR="005B0F5B">
        <w:t xml:space="preserve">. </w:t>
      </w:r>
      <w:r w:rsidR="00D21454">
        <w:t>W</w:t>
      </w:r>
      <w:r w:rsidR="00D21454">
        <w:t>hen environments shift predictably</w:t>
      </w:r>
      <w:r w:rsidR="00D21454">
        <w:t>, f</w:t>
      </w:r>
      <w:r w:rsidR="005B0F5B">
        <w:t xml:space="preserve">lexibility in </w:t>
      </w:r>
      <w:r w:rsidR="00BB215E">
        <w:t xml:space="preserve">the average </w:t>
      </w:r>
      <w:r w:rsidR="005B0F5B">
        <w:t xml:space="preserve">phenotype </w:t>
      </w:r>
      <w:r w:rsidR="00BB215E">
        <w:t>would</w:t>
      </w:r>
      <w:r w:rsidR="005B0F5B">
        <w:t xml:space="preserve"> be advantageous </w:t>
      </w:r>
      <w:r w:rsidR="00F14157">
        <w:t xml:space="preserve">because individuals can adjust </w:t>
      </w:r>
      <w:r w:rsidR="00D21454">
        <w:t xml:space="preserve">to prevailing conditions </w:t>
      </w:r>
      <w:r w:rsidR="00F14157">
        <w:t>accordingly</w:t>
      </w:r>
      <w:r w:rsidR="006765B0">
        <w:t xml:space="preserve"> to avoid discrepancies between </w:t>
      </w:r>
      <w:r w:rsidR="00D21454">
        <w:t xml:space="preserve">the </w:t>
      </w:r>
      <w:r w:rsidR="006765B0">
        <w:t>environment and the phenotype</w:t>
      </w:r>
      <w:r w:rsidR="00CD2128">
        <w:t xml:space="preserve"> </w:t>
      </w:r>
      <w:r w:rsidR="00CD2128">
        <w:fldChar w:fldCharType="begin"/>
      </w:r>
      <w:r w:rsidR="00CD2128">
        <w:instrText xml:space="preserve"> ADDIN ZOTERO_ITEM CSL_CITATION {"citationID":"6v7z1hGr","properties":{"formattedCitation":"(Botero et al., 2015)","plainCitation":"(Botero et al., 2015)","noteIndex":0},"citationItems":[{"id":3864,"uris":["http://zotero.org/users/1379426/items/5QV7IMF6"],"uri":["http://zotero.org/users/1379426/items/5QV7IMF6"],"itemData":{"id":3864,"type":"article-journal","abstract":"In an era of rapid climate change, there is a pressing need to understand how organisms will cope with faster and less predictable variation in environmental conditions. Here we develop a unifying model that predicts evolutionary responses to environmentally driven fluctuating selection and use this theoretical framework to explore the potential consequences of altered environmental cycles. We first show that the parameter space determined by different combinations of predictability and timescale of environmental variation is partitioned into distinct regions where a single mode of response (reversible phenotypic plasticity, irreversible phenotypic plasticity, bet-hedging, or adaptive tracking) has a clear selective advantage over all others. We then demonstrate that, although significant environmental changes within these regions can be accommodated by evolution, most changes that involve transitions between regions result in rapid population collapse and often extinction. Thus, the boundaries between response mode regions in our model correspond to evolutionary tipping points, where even minor changes in environmental parameters can have dramatic and disproportionate consequences on population viability. Finally, we discuss how different life histories and genetic architectures may influence the location of tipping points in parameter space and the likelihood of extinction during such transitions. These insights can help identify and address some of the cryptic threats to natural populations that are likely to result from any natural or human-induced change in environmental conditions. They also demonstrate the potential value of evolutionary thinking in the study of global climate change.","container-title":"Proceedings of the National Academy of Sciences","DOI":"10.1073/pnas.1408589111","ISSN":"0027-8424, 1091-6490","issue":"1","journalAbbreviation":"Proc Natl Acad Sci USA","language":"en","page":"184-189","source":"DOI.org (Crossref)","title":"Evolutionary tipping points in the capacity to adapt to environmental change","volume":"112","author":[{"family":"Botero","given":"Carlos A."},{"family":"Weissing","given":"Franz J."},{"family":"Wright","given":"Jonathan"},{"family":"Rubenstein","given":"Dustin R."}],"issued":{"date-parts":[["2015",1,6]]}}}],"schema":"https://github.com/citation-style-language/schema/raw/master/csl-citation.json"} </w:instrText>
      </w:r>
      <w:r w:rsidR="00CD2128">
        <w:fldChar w:fldCharType="separate"/>
      </w:r>
      <w:r w:rsidR="00CD2128">
        <w:rPr>
          <w:noProof/>
        </w:rPr>
        <w:t>(Botero et al., 2015)</w:t>
      </w:r>
      <w:r w:rsidR="00CD2128">
        <w:fldChar w:fldCharType="end"/>
      </w:r>
      <w:r w:rsidR="00F14157">
        <w:t>.</w:t>
      </w:r>
      <w:r w:rsidR="000E32FE">
        <w:t xml:space="preserve"> For example, seasonal </w:t>
      </w:r>
      <w:r w:rsidR="00181EFB">
        <w:t>variation</w:t>
      </w:r>
      <w:r w:rsidR="000E32FE">
        <w:t xml:space="preserve"> in temperature </w:t>
      </w:r>
      <w:r w:rsidR="000E32FE">
        <w:t xml:space="preserve">during development </w:t>
      </w:r>
      <w:r w:rsidR="000E32FE">
        <w:t>reliably predicts dispersal strategies in adult spiders</w:t>
      </w:r>
      <w:r w:rsidR="00965E43">
        <w:t xml:space="preserve"> (</w:t>
      </w:r>
      <w:r w:rsidR="00965E43">
        <w:rPr>
          <w:i/>
          <w:iCs/>
        </w:rPr>
        <w:t>Erigone atra</w:t>
      </w:r>
      <w:r w:rsidR="00965E43">
        <w:t>)</w:t>
      </w:r>
      <w:r w:rsidR="000E32FE">
        <w:t xml:space="preserve">, likely in response to changes in resource availability </w:t>
      </w:r>
      <w:r w:rsidR="000E32FE">
        <w:fldChar w:fldCharType="begin"/>
      </w:r>
      <w:r w:rsidR="000E32FE">
        <w:instrText xml:space="preserve"> ADDIN ZOTERO_ITEM CSL_CITATION {"citationID":"ASQTHQ5g","properties":{"formattedCitation":"(Bonte et al., 2008)","plainCitation":"(Bonte et al., 2008)","noteIndex":0},"citationItems":[{"id":3858,"uris":["http://zotero.org/users/1379426/items/PX97KVE9"],"uri":["http://zotero.org/users/1379426/items/PX97KVE9"],"itemData":{"id":3858,"type":"article-journal","abstract":"Understanding the causes and consequences of dispersal is a prerequisite for the effective management of natural populations. Rather than treating dispersal as a fixed trait, it should be considered a plastic process that responds to both genetic and environmental conditions. Here, we consider how the ambient temperature experienced by juvenile Erigone atra, a spider inhabiting crop habitat, influences adult dispersal. This species exhibits 2 distinct forms of dispersal, ballooning (long distance) and rappelling (short distance). Using a half-sib design we raised individuals under 4 different temperature regimes and quantified the spiders' propensity to balloon and to rappel. Additionally, as an indicator of investment in settlement, we determined the size of the webs build by the spiders following dispersal. The optimal temperature regimes for reproduction and overall dispersal investment were 20 °C and 25 °C. Propensity to perform short-distance movements was lowest at 15 °C, whereas for long-distance dispersal it was lowest at 30 °C. Plasticity in dispersal was in the direction predicted on the basis of the risks associated with seasonal changes in habitat availability; long-distance ballooning occurred more frequently under cooler, spring-like conditions and short-distance rappelling under warmer, summer-like conditions. Based on these findings, we conclude that thermal conditions during development provide juvenile spiders with information about the environmental conditions they are likely to encounter as adults and that this information influences the spider's dispersal strategy. Climate change may result in suboptimal adult dispersal behavior, with potentially deleterious population level consequences.","container-title":"Proceedings of the National Academy of Sciences","DOI":"10.1073/pnas.0806830105","ISSN":"0027-8424, 1091-6490","issue":"44","journalAbbreviation":"PNAS","language":"en","note":"publisher: National Academy of Sciences\nsection: Biological Sciences","page":"17000-17005","source":"www.pnas.org","title":"Thermal conditions during juvenile development affect adult dispersal in a spider","volume":"105","author":[{"family":"Bonte","given":"Dries"},{"family":"Travis","given":"Justin M. J."},{"family":"Clercq","given":"Nele De"},{"family":"Zwertvaegher","given":"Ingrid"},{"family":"Lens","given":"Luc"}],"issued":{"date-parts":[["2008",11,4]]}}}],"schema":"https://github.com/citation-style-language/schema/raw/master/csl-citation.json"} </w:instrText>
      </w:r>
      <w:r w:rsidR="000E32FE">
        <w:fldChar w:fldCharType="separate"/>
      </w:r>
      <w:r w:rsidR="000E32FE">
        <w:rPr>
          <w:noProof/>
        </w:rPr>
        <w:t>(Bonte et al., 2008)</w:t>
      </w:r>
      <w:r w:rsidR="000E32FE">
        <w:fldChar w:fldCharType="end"/>
      </w:r>
      <w:r w:rsidR="000E32FE">
        <w:t xml:space="preserve">. </w:t>
      </w:r>
      <w:r>
        <w:t xml:space="preserve">The interaction of early- and later life plasticity is supported by a growing number of studies that show developmental differences in reaction norm of a variety of traits such as </w:t>
      </w:r>
      <w:r w:rsidR="00C571D3">
        <w:t>mitochondrial</w:t>
      </w:r>
      <w:r w:rsidR="00CD2128">
        <w:t xml:space="preserve"> function </w:t>
      </w:r>
      <w:r w:rsidR="00CD2128">
        <w:fldChar w:fldCharType="begin"/>
      </w:r>
      <w:r w:rsidR="00CD2128">
        <w:instrText xml:space="preserve"> ADDIN ZOTERO_ITEM CSL_CITATION {"citationID":"PFwqrlYE","properties":{"formattedCitation":"(Shama et al., 2014)","plainCitation":"(Shama et al., 2014)","noteIndex":0},"citationItems":[{"id":3283,"uris":["http://zotero.org/users/1379426/items/7NK2JVZJ"],"uri":["http://zotero.org/users/1379426/items/7NK2JVZJ"],"itemData":{"id":3283,"type":"article-journal","abstract":"Our study addresses the role of non-genetic and genetic inheritance in shaping the adaptive potential of populations under a warming ocean scenario. We used a combined experimental approach [transgenerational plasticity (TGP) and quantitative genetics] to partition the relative contribution of maternal vs. paternal (additive genetic) effects to offspring body size (a key component of fitness), and investigated a potential physiological mechanism (mitochondrial respiration capacities) underlying whole-organism growth/size responses. In very early stages of growth (up to 30 days), offspring body size of marine sticklebacks benefited from maternal TGP: offspring of mothers acclimated to 17 °C were larger when reared at 17 °C, and offspring of mothers acclimated to 21 °C were larger when reared at 21 °C. The benefits of maternal TGP on body size were stronger and persisted longer (up to 60 days) for offspring reared in the warmer (21 °C) environment, suggesting that maternal effects will be highly relevant for climate change scenarios in this system. Mitochondrial respiration capacities measured on mature offspring (F1 adults) matched the pattern of TGP for juvenile body size, providing an intuitive mechanistic basis for the maternal acclimation persisting into adulthood. Size differences between temperatures seen at early growth stages remained in the F1 adults, linking offspring body size to maternal inheritance of mitochondria. Lower maternal variance components in the warmer environment were mostly driven by mothers acclimated to ambient (colder) conditions, further supporting our tenet that maternal effects were stronger at elevated temperature. Importantly, all parent–offspring temperature combination groups showed genotype × environment (G × E) interactions, suggesting that reaction norms have the potential to evolve. To summarize, TGP and G × E interactions work in concert to mediate impacts of ocean warming on metabolic capacity and early growth of marine sticklebacks. TGP can buffer short-term detrimental effects of climate warming and may buy time for genetic adaptation to catch up, therefore markedly contributing to the evolutionary potential and persistence of populations under climate change.","container-title":"Functional Ecology","DOI":"10.1111/1365-2435.12280","ISSN":"1365-2435","issue":"6","language":"en","note":"_eprint: https://besjournals.onlinelibrary.wiley.com/doi/pdf/10.1111/1365-2435.12280","page":"1482-1493","source":"Wiley Online Library","title":"Transgenerational plasticity in marine sticklebacks: maternal effects mediate impacts of a warming ocean","title-short":"Transgenerational plasticity in marine sticklebacks","volume":"28","author":[{"family":"Shama","given":"Lisa N. S."},{"family":"Strobel","given":"Anneli"},{"family":"Mark","given":"Felix C."},{"family":"Wegner","given":"K. Mathias"}],"issued":{"date-parts":[["2014"]]}}}],"schema":"https://github.com/citation-style-language/schema/raw/master/csl-citation.json"} </w:instrText>
      </w:r>
      <w:r w:rsidR="00CD2128">
        <w:fldChar w:fldCharType="separate"/>
      </w:r>
      <w:r w:rsidR="00CD2128">
        <w:rPr>
          <w:noProof/>
        </w:rPr>
        <w:t>(Shama et al., 2014)</w:t>
      </w:r>
      <w:r w:rsidR="00CD2128">
        <w:fldChar w:fldCharType="end"/>
      </w:r>
      <w:r>
        <w:t xml:space="preserve">, </w:t>
      </w:r>
      <w:r w:rsidR="00CD2128">
        <w:t xml:space="preserve">metabolic rate </w:t>
      </w:r>
      <w:r w:rsidR="00CD2128">
        <w:fldChar w:fldCharType="begin"/>
      </w:r>
      <w:r w:rsidR="00CD2128">
        <w:instrText xml:space="preserve"> ADDIN ZOTERO_ITEM CSL_CITATION {"citationID":"klauS8BS","properties":{"formattedCitation":"(Seebacher et al., 2014)","plainCitation":"(Seebacher et al., 2014)","noteIndex":0},"citationItems":[{"id":"8zs1hmCj/9bvDXCFL","uris":["http://zotero.org/users/1379426/items/LVDM22FM"],"uri":["http://zotero.org/users/1379426/items/LVDM22FM"],"itemData":{"id":"8zs1hmCj/9bvDXCFL","type":"article-journal","abstract":"Environmental variability and perturbations can influence population persistence. It is therefore important to understand whether and how animals can compensate for environmental variability and thereby increase resilience of natural populations. Evolutionary theory predicts that in fluctuating environments, selection should favour developmental modifiers that reduce phenotypic expression of genetic variation. The expected result is that phenotypes are buffered from environmental variation across generations. Our aim was to determine whether phenotypes of mosquitofish (Gambusia holbrooki) remain stable across generations in which individuals were born into different thermal environments. We predicted that the spring generation (cool environment) would acclimate by increasing the concentration of regulatory transcription factor mRNA and activities of rate-limiting enzymes (hierarchical regulation) to compensate for the negative thermodynamic effects of lower temperatures on metabolic and locomotor performance. In contrast, the summer-born generation (warm environment) would show less capacity for acclimation and hierarchical regulation. We show that fish from both generations acclimated, but that there were significant differences in the phenotypic consequences of acclimation. The overall result was that burst performance, metabolic scope, and the activities of cytochrome c oxidase and lactate dehydrogenase were buffered from environmental change and did not differ between spring and summer fish at their natural water temperatures of 15 °C and 25 °C, respectively. However, there were differences between generations in sustained swimming performance and citrate synthase activity. We used metabolic control analysis to show that modes of regulation of metabolic scope and locomotor performance differed between generations. Spring-born fish relied to a greater extent on rate-limiting enzymes and transcriptional regulator (PGC-1α and β) mRNA concentrations than summer-born fish. We suggest that developmental modifiers are favoured in fluctuating environments to maximize phenotypic fitness of each generation. We show that the interaction between developmental and reversible acclimation can increase the resilience of physiological performance in a natural population to climate variation.","container-title":"Functional Ecology","DOI":"10.1111/1365-2435.12156","ISSN":"1365-2435","issue":"1","language":"en","note":"_eprint: https://besjournals.onlinelibrary.wiley.com/doi/pdf/10.1111/1365-2435.12156","page":"137-148","source":"Wiley Online Library","title":"Regulation of thermal acclimation varies between generations of the short-lived mosquitofish that developed in different environmental conditions","volume":"28","author":[{"family":"Seebacher","given":"Frank"},{"family":"Beaman","given":"Julian"},{"family":"Little","given":"Alexander G."}],"issued":{"date-parts":[["2014"]]}}}],"schema":"https://github.com/citation-style-language/schema/raw/master/csl-citation.json"} </w:instrText>
      </w:r>
      <w:r w:rsidR="00CD2128">
        <w:fldChar w:fldCharType="separate"/>
      </w:r>
      <w:r w:rsidR="00CD2128">
        <w:rPr>
          <w:noProof/>
        </w:rPr>
        <w:t>(Seebacher et al., 2014)</w:t>
      </w:r>
      <w:r w:rsidR="00CD2128">
        <w:fldChar w:fldCharType="end"/>
      </w:r>
      <w:r>
        <w:t xml:space="preserve">, </w:t>
      </w:r>
      <w:r w:rsidR="00CD2128">
        <w:t xml:space="preserve">locomotor performance </w:t>
      </w:r>
      <w:r w:rsidR="00CD2128">
        <w:fldChar w:fldCharType="begin"/>
      </w:r>
      <w:r w:rsidR="00CD2128">
        <w:instrText xml:space="preserve"> ADDIN ZOTERO_ITEM CSL_CITATION {"citationID":"FlQP7cFt","properties":{"formattedCitation":"(Kazerouni et al., 2016)","plainCitation":"(Kazerouni et al., 2016)","noteIndex":0},"citationItems":[{"id":3772,"uris":["http://zotero.org/users/1379426/items/ZNLW77NN"],"uri":["http://zotero.org/users/1379426/items/ZNLW77NN"],"itemData":{"id":3772,"type":"article-journal","abstract":"The interaction between UV-B and temperature can modify the effects of climate variability on animal function because UV-B and increasing temperatures may increase reactive oxygen species (ROS) production and thereby impair animal performance. However, antioxidant enzyme activities are also increased at higher temperatures, which could counteract negative effects of increased ROS. Conversely, UV-B exposure at lower temperature can exacerbate the effects of ROS because of lower antioxidant enzyme activities. Phenotypes can be plastic to compensate for potentially negative environmental effects. Plasticity may be induced by conditions experienced during pre- or early post-zygotic development, and it may occur reversibly within adult organisms (acclimation). Developmental plasticity and acclimation may interact to determine phenotypes in variable environments. Here, we tested the hypothesis that increased antioxidant enzyme activities are insufficient to alleviate the interactive effects of UV-B and increased temperature on mosquitofish (Gambusia holbrooki). Additionally, we tested whether developmental conditions influenced the capacity for acclimation to UV-B and temperature so that cohorts born in summer at high UV-B and temperature conditions are better able to compensate for ROS damage compared to cohorts born in winter. We exposed mosquitofish to UV-B and control (no-UV-B) at different acclimation temperatures (18, 28 and 32 °C), and measured responses acutely at 18, 28 and 32 °C in a fully factorial design. In fish born in summer, UV-B had significant negative effects on swimming performance and resting metabolic rate at both low (18 °C) and high (32 °C) acclimation temperatures, which were accompanied by higher ROS-induced damage. At their average temperature experienced naturally (28 °C), fish born in summer were not affected by UV-B and showed lower damage and higher antioxidant enzyme activities compared to the other acclimation temperatures. In contrast, swimming performance of winter-caught fish was negatively affected by UV-B at all acclimation temperatures, which was paralleled by higher ROS-induced damage and antioxidant enzyme activities that did not acclimate. However, metabolic scope was not reduced by UV-B or temperature in any of the cohorts. Our results showed that developmental conditions modify the capacity for acclimation later in life, and that the interaction between developmental and acclimation conditions can increase the resilience of animals to environmental variability. These results have important implications for understanding the evolution of acclimation, and for predictions of how climate change affects animal performance.","container-title":"Functional Ecology","DOI":"10.1111/1365-2435.12520","ISSN":"1365-2435","issue":"4","language":"en","note":"_eprint: https://besjournals.onlinelibrary.wiley.com/doi/pdf/10.1111/1365-2435.12520","page":"584-595","source":"Wiley Online Library","title":"UV-B radiation interacts with temperature to determine animal performance","volume":"30","author":[{"family":"Kazerouni","given":"Ensiyeh Ghanizadeh"},{"family":"Franklin","given":"Craig E."},{"family":"Seebacher","given":"Frank"}],"issued":{"date-parts":[["2016"]]}}}],"schema":"https://github.com/citation-style-language/schema/raw/master/csl-citation.json"} </w:instrText>
      </w:r>
      <w:r w:rsidR="00CD2128">
        <w:fldChar w:fldCharType="separate"/>
      </w:r>
      <w:r w:rsidR="00CD2128">
        <w:rPr>
          <w:noProof/>
        </w:rPr>
        <w:t>(Kazerouni et al., 2016)</w:t>
      </w:r>
      <w:r w:rsidR="00CD2128">
        <w:fldChar w:fldCharType="end"/>
      </w:r>
      <w:r>
        <w:t>. However, these studies</w:t>
      </w:r>
      <w:r w:rsidR="00181EFB">
        <w:t xml:space="preserve"> </w:t>
      </w:r>
      <w:r w:rsidR="00CD2128">
        <w:t>solely</w:t>
      </w:r>
      <w:r w:rsidR="00181EFB">
        <w:t xml:space="preserve"> focus on developmental regulation of acclimation, whereas the influence on phenotypic flexibility is largely unknown. Moreover, </w:t>
      </w:r>
      <w:r w:rsidR="00CD2128">
        <w:t>these</w:t>
      </w:r>
      <w:r w:rsidR="00181EFB">
        <w:t xml:space="preserve"> studies</w:t>
      </w:r>
      <w:r>
        <w:t xml:space="preserve"> have </w:t>
      </w:r>
      <w:r>
        <w:lastRenderedPageBreak/>
        <w:t xml:space="preserve">neglected to consider </w:t>
      </w:r>
      <w:r w:rsidR="00181EFB">
        <w:t>potential confounds</w:t>
      </w:r>
      <w:r>
        <w:t xml:space="preserve"> such as local adaptation </w:t>
      </w:r>
      <w:r w:rsidR="000E5A67">
        <w:fldChar w:fldCharType="begin"/>
      </w:r>
      <w:r w:rsidR="000E5A67">
        <w:instrText xml:space="preserve"> ADDIN ZOTERO_ITEM CSL_CITATION {"citationID":"HgJFVyaI","properties":{"formattedCitation":"(Amarillo-Su\\uc0\\u225{}rez &amp; Fox, 2006; Stillwell &amp; Fox, 2009)","plainCitation":"(Amarillo-Suárez &amp; Fox, 2006; Stillwell &amp; Fox, 2009)","noteIndex":0},"citationItems":[{"id":1085,"uris":["http://zotero.org/users/1379426/items/9CP9VLLT"],"uri":["http://zotero.org/users/1379426/items/9CP9VLLT"],"itemData":{"id":1085,"type":"article-journal","abstract":"For insects that develop inside discrete hosts, both host size and host quality constrain offspring growth, influencing the evolution of body size and life history traits. Using a two-generation common garden experiment, we quantified the contribution of maternal and rearing hosts to differences in growth and life history traits between populations of the seed-feeding beetle Stator limbatus that use a large-seeded host, Acacia greggii, and a small-seeded host, Pseudosamanea guachapele. Populations differed genetically for all traits when beetles were raised in a common garden. Contrary to expectations from the local adaptation hypothesis, beetles from all populations were larger, developed faster and had higher survivorship when reared on seeds of A. greggii (the larger host), irrespective of their native host. We observed two host plant-mediated maternal effects: offspring matured sooner, regardless of their rearing host, when their mothers were reared on P. guachapele (this was not caused by an effect of rearing host on egg size), and females laid larger eggs on P. guachapele. This is the first study to document plasticity by S. limbatus in response to P. guachapele, suggesting that plasticity is an ancestral trait in S. limbatus that likely plays an important role in diet expansion. Although differences between populations in growth and life history traits are likely adaptations to their host plants, host-associated maternal effects, partly mediated by maternal egg size plasticity, influence growth and life history traits and likely play an important role in the evolution of the breadth of S. limbatus' diet. More generally, phenotypic plasticity mediates the fitness consequences of using novel hosts, likely facilitating colonization of new hosts, but also buffering herbivores from selection post-colonization. Plasticity in response to novel versus normal hosts varied among our study populations such that disentangling the historical role of plasticity in mediating diet evolution requires the consideration of evolutionary history.","container-title":"Oecologia","DOI":"10.1007/s00442-006-0516-y","issue":"2","language":"English","note":"PMID: 16915403","page":"247–258","title":"Population differences in host use by a seed-beetle: local adaptation, phenotypic plasticity and maternal effects.","volume":"150","author":[{"family":"Amarillo-Suárez","given":"Angela R"},{"family":"Fox","given":"Charles W"}],"issued":{"date-parts":[["2006",11]]}}},{"id":3868,"uris":["http://zotero.org/users/1379426/items/XQUB6LC3"],"uri":["http://zotero.org/users/1379426/items/XQUB6LC3"],"itemData":{"id":3868,"type":"article-journal","abstract":"Variation in body size, growth and life history traits of ectotherms along latitudinal and altitudinal clines is generally assumed to represent adaptation to local environmental conditions, especially adaptation to temperature. However, the degree to which variation along these clines is due to adaptation vs plasticity remains poorly understood. In addition, geographic patterns often differ between females and males – e.g. sexual dimorphism varies along latitudinal clines, but the extent to which these sex differences are due to genetic differences between sexes vs sex differences in plasticity is poorly understood. We use common garden experiments (beetles reared at 24, 30 and 36°C) to quantify the relative contribution of genetically-based differentiation among populations vs phenotypic plasticity to variation in body size and other traits among six populations of the seed-feeding beetle Stator limbatus collected from various altitudes in Arizona, USA. We found that temperature induces substantial plasticity in survivorship, body size and female lifetime fecundity, indicating that developmental temperature significantly affects growth and life history traits of S. limbatus. We also detected genetic differences among populations for body size and fecundity, and genetic differences among populations in thermal reaction norms, but the altitude of origin (and hence mean temperature) does not appear to explain these genetic differences. This and other recent studies suggest that temperature is not the major environmental factor that generates geographic variation in traits of this species. In addition, though there was no overall difference in plasticity of body size between males and females (when averaged across populations), we did find that the degree to which dimorphism changed with temperature varied among populations. Consequently, future studies should be extremely cautious when using only a few study populations to examine environmental effects on sexual dimorphism.","container-title":"Oikos","DOI":"10.1111/j.1600-0706.2008.17327.x","ISSN":"1600-0706","issue":"5","language":"en","note":"_eprint: https://onlinelibrary.wiley.com/doi/pdf/10.1111/j.1600-0706.2008.17327.x","page":"703-712","source":"Wiley Online Library","title":"Geographic variation in body size, sexual size dimorphism and fitness components of a seed beetle: local adaptation versus phenotypic plasticity","title-short":"Geographic variation in body size, sexual size dimorphism and fitness components of a seed beetle","volume":"118","author":[{"family":"Stillwell","given":"R. Craig"},{"family":"Fox","given":"Charles W."}],"issued":{"date-parts":[["2009"]]}}}],"schema":"https://github.com/citation-style-language/schema/raw/master/csl-citation.json"} </w:instrText>
      </w:r>
      <w:r w:rsidR="000E5A67">
        <w:fldChar w:fldCharType="separate"/>
      </w:r>
      <w:r w:rsidR="000E5A67" w:rsidRPr="000E5A67">
        <w:rPr>
          <w:rFonts w:cs="Times New Roman"/>
          <w:lang w:val="en-GB"/>
        </w:rPr>
        <w:t>(Amarillo-Suárez &amp; Fox, 2006; Stillwell &amp; Fox, 2009)</w:t>
      </w:r>
      <w:r w:rsidR="000E5A67">
        <w:fldChar w:fldCharType="end"/>
      </w:r>
      <w:r w:rsidR="00181EFB">
        <w:t xml:space="preserve"> and </w:t>
      </w:r>
      <w:r>
        <w:t xml:space="preserve">parental effects </w:t>
      </w:r>
      <w:r w:rsidR="00C571D3">
        <w:fldChar w:fldCharType="begin"/>
      </w:r>
      <w:r w:rsidR="00C571D3">
        <w:instrText xml:space="preserve"> ADDIN ZOTERO_ITEM CSL_CITATION {"citationID":"O0z1zKfU","properties":{"formattedCitation":"(Bentz et al., 2013; Pola\\uc0\\u269{}ik et al., 2017)","plainCitation":"(Bentz et al., 2013; Polačik et al., 2017)","noteIndex":0},"citationItems":[{"id":3880,"uris":["http://zotero.org/users/1379426/items/8LZPAP27"],"uri":["http://zotero.org/users/1379426/items/8LZPAP27"],"itemData":{"id":3880,"type":"article-journal","abstract":"Territorial animals breeding in high-density environments are more likely to engage in aggressive competition with conspecifics for resources necessary for reproduction. In many avian species, increased competition among breeding females results in increased testosterone concentrations in egg yolks. Generally, elevated yolk testosterone increases nestling growth, competitive behaviors, and bold behavioral traits. However, few studies provide an environmental context with which to examine the potential adaptive benefits of these phenotypic changes. In this study, tree swallow (Tachycineta bicolor) breeding density was altered to modify levels of social competition and yolk testosterone. We measured nestling growth, competitive ability, and breathing rate in response to a stressor using a partial cross-foster design. Females breeding at high-density experienced more aggressive, competitive interactions and their eggs had higher testosterone concentrations. Nestlings that hatched in high-density environments grew faster and displayed more competitive behaviors and a higher breathing rate response to a stressor regardless of post-hatching density. Our study demonstrates that phenotypic plasticity occurs in response to yolk testosterone variation resulting from different breeding densities. These findings suggest that naturally-induced maternal effects prepare offspring for competitive environments, supporting the idea that maternal effects are adaptive.","container-title":"Hormones and Behavior","DOI":"10.1016/j.yhbeh.2013.08.009","ISSN":"0018-506X","issue":"4","journalAbbreviation":"Hormones and Behavior","language":"en","page":"729-736","source":"ScienceDirect","title":"Phenotypic plasticity in response to breeding density in tree swallows: An adaptive maternal effect?","title-short":"Phenotypic plasticity in response to breeding density in tree swallows","volume":"64","author":[{"family":"Bentz","given":"Alexandra B."},{"family":"Navara","given":"Kristen J."},{"family":"Siefferman","given":"Lynn"}],"issued":{"date-parts":[["2013",9,1]]}}},{"id":3874,"uris":["http://zotero.org/users/1379426/items/DB29V825"],"uri":["http://zotero.org/users/1379426/items/DB29V825"],"itemData":{"id":3874,"type":"article-journal","abstract":"Organisms inhabiting unpredictable environments often evolve diversified reproductive bet-hedging strategies, expressed as production of multiple offspring phenotypes, thereby avoiding complete reproductive failure. To cope with unpredictable rainfall, African annual killifish from temporary savannah pools lay drought-resistant eggs that vary widely in the duration of embryo development. We examined the sources of variability in the duration of individual embryo development, egg production and fertilization rate in Nothobranchius furzeri. Using a quantitative genetics approach (North Carolina type II design), we found support for maternal effects rather than polyandrous mating as the primary source of the variability in the duration of embryo development. The number of previously laid eggs appeared to serve as an internal physiological cue initiating a shift from rapid-to-slow embryo developmental mode. In annual killifish, extensive phenotypic variability in progeny traits is adaptive, as the conditions experienced by parents have limited relevance to the offspring generation. In contrast to genetic control, with high phenotypic expression and heritability, maternal control of traits under natural selection prevents standing genetic diversity from potentially detrimental effects of selection in fluctuating environments.","container-title":"Journal of Evolutionary Biology","DOI":"10.1111/jeb.13038","ISSN":"1420-9101","issue":"4","language":"en","note":"_eprint: https://onlinelibrary.wiley.com/doi/pdf/10.1111/jeb.13038","page":"738-749","source":"Wiley Online Library","title":"Maternal source of variability in the embryo development of an annual killifish","volume":"30","author":[{"family":"Polačik","given":"M."},{"family":"Smith","given":"C."},{"family":"Reichard","given":"M."}],"issued":{"date-parts":[["2017"]]}}}],"schema":"https://github.com/citation-style-language/schema/raw/master/csl-citation.json"} </w:instrText>
      </w:r>
      <w:r w:rsidR="00C571D3">
        <w:fldChar w:fldCharType="separate"/>
      </w:r>
      <w:r w:rsidR="00C571D3" w:rsidRPr="00C571D3">
        <w:rPr>
          <w:rFonts w:cs="Times New Roman"/>
          <w:lang w:val="en-GB"/>
        </w:rPr>
        <w:t>(Bentz et al., 2013; Polačik et al., 2017)</w:t>
      </w:r>
      <w:r w:rsidR="00C571D3">
        <w:fldChar w:fldCharType="end"/>
      </w:r>
      <w:r w:rsidR="00072C4C">
        <w:t xml:space="preserve"> </w:t>
      </w:r>
      <w:r>
        <w:t xml:space="preserve">that could also affect the </w:t>
      </w:r>
      <w:r w:rsidR="00181EFB">
        <w:t>shape as well as the variability</w:t>
      </w:r>
      <w:r>
        <w:t xml:space="preserve"> of reaction norms later in life</w:t>
      </w:r>
      <w:r w:rsidR="00C571D3">
        <w:t xml:space="preserve"> </w:t>
      </w:r>
      <w:r w:rsidR="00C571D3">
        <w:fldChar w:fldCharType="begin"/>
      </w:r>
      <w:r w:rsidR="00C571D3">
        <w:instrText xml:space="preserve"> ADDIN ZOTERO_ITEM CSL_CITATION {"citationID":"J8ILJbVk","properties":{"formattedCitation":"(George et al., 2017)","plainCitation":"(George et al., 2017)","noteIndex":0},"citationItems":[{"id":3886,"uris":["http://zotero.org/users/1379426/items/9JG27ZAV"],"uri":["http://zotero.org/users/1379426/items/9JG27ZAV"],"itemData":{"id":3886,"type":"article-journal","abstract":"Abstract.  Assessing intra-specific variation in drought stress response is required to mitigate the consequences of climate change on forest ecosystems. Previo","container-title":"Tree Physiology","DOI":"10.1093/treephys/tpw085","ISSN":"0829-318X","issue":"1","journalAbbreviation":"Tree Physiol","language":"en","note":"publisher: Oxford Academic","page":"33-46","source":"academic.oup.com","title":"Genetic variation, phenotypic stability, and repeatability of drought response in European larch throughout 50 years in a common garden experiment","volume":"37","author":[{"family":"George","given":"Jan-Peter"},{"family":"Grabner","given":"Michael"},{"family":"Karanitsch-Ackerl","given":"Sandra"},{"family":"Mayer","given":"Konrad"},{"family":"Weißenbacher","given":"Lambert"},{"family":"Schueler","given":"Silvio"},{"family":"Mäkelä","given":"Annikki"}],"issued":{"date-parts":[["2017",1,31]]}}}],"schema":"https://github.com/citation-style-language/schema/raw/master/csl-citation.json"} </w:instrText>
      </w:r>
      <w:r w:rsidR="00C571D3">
        <w:fldChar w:fldCharType="separate"/>
      </w:r>
      <w:r w:rsidR="00C571D3">
        <w:rPr>
          <w:noProof/>
        </w:rPr>
        <w:t>(George et al., 2017)</w:t>
      </w:r>
      <w:r w:rsidR="00C571D3">
        <w:fldChar w:fldCharType="end"/>
      </w:r>
      <w:r>
        <w:t xml:space="preserve">. </w:t>
      </w:r>
    </w:p>
    <w:p w14:paraId="27F8ED14" w14:textId="77777777" w:rsidR="007E17DC" w:rsidRDefault="007E17DC" w:rsidP="00B35650">
      <w:pPr>
        <w:pStyle w:val="Thesisnormal"/>
      </w:pPr>
    </w:p>
    <w:p w14:paraId="1C344004" w14:textId="458BD330" w:rsidR="00115C03" w:rsidRDefault="00DA6554" w:rsidP="00C103A4">
      <w:pPr>
        <w:pStyle w:val="Thesisnormal"/>
      </w:pPr>
      <w:r>
        <w:t xml:space="preserve">Much of </w:t>
      </w:r>
      <w:r w:rsidR="009270CD">
        <w:t>existing</w:t>
      </w:r>
      <w:r w:rsidR="004904EB">
        <w:t xml:space="preserve"> research on the </w:t>
      </w:r>
      <w:r w:rsidR="009270CD">
        <w:t>influence</w:t>
      </w:r>
      <w:r w:rsidR="004904EB">
        <w:t xml:space="preserve"> of developmental environments </w:t>
      </w:r>
      <w:r w:rsidR="009C6967">
        <w:t>focus</w:t>
      </w:r>
      <w:r>
        <w:t>es</w:t>
      </w:r>
      <w:r w:rsidR="009C6967">
        <w:t xml:space="preserve"> on changes in the phenotypic mean</w:t>
      </w:r>
      <w:r w:rsidR="000512D2">
        <w:t xml:space="preserve">. </w:t>
      </w:r>
      <w:r>
        <w:t>However, i</w:t>
      </w:r>
      <w:r w:rsidR="000512D2">
        <w:t xml:space="preserve">n order to understand the </w:t>
      </w:r>
      <w:r w:rsidR="0022692C">
        <w:t xml:space="preserve">adaptive potential </w:t>
      </w:r>
      <w:r w:rsidR="000512D2">
        <w:t xml:space="preserve">of developmental </w:t>
      </w:r>
      <w:r>
        <w:t>responses</w:t>
      </w:r>
      <w:r w:rsidR="000512D2">
        <w:t xml:space="preserve"> we need to also consider its influence on phenotypic variability</w:t>
      </w:r>
      <w:r w:rsidR="00301550">
        <w:t xml:space="preserve"> </w:t>
      </w:r>
      <w:r w:rsidR="00301550">
        <w:fldChar w:fldCharType="begin"/>
      </w:r>
      <w:r w:rsidR="00301550">
        <w:instrText xml:space="preserve"> ADDIN ZOTERO_ITEM CSL_CITATION {"citationID":"SaagpUJj","properties":{"formattedCitation":"(Nakagawa et al., 2015)","plainCitation":"(Nakagawa et al., 2015)","noteIndex":0},"citationItems":[{"id":675,"uris":["http://zotero.org/users/1379426/items/8IKNSMAB"],"uri":["http://zotero.org/users/1379426/items/8IKNSMAB"],"itemData":{"id":675,"type":"article-journal","abstract":"Meta-analysis has become a standard way of summarizing empirical studies in many fields, including ecology and evolution. In ecology and evolution, meta-analyses comparing two groups (usually experimental...","container-title":"Methods in Ecology \\ldots","DOI":"10.1111/2041-210X.12309","issue":"2","language":"English","page":"143–152","title":"Meta-analysis of variation: ecological and evolutionary applications and beyond","volume":"6","author":[{"family":"Nakagawa","given":"Shinichi"},{"family":"Poulin","given":"Robert"},{"family":"Mengersen","given":"Kerrie"},{"family":"Reinhold","given":"Klaus"},{"family":"Engqvist","given":"Leif"},{"family":"Lagisz","given":"Malgorzata"},{"family":"Senior","given":"Alistair M"}],"issued":{"date-parts":[["2015",2]]}}}],"schema":"https://github.com/citation-style-language/schema/raw/master/csl-citation.json"} </w:instrText>
      </w:r>
      <w:r w:rsidR="00301550">
        <w:fldChar w:fldCharType="separate"/>
      </w:r>
      <w:r w:rsidR="00301550">
        <w:rPr>
          <w:noProof/>
        </w:rPr>
        <w:t>(Nakagawa et al., 2015)</w:t>
      </w:r>
      <w:r w:rsidR="00301550">
        <w:fldChar w:fldCharType="end"/>
      </w:r>
      <w:r w:rsidR="000512D2">
        <w:t>.</w:t>
      </w:r>
      <w:r>
        <w:t xml:space="preserve"> </w:t>
      </w:r>
      <w:r w:rsidR="00115C03">
        <w:t>Developmental environments can alter patterns of gene expression which ca</w:t>
      </w:r>
      <w:r w:rsidR="003F2C1E">
        <w:t>n</w:t>
      </w:r>
      <w:r w:rsidR="00115C03">
        <w:t xml:space="preserve"> manifest as changes in phenotypic variability </w:t>
      </w:r>
      <w:r w:rsidR="003F3A4A">
        <w:fldChar w:fldCharType="begin"/>
      </w:r>
      <w:r w:rsidR="003F3A4A">
        <w:instrText xml:space="preserve"> ADDIN ZOTERO_ITEM CSL_CITATION {"citationID":"xlldwLTU","properties":{"formattedCitation":"(Colinet &amp; Hoffmann, 2012; Jones, 2012)","plainCitation":"(Colinet &amp; Hoffmann, 2012; Jones, 2012)","noteIndex":0},"citationItems":[{"id":3676,"uris":["http://zotero.org/users/1379426/items/CGVRXMJJ"],"uri":["http://zotero.org/users/1379426/items/CGVRXMJJ"],"itemData":{"id":3676,"type":"article-journal","abstract":"1. To cope with stressful environmental temperatures, organisms can enhance thermotolerance when exposed to sub-lethal temperatures before thermal stress, a phenomenon referred to as thermal acclimation. Acclimation includes different forms (developmental, gradual or rapid) that vary in ecological importance depending on patterns of diurnal and seasonal thermal variation. 2. Here, we complete a comprehensive assessment of how the different forms of acclimation based on simulated field temperatures affect cold tolerance in Drosophila melanogaster under different levels of cold stress (−4·5 °C/2 h and 0 °C/10 h). 3. We predict that (i) combinations of acclimation treatments may be particularly beneficial and (ii) benefits of different acclimation types may differ for acute vs. chronic cold stress. We also investigate whether distinct forms of acclimation promote differential molecular responses to stress. 4. Acclimation treatments had very large effects on cold tolerance and resulted in phenotypes ranging from sensitive to tolerant individuals within the specific cold stress applied (−4·5 °C/2 h and 0 °C/10 h). Acclimation also influenced expression of several genes (Hsp23, Hsp70, Hsp40, Hsp68, Starvin and Frost) during recovery from cold stress but effects depended on the nature of the acclimation treatment. 5. Cumulative effects occurred between different forms of acclimation, and these as well as the different molecular responses point to different underlying mechanisms. 6. These results highlight that combined acclimation treatments may strongly impact field stress resistance.","container-title":"Functional Ecology","DOI":"10.1111/j.1365-2435.2011.01898.x","ISSN":"1365-2435","issue":"1","language":"en","note":"_eprint: https://besjournals.onlinelibrary.wiley.com/doi/pdf/10.1111/j.1365-2435.2011.01898.x","page":"84-93","source":"Wiley Online Library","title":"Comparing phenotypic effects and molecular correlates of developmental, gradual and rapid cold acclimation responses in Drosophila melanogaster","volume":"26","author":[{"family":"Colinet","given":"Hervé"},{"family":"Hoffmann","given":"Ary A."}],"issued":{"date-parts":[["2012"]]}}},{"id":3682,"uris":["http://zotero.org/users/1379426/items/34KRLK7V"],"uri":["http://zotero.org/users/1379426/items/34KRLK7V"],"itemData":{"id":3682,"type":"article-journal","abstract":"DNA methylation is an epigenetic mark that can be mitotically inherited and is involved in adding stability to the repression of transcription when it is located at the start sites of mammalian genes. Our ability to obtain complete methylomes has transformed our appreciation of the role of DNA methylation in epigenetic processes.DNA methylation in the bodies of genes has long been ignored but might be involved in differential promoter usage and also in transcription elongation and alternative splicing. Repetitive DNA from intragenomic parasites is heavily methylated, which allows transcription of the host gene at the same time as preventing transcription initiation of the repetitive DNA.Methylation of control regions outside of the transcription start sites — such as enhancers and insulators — is increasingly being recognized as being functionally important.Demethylation of DNA is now accepted as being essential for embryonic development and seems to occur mainly in regions of DNA that are not CpG islands; thus, methylation patterns are increasingly being realized as being far more dynamic than previously recognized.","container-title":"Nature Reviews Genetics","DOI":"10.1038/nrg3230","ISSN":"1471-0064","issue":"7","language":"en","note":"number: 7\npublisher: Nature Publishing Group","page":"484-492","source":"www.nature.com","title":"Functions of DNA methylation: islands, start sites, gene bodies and beyond","title-short":"Functions of DNA methylation","volume":"13","author":[{"family":"Jones","given":"Peter A."}],"issued":{"date-parts":[["2012",7]]}}}],"schema":"https://github.com/citation-style-language/schema/raw/master/csl-citation.json"} </w:instrText>
      </w:r>
      <w:r w:rsidR="003F3A4A">
        <w:fldChar w:fldCharType="separate"/>
      </w:r>
      <w:r w:rsidR="003F3A4A">
        <w:rPr>
          <w:noProof/>
        </w:rPr>
        <w:t>(Colinet &amp; Hoffmann, 2012; Jones, 2012)</w:t>
      </w:r>
      <w:r w:rsidR="003F3A4A">
        <w:fldChar w:fldCharType="end"/>
      </w:r>
      <w:r w:rsidR="00115C03">
        <w:t xml:space="preserve">. </w:t>
      </w:r>
      <w:r w:rsidR="009270CD">
        <w:t>D</w:t>
      </w:r>
      <w:r w:rsidR="00115C03">
        <w:t>evelopmental stress</w:t>
      </w:r>
      <w:r w:rsidR="007E7CC0">
        <w:t>ors</w:t>
      </w:r>
      <w:r w:rsidR="00115C03">
        <w:t xml:space="preserve"> </w:t>
      </w:r>
      <w:r w:rsidR="009270CD">
        <w:t xml:space="preserve">can trigger the release of </w:t>
      </w:r>
      <w:r w:rsidR="003F2C1E">
        <w:t>hidden</w:t>
      </w:r>
      <w:r w:rsidR="00115C03">
        <w:t xml:space="preserve"> genetic variation</w:t>
      </w:r>
      <w:r w:rsidR="003F2C1E">
        <w:t xml:space="preserve"> </w:t>
      </w:r>
      <w:r w:rsidR="00115C03">
        <w:t xml:space="preserve">which may harbour </w:t>
      </w:r>
      <w:r w:rsidR="00D42817">
        <w:t>beneficial</w:t>
      </w:r>
      <w:r w:rsidR="00115C03">
        <w:t xml:space="preserve"> phenotyp</w:t>
      </w:r>
      <w:r w:rsidR="003F2C1E">
        <w:t>ic variants</w:t>
      </w:r>
      <w:r w:rsidR="00115C03">
        <w:t xml:space="preserve"> that can survive under stressful conditions</w:t>
      </w:r>
      <w:r w:rsidR="003F3A4A">
        <w:t xml:space="preserve"> </w:t>
      </w:r>
      <w:r w:rsidR="003F3A4A">
        <w:fldChar w:fldCharType="begin"/>
      </w:r>
      <w:r w:rsidR="003F3A4A">
        <w:instrText xml:space="preserve"> ADDIN ZOTERO_ITEM CSL_CITATION {"citationID":"bip276KL","properties":{"formattedCitation":"(McGuigan &amp; Sgr\\uc0\\u242{}, 2009)","plainCitation":"(McGuigan &amp; Sgrò, 2009)","noteIndex":0},"citationItems":[{"id":3211,"uris":["http://zotero.org/users/1379426/items/JE9RGI4Z"],"uri":["http://zotero.org/users/1379426/items/JE9RGI4Z"],"itemData":{"id":3211,"type":"article-journal","abstract":"Phenotypic evolution depends on heritable variation in phenotypes. A central aim of evolutionary biology, therefore, is to understand how processes generating phenotypic variation interact with selection and drift to result in phenotypic evolution. Recent studies have highlighted the propensity for populations to harbor genetic variation that contributes to phenotypic variation only after some environmental or genetic change. Many authors have suggested that release of this cryptic genetic variation by stressful or novel environments can facilitate phenotypic adaptation. However, there is little empirical evidence that stressful or novel environments release cryptic genetic variation, or that, once released, it contributes to phenotypic evolution. We argue that empirical studies are needed to answer these questions, and identify the empirical approaches needed to study the relationship between environment, released cryptic genetic variation and phenotypic evolution.","container-title":"Trends in Ecology &amp; Evolution","DOI":"10.1016/j.tree.2009.02.001","ISSN":"0169-5347","issue":"6","journalAbbreviation":"Trends in Ecology &amp; Evolution","language":"en","page":"305-311","source":"ScienceDirect","title":"Evolutionary consequences of cryptic genetic variation","volume":"24","author":[{"family":"McGuigan","given":"Katrina"},{"family":"Sgrò","given":"Carla M."}],"issued":{"date-parts":[["2009",6,1]]}}}],"schema":"https://github.com/citation-style-language/schema/raw/master/csl-citation.json"} </w:instrText>
      </w:r>
      <w:r w:rsidR="003F3A4A">
        <w:fldChar w:fldCharType="separate"/>
      </w:r>
      <w:r w:rsidR="003F3A4A" w:rsidRPr="003F3A4A">
        <w:rPr>
          <w:rFonts w:cs="Times New Roman"/>
          <w:lang w:val="en-GB"/>
        </w:rPr>
        <w:t>(McGuigan &amp; Sgrò, 2009)</w:t>
      </w:r>
      <w:r w:rsidR="003F3A4A">
        <w:fldChar w:fldCharType="end"/>
      </w:r>
      <w:r w:rsidR="00115C03">
        <w:t xml:space="preserve">. </w:t>
      </w:r>
      <w:r w:rsidR="007E7CC0">
        <w:t>V</w:t>
      </w:r>
      <w:r w:rsidR="003D3C4F">
        <w:t>ariation</w:t>
      </w:r>
      <w:r w:rsidR="003D3C4F">
        <w:t xml:space="preserve"> induced by the environment may become heritable (via epigenetic modifications) which could </w:t>
      </w:r>
      <w:r w:rsidR="007E7CC0">
        <w:t xml:space="preserve">ultimately </w:t>
      </w:r>
      <w:r w:rsidR="003D3C4F">
        <w:t xml:space="preserve">lead to beneficial traits become genetically assimilated </w:t>
      </w:r>
      <w:r w:rsidR="003D3C4F">
        <w:fldChar w:fldCharType="begin"/>
      </w:r>
      <w:r w:rsidR="003D3C4F">
        <w:instrText xml:space="preserve"> ADDIN ZOTERO_ITEM CSL_CITATION {"citationID":"cTfdFMOM","properties":{"formattedCitation":"(Crispo, 2007)","plainCitation":"(Crispo, 2007)","noteIndex":0},"citationItems":[{"id":3818,"uris":["http://zotero.org/users/1379426/items/I8QH3HZ8"],"uri":["http://zotero.org/users/1379426/items/I8QH3HZ8"],"itemData":{"id":3818,"type":"article-journal","abstract":"Two different, but related, evolutionary theories pertaining to phenotypic plasticity were proposed by James Mark Baldwin and Conrad Hal Waddington. Unfortunately, these theories are often confused with one another. Baldwin's notion of organic selection posits that plasticity influences whether an individual will survive in a new environment, thus dictating the course of future evolution. Heritable variations can then be selected upon to direct phenotypic evolution (i.e., “orthoplasy”). The combination of these two processes (organic selection and orthoplasy) is now commonly referred to as the “Baldwin effect.” Alternately, Waddington's genetic assimilation is a process whereby an environmentally induced phenotype, or “acquired character,” becomes canalized through selection acting upon the developmental system. Genetic accommodation is a modern term used to describe the process of heritable changes that occur in response to a novel induction. Genetic accommodation is a key component of the Baldwin effect, and genetic assimilation is a type of genetic accommodation. I here define both the Baldwin effect and genetic assimilation in terms of genetic accommodation, describe cases in which either should occur in nature, and propose that each could play a role in evolutionary diversification.","container-title":"Evolution","DOI":"10.1111/j.1558-5646.2007.00203.x","ISSN":"1558-5646","issue":"11","language":"en","note":"_eprint: https://onlinelibrary.wiley.com/doi/pdf/10.1111/j.1558-5646.2007.00203.x","page":"2469-2479","source":"Wiley Online Library","title":"The Baldwin Effect and Genetic Assimilation: Revisiting Two Mechanisms of Evolutionary Change Mediated by Phenotypic Plasticity","title-short":"The Baldwin Effect and Genetic Assimilation","volume":"61","author":[{"family":"Crispo","given":"Erika"}],"issued":{"date-parts":[["2007"]]}}}],"schema":"https://github.com/citation-style-language/schema/raw/master/csl-citation.json"} </w:instrText>
      </w:r>
      <w:r w:rsidR="003D3C4F">
        <w:fldChar w:fldCharType="separate"/>
      </w:r>
      <w:r w:rsidR="003D3C4F">
        <w:rPr>
          <w:noProof/>
        </w:rPr>
        <w:t>(Crispo, 2007)</w:t>
      </w:r>
      <w:r w:rsidR="003D3C4F">
        <w:fldChar w:fldCharType="end"/>
      </w:r>
      <w:r w:rsidR="003D3C4F">
        <w:t xml:space="preserve">, allowing populations to persist and adapt to </w:t>
      </w:r>
      <w:r w:rsidR="007E7CC0">
        <w:t>novel</w:t>
      </w:r>
      <w:r w:rsidR="003D3C4F">
        <w:t xml:space="preserve"> </w:t>
      </w:r>
      <w:r w:rsidR="007E7CC0">
        <w:t>environments</w:t>
      </w:r>
      <w:r w:rsidR="003D3C4F">
        <w:t xml:space="preserve"> </w:t>
      </w:r>
      <w:r w:rsidR="003D3C4F">
        <w:fldChar w:fldCharType="begin"/>
      </w:r>
      <w:r w:rsidR="003D3C4F">
        <w:instrText xml:space="preserve"> ADDIN ZOTERO_ITEM CSL_CITATION {"citationID":"a6bGkvuL","properties":{"formattedCitation":"(Ghalambor et al., 2007)","plainCitation":"(Ghalambor et al., 2007)","noteIndex":0},"citationItems":[{"id":2141,"uris":["http://zotero.org/users/1379426/items/PQEWFCLV"],"uri":["http://zotero.org/users/1379426/items/PQEWFCLV"],"itemData":{"id":2141,"type":"article-journal","abstract":"... 1a). In such cases, the new population will be subjected to directional selection on extreme phenotypes and the ... Non-adaptive reaction norms : environmental heterogeneity and stress. ... In such cases, the slope of the reaction norm is such that the optimal phenotype in the new ...","container-title":"Functional Ecology","DOI":"10.1111/j.1365-2435.2007.01283.x","issue":"3","language":"English","page":"394–407","title":"Adaptive versus non-adaptive phenotypic plasticity and the potential for contemporary adaptation in new environments","volume":"21","author":[{"family":"Ghalambor","given":"C K"},{"family":"McKay","given":"J K"},{"family":"Carroll","given":"S P"},{"family":"REZNICK","given":"D N"}],"issued":{"date-parts":[["2007",6]]}}}],"schema":"https://github.com/citation-style-language/schema/raw/master/csl-citation.json"} </w:instrText>
      </w:r>
      <w:r w:rsidR="003D3C4F">
        <w:fldChar w:fldCharType="separate"/>
      </w:r>
      <w:r w:rsidR="003D3C4F">
        <w:rPr>
          <w:noProof/>
        </w:rPr>
        <w:t>(Ghalambor et al., 2007)</w:t>
      </w:r>
      <w:r w:rsidR="003D3C4F">
        <w:fldChar w:fldCharType="end"/>
      </w:r>
      <w:r w:rsidR="003D3C4F">
        <w:t xml:space="preserve">. </w:t>
      </w:r>
      <w:r w:rsidR="003F2C1E">
        <w:t>Phenotypic</w:t>
      </w:r>
      <w:r w:rsidR="00115C03">
        <w:t xml:space="preserve"> variation is</w:t>
      </w:r>
      <w:r w:rsidR="003D3C4F">
        <w:t xml:space="preserve"> therefore</w:t>
      </w:r>
      <w:r w:rsidR="00115C03">
        <w:t xml:space="preserve"> </w:t>
      </w:r>
      <w:r w:rsidR="00BE17EB">
        <w:t xml:space="preserve">essential </w:t>
      </w:r>
      <w:r w:rsidR="00115C03">
        <w:t xml:space="preserve">for evolutionary change as it provides </w:t>
      </w:r>
      <w:r w:rsidR="00D42817">
        <w:t xml:space="preserve">new </w:t>
      </w:r>
      <w:r w:rsidR="00115C03">
        <w:t xml:space="preserve">material </w:t>
      </w:r>
      <w:r w:rsidR="00D42817">
        <w:t xml:space="preserve">for selection to </w:t>
      </w:r>
      <w:r w:rsidR="00115C03">
        <w:t xml:space="preserve">operate on </w:t>
      </w:r>
      <w:r w:rsidR="00115C03">
        <w:fldChar w:fldCharType="begin"/>
      </w:r>
      <w:r w:rsidR="00115C03">
        <w:instrText xml:space="preserve"> ADDIN ZOTERO_ITEM CSL_CITATION {"citationID":"rbCrypqw","properties":{"formattedCitation":"(Falconer, 1952)","plainCitation":"(Falconer, 1952)","noteIndex":0},"citationItems":[{"id":949,"uris":["http://zotero.org/users/1379426/items/P7AQ2RIS"],"uri":["http://zotero.org/users/1379426/items/P7AQ2RIS"],"itemData":{"id":949,"type":"article-journal","container-title":"The American Naturalist","issue":"830","page":"293–298","title":"The Problem of Environment and Selection","volume":"86","author":[{"family":"Falconer","given":"D S"}],"issued":{"date-parts":[["1952"]]}}}],"schema":"https://github.com/citation-style-language/schema/raw/master/csl-citation.json"} </w:instrText>
      </w:r>
      <w:r w:rsidR="00115C03">
        <w:fldChar w:fldCharType="separate"/>
      </w:r>
      <w:r w:rsidR="00115C03">
        <w:rPr>
          <w:noProof/>
        </w:rPr>
        <w:t>(Falconer, 1952)</w:t>
      </w:r>
      <w:r w:rsidR="00115C03">
        <w:fldChar w:fldCharType="end"/>
      </w:r>
      <w:r w:rsidR="003F2C1E">
        <w:t xml:space="preserve">, however this depends on the degree to which </w:t>
      </w:r>
      <w:r w:rsidR="00BE17EB">
        <w:t xml:space="preserve">variability </w:t>
      </w:r>
      <w:r w:rsidR="003F2C1E">
        <w:t xml:space="preserve">is consistent over time </w:t>
      </w:r>
      <w:r w:rsidR="003F2C1E">
        <w:fldChar w:fldCharType="begin"/>
      </w:r>
      <w:r w:rsidR="003F2C1E">
        <w:instrText xml:space="preserve"> ADDIN ZOTERO_ITEM CSL_CITATION {"citationID":"v3YqBrct","properties":{"formattedCitation":"(Nakagawa &amp; Schielzeth, 2010)","plainCitation":"(Nakagawa &amp; Schielzeth, 2010)","noteIndex":0},"citationItems":[{"id":1030,"uris":["http://zotero.org/users/1379426/items/U2RW3DZD"],"uri":["http://zotero.org/users/1379426/items/U2RW3DZD"],"itemData":{"id":1030,"type":"article-journal","abstract":"Repeatability (more precisely the common measure of repeatability, the intra-class correlation coefficient, ICC) is an important index for quantifying the accuracy of measurements and the constancy of phenotypes. It is the proportion of phenotypic variation that can be attributed to between-subject (or between-group) variation. As a consequence, the non-repeatable fraction of phenotypic variation is the sum of measurement error and phenotypic flexibility. There are several ways to estimate repeatability for Gaussian data, but there are no formal agreements on how repeatability should be calculated for non-Gaussian data (e.g. binary, proportion and count data). In addition to point estimates, appropriate uncertainty estimates (standard errors and confidence intervals) and statistical significance for repeatability estimates are required regardless of the types of data. We review the methods for calculating repeatability and the associated statistics for Gaussian and non-Gaussian data. For Gaussian data, we present three common approaches for estimating repeatability: correlation-based, analysis of variance (ANOVA)-based and linear mixed-effects model (LMM)-based methods, while for non-Gaussian data, we focus on generalised linear mixed-effects models (GLMM) that allow the estimation of repeatability on the original and on the underlying latent scale. We also address a number of methods for calculating standard errors, confidence intervals and statistical significance; the most accurate and recommended methods are parametric bootstrapping, randomisation tests and Bayesian approaches. We advocate the use of LMM- and GLMM-based approaches mainly because of the ease with which confounding variables can be controlled for. Furthermore, we compare two types of repeatability (ordinary repeatability and extrapolated repeatability) in relation to narrow-sense heritability. This review serves as a collection of guidelines and recommendations for biologists to calculate repeatability and heritability from both Gaussian and non-Gaussian data.","container-title":"Biological Reviews","DOI":"10.1111/j.1469-185X.2010.00141.x","issue":"4","language":"English","note":"PMID: 20569253","page":"935–956","title":"Repeatability for Gaussian and non-Gaussian data: a practical guide for biologists.","volume":"85","author":[{"family":"Nakagawa","given":"Shinichi"},{"family":"Schielzeth","given":"Holger"}],"issued":{"date-parts":[["2010",11]]}}}],"schema":"https://github.com/citation-style-language/schema/raw/master/csl-citation.json"} </w:instrText>
      </w:r>
      <w:r w:rsidR="003F2C1E">
        <w:fldChar w:fldCharType="separate"/>
      </w:r>
      <w:r w:rsidR="003F2C1E" w:rsidRPr="003D3C4F">
        <w:rPr>
          <w:noProof/>
        </w:rPr>
        <w:t>(Nakagawa &amp; Schielzeth, 2010)</w:t>
      </w:r>
      <w:r w:rsidR="003F2C1E">
        <w:fldChar w:fldCharType="end"/>
      </w:r>
      <w:r w:rsidR="003F2C1E">
        <w:t xml:space="preserve">. </w:t>
      </w:r>
      <w:r w:rsidR="00553985">
        <w:t>Despite its importanc</w:t>
      </w:r>
      <w:r w:rsidR="003401CD">
        <w:t>e</w:t>
      </w:r>
      <w:r w:rsidR="0022692C">
        <w:t>, few</w:t>
      </w:r>
      <w:r w:rsidR="00BE17EB">
        <w:t xml:space="preserve"> </w:t>
      </w:r>
      <w:r w:rsidR="0022692C">
        <w:t xml:space="preserve">studies have empirically </w:t>
      </w:r>
      <w:r w:rsidR="003F3A4A">
        <w:t>measured</w:t>
      </w:r>
      <w:r w:rsidR="0022692C">
        <w:t xml:space="preserve"> the effects of developmental plasticity on </w:t>
      </w:r>
      <w:r w:rsidR="00D42817">
        <w:t xml:space="preserve">consistent expression of </w:t>
      </w:r>
      <w:r w:rsidR="0022692C">
        <w:t xml:space="preserve">phenotypic variance </w:t>
      </w:r>
      <w:r w:rsidR="003F3A4A">
        <w:t>(</w:t>
      </w:r>
      <w:r w:rsidR="0022692C">
        <w:fldChar w:fldCharType="begin"/>
      </w:r>
      <w:r w:rsidR="00CF2F9D">
        <w:instrText xml:space="preserve"> ADDIN ZOTERO_ITEM CSL_CITATION {"citationID":"EaRisP2N","properties":{"formattedCitation":"(Careau et al., 2014; Kaiser et al., 2019; but see O\\uc0\\u8217{}Dea et al., 2019)","plainCitation":"(Careau et al., 2014; Kaiser et al., 2019; but see O’Dea et al., 2019)","dontUpdate":true,"noteIndex":0},"citationItems":[{"id":3575,"uris":["http://zotero.org/users/1379426/items/GBDL8GXS"],"uri":["http://zotero.org/users/1379426/items/GBDL8GXS"],"itemData":{"id":3575,"type":"article-journal","abstract":"Abstract.  Adaptive developmental plasticity allows individuals experiencing poor environmental conditions in early life to adjust their life-history strategy i","container-title":"Integrative and Comparative Biology","DOI":"10.1093/icb/icu095","ISSN":"1540-7063","issue":"4","journalAbbreviation":"Integr Comp Biol","language":"en","note":"publisher: Oxford Academic","page":"539-554","source":"academic.oup.com","title":"Early-Developmental Stress, Repeatability, and Canalization in a Suite of Physiological and Behavioral Traits in Female Zebra Finches","volume":"54","author":[{"family":"Careau","given":"Vincent"},{"family":"Buttemer","given":"William A."},{"family":"Buchanan","given":"Katherine L."}],"issued":{"date-parts":[["2014",10,1]]}}},{"id":3659,"uris":["http://zotero.org/users/1379426/items/ECNC4T5W"],"uri":["http://zotero.org/users/1379426/items/ECNC4T5W"],"itemData":{"id":3659,"type":"article-journal","abstract":"For developing organisms, early environmental conditions are critical as they provide cues about their environment and are thus helpful to make decisions for the short and long term. As such, the early environment is known to affect several phenotypic traits, and these can persist after developmental growth. However, the role of these early environmental conditions in shaping personality traits remains largely unknown. Here, we used a reciprocal transplant experiment to explore the effect of landscape of origin versus landscape of development on boldness and activity in a butterfly, Pararge aegeria. Larvae of woodland, agricultural and urban population origins were reared in situ in their landscape of origin or under the two alternative environmental conditions. We then repeatedly quantified boldness and activity in the F1 adults under laboratory conditions. While the landscape of development appeared to have no effect on mean trait values, it affected trait repeatability through changes in among-individual variation. Additionally, males of agricultural origin had higher mean boldness scores than woodland and urban origin males. Also, average boldness declined with testing sequence in individuals of woodland origin, but not in agricultural and urban origin individuals. Overall, our results suggest that (1) conspecifics originating from distinct habitat types differ in some aspects of boldness, and (2) early developmental conditions can affect behavioural consistency without changing mean behavioural phenotypes.","container-title":"Animal Behaviour","DOI":"10.1016/j.anbehav.2019.08.006","ISSN":"0003-3472","journalAbbreviation":"Animal Behaviour","language":"en","page":"219-226","source":"ScienceDirect","title":"Behavioural repeatability is affected by early developmental conditions in a butterfly","volume":"157","author":[{"family":"Kaiser","given":"Aurélien"},{"family":"Merckx","given":"Thomas"},{"family":"Van Dyck","given":"Hans"}],"issued":{"date-parts":[["2019",11,1]]}}},{"id":3596,"uris":["http://zotero.org/users/1379426/items/84Y53XP7"],"uri":["http://zotero.org/users/1379426/items/84Y53XP7"],"itemData":{"id":3596,"type":"article-journal","abstract":"Fishes are sensitive to their thermal environment and face an uncertain future in a warming world. Theoretically, populations in novel environments might express greater levels of phenotypic variability to increase the chance of surviving—and eventually thriving—in the new conditions. Most research on the effect of the early thermal environment in fish species focuses on average phenotypic effects rather than phenotypic variability, but to understand how fishes will respond to rising temperatures we need to consider both the average response of the population, as well as the breadth of individual responses. Here we present the first meta-analysis on the effects of developmental temperature in fishes. Using data from 43 species and over 6,000 individual fish, we show that a change in developmental temperature induces a significant change in phenotypic means and variability, but differently depending on whether the temperature is increased or decreased. Decreases in temperature (cool environments) showed a significant decrease in phenotypic means and no change in phenotypic variability. Increases in temperature (warm environments) showed a non-significant increase in phenotypic means and a marginally significant increase in phenotypic variability. Larger increases in temperature saw greater increases in phenotypic variability, but no increase in the mean phenotypic response. Together, our results suggest that fishes exhibit both directed and stochastic developmental plasticity in response to warming temperatures, which could facilitate or accelerate adaptation to a changing environment.","container-title":"Fish and Fisheries","DOI":"10.1111/faf.12394","ISSN":"1467-2979","issue":"5","language":"en","note":"_eprint: https://onlinelibrary.wiley.com/doi/pdf/10.1111/faf.12394","page":"1005-1022","source":"Wiley Online Library","title":"Developmental temperature affects phenotypic means and variability: A meta-analysis of fish data","title-short":"Developmental temperature affects phenotypic means and variability","volume":"20","author":[{"family":"O'Dea","given":"Rose E."},{"family":"Lagisz","given":"Malgorzata"},{"family":"Hendry","given":"Andrew P."},{"family":"Nakagawa","given":"Shinichi"}],"issued":{"date-parts":[["2019"]]}},"prefix":"but see "}],"schema":"https://github.com/citation-style-language/schema/raw/master/csl-citation.json"} </w:instrText>
      </w:r>
      <w:r w:rsidR="0022692C">
        <w:fldChar w:fldCharType="separate"/>
      </w:r>
      <w:r w:rsidR="0022692C" w:rsidRPr="0022692C">
        <w:rPr>
          <w:rFonts w:cs="Times New Roman"/>
          <w:lang w:val="en-GB"/>
        </w:rPr>
        <w:t>Careau et al., 2014; Kaiser et al., 2019; but see O’Dea et al., 2019)</w:t>
      </w:r>
      <w:r w:rsidR="0022692C">
        <w:fldChar w:fldCharType="end"/>
      </w:r>
      <w:r w:rsidR="0022692C">
        <w:t xml:space="preserve">. </w:t>
      </w:r>
    </w:p>
    <w:p w14:paraId="6103F432" w14:textId="6FBC0FDB" w:rsidR="003D3C4F" w:rsidRDefault="003D3C4F" w:rsidP="00C103A4">
      <w:pPr>
        <w:pStyle w:val="Thesisnormal"/>
      </w:pPr>
    </w:p>
    <w:p w14:paraId="0CBEE9A4" w14:textId="38E47BB6" w:rsidR="00190795" w:rsidRPr="000B056F" w:rsidRDefault="003D3C4F" w:rsidP="00C103A4">
      <w:pPr>
        <w:pStyle w:val="Thesisnormal"/>
      </w:pPr>
      <w:r>
        <w:t xml:space="preserve">Energy metabolism is a key fitness related trait that is </w:t>
      </w:r>
      <w:r w:rsidR="00C65E51">
        <w:t xml:space="preserve">both </w:t>
      </w:r>
      <w:r>
        <w:t xml:space="preserve">repeatable and highly labile </w:t>
      </w:r>
      <w:r>
        <w:fldChar w:fldCharType="begin"/>
      </w:r>
      <w:r w:rsidR="00B57797">
        <w:instrText xml:space="preserve"> ADDIN ZOTERO_ITEM CSL_CITATION {"citationID":"rB9mnclc","properties":{"formattedCitation":"(Nespolo &amp; Franco, 2007; Norin &amp; Metcalfe, 2019)","plainCitation":"(Nespolo &amp; Franco, 2007; Norin &amp; Metcalfe, 2019)","noteIndex":0},"citationItems":[{"id":1648,"uris":["http://zotero.org/users/1379426/items/XPIS7PJR"],"uri":["http://zotero.org/users/1379426/items/XPIS7PJR"],"itemData":{"id":1648,"type":"article-journal","abstract":"There were several errors published in J. Exp. Biol . 210 , [2000-2005][1]. [Table 1][2] included a number of mistakes and incorrectly cited references. Here, we present the corrected [Table 1][2]. View this table: Table 1. Literature search for repeatability studies in metabolic rate, sorted","container-title":"The Journal of experimental biology","DOI":"10.1242/jeb.013110","issue":"21","language":"English","page":"3877–3878","title":"Whole-animal metabolic rate is a repeatable trait: a meta-analysis","volume":"210","author":[{"family":"Nespolo","given":"R F"},{"family":"Franco","given":"M"}],"issued":{"date-parts":[["2007"]]}}},{"id":597,"uris":["http://zotero.org/users/1379426/items/FSWXBHVA"],"uri":["http://zotero.org/users/1379426/items/FSWXBHVA"],"itemData":{"id":597,"type":"article-journal","container-title":"Philosophical Transactions of the Royal Society B: Biological Sciences","DOI":"10.1098/rstb.2018.0180","issue":"1768","language":"English","page":"20180180–9","title":"Ecological and evolutionary consequences of metabolic rate plasticity in response to environmental change","volume":"374","author":[{"family":"Norin","given":"Tommy"},{"family":"Metcalfe","given":"Neil B"}],"issued":{"date-parts":[["2019",3]]}}}],"schema":"https://github.com/citation-style-language/schema/raw/master/csl-citation.json"} </w:instrText>
      </w:r>
      <w:r>
        <w:fldChar w:fldCharType="separate"/>
      </w:r>
      <w:r w:rsidR="00B57797">
        <w:rPr>
          <w:noProof/>
        </w:rPr>
        <w:t>(Nespolo &amp; Franco, 2007; Norin &amp; Metcalfe, 2019)</w:t>
      </w:r>
      <w:r>
        <w:fldChar w:fldCharType="end"/>
      </w:r>
      <w:r>
        <w:t xml:space="preserve">. </w:t>
      </w:r>
      <w:r w:rsidR="00B57797">
        <w:t xml:space="preserve">All organisms require energy to undertake all biological processes </w:t>
      </w:r>
      <w:r w:rsidR="00B57797">
        <w:fldChar w:fldCharType="begin"/>
      </w:r>
      <w:r w:rsidR="00B57797">
        <w:instrText xml:space="preserve"> ADDIN ZOTERO_ITEM CSL_CITATION {"citationID":"dib6d4bf","properties":{"formattedCitation":"(Careau, Killen, et al., 2014)","plainCitation":"(Careau, Killen, et al., 2014)","noteIndex":0},"citationItems":[{"id":2500,"uris":["http://zotero.org/users/1379426/items/7S7F68ET"],"uri":["http://zotero.org/users/1379426/items/7S7F68ET"],"itemData":{"id":2500,"type":"chapter","container-title":"Integrative Organismal Biology","edition":"1","language":"en","page":"17","publisher":"Wiley-Blackwell","source":"Zotero","title":"Adding Fuel To The “Fire Of Life”: Energy Budgets Across Levels Of Variation In Ectotherms And Endotherms","author":[{"family":"Careau","given":"Vincent"},{"family":"Killen","given":"Shaun S"},{"family":"Metcalfe","given":"Neil B"}],"issued":{"date-parts":[["2014",11,14]]}}}],"schema":"https://github.com/citation-style-language/schema/raw/master/csl-citation.json"} </w:instrText>
      </w:r>
      <w:r w:rsidR="00B57797">
        <w:fldChar w:fldCharType="separate"/>
      </w:r>
      <w:r w:rsidR="00B57797">
        <w:rPr>
          <w:noProof/>
        </w:rPr>
        <w:t>(Careau, Killen, et al., 2014)</w:t>
      </w:r>
      <w:r w:rsidR="00B57797">
        <w:fldChar w:fldCharType="end"/>
      </w:r>
      <w:r w:rsidR="00B57797">
        <w:t xml:space="preserve">. </w:t>
      </w:r>
      <w:r w:rsidR="00190795">
        <w:t>A</w:t>
      </w:r>
      <w:r>
        <w:t xml:space="preserve">cross broad scales, </w:t>
      </w:r>
      <w:r w:rsidR="00190795">
        <w:t xml:space="preserve">metabolism </w:t>
      </w:r>
      <w:r w:rsidR="00B57797">
        <w:t>dictates</w:t>
      </w:r>
      <w:r w:rsidR="00190795">
        <w:t xml:space="preserve"> energy flow </w:t>
      </w:r>
      <w:r w:rsidR="00B57797">
        <w:t>which shapes</w:t>
      </w:r>
      <w:r>
        <w:t xml:space="preserve"> </w:t>
      </w:r>
      <w:r w:rsidR="00B57797">
        <w:t>complex</w:t>
      </w:r>
      <w:r>
        <w:t xml:space="preserve"> community structures </w:t>
      </w:r>
      <w:r w:rsidR="00B57797">
        <w:fldChar w:fldCharType="begin"/>
      </w:r>
      <w:r w:rsidR="00B57797">
        <w:instrText xml:space="preserve"> ADDIN ZOTERO_ITEM CSL_CITATION {"citationID":"8hv99U6b","properties":{"formattedCitation":"(Barneche &amp; Allen, 2018)","plainCitation":"(Barneche &amp; Allen, 2018)","noteIndex":0},"citationItems":[{"id":412,"uris":["http://zotero.org/users/1379426/items/JT8QSG64"],"uri":["http://zotero.org/users/1379426/items/JT8QSG64"],"itemData":{"id":412,"type":"article-journal","container-title":"Ecol Lett","DOI":"10.1111/ele.12947","issue":"6","language":"English","page":"836–844","title":"The energetics of fish growth and how it constrains food-web trophic structure","volume":"21","author":[{"family":"Barneche","given":"Diego R"},{"family":"Allen","given":"Andrew P"}],"issued":{"date-parts":[["2018",4]]}}}],"schema":"https://github.com/citation-style-language/schema/raw/master/csl-citation.json"} </w:instrText>
      </w:r>
      <w:r w:rsidR="00B57797">
        <w:fldChar w:fldCharType="separate"/>
      </w:r>
      <w:r w:rsidR="00B57797">
        <w:rPr>
          <w:noProof/>
        </w:rPr>
        <w:t>(Barneche &amp; Allen, 2018)</w:t>
      </w:r>
      <w:r w:rsidR="00B57797">
        <w:fldChar w:fldCharType="end"/>
      </w:r>
      <w:r>
        <w:t xml:space="preserve">. </w:t>
      </w:r>
      <w:r w:rsidR="009A2224">
        <w:t xml:space="preserve">At the individual level, metabolic rate determines energy expenditure which has important consequences on resource allocation and life history evolution </w:t>
      </w:r>
      <w:r w:rsidR="009A2224">
        <w:fldChar w:fldCharType="begin"/>
      </w:r>
      <w:r w:rsidR="009A2224">
        <w:instrText xml:space="preserve"> ADDIN ZOTERO_ITEM CSL_CITATION {"citationID":"0zjhqWcw","properties":{"formattedCitation":"(Biro &amp; Stamps, 2010; R\\uc0\\u233{}ale et al., 2010; Ricklefs &amp; Wikelski, 2002)","plainCitation":"(Biro &amp; Stamps, 2010; Réale et al., 2010; Ricklefs &amp; Wikelski, 2002)","noteIndex":0},"citationItems":[{"id":1387,"uris":["http://zotero.org/users/1379426/items/SV6QIHHC"],"uri":["http://zotero.org/users/1379426/items/SV6QIHHC"],"itemData":{"id":1387,"type":"article-journal","abstract":"Consistent individual differences (CIDs) in behavior are a widespread phenomenon in animals, but the proximate reasons for them are unresolved. We discuss evidence for the hypothesis that CIDs in energy metabolism, as reflected by resting metabolic rate (RMR), promote CIDs in behavior patterns that either provide net energy (e.g. foraging activity), and/or consume energy (e.g. courtship activity). In doing so, we provide a framework for linking together RMR, behavior, and life-history productivity. Empirical studies suggest that RMR is (a) related to the capacity to generate energy, (b) repeatable, and (c) correlated with behavioral output (e.g. aggressiveness) and productivity (e.g. growth). We conclude by discussing future research directions to clarify linkages between behavior and energy metabolism in this emerging research area.","container-title":"Trends Ecol Evol","DOI":"10.1016/j.tree.2010.08.003","issue":"11","language":"English","note":"PMID: 20832898","page":"653–659","title":"Do consistent individual differences in metabolic rate promote consistent individual differences in behavior?","volume":"25","author":[{"family":"Biro","given":"Peter A"},{"family":"Stamps","given":"Judy A"}],"issued":{"date-parts":[["2010"]]}}},{"id":861,"uris":["http://zotero.org/users/1379426/items/CQIMBLI2"],"uri":["http://zotero.org/users/1379426/items/CQIMBLI2"],"itemData":{"id":861,"type":"article-journal","abstract":"The pace-of-life syndrome (POLS) hypothesis specifies that closely related species or populations experiencing different ecological conditions should differ in a suite of metabolic, hormonal and immunity traits that have coevolved with the life-history particularities related to these conditions. Surprisingly, two important dimensions of the POLS concept have been neglected: (i) despite increasing evidence for numerous connections between behavioural, physiological and life-history traits, behaviours have rarely been considered in the POLS yet; (ii) the POLS could easily be applied to the study of covariation among traits between individuals within a population. In this paper, we propose that consistent behavioural differences among individuals, or personality, covary with life history and physiological differences at the within-population, interpopulation and interspecific levels. We discuss how the POLS provides a heuristic framework in which personality studies can be integrated to address how variation in personality traits is maintained within populations.","container-title":"Philosophical Transactions of the Royal Society of London B: Biological Sciences","DOI":"10.1098/rstb.2010.0208","issue":"1560","language":"English","page":"4051–4063","title":"Personality and the emergence of the pace-of-life syndrome concept at the population level","volume":"365","author":[{"family":"Réale","given":"Denis"},{"family":"Garant","given":"Dany"},{"family":"Humphries","given":"Murray M"},{"family":"Bergeron","given":"Patrick"},{"family":"Careau","given":"Vincent"},{"family":"Montiglio","given":"Pierre-Olivier"}],"issued":{"date-parts":[["2010",12,27]]}}},{"id":1826,"uris":["http://zotero.org/users/1379426/items/V8TNFKPA"],"uri":["http://zotero.org/users/1379426/items/V8TNFKPA"],"itemData":{"id":1826,"type":"article-journal","container-title":"Trends Ecol Evol","page":"1–7","title":"The physiology/life- history nexus","author":[{"family":"Ricklefs","given":"Robert E"},{"family":"Wikelski","given":"Martin"}],"issued":{"date-parts":[["2002",9]]}}}],"schema":"https://github.com/citation-style-language/schema/raw/master/csl-citation.json"} </w:instrText>
      </w:r>
      <w:r w:rsidR="009A2224">
        <w:fldChar w:fldCharType="separate"/>
      </w:r>
      <w:r w:rsidR="009A2224" w:rsidRPr="00B57797">
        <w:rPr>
          <w:rFonts w:cs="Times New Roman"/>
          <w:lang w:val="en-GB"/>
        </w:rPr>
        <w:t>(Biro &amp; Stamps, 2010; Réale et al., 2010; Ricklefs &amp; Wikelski, 2002)</w:t>
      </w:r>
      <w:r w:rsidR="009A2224">
        <w:fldChar w:fldCharType="end"/>
      </w:r>
      <w:r w:rsidR="009A2224">
        <w:t xml:space="preserve">. </w:t>
      </w:r>
      <w:r w:rsidR="00190795">
        <w:t xml:space="preserve">Metabolic rate is also strongly </w:t>
      </w:r>
      <w:r w:rsidR="000B056F">
        <w:t>linked</w:t>
      </w:r>
      <w:r w:rsidR="00190795">
        <w:t xml:space="preserve"> with other fitness components such as body size </w:t>
      </w:r>
      <w:r w:rsidR="00366E9F">
        <w:fldChar w:fldCharType="begin"/>
      </w:r>
      <w:r w:rsidR="00366E9F">
        <w:instrText xml:space="preserve"> ADDIN ZOTERO_ITEM CSL_CITATION {"citationID":"B3qTNCYc","properties":{"formattedCitation":"(Gillooly et al., 2001)","plainCitation":"(Gillooly et al., 2001)","noteIndex":0},"citationItems":[{"id":2172,"uris":["http://zotero.org/users/1379426/items/NQAYYNPW"],"uri":["http://zotero.org/users/1379426/items/NQAYYNPW"],"itemData":{"id":2172,"type":"article-journal","abstract":"We derive a general model, based on principles of biochemical kinetics and allometry, that characterizes the effects of temperature and body mass on metabolic rate. The model fits metabolic rates of microbes, ectotherms, endotherms (including those in hibernation), and plants in temperatures ranging from 0° to 40°C. Mass- and temperature-compensated resting metabolic rates of all organisms are similar: The lowest (for unicellular organisms and plants) is separated from the highest (for endothermic vertebrates) by a factor of about 20. Temperature and body size are primary determinants of biological time and ecological roles.","container-title":"Science","DOI":"10.1126/science.1061967","issue":"5538","language":"English","note":"PMID: 11567137","page":"2248–2251","title":"Effects of Size and Temperature on Metabolic Rate","volume":"293","author":[{"family":"Gillooly","given":"James F"},{"family":"Brown","given":"James H"},{"family":"West","given":"Geoffrey B"},{"family":"Savage","given":"Van M."},{"family":"Charnov","given":"Eric L"}],"issued":{"date-parts":[["2001",9]]}}}],"schema":"https://github.com/citation-style-language/schema/raw/master/csl-citation.json"} </w:instrText>
      </w:r>
      <w:r w:rsidR="00366E9F">
        <w:fldChar w:fldCharType="separate"/>
      </w:r>
      <w:r w:rsidR="00366E9F">
        <w:rPr>
          <w:noProof/>
        </w:rPr>
        <w:t>(Gillooly et al., 2001)</w:t>
      </w:r>
      <w:r w:rsidR="00366E9F">
        <w:fldChar w:fldCharType="end"/>
      </w:r>
      <w:r w:rsidR="00190795">
        <w:t xml:space="preserve"> and reproductive </w:t>
      </w:r>
      <w:r w:rsidR="0040062C">
        <w:t>senescence</w:t>
      </w:r>
      <w:r w:rsidR="00190795">
        <w:t xml:space="preserve"> </w:t>
      </w:r>
      <w:r w:rsidR="00366E9F">
        <w:fldChar w:fldCharType="begin"/>
      </w:r>
      <w:r w:rsidR="0040062C">
        <w:instrText xml:space="preserve"> ADDIN ZOTERO_ITEM CSL_CITATION {"citationID":"omZbQQoe","properties":{"formattedCitation":"(Friesen et al., 2017)","plainCitation":"(Friesen et al., 2017)","noteIndex":0},"citationItems":[{"id":205,"uris":["http://zotero.org/users/1379426/items/BCW4LRJT"],"uri":["http://zotero.org/users/1379426/items/BCW4LRJT"],"itemData":{"id":205,"type":"article-journal","abstract":"© 2017 Wiley Periodicals, Inc. Polymorphism has fascinated biologists for over a century because morphs persist within populations through evolutionary time in spite of showing disparate behavioral and physiological phenotypes; any one morph should go to fixation with the slightest fitness advantage over the others. Surely there must be trade-offs that balance selection on them. The polychromatic morphs of the Australian painted dragon lizard, Ctenophorus pictus, are one such system. The male color morphs of painted dragons have different physiological and behavioral traits including reproductive tactics, hormone levels, and the rate of body condition loss through the reproductive season. Due to their differences in physiology and reproductive tactics, we tested the hypotheses that male morphs would differ in resting metabolic rates (RMRs) and that the morphs’ RMR would decline at different rates through the mating season. We found that bib-morphs (yellow gular patch) differ in RMR with bibbed (more aggressive) males having consistently higher RMR than non-bibbed males. Furthermore, we show that male dragons experience a decline in RMR as they age from reproductively active to inactive. We also found that the RMR of bibbed males has higher repeatability than non-bibbed males. Our results reinforce previous hypotheses about the morph-specific costs of bearing a gular patch in painted dragons.","container-title":"Journal of Experimental Zoology Part a-Ecological and Integrative Physiology","DOI":"10.1002/jez.2118","issue":"7","language":"English","page":"433–443","title":"Morph-specific metabolic rate and the timing of reproductive senescence in a color polymorphic dragon","volume":"327","author":[{"family":"Friesen","given":"Christopher R"},{"family":"Johansson","given":"Rasmus"},{"family":"Olsson","given":"Mats"}],"issued":{"date-parts":[["2017",8]]}}}],"schema":"https://github.com/citation-style-language/schema/raw/master/csl-citation.json"} </w:instrText>
      </w:r>
      <w:r w:rsidR="00366E9F">
        <w:fldChar w:fldCharType="separate"/>
      </w:r>
      <w:r w:rsidR="0040062C">
        <w:rPr>
          <w:noProof/>
        </w:rPr>
        <w:t>(Friesen et al., 2017)</w:t>
      </w:r>
      <w:r w:rsidR="00366E9F">
        <w:fldChar w:fldCharType="end"/>
      </w:r>
      <w:r w:rsidR="00C113FF">
        <w:t xml:space="preserve"> which </w:t>
      </w:r>
      <w:r w:rsidR="000B056F">
        <w:t>implies</w:t>
      </w:r>
      <w:r w:rsidR="00C113FF">
        <w:t xml:space="preserve"> that </w:t>
      </w:r>
      <w:r w:rsidR="00366E9F">
        <w:t xml:space="preserve">phenotypic </w:t>
      </w:r>
      <w:r w:rsidR="00190795">
        <w:t xml:space="preserve">changes in metabolic rate may </w:t>
      </w:r>
      <w:r w:rsidR="00366E9F">
        <w:t>compromise</w:t>
      </w:r>
      <w:r w:rsidR="00190795">
        <w:t xml:space="preserve"> fitness and survival</w:t>
      </w:r>
      <w:r w:rsidR="00366E9F">
        <w:t xml:space="preserve"> </w:t>
      </w:r>
      <w:r w:rsidR="00366E9F">
        <w:fldChar w:fldCharType="begin"/>
      </w:r>
      <w:r w:rsidR="0040062C">
        <w:instrText xml:space="preserve"> ADDIN ZOTERO_ITEM CSL_CITATION {"citationID":"rHCqT0gs","properties":{"formattedCitation":"(Burton et al., 2011; Pettersen et al., 2016)","plainCitation":"(Burton et al., 2011; Pettersen et al., 2016)","noteIndex":0},"citationItems":[{"id":1975,"uris":["http://zotero.org/users/1379426/items/KQPAAFAX"],"uri":["http://zotero.org/users/1379426/items/KQPAAFAX"],"itemData":{"id":1975,"type":"article-journal","abstract":"Individual differences in the energy cost of self-maintenance (resting metabolic rate, RMR) are substantial and the focus of an emerging research area. These differences may influence fitness because self-maintenance is considered as a life-history component along with growth and reproduction. In this review, we ask why do some individuals have two to three times the 'maintenance costs' of conspecifics, and what are the fitness consequences? Using evidence from a range of species, we demonstrate that diverse factors, such as genotypes, maternal effects, early developmental conditions and personality differences contribute to variation in individual RMR. We review evidence that RMR is linked with fitness, showing correlations with traits such as growth and survival. However, these relationships are modulated by environmental conditions (e.g. food supply), suggesting that the fitness consequences of a given RMR may be context-dependent. Then, using empirical examples, we discuss broad-scale reasons why variation in RMR might persist in natural populations, including the role of both spatial and temporal variation in selection pressures and trans-generational effects. To conclude, we discuss experimental approaches that will enable more rigorous examination of the causes and consequences of individual variation in this key physiological trait.","container-title":"Proceedings of the Royal Society of London B: Biological Sciences","DOI":"10.1098/rspb.2011.1778","issue":"1724","language":"English","note":"PMID: 21957133\nPMCID: PMC3189380","page":"3465–3473","title":"What causes intraspecific variation in resting metabolic rate and what are its ecological consequences?","volume":"278","author":[{"family":"Burton","given":"T"},{"family":"Killen","given":"S S"},{"family":"Armstrong","given":"J D"},{"family":"Metcalfe","given":"N B"}],"issued":{"date-parts":[["2011"]]}}},{"id":925,"uris":["http://zotero.org/users/1379426/items/HWCZALZG"],"uri":["http://zotero.org/users/1379426/items/HWCZALZG"],"itemData":{"id":925,"type":"article-journal","abstract":"Metabolic rate reflects the ‘pace of life’ in every organism. Metabolic rate is related to an organism's capacity for essential maintenance, growth and reproduction—all of which interact to affect fitness. Although thousands of measurements of metabolic rate have been made, the microevolutionary forces that shape metabolic rate remain poorly resolved. The relationship between metabolic rate and components of fitness are often inconsistent, possibly because these fitness components incompletely map to actual fitness and often negatively covary with each other. Here we measure metabolic rate across ontogeny and monitor its effects on actual fitness (lifetime reproductive output) for a marine bryozoan in the field. We also measure key components of fitness throughout the entire life history including growth rate, longevity and age at the onset of reproduction. We found that correlational selection favours individuals with higher metabolic rates in one stage and lower metabolic rates in the other—individuals with similar metabolic rates in each developmental stage displayed the lowest fitness. Furthermore, individuals with the lowest metabolic rates lived for longer and reproduced more, but they also grew more slowly and took longer to reproduce initially. That metabolic rate is related to the pace of the life history in nature has long been suggested by macroevolutionary patterns but this study reveals the microevolutionary processes that probably generated these patterns.","container-title":"Proceedings of the Royal Society of London B: Biological Sciences","DOI":"10.1098/rspb.2016.0323","issue":"1831","language":"English","page":"20160323","title":"Metabolic rate covaries with fitness and the pace of the life history in the field","volume":"283","author":[{"family":"Pettersen","given":"Amanda K"},{"family":"White","given":"Craig R"},{"family":"Marshall","given":"Dustin J"}],"issued":{"date-parts":[["2016",5]]}}}],"schema":"https://github.com/citation-style-language/schema/raw/master/csl-citation.json"} </w:instrText>
      </w:r>
      <w:r w:rsidR="00366E9F">
        <w:fldChar w:fldCharType="separate"/>
      </w:r>
      <w:r w:rsidR="0040062C">
        <w:rPr>
          <w:noProof/>
        </w:rPr>
        <w:t>(Burton et al., 2011; Pettersen et al., 2016)</w:t>
      </w:r>
      <w:r w:rsidR="00366E9F">
        <w:fldChar w:fldCharType="end"/>
      </w:r>
      <w:r w:rsidR="00190795">
        <w:t>.</w:t>
      </w:r>
      <w:r w:rsidR="00366E9F">
        <w:t xml:space="preserve"> </w:t>
      </w:r>
      <w:r w:rsidR="00C113FF">
        <w:t>As such, n</w:t>
      </w:r>
      <w:r w:rsidR="0040062C">
        <w:t>umerous studies</w:t>
      </w:r>
      <w:r w:rsidR="00190795">
        <w:t xml:space="preserve"> have </w:t>
      </w:r>
      <w:r w:rsidR="00C113FF">
        <w:t>investigated the influence of various</w:t>
      </w:r>
      <w:r w:rsidR="00190795">
        <w:t xml:space="preserve"> developmental </w:t>
      </w:r>
      <w:r w:rsidR="00C113FF">
        <w:t>cues</w:t>
      </w:r>
      <w:r w:rsidR="00190795">
        <w:t xml:space="preserve"> </w:t>
      </w:r>
      <w:r w:rsidR="0040062C">
        <w:t xml:space="preserve">such as temperature </w:t>
      </w:r>
      <w:r w:rsidR="0040062C">
        <w:fldChar w:fldCharType="begin"/>
      </w:r>
      <w:r w:rsidR="00C113FF">
        <w:instrText xml:space="preserve"> ADDIN ZOTERO_ITEM CSL_CITATION {"citationID":"9kLeD0aP","properties":{"formattedCitation":"(Gangloff et al., 2015; Noble et al., 2017)","plainCitation":"(Gangloff et al., 2015; Noble et al., 2017)","noteIndex":0},"citationItems":[{"id":74,"uris":["http://zotero.org/users/1379426/items/W7HFBZC9"],"uri":["http://zotero.org/users/1379426/items/W7HFBZC9"],"itemData":{"id":74,"type":"article-journal","abstract":"AbstractInteractions at all levels of ecology are influenced by the rate at which energy is obtained, converted, and allocated. Trade-offs in energy allocation within individuals in turn form the basis for life-history theory. Here we describe tests of the influences of temperature, developmental environment, and genetic background on measures of growth efficiency and resting metabolic rate in an ectothermic vertebrate, the western terrestrial garter snake (Thamnophis elegans). After raising captive-born snakes from divergent life-history ecotypes on thermal regimes mimicking natural habitat differences (2 × 2 experimental design of ecotype and thermal environment), we measured oxygen consumption rate at temperatures spanning the activity range of this species. We found ecotypic differences in the reaction norms of snakes across the measured range of temperatures and a temperature-dependent allometric relationship between mass and metabolic rate predicted by the metabolic-level boundaries hypothesis. Addi...","container-title":"Physiological and Biochemical Zoology","DOI":"10.1086/682239","issue":"5","language":"English","note":"PMID: 26658251","page":"550–563","title":"Developmental and Immediate Thermal Environments Shape Energetic Trade-Offs, Growth Efficiency, and Metabolic Rate in Divergent Life-History Ecotypes of the Garter Snake Thamnophis elegans","volume":"88","author":[{"family":"Gangloff","given":"Eric J"},{"family":"Vleck","given":"David"},{"family":"Bronikowski","given":"Anne M"}],"issued":{"date-parts":[["2015"]]}}},{"id":1087,"uris":["http://zotero.org/users/1379426/items/AFG7IXHS"],"uri":["http://zotero.org/users/1379426/items/AFG7IXHS"],"itemData":{"id":1087,"type":"article-journal","container-title":"Biological Reviews","DOI":"10.1111/brv.12333","issue":"1","language":"English","page":"72–97","title":"Developmental temperatures and phenotypic plasticity in reptiles: a systematic review and meta-analysis","volume":"93","author":[{"family":"Noble","given":"Daniel W A"},{"family":"Stenhouse","given":"Vaughn"},{"family":"Schwanz","given":"Lisa E"}],"issued":{"date-parts":[["2017",5]]}}}],"schema":"https://github.com/citation-style-language/schema/raw/master/csl-citation.json"} </w:instrText>
      </w:r>
      <w:r w:rsidR="0040062C">
        <w:fldChar w:fldCharType="separate"/>
      </w:r>
      <w:r w:rsidR="00C113FF">
        <w:rPr>
          <w:noProof/>
        </w:rPr>
        <w:t>(Gangloff et al., 2015; Noble et al., 2017)</w:t>
      </w:r>
      <w:r w:rsidR="0040062C">
        <w:fldChar w:fldCharType="end"/>
      </w:r>
      <w:r w:rsidR="0040062C">
        <w:t xml:space="preserve">, UV exposure </w:t>
      </w:r>
      <w:r w:rsidR="0040062C">
        <w:fldChar w:fldCharType="begin"/>
      </w:r>
      <w:r w:rsidR="0040062C">
        <w:instrText xml:space="preserve"> ADDIN ZOTERO_ITEM CSL_CITATION {"citationID":"ZYjQYNY5","properties":{"formattedCitation":"(Kazerouni et al., 2016)","plainCitation":"(Kazerouni et al., 2016)","noteIndex":0},"citationItems":[{"id":3772,"uris":["http://zotero.org/users/1379426/items/ZNLW77NN"],"uri":["http://zotero.org/users/1379426/items/ZNLW77NN"],"itemData":{"id":3772,"type":"article-journal","abstract":"The interaction between UV-B and temperature can modify the effects of climate variability on animal function because UV-B and increasing temperatures may increase reactive oxygen species (ROS) production and thereby impair animal performance. However, antioxidant enzyme activities are also increased at higher temperatures, which could counteract negative effects of increased ROS. Conversely, UV-B exposure at lower temperature can exacerbate the effects of ROS because of lower antioxidant enzyme activities. Phenotypes can be plastic to compensate for potentially negative environmental effects. Plasticity may be induced by conditions experienced during pre- or early post-zygotic development, and it may occur reversibly within adult organisms (acclimation). Developmental plasticity and acclimation may interact to determine phenotypes in variable environments. Here, we tested the hypothesis that increased antioxidant enzyme activities are insufficient to alleviate the interactive effects of UV-B and increased temperature on mosquitofish (Gambusia holbrooki). Additionally, we tested whether developmental conditions influenced the capacity for acclimation to UV-B and temperature so that cohorts born in summer at high UV-B and temperature conditions are better able to compensate for ROS damage compared to cohorts born in winter. We exposed mosquitofish to UV-B and control (no-UV-B) at different acclimation temperatures (18, 28 and 32 °C), and measured responses acutely at 18, 28 and 32 °C in a fully factorial design. In fish born in summer, UV-B had significant negative effects on swimming performance and resting metabolic rate at both low (18 °C) and high (32 °C) acclimation temperatures, which were accompanied by higher ROS-induced damage. At their average temperature experienced naturally (28 °C), fish born in summer were not affected by UV-B and showed lower damage and higher antioxidant enzyme activities compared to the other acclimation temperatures. In contrast, swimming performance of winter-caught fish was negatively affected by UV-B at all acclimation temperatures, which was paralleled by higher ROS-induced damage and antioxidant enzyme activities that did not acclimate. However, metabolic scope was not reduced by UV-B or temperature in any of the cohorts. Our results showed that developmental conditions modify the capacity for acclimation later in life, and that the interaction between developmental and acclimation conditions can increase the resilience of animals to environmental variability. These results have important implications for understanding the evolution of acclimation, and for predictions of how climate change affects animal performance.","container-title":"Functional Ecology","DOI":"10.1111/1365-2435.12520","ISSN":"1365-2435","issue":"4","language":"en","note":"_eprint: https://besjournals.onlinelibrary.wiley.com/doi/pdf/10.1111/1365-2435.12520","page":"584-595","source":"Wiley Online Library","title":"UV-B radiation interacts with temperature to determine animal performance","volume":"30","author":[{"family":"Kazerouni","given":"Ensiyeh Ghanizadeh"},{"family":"Franklin","given":"Craig E."},{"family":"Seebacher","given":"Frank"}],"issued":{"date-parts":[["2016"]]}}}],"schema":"https://github.com/citation-style-language/schema/raw/master/csl-citation.json"} </w:instrText>
      </w:r>
      <w:r w:rsidR="0040062C">
        <w:fldChar w:fldCharType="separate"/>
      </w:r>
      <w:r w:rsidR="0040062C">
        <w:rPr>
          <w:noProof/>
        </w:rPr>
        <w:t>(Kazerouni et al., 2016)</w:t>
      </w:r>
      <w:r w:rsidR="0040062C">
        <w:fldChar w:fldCharType="end"/>
      </w:r>
      <w:r w:rsidR="0040062C">
        <w:t>, nutri</w:t>
      </w:r>
      <w:r w:rsidR="00C113FF">
        <w:t xml:space="preserve">tion </w:t>
      </w:r>
      <w:r w:rsidR="00C113FF">
        <w:fldChar w:fldCharType="begin"/>
      </w:r>
      <w:r w:rsidR="00C113FF">
        <w:instrText xml:space="preserve"> ADDIN ZOTERO_ITEM CSL_CITATION {"citationID":"GL295mMJ","properties":{"formattedCitation":"(Careau, Buttemer, et al., 2014)","plainCitation":"(Careau, Buttemer, et al., 2014)","noteIndex":0},"citationItems":[{"id":3575,"uris":["http://zotero.org/users/1379426/items/GBDL8GXS"],"uri":["http://zotero.org/users/1379426/items/GBDL8GXS"],"itemData":{"id":3575,"type":"article-journal","abstract":"Abstract.  Adaptive developmental plasticity allows individuals experiencing poor environmental conditions in early life to adjust their life-history strategy i","container-title":"Integrative and Comparative Biology","DOI":"10.1093/icb/icu095","ISSN":"1540-7063","issue":"4","journalAbbreviation":"Integr Comp Biol","language":"en","note":"publisher: Oxford Academic","page":"539-554","source":"academic.oup.com","title":"Early-Developmental Stress, Repeatability, and Canalization in a Suite of Physiological and Behavioral Traits in Female Zebra Finches","volume":"54","author":[{"family":"Careau","given":"Vincent"},{"family":"Buttemer","given":"William A."},{"family":"Buchanan","given":"Katherine L."}],"issued":{"date-parts":[["2014",10,1]]}}}],"schema":"https://github.com/citation-style-language/schema/raw/master/csl-citation.json"} </w:instrText>
      </w:r>
      <w:r w:rsidR="00C113FF">
        <w:fldChar w:fldCharType="separate"/>
      </w:r>
      <w:r w:rsidR="00C113FF">
        <w:rPr>
          <w:noProof/>
        </w:rPr>
        <w:t>(Careau, Buttemer, et al., 2014)</w:t>
      </w:r>
      <w:r w:rsidR="00C113FF">
        <w:fldChar w:fldCharType="end"/>
      </w:r>
      <w:r w:rsidR="00C113FF">
        <w:t xml:space="preserve"> on</w:t>
      </w:r>
      <w:r w:rsidR="00190795">
        <w:t xml:space="preserve"> </w:t>
      </w:r>
      <w:r w:rsidR="0040062C">
        <w:t xml:space="preserve">metabolic rate and </w:t>
      </w:r>
      <w:r w:rsidR="00C113FF">
        <w:t xml:space="preserve">in some instances, the impact </w:t>
      </w:r>
      <w:r w:rsidR="0040062C">
        <w:t xml:space="preserve">can </w:t>
      </w:r>
      <w:r w:rsidR="00C113FF">
        <w:t>be long lasting</w:t>
      </w:r>
      <w:r w:rsidR="0040062C">
        <w:t xml:space="preserve"> </w:t>
      </w:r>
      <w:r w:rsidR="000B056F">
        <w:t xml:space="preserve">on individuals </w:t>
      </w:r>
      <w:r w:rsidR="0040062C">
        <w:fldChar w:fldCharType="begin"/>
      </w:r>
      <w:r w:rsidR="0040062C">
        <w:instrText xml:space="preserve"> ADDIN ZOTERO_ITEM CSL_CITATION {"citationID":"Gw62j0BN","properties":{"formattedCitation":"(Noble et al., 2017)","plainCitation":"(Noble et al., 2017)","noteIndex":0},"citationItems":[{"id":1087,"uris":["http://zotero.org/users/1379426/items/AFG7IXHS"],"uri":["http://zotero.org/users/1379426/items/AFG7IXHS"],"itemData":{"id":1087,"type":"article-journal","container-title":"Biological Reviews","DOI":"10.1111/brv.12333","issue":"1","language":"English","page":"72–97","title":"Developmental temperatures and phenotypic plasticity in reptiles: a systematic review and meta-analysis","volume":"93","author":[{"family":"Noble","given":"Daniel W A"},{"family":"Stenhouse","given":"Vaughn"},{"family":"Schwanz","given":"Lisa E"}],"issued":{"date-parts":[["2017",5]]}}}],"schema":"https://github.com/citation-style-language/schema/raw/master/csl-citation.json"} </w:instrText>
      </w:r>
      <w:r w:rsidR="0040062C">
        <w:fldChar w:fldCharType="separate"/>
      </w:r>
      <w:r w:rsidR="0040062C">
        <w:rPr>
          <w:noProof/>
        </w:rPr>
        <w:t>(Noble et al., 2017)</w:t>
      </w:r>
      <w:r w:rsidR="0040062C">
        <w:fldChar w:fldCharType="end"/>
      </w:r>
      <w:r w:rsidR="0040062C">
        <w:t>.</w:t>
      </w:r>
      <w:r w:rsidR="00190795">
        <w:t xml:space="preserve"> </w:t>
      </w:r>
      <w:r w:rsidR="00C307B9">
        <w:t xml:space="preserve">However, </w:t>
      </w:r>
      <w:r w:rsidR="000B056F">
        <w:t xml:space="preserve">in order to understand how animals adjust to both early and late life environments, we need to turn our focus to </w:t>
      </w:r>
      <w:r w:rsidR="000B056F">
        <w:t>understanding</w:t>
      </w:r>
      <w:r w:rsidR="000B056F">
        <w:t xml:space="preserve"> how </w:t>
      </w:r>
      <w:r w:rsidR="000B056F" w:rsidRPr="00C307B9">
        <w:rPr>
          <w:i/>
          <w:iCs/>
        </w:rPr>
        <w:t>plasticity</w:t>
      </w:r>
      <w:r w:rsidR="000B056F">
        <w:t xml:space="preserve"> </w:t>
      </w:r>
      <w:r w:rsidR="000B056F">
        <w:t>of metabolic rate</w:t>
      </w:r>
      <w:r w:rsidR="000B056F">
        <w:t xml:space="preserve"> is impacted.</w:t>
      </w:r>
    </w:p>
    <w:p w14:paraId="6AE7711F" w14:textId="4BEBA739" w:rsidR="00885D54" w:rsidRDefault="00885D54" w:rsidP="00F17EF8">
      <w:pPr>
        <w:pStyle w:val="Thesisnormal"/>
      </w:pPr>
    </w:p>
    <w:p w14:paraId="0A35C17E" w14:textId="434FEF33" w:rsidR="00037AFB" w:rsidRPr="00562E58" w:rsidRDefault="004179F6" w:rsidP="00562E58">
      <w:pPr>
        <w:pStyle w:val="Thesisnormal"/>
      </w:pPr>
      <w:r w:rsidRPr="004179F6">
        <w:rPr>
          <w:rFonts w:eastAsia="Yu Mincho" w:cs="Times New Roman"/>
        </w:rPr>
        <w:t>Here we examine</w:t>
      </w:r>
      <w:r w:rsidR="00EF3815">
        <w:rPr>
          <w:rFonts w:eastAsia="Yu Mincho" w:cs="Times New Roman"/>
        </w:rPr>
        <w:t>d</w:t>
      </w:r>
      <w:r w:rsidRPr="004179F6">
        <w:rPr>
          <w:rFonts w:eastAsia="Yu Mincho" w:cs="Times New Roman"/>
        </w:rPr>
        <w:t xml:space="preserve"> how </w:t>
      </w:r>
      <w:r w:rsidR="00EF3815" w:rsidRPr="00373A51">
        <w:rPr>
          <w:rFonts w:eastAsia="Calibri" w:cs="Times New Roman"/>
          <w:lang w:val="en-GB"/>
        </w:rPr>
        <w:t>developmental temperature</w:t>
      </w:r>
      <w:r w:rsidR="00EF3815" w:rsidRPr="004179F6">
        <w:rPr>
          <w:rFonts w:eastAsia="Yu Mincho" w:cs="Times New Roman"/>
        </w:rPr>
        <w:t xml:space="preserve"> </w:t>
      </w:r>
      <w:r w:rsidR="00EF3815">
        <w:rPr>
          <w:rFonts w:eastAsia="Yu Mincho" w:cs="Times New Roman"/>
        </w:rPr>
        <w:t xml:space="preserve">impacts </w:t>
      </w:r>
      <w:r w:rsidR="0079111E">
        <w:rPr>
          <w:rFonts w:eastAsia="Yu Mincho" w:cs="Times New Roman"/>
        </w:rPr>
        <w:t xml:space="preserve">phenotypic flexibility </w:t>
      </w:r>
      <w:r w:rsidR="00EF3815">
        <w:rPr>
          <w:rFonts w:eastAsia="Yu Mincho" w:cs="Times New Roman"/>
        </w:rPr>
        <w:t xml:space="preserve">to acute temperature change </w:t>
      </w:r>
      <w:r w:rsidR="00EF3815" w:rsidRPr="00373A51">
        <w:rPr>
          <w:rFonts w:eastAsia="Calibri" w:cs="Times New Roman"/>
          <w:lang w:val="en-GB"/>
        </w:rPr>
        <w:t>in an oviparous skink (</w:t>
      </w:r>
      <w:r w:rsidR="00EF3815" w:rsidRPr="00373A51">
        <w:rPr>
          <w:rFonts w:eastAsia="Calibri" w:cs="Times New Roman"/>
          <w:i/>
          <w:iCs/>
          <w:lang w:val="en-GB"/>
        </w:rPr>
        <w:t>Lampropholis delicata</w:t>
      </w:r>
      <w:r w:rsidR="00EF3815" w:rsidRPr="00373A51">
        <w:rPr>
          <w:rFonts w:eastAsia="Calibri" w:cs="Times New Roman"/>
          <w:lang w:val="en-GB"/>
        </w:rPr>
        <w:t>)</w:t>
      </w:r>
      <w:r w:rsidR="00EF3815">
        <w:rPr>
          <w:rFonts w:eastAsia="Calibri" w:cs="Times New Roman"/>
          <w:lang w:val="en-GB"/>
        </w:rPr>
        <w:t xml:space="preserve">. Specifically, we </w:t>
      </w:r>
      <w:r w:rsidR="000268A4">
        <w:rPr>
          <w:rFonts w:eastAsia="Calibri" w:cs="Times New Roman"/>
          <w:lang w:val="en-GB"/>
        </w:rPr>
        <w:t>were</w:t>
      </w:r>
      <w:r w:rsidR="00EF3815">
        <w:rPr>
          <w:rFonts w:eastAsia="Calibri" w:cs="Times New Roman"/>
          <w:lang w:val="en-GB"/>
        </w:rPr>
        <w:t xml:space="preserve"> interested in whether developmental temperature affects the overall thermal reaction norm of metabolic rate, as well </w:t>
      </w:r>
      <w:r w:rsidR="0079111E">
        <w:rPr>
          <w:rFonts w:eastAsia="Calibri" w:cs="Times New Roman"/>
          <w:lang w:val="en-GB"/>
        </w:rPr>
        <w:t>phenotypic variation of</w:t>
      </w:r>
      <w:r w:rsidR="00EF3815">
        <w:rPr>
          <w:rFonts w:eastAsia="Calibri" w:cs="Times New Roman"/>
          <w:lang w:val="en-GB"/>
        </w:rPr>
        <w:t xml:space="preserve"> metabolic rate at different temperatures</w:t>
      </w:r>
      <w:r w:rsidR="00B06BAF">
        <w:rPr>
          <w:rFonts w:eastAsia="Calibri" w:cs="Times New Roman"/>
          <w:lang w:val="en-GB"/>
        </w:rPr>
        <w:t>.</w:t>
      </w:r>
      <w:r w:rsidR="00B06BAF">
        <w:t>.</w:t>
      </w:r>
      <w:r w:rsidR="00562E58">
        <w:t xml:space="preserve"> </w:t>
      </w:r>
      <w:r w:rsidR="003C35DA">
        <w:rPr>
          <w:rFonts w:eastAsia="Calibri" w:cs="Times New Roman"/>
          <w:lang w:val="en-GB"/>
        </w:rPr>
        <w:t xml:space="preserve">Over </w:t>
      </w:r>
      <w:r w:rsidR="002A17E2">
        <w:rPr>
          <w:rFonts w:eastAsia="Calibri" w:cs="Times New Roman"/>
          <w:lang w:val="en-GB"/>
        </w:rPr>
        <w:t>three and a half</w:t>
      </w:r>
      <w:r w:rsidR="003C35DA">
        <w:rPr>
          <w:rFonts w:eastAsia="Calibri" w:cs="Times New Roman"/>
          <w:lang w:val="en-GB"/>
        </w:rPr>
        <w:t xml:space="preserve"> months, we repeatedly measured routine metabolic rate at six temperatures for lizards (n</w:t>
      </w:r>
      <w:r w:rsidR="003C35DA" w:rsidRPr="003C35DA">
        <w:rPr>
          <w:rFonts w:eastAsia="Calibri" w:cs="Times New Roman"/>
          <w:vertAlign w:val="subscript"/>
          <w:lang w:val="en-GB"/>
        </w:rPr>
        <w:t>obs</w:t>
      </w:r>
      <w:r w:rsidR="003C35DA">
        <w:rPr>
          <w:rFonts w:eastAsia="Calibri" w:cs="Times New Roman"/>
          <w:lang w:val="en-GB"/>
        </w:rPr>
        <w:t xml:space="preserve"> = </w:t>
      </w:r>
      <w:r w:rsidR="00035EBA">
        <w:rPr>
          <w:rFonts w:eastAsia="Calibri" w:cs="Times New Roman"/>
          <w:lang w:val="en-GB"/>
        </w:rPr>
        <w:t>3818</w:t>
      </w:r>
      <w:r w:rsidR="003C35DA">
        <w:rPr>
          <w:rFonts w:eastAsia="Calibri" w:cs="Times New Roman"/>
          <w:lang w:val="en-GB"/>
        </w:rPr>
        <w:t xml:space="preserve">) that hatched from two incubation treatments </w:t>
      </w:r>
      <w:r w:rsidR="003C35DA" w:rsidRPr="00373A51">
        <w:rPr>
          <w:rFonts w:eastAsia="Calibri" w:cs="Times New Roman"/>
          <w:lang w:val="en-GB"/>
        </w:rPr>
        <w:t>(n</w:t>
      </w:r>
      <w:r w:rsidR="003C35DA" w:rsidRPr="00373A51">
        <w:rPr>
          <w:rFonts w:eastAsia="Calibri" w:cs="Times New Roman"/>
          <w:vertAlign w:val="subscript"/>
          <w:lang w:val="en-GB"/>
        </w:rPr>
        <w:t xml:space="preserve">hot </w:t>
      </w:r>
      <w:r w:rsidR="003C35DA" w:rsidRPr="00373A51">
        <w:rPr>
          <w:rFonts w:eastAsia="Calibri" w:cs="Times New Roman"/>
          <w:lang w:val="en-GB"/>
        </w:rPr>
        <w:t xml:space="preserve">= </w:t>
      </w:r>
      <w:r w:rsidR="003C35DA">
        <w:rPr>
          <w:rFonts w:eastAsia="Calibri" w:cs="Times New Roman"/>
          <w:lang w:val="en-GB"/>
        </w:rPr>
        <w:t>25</w:t>
      </w:r>
      <w:r w:rsidR="003C35DA" w:rsidRPr="00373A51">
        <w:rPr>
          <w:rFonts w:eastAsia="Calibri" w:cs="Times New Roman"/>
          <w:lang w:val="en-GB"/>
        </w:rPr>
        <w:t>, n</w:t>
      </w:r>
      <w:r w:rsidR="003C35DA" w:rsidRPr="00373A51">
        <w:rPr>
          <w:rFonts w:eastAsia="Calibri" w:cs="Times New Roman"/>
          <w:vertAlign w:val="subscript"/>
          <w:lang w:val="en-GB"/>
        </w:rPr>
        <w:t>cold</w:t>
      </w:r>
      <w:r w:rsidR="003C35DA" w:rsidRPr="00373A51">
        <w:rPr>
          <w:rFonts w:eastAsia="Calibri" w:cs="Times New Roman"/>
          <w:lang w:val="en-GB"/>
        </w:rPr>
        <w:t xml:space="preserve"> = </w:t>
      </w:r>
      <w:r w:rsidR="003C35DA">
        <w:rPr>
          <w:rFonts w:eastAsia="Calibri" w:cs="Times New Roman"/>
          <w:lang w:val="en-GB"/>
        </w:rPr>
        <w:t>26</w:t>
      </w:r>
      <w:r w:rsidR="003C35DA" w:rsidRPr="00373A51">
        <w:rPr>
          <w:rFonts w:eastAsia="Calibri" w:cs="Times New Roman"/>
          <w:lang w:val="en-GB"/>
        </w:rPr>
        <w:t>)</w:t>
      </w:r>
      <w:r w:rsidR="004F1138">
        <w:rPr>
          <w:rFonts w:eastAsia="Calibri" w:cs="Times New Roman"/>
          <w:lang w:val="en-GB"/>
        </w:rPr>
        <w:t xml:space="preserve"> to address the following key questions</w:t>
      </w:r>
      <w:r w:rsidR="002E4C69">
        <w:rPr>
          <w:rFonts w:eastAsia="Calibri" w:cs="Times New Roman"/>
          <w:lang w:val="en-GB"/>
        </w:rPr>
        <w:t>:</w:t>
      </w:r>
      <w:r w:rsidR="004F1138">
        <w:rPr>
          <w:rFonts w:eastAsia="Calibri" w:cs="Times New Roman"/>
          <w:lang w:val="en-GB"/>
        </w:rPr>
        <w:t xml:space="preserve"> (1) </w:t>
      </w:r>
      <w:r w:rsidR="007D6DCC">
        <w:rPr>
          <w:rFonts w:eastAsia="Calibri" w:cs="Times New Roman"/>
          <w:lang w:val="en-GB"/>
        </w:rPr>
        <w:t>How d</w:t>
      </w:r>
      <w:r w:rsidR="004F1138">
        <w:rPr>
          <w:rFonts w:eastAsia="Calibri" w:cs="Times New Roman"/>
          <w:lang w:val="en-GB"/>
        </w:rPr>
        <w:t>oes developmental temperature change</w:t>
      </w:r>
      <w:r w:rsidR="007D6DCC">
        <w:rPr>
          <w:rFonts w:eastAsia="Calibri" w:cs="Times New Roman"/>
          <w:lang w:val="en-GB"/>
        </w:rPr>
        <w:t>:</w:t>
      </w:r>
      <w:r w:rsidR="004F1138">
        <w:rPr>
          <w:rFonts w:eastAsia="Calibri" w:cs="Times New Roman"/>
          <w:lang w:val="en-GB"/>
        </w:rPr>
        <w:t xml:space="preserve"> </w:t>
      </w:r>
      <w:r w:rsidR="007D6DCC">
        <w:rPr>
          <w:rFonts w:eastAsia="Calibri" w:cs="Times New Roman"/>
          <w:lang w:val="en-GB"/>
        </w:rPr>
        <w:t xml:space="preserve">(1) </w:t>
      </w:r>
      <w:r w:rsidR="004F1138">
        <w:rPr>
          <w:rFonts w:eastAsia="Calibri" w:cs="Times New Roman"/>
          <w:lang w:val="en-GB"/>
        </w:rPr>
        <w:t xml:space="preserve">the </w:t>
      </w:r>
      <w:r w:rsidR="002E4C69">
        <w:rPr>
          <w:rFonts w:eastAsia="Calibri" w:cs="Times New Roman"/>
          <w:lang w:val="en-GB"/>
        </w:rPr>
        <w:t xml:space="preserve">overall </w:t>
      </w:r>
      <w:r w:rsidR="004F1138">
        <w:rPr>
          <w:rFonts w:eastAsia="Calibri" w:cs="Times New Roman"/>
          <w:lang w:val="en-GB"/>
        </w:rPr>
        <w:t xml:space="preserve">thermal reaction norm </w:t>
      </w:r>
      <w:r w:rsidR="004F1138">
        <w:rPr>
          <w:rFonts w:eastAsia="Calibri" w:cs="Times New Roman"/>
          <w:lang w:val="en-GB"/>
        </w:rPr>
        <w:lastRenderedPageBreak/>
        <w:t>of metabolic rate</w:t>
      </w:r>
      <w:r w:rsidR="007D6DCC">
        <w:rPr>
          <w:rFonts w:eastAsia="Calibri" w:cs="Times New Roman"/>
          <w:lang w:val="en-GB"/>
        </w:rPr>
        <w:t xml:space="preserve"> (elevation and slope);</w:t>
      </w:r>
      <w:r w:rsidR="004F1138">
        <w:rPr>
          <w:rFonts w:eastAsia="Calibri" w:cs="Times New Roman"/>
          <w:lang w:val="en-GB"/>
        </w:rPr>
        <w:t xml:space="preserve"> </w:t>
      </w:r>
      <w:r w:rsidR="007D6DCC">
        <w:rPr>
          <w:rFonts w:eastAsia="Calibri" w:cs="Times New Roman"/>
          <w:lang w:val="en-GB"/>
        </w:rPr>
        <w:t>(</w:t>
      </w:r>
      <w:r w:rsidR="003D3C4F">
        <w:rPr>
          <w:rFonts w:eastAsia="Calibri" w:cs="Times New Roman"/>
          <w:lang w:val="en-GB"/>
        </w:rPr>
        <w:t>2</w:t>
      </w:r>
      <w:r w:rsidR="007D6DCC">
        <w:rPr>
          <w:rFonts w:eastAsia="Calibri" w:cs="Times New Roman"/>
          <w:lang w:val="en-GB"/>
        </w:rPr>
        <w:t xml:space="preserve">) the </w:t>
      </w:r>
      <w:r w:rsidR="002E4C69">
        <w:rPr>
          <w:rFonts w:eastAsia="Calibri" w:cs="Times New Roman"/>
          <w:lang w:val="en-GB"/>
        </w:rPr>
        <w:t>repeatability of the slope of the reaction norm</w:t>
      </w:r>
      <w:r w:rsidR="003D3C4F">
        <w:rPr>
          <w:rFonts w:eastAsia="Calibri" w:cs="Times New Roman"/>
          <w:lang w:val="en-GB"/>
        </w:rPr>
        <w:t xml:space="preserve"> and (3</w:t>
      </w:r>
      <w:r w:rsidR="003D3C4F">
        <w:rPr>
          <w:rFonts w:eastAsia="Calibri" w:cs="Times New Roman"/>
          <w:lang w:val="en-GB"/>
        </w:rPr>
        <w:t>) temperature-specific repeatability</w:t>
      </w:r>
      <w:r w:rsidR="007D6DCC">
        <w:rPr>
          <w:rFonts w:eastAsia="Calibri" w:cs="Times New Roman"/>
          <w:lang w:val="en-GB"/>
        </w:rPr>
        <w:t xml:space="preserve">? </w:t>
      </w:r>
      <w:r w:rsidR="00125B6F">
        <w:rPr>
          <w:rFonts w:eastAsia="Calibri" w:cs="Times New Roman"/>
          <w:lang w:val="en-GB"/>
        </w:rPr>
        <w:t xml:space="preserve">We expect lizards that hatched from the hot developmental temperature </w:t>
      </w:r>
      <w:r w:rsidR="002E4C69">
        <w:rPr>
          <w:rFonts w:eastAsia="Calibri" w:cs="Times New Roman"/>
          <w:lang w:val="en-GB"/>
        </w:rPr>
        <w:t>would</w:t>
      </w:r>
      <w:r w:rsidR="00125B6F">
        <w:rPr>
          <w:rFonts w:eastAsia="Calibri" w:cs="Times New Roman"/>
          <w:lang w:val="en-GB"/>
        </w:rPr>
        <w:t xml:space="preserve"> have on average higher metabolic </w:t>
      </w:r>
      <w:r w:rsidR="009C2202">
        <w:rPr>
          <w:rFonts w:eastAsia="Calibri" w:cs="Times New Roman"/>
          <w:lang w:val="en-GB"/>
        </w:rPr>
        <w:t xml:space="preserve">rates and steeper reaction norms. </w:t>
      </w:r>
      <w:r w:rsidR="00125B6F">
        <w:rPr>
          <w:rFonts w:eastAsia="Calibri" w:cs="Times New Roman"/>
          <w:lang w:val="en-GB"/>
        </w:rPr>
        <w:t>Moreover, we expect increases in repeatability</w:t>
      </w:r>
      <w:r w:rsidR="009C2202">
        <w:rPr>
          <w:rFonts w:eastAsia="Calibri" w:cs="Times New Roman"/>
          <w:lang w:val="en-GB"/>
        </w:rPr>
        <w:t xml:space="preserve"> under high thermal stress for </w:t>
      </w:r>
      <w:r w:rsidR="003D3C4F">
        <w:rPr>
          <w:rFonts w:eastAsia="Calibri" w:cs="Times New Roman"/>
          <w:lang w:val="en-GB"/>
        </w:rPr>
        <w:t>average</w:t>
      </w:r>
      <w:r w:rsidR="009C2202">
        <w:rPr>
          <w:rFonts w:eastAsia="Calibri" w:cs="Times New Roman"/>
          <w:lang w:val="en-GB"/>
        </w:rPr>
        <w:t xml:space="preserve"> metabolic rate as well as the slope</w:t>
      </w:r>
      <w:r w:rsidR="00125B6F">
        <w:rPr>
          <w:rFonts w:eastAsia="Calibri" w:cs="Times New Roman"/>
          <w:lang w:val="en-GB"/>
        </w:rPr>
        <w:t>. Our experimental approach will provide important insights o</w:t>
      </w:r>
      <w:r w:rsidR="003D3C4F">
        <w:rPr>
          <w:rFonts w:eastAsia="Calibri" w:cs="Times New Roman"/>
          <w:lang w:val="en-GB"/>
        </w:rPr>
        <w:t>n</w:t>
      </w:r>
      <w:r w:rsidR="00125B6F">
        <w:rPr>
          <w:rFonts w:eastAsia="Calibri" w:cs="Times New Roman"/>
          <w:lang w:val="en-GB"/>
        </w:rPr>
        <w:t xml:space="preserve"> how </w:t>
      </w:r>
      <w:r w:rsidR="00BE5CF8">
        <w:rPr>
          <w:rFonts w:eastAsia="Calibri" w:cs="Times New Roman"/>
          <w:lang w:val="en-GB"/>
        </w:rPr>
        <w:t>development</w:t>
      </w:r>
      <w:r w:rsidR="003D3C4F">
        <w:rPr>
          <w:rFonts w:eastAsia="Calibri" w:cs="Times New Roman"/>
          <w:lang w:val="en-GB"/>
        </w:rPr>
        <w:t xml:space="preserve"> cues</w:t>
      </w:r>
      <w:r w:rsidR="00BE5CF8">
        <w:rPr>
          <w:rFonts w:eastAsia="Calibri" w:cs="Times New Roman"/>
          <w:lang w:val="en-GB"/>
        </w:rPr>
        <w:t xml:space="preserve"> </w:t>
      </w:r>
      <w:r w:rsidR="003D3C4F">
        <w:rPr>
          <w:rFonts w:eastAsia="Calibri" w:cs="Times New Roman"/>
          <w:lang w:val="en-GB"/>
        </w:rPr>
        <w:t>mediate</w:t>
      </w:r>
      <w:r w:rsidR="00125B6F">
        <w:rPr>
          <w:rFonts w:eastAsia="Calibri" w:cs="Times New Roman"/>
          <w:lang w:val="en-GB"/>
        </w:rPr>
        <w:t xml:space="preserve"> the capacity for </w:t>
      </w:r>
      <w:r w:rsidR="003D3C4F">
        <w:rPr>
          <w:rFonts w:eastAsia="Calibri" w:cs="Times New Roman"/>
          <w:lang w:val="en-GB"/>
        </w:rPr>
        <w:t>animals to</w:t>
      </w:r>
      <w:r w:rsidR="00BE5CF8">
        <w:rPr>
          <w:rFonts w:eastAsia="Calibri" w:cs="Times New Roman"/>
          <w:lang w:val="en-GB"/>
        </w:rPr>
        <w:t xml:space="preserve"> </w:t>
      </w:r>
      <w:r w:rsidR="003D3C4F">
        <w:rPr>
          <w:rFonts w:eastAsia="Calibri" w:cs="Times New Roman"/>
          <w:lang w:val="en-GB"/>
        </w:rPr>
        <w:t>respond</w:t>
      </w:r>
      <w:r w:rsidR="00BE5CF8">
        <w:rPr>
          <w:rFonts w:eastAsia="Calibri" w:cs="Times New Roman"/>
          <w:lang w:val="en-GB"/>
        </w:rPr>
        <w:t xml:space="preserve"> to temperature </w:t>
      </w:r>
      <w:r w:rsidR="00D97A48">
        <w:rPr>
          <w:rFonts w:eastAsia="Calibri" w:cs="Times New Roman"/>
          <w:lang w:val="en-GB"/>
        </w:rPr>
        <w:t>variation</w:t>
      </w:r>
      <w:r w:rsidR="00BE5CF8">
        <w:rPr>
          <w:rFonts w:eastAsia="Calibri" w:cs="Times New Roman"/>
          <w:lang w:val="en-GB"/>
        </w:rPr>
        <w:t>.</w:t>
      </w:r>
    </w:p>
    <w:p w14:paraId="11E338AB" w14:textId="58C47A09" w:rsidR="00B178E1" w:rsidRDefault="00D17ED6" w:rsidP="007F39CD">
      <w:pPr>
        <w:pStyle w:val="Thesissectionheading"/>
      </w:pPr>
      <w:r>
        <w:t xml:space="preserve">Materials and </w:t>
      </w:r>
      <w:r w:rsidR="00B178E1">
        <w:t>Methods</w:t>
      </w:r>
    </w:p>
    <w:p w14:paraId="64E1F5AF" w14:textId="77777777" w:rsidR="009533C0" w:rsidRDefault="009533C0" w:rsidP="009313D4">
      <w:pPr>
        <w:pStyle w:val="Thesisnormal"/>
      </w:pPr>
    </w:p>
    <w:p w14:paraId="2EBA1AA7" w14:textId="6AB99AFE" w:rsidR="004179F6" w:rsidRPr="004179F6" w:rsidRDefault="004179F6" w:rsidP="004179F6">
      <w:pPr>
        <w:keepNext/>
        <w:keepLines/>
        <w:spacing w:before="40"/>
        <w:outlineLvl w:val="1"/>
        <w:rPr>
          <w:rFonts w:eastAsia="Times New Roman" w:cs="Times New Roman"/>
          <w:i/>
          <w:color w:val="000000"/>
          <w:sz w:val="26"/>
          <w:szCs w:val="26"/>
          <w:lang w:val="en-GB"/>
        </w:rPr>
      </w:pPr>
      <w:r w:rsidRPr="004179F6">
        <w:rPr>
          <w:rFonts w:eastAsia="Times New Roman" w:cs="Times New Roman"/>
          <w:i/>
          <w:color w:val="000000"/>
          <w:sz w:val="26"/>
          <w:szCs w:val="26"/>
          <w:lang w:val="en-GB"/>
        </w:rPr>
        <w:t xml:space="preserve">Lizard </w:t>
      </w:r>
      <w:r w:rsidR="00091EC6" w:rsidRPr="004179F6">
        <w:rPr>
          <w:rFonts w:eastAsia="Times New Roman" w:cs="Times New Roman"/>
          <w:i/>
          <w:color w:val="000000"/>
          <w:sz w:val="26"/>
          <w:szCs w:val="26"/>
          <w:lang w:val="en-GB"/>
        </w:rPr>
        <w:t xml:space="preserve">Collection </w:t>
      </w:r>
      <w:r w:rsidR="00F928A7">
        <w:rPr>
          <w:rFonts w:eastAsia="Times New Roman" w:cs="Times New Roman"/>
          <w:i/>
          <w:color w:val="000000"/>
          <w:sz w:val="26"/>
          <w:szCs w:val="26"/>
          <w:lang w:val="en-GB"/>
        </w:rPr>
        <w:t>a</w:t>
      </w:r>
      <w:r w:rsidR="00091EC6" w:rsidRPr="004179F6">
        <w:rPr>
          <w:rFonts w:eastAsia="Times New Roman" w:cs="Times New Roman"/>
          <w:i/>
          <w:color w:val="000000"/>
          <w:sz w:val="26"/>
          <w:szCs w:val="26"/>
          <w:lang w:val="en-GB"/>
        </w:rPr>
        <w:t>nd Husbandry</w:t>
      </w:r>
    </w:p>
    <w:p w14:paraId="349D4FBC" w14:textId="4D79C7C9" w:rsidR="004179F6" w:rsidRPr="004179F6" w:rsidRDefault="00C821EE" w:rsidP="004179F6">
      <w:pPr>
        <w:ind w:firstLine="720"/>
        <w:rPr>
          <w:rFonts w:eastAsia="Calibri" w:cs="Times New Roman"/>
          <w:lang w:val="en-GB"/>
        </w:rPr>
      </w:pPr>
      <w:r>
        <w:rPr>
          <w:rFonts w:eastAsia="Calibri" w:cs="Times New Roman"/>
          <w:lang w:val="en-GB"/>
        </w:rPr>
        <w:t>Since</w:t>
      </w:r>
      <w:r w:rsidR="004179F6" w:rsidRPr="004179F6">
        <w:rPr>
          <w:rFonts w:eastAsia="Calibri" w:cs="Times New Roman"/>
          <w:lang w:val="en-GB"/>
        </w:rPr>
        <w:t xml:space="preserve"> 201</w:t>
      </w:r>
      <w:r>
        <w:rPr>
          <w:rFonts w:eastAsia="Calibri" w:cs="Times New Roman"/>
          <w:lang w:val="en-GB"/>
        </w:rPr>
        <w:t>5</w:t>
      </w:r>
      <w:r w:rsidR="004179F6" w:rsidRPr="004179F6">
        <w:rPr>
          <w:rFonts w:eastAsia="Calibri" w:cs="Times New Roman"/>
          <w:lang w:val="en-GB"/>
        </w:rPr>
        <w:t xml:space="preserve">, we established a breeding colony of adult </w:t>
      </w:r>
      <w:r w:rsidR="004179F6" w:rsidRPr="004179F6">
        <w:rPr>
          <w:rFonts w:eastAsia="Calibri" w:cs="Times New Roman"/>
          <w:i/>
          <w:lang w:val="en-GB"/>
        </w:rPr>
        <w:t>L. delicata</w:t>
      </w:r>
      <w:r w:rsidR="004179F6" w:rsidRPr="004179F6">
        <w:rPr>
          <w:rFonts w:eastAsia="Calibri" w:cs="Times New Roman"/>
          <w:lang w:val="en-GB"/>
        </w:rPr>
        <w:t xml:space="preserve"> (n</w:t>
      </w:r>
      <w:r w:rsidR="004179F6" w:rsidRPr="004179F6">
        <w:rPr>
          <w:rFonts w:eastAsia="Calibri" w:cs="Times New Roman"/>
          <w:vertAlign w:val="subscript"/>
          <w:lang w:val="en-GB"/>
        </w:rPr>
        <w:t>females</w:t>
      </w:r>
      <w:r w:rsidR="004179F6" w:rsidRPr="004179F6">
        <w:rPr>
          <w:rFonts w:eastAsia="Calibri" w:cs="Times New Roman"/>
          <w:lang w:val="en-GB"/>
        </w:rPr>
        <w:t xml:space="preserve"> = 144,  n</w:t>
      </w:r>
      <w:r w:rsidR="004179F6" w:rsidRPr="004179F6">
        <w:rPr>
          <w:rFonts w:eastAsia="Calibri" w:cs="Times New Roman"/>
          <w:vertAlign w:val="subscript"/>
          <w:lang w:val="en-GB"/>
        </w:rPr>
        <w:t>males</w:t>
      </w:r>
      <w:r w:rsidR="004179F6" w:rsidRPr="004179F6">
        <w:rPr>
          <w:rFonts w:eastAsia="Calibri" w:cs="Times New Roman"/>
          <w:lang w:val="en-GB"/>
        </w:rPr>
        <w:t xml:space="preserve"> = 50) using wild individuals collected across five sites throughout the Sydney region between 28 August and 8 September 2015. </w:t>
      </w:r>
      <w:r w:rsidR="00E0472B">
        <w:rPr>
          <w:rFonts w:eastAsia="Calibri" w:cs="Times New Roman"/>
          <w:lang w:val="en-GB"/>
        </w:rPr>
        <w:t>T</w:t>
      </w:r>
      <w:r w:rsidR="004179F6" w:rsidRPr="004179F6">
        <w:rPr>
          <w:rFonts w:eastAsia="Calibri" w:cs="Times New Roman"/>
          <w:lang w:val="en-GB"/>
        </w:rPr>
        <w:t xml:space="preserve">hree females </w:t>
      </w:r>
      <w:r w:rsidR="00E0472B">
        <w:rPr>
          <w:rFonts w:eastAsia="Calibri" w:cs="Times New Roman"/>
          <w:lang w:val="en-GB"/>
        </w:rPr>
        <w:t>were housed with a</w:t>
      </w:r>
      <w:r w:rsidR="004179F6" w:rsidRPr="004179F6">
        <w:rPr>
          <w:rFonts w:eastAsia="Calibri" w:cs="Times New Roman"/>
          <w:lang w:val="en-GB"/>
        </w:rPr>
        <w:t xml:space="preserve"> single male in opaque plastic enclosures measuring 35cm </w:t>
      </w:r>
      <m:oMath>
        <m:r>
          <w:rPr>
            <w:rFonts w:ascii="Cambria Math" w:eastAsia="Calibri" w:hAnsi="Cambria Math" w:cs="Times New Roman"/>
            <w:lang w:val="en-GB"/>
          </w:rPr>
          <m:t>×</m:t>
        </m:r>
      </m:oMath>
      <w:r w:rsidR="004179F6" w:rsidRPr="004179F6">
        <w:rPr>
          <w:rFonts w:eastAsia="Calibri" w:cs="Times New Roman"/>
          <w:lang w:val="en-GB"/>
        </w:rPr>
        <w:t xml:space="preserve"> 25cm </w:t>
      </w:r>
      <m:oMath>
        <m:r>
          <w:rPr>
            <w:rFonts w:ascii="Cambria Math" w:eastAsia="Calibri" w:hAnsi="Cambria Math" w:cs="Times New Roman"/>
            <w:lang w:val="en-GB"/>
          </w:rPr>
          <m:t xml:space="preserve">× </m:t>
        </m:r>
      </m:oMath>
      <w:r w:rsidR="004179F6" w:rsidRPr="004179F6">
        <w:rPr>
          <w:rFonts w:eastAsia="Calibri" w:cs="Times New Roman"/>
          <w:lang w:val="en-GB"/>
        </w:rPr>
        <w:t xml:space="preserve">15cm (L </w:t>
      </w:r>
      <m:oMath>
        <m:r>
          <w:rPr>
            <w:rFonts w:ascii="Cambria Math" w:eastAsia="Calibri" w:hAnsi="Cambria Math" w:cs="Times New Roman"/>
            <w:lang w:val="en-GB"/>
          </w:rPr>
          <m:t>×</m:t>
        </m:r>
      </m:oMath>
      <w:r w:rsidR="004179F6" w:rsidRPr="004179F6">
        <w:rPr>
          <w:rFonts w:eastAsia="Calibri" w:cs="Times New Roman"/>
          <w:lang w:val="en-GB"/>
        </w:rPr>
        <w:t xml:space="preserve"> W </w:t>
      </w:r>
      <m:oMath>
        <m:r>
          <w:rPr>
            <w:rFonts w:ascii="Cambria Math" w:eastAsia="Calibri" w:hAnsi="Cambria Math" w:cs="Times New Roman"/>
            <w:lang w:val="en-GB"/>
          </w:rPr>
          <m:t>×</m:t>
        </m:r>
      </m:oMath>
      <w:r w:rsidR="004179F6" w:rsidRPr="004179F6">
        <w:rPr>
          <w:rFonts w:eastAsia="Calibri" w:cs="Times New Roman"/>
          <w:lang w:val="en-GB"/>
        </w:rPr>
        <w:t xml:space="preserve"> H). Enclosures were kept under UV lights (12L:12D) in a </w:t>
      </w:r>
      <w:r w:rsidR="00E0472B" w:rsidRPr="004179F6">
        <w:rPr>
          <w:rFonts w:eastAsia="Calibri" w:cs="Times New Roman"/>
          <w:lang w:val="en-GB"/>
        </w:rPr>
        <w:t>temperature-controlled</w:t>
      </w:r>
      <w:r w:rsidR="004179F6" w:rsidRPr="004179F6">
        <w:rPr>
          <w:rFonts w:eastAsia="Calibri" w:cs="Times New Roman"/>
          <w:lang w:val="en-GB"/>
        </w:rPr>
        <w:t xml:space="preserve"> room set to 24ºC. Lizards </w:t>
      </w:r>
      <w:r w:rsidR="001F2499">
        <w:rPr>
          <w:rFonts w:eastAsia="Calibri" w:cs="Times New Roman"/>
          <w:lang w:val="en-GB"/>
        </w:rPr>
        <w:t>had</w:t>
      </w:r>
      <w:r w:rsidR="004179F6" w:rsidRPr="004179F6">
        <w:rPr>
          <w:rFonts w:eastAsia="Calibri" w:cs="Times New Roman"/>
          <w:lang w:val="en-GB"/>
        </w:rPr>
        <w:t xml:space="preserve"> access to a heat lamp that elevated temperatures</w:t>
      </w:r>
      <w:r w:rsidR="00E0472B">
        <w:rPr>
          <w:rFonts w:eastAsia="Calibri" w:cs="Times New Roman"/>
          <w:lang w:val="en-GB"/>
        </w:rPr>
        <w:t xml:space="preserve"> on side of the enclosure</w:t>
      </w:r>
      <w:r w:rsidR="004179F6" w:rsidRPr="004179F6">
        <w:rPr>
          <w:rFonts w:eastAsia="Calibri" w:cs="Times New Roman"/>
          <w:lang w:val="en-GB"/>
        </w:rPr>
        <w:t xml:space="preserve"> to 28-32 ºC. Each enclosure was lined with newspaper and lizards had constant access to water and tree bark as refuge. Adult lizards were fed medium sized crickets </w:t>
      </w:r>
      <w:r w:rsidR="004179F6" w:rsidRPr="004179F6">
        <w:rPr>
          <w:rFonts w:eastAsia="Calibri" w:cs="Times New Roman"/>
          <w:i/>
          <w:iCs/>
          <w:lang w:val="en-GB"/>
        </w:rPr>
        <w:t>ad libitum</w:t>
      </w:r>
      <w:r w:rsidR="004179F6" w:rsidRPr="004179F6">
        <w:rPr>
          <w:rFonts w:eastAsia="Calibri" w:cs="Times New Roman"/>
          <w:lang w:val="en-GB"/>
        </w:rPr>
        <w:t xml:space="preserve"> (</w:t>
      </w:r>
      <w:r w:rsidR="004179F6" w:rsidRPr="004179F6">
        <w:rPr>
          <w:rFonts w:eastAsia="Calibri" w:cs="Times New Roman"/>
          <w:i/>
          <w:lang w:val="en-GB"/>
        </w:rPr>
        <w:t>Acheta domestica</w:t>
      </w:r>
      <w:r w:rsidR="004179F6" w:rsidRPr="004179F6">
        <w:rPr>
          <w:rFonts w:eastAsia="Calibri" w:cs="Times New Roman"/>
          <w:lang w:val="en-GB"/>
        </w:rPr>
        <w:t xml:space="preserve">) dusted with calcium powder and multi-vitamin every two days. From the beginning of egg laying seasons (October of each year), we replaced </w:t>
      </w:r>
      <w:r w:rsidR="001F2499">
        <w:rPr>
          <w:rFonts w:eastAsia="Calibri" w:cs="Times New Roman"/>
          <w:lang w:val="en-GB"/>
        </w:rPr>
        <w:t xml:space="preserve">the </w:t>
      </w:r>
      <w:r w:rsidR="001F2499" w:rsidRPr="004179F6">
        <w:rPr>
          <w:rFonts w:eastAsia="Calibri" w:cs="Times New Roman"/>
          <w:lang w:val="en-GB"/>
        </w:rPr>
        <w:t>newspaper</w:t>
      </w:r>
      <w:r w:rsidR="004179F6" w:rsidRPr="004179F6">
        <w:rPr>
          <w:rFonts w:eastAsia="Calibri" w:cs="Times New Roman"/>
          <w:lang w:val="en-GB"/>
        </w:rPr>
        <w:t xml:space="preserve"> lining with garden potting mix and placed an opaque plastic box (12 cm </w:t>
      </w:r>
      <m:oMath>
        <m:r>
          <w:rPr>
            <w:rFonts w:ascii="Cambria Math" w:eastAsia="Calibri" w:hAnsi="Cambria Math" w:cs="Times New Roman"/>
            <w:lang w:val="en-GB"/>
          </w:rPr>
          <m:t>×</m:t>
        </m:r>
      </m:oMath>
      <w:r w:rsidR="004179F6" w:rsidRPr="004179F6">
        <w:rPr>
          <w:rFonts w:eastAsia="Calibri" w:cs="Times New Roman"/>
          <w:lang w:val="en-GB"/>
        </w:rPr>
        <w:t xml:space="preserve"> 17.5 cm </w:t>
      </w:r>
      <m:oMath>
        <m:r>
          <w:rPr>
            <w:rFonts w:ascii="Cambria Math" w:eastAsia="Calibri" w:hAnsi="Cambria Math" w:cs="Times New Roman"/>
            <w:lang w:val="en-GB"/>
          </w:rPr>
          <m:t xml:space="preserve">× </m:t>
        </m:r>
      </m:oMath>
      <w:r w:rsidR="004179F6" w:rsidRPr="004179F6">
        <w:rPr>
          <w:rFonts w:eastAsia="Calibri" w:cs="Times New Roman"/>
          <w:lang w:val="en-GB"/>
        </w:rPr>
        <w:t>4.3 cm) containing moistened vermiculite in each enclosure for females to oviposit their eggs. During this time, enclosures</w:t>
      </w:r>
      <w:r w:rsidR="001F2499">
        <w:rPr>
          <w:rFonts w:eastAsia="Calibri" w:cs="Times New Roman"/>
          <w:lang w:val="en-GB"/>
        </w:rPr>
        <w:t xml:space="preserve"> and vermiculite boxes</w:t>
      </w:r>
      <w:r w:rsidR="004179F6" w:rsidRPr="004179F6">
        <w:rPr>
          <w:rFonts w:eastAsia="Calibri" w:cs="Times New Roman"/>
          <w:lang w:val="en-GB"/>
        </w:rPr>
        <w:t xml:space="preserve"> were sprayed gently with water every second day to maintain a relatively humid environment. From October to November, </w:t>
      </w:r>
      <w:r w:rsidR="001F2499">
        <w:rPr>
          <w:rFonts w:eastAsia="Calibri" w:cs="Times New Roman"/>
          <w:lang w:val="en-GB"/>
        </w:rPr>
        <w:t xml:space="preserve">vermiculite </w:t>
      </w:r>
      <w:r w:rsidR="004179F6" w:rsidRPr="004179F6">
        <w:rPr>
          <w:rFonts w:eastAsia="Calibri" w:cs="Times New Roman"/>
          <w:lang w:val="en-GB"/>
        </w:rPr>
        <w:t>boxes were checked every day</w:t>
      </w:r>
      <w:r w:rsidR="001F2499">
        <w:rPr>
          <w:rFonts w:eastAsia="Calibri" w:cs="Times New Roman"/>
          <w:lang w:val="en-GB"/>
        </w:rPr>
        <w:t xml:space="preserve"> for eggs</w:t>
      </w:r>
      <w:r w:rsidR="004179F6" w:rsidRPr="004179F6">
        <w:rPr>
          <w:rFonts w:eastAsia="Calibri" w:cs="Times New Roman"/>
          <w:lang w:val="en-GB"/>
        </w:rPr>
        <w:t>. Animal collection was approved by the New South Wales National Parks and Wildlife Service (SL101549) and all procedures were approved by the Macquarie University Ethics committee (ARA 2015/015) and University of New South Wales Animal Care and Ethics committee (ACEC 15/51A).</w:t>
      </w:r>
    </w:p>
    <w:p w14:paraId="1208BBB0" w14:textId="77777777" w:rsidR="004179F6" w:rsidRPr="004179F6" w:rsidRDefault="004179F6" w:rsidP="004179F6">
      <w:pPr>
        <w:rPr>
          <w:rFonts w:ascii="Times" w:eastAsia="Times New Roman" w:hAnsi="Times" w:cs="Times New Roman"/>
        </w:rPr>
      </w:pPr>
    </w:p>
    <w:p w14:paraId="741500FD" w14:textId="77777777" w:rsidR="004179F6" w:rsidRPr="004179F6" w:rsidRDefault="004179F6" w:rsidP="004179F6">
      <w:pPr>
        <w:keepNext/>
        <w:keepLines/>
        <w:spacing w:before="40"/>
        <w:outlineLvl w:val="1"/>
        <w:rPr>
          <w:rFonts w:eastAsia="Times New Roman" w:cs="Times New Roman"/>
          <w:i/>
          <w:color w:val="000000"/>
          <w:sz w:val="26"/>
          <w:szCs w:val="26"/>
          <w:lang w:val="en-GB"/>
        </w:rPr>
      </w:pPr>
      <w:r w:rsidRPr="004179F6">
        <w:rPr>
          <w:rFonts w:eastAsia="Times New Roman" w:cs="Times New Roman"/>
          <w:i/>
          <w:color w:val="000000"/>
          <w:sz w:val="26"/>
          <w:szCs w:val="26"/>
          <w:lang w:val="en-GB"/>
        </w:rPr>
        <w:t>Developmental Temperature Manipulations</w:t>
      </w:r>
    </w:p>
    <w:p w14:paraId="64D3D0A3" w14:textId="7BCAA77B" w:rsidR="004179F6" w:rsidRPr="004179F6" w:rsidRDefault="004179F6" w:rsidP="004179F6">
      <w:pPr>
        <w:ind w:firstLine="720"/>
        <w:rPr>
          <w:rFonts w:eastAsia="Calibri" w:cs="Times New Roman"/>
          <w:lang w:val="en-GB"/>
        </w:rPr>
      </w:pPr>
      <w:r w:rsidRPr="004179F6">
        <w:rPr>
          <w:rFonts w:eastAsia="Calibri" w:cs="Times New Roman"/>
          <w:lang w:val="en-GB"/>
        </w:rPr>
        <w:t xml:space="preserve">Eggs were collected </w:t>
      </w:r>
      <w:r w:rsidRPr="00C821EE">
        <w:rPr>
          <w:rFonts w:eastAsia="Calibri" w:cs="Times New Roman"/>
          <w:lang w:val="en-GB"/>
        </w:rPr>
        <w:t xml:space="preserve">over </w:t>
      </w:r>
      <w:r w:rsidR="00D0249C" w:rsidRPr="00C821EE">
        <w:rPr>
          <w:rFonts w:eastAsia="Calibri" w:cs="Times New Roman"/>
          <w:lang w:val="en-GB"/>
        </w:rPr>
        <w:t xml:space="preserve">October </w:t>
      </w:r>
      <w:r w:rsidRPr="00C821EE">
        <w:rPr>
          <w:rFonts w:eastAsia="Calibri" w:cs="Times New Roman"/>
          <w:lang w:val="en-GB"/>
        </w:rPr>
        <w:t>201</w:t>
      </w:r>
      <w:r w:rsidR="00C821EE" w:rsidRPr="00C821EE">
        <w:rPr>
          <w:rFonts w:eastAsia="Calibri" w:cs="Times New Roman"/>
          <w:lang w:val="en-GB"/>
        </w:rPr>
        <w:t>7</w:t>
      </w:r>
      <w:r w:rsidR="00D0249C" w:rsidRPr="00C821EE">
        <w:rPr>
          <w:rFonts w:eastAsia="Calibri" w:cs="Times New Roman"/>
          <w:lang w:val="en-GB"/>
        </w:rPr>
        <w:t xml:space="preserve"> </w:t>
      </w:r>
      <w:r w:rsidRPr="00C821EE">
        <w:rPr>
          <w:rFonts w:eastAsia="Calibri" w:cs="Times New Roman"/>
          <w:lang w:val="en-GB"/>
        </w:rPr>
        <w:t>–</w:t>
      </w:r>
      <w:r w:rsidR="00D0249C" w:rsidRPr="00C821EE">
        <w:rPr>
          <w:rFonts w:eastAsia="Calibri" w:cs="Times New Roman"/>
          <w:lang w:val="en-GB"/>
        </w:rPr>
        <w:t xml:space="preserve"> March </w:t>
      </w:r>
      <w:r w:rsidRPr="00C821EE">
        <w:rPr>
          <w:rFonts w:eastAsia="Calibri" w:cs="Times New Roman"/>
          <w:lang w:val="en-GB"/>
        </w:rPr>
        <w:t>201</w:t>
      </w:r>
      <w:r w:rsidR="00C821EE" w:rsidRPr="00C821EE">
        <w:rPr>
          <w:rFonts w:eastAsia="Calibri" w:cs="Times New Roman"/>
          <w:lang w:val="en-GB"/>
        </w:rPr>
        <w:t>8</w:t>
      </w:r>
      <w:r w:rsidRPr="00C821EE">
        <w:rPr>
          <w:rFonts w:eastAsia="Calibri" w:cs="Times New Roman"/>
          <w:lang w:val="en-GB"/>
        </w:rPr>
        <w:t>.</w:t>
      </w:r>
      <w:r w:rsidRPr="004179F6">
        <w:rPr>
          <w:rFonts w:eastAsia="Calibri" w:cs="Times New Roman"/>
          <w:lang w:val="en-GB"/>
        </w:rPr>
        <w:t xml:space="preserve"> </w:t>
      </w:r>
      <w:commentRangeStart w:id="1"/>
      <w:r w:rsidRPr="004179F6">
        <w:rPr>
          <w:rFonts w:eastAsia="Calibri" w:cs="Times New Roman"/>
          <w:lang w:val="en-GB"/>
        </w:rPr>
        <w:t>As soon as eggs were found, they were weighed using a digital scale to the nearest 0.01g (Ohaus Scout SKX123). We also measured egg length (distance between the furthest points along the longest axis of the egg) and egg width (distance between the widest points along the axis perpendicular to the longest axis of the egg) using digital callipers to the nearest 0.01mm. Following measurements, each egg was placed in a plastic cup (80ml) containing three grams of vermiculite and four grams of wate</w:t>
      </w:r>
      <w:r w:rsidR="001F2499">
        <w:rPr>
          <w:rFonts w:eastAsia="Calibri" w:cs="Times New Roman"/>
          <w:lang w:val="en-GB"/>
        </w:rPr>
        <w:t xml:space="preserve">r and </w:t>
      </w:r>
      <w:r w:rsidRPr="004179F6">
        <w:rPr>
          <w:rFonts w:eastAsia="Calibri" w:cs="Times New Roman"/>
          <w:lang w:val="en-GB"/>
        </w:rPr>
        <w:t>covered using cling wrap</w:t>
      </w:r>
      <w:r w:rsidR="001F2499">
        <w:rPr>
          <w:rFonts w:eastAsia="Calibri" w:cs="Times New Roman"/>
          <w:lang w:val="en-GB"/>
        </w:rPr>
        <w:t xml:space="preserve"> which was secured</w:t>
      </w:r>
      <w:r w:rsidRPr="004179F6">
        <w:rPr>
          <w:rFonts w:eastAsia="Calibri" w:cs="Times New Roman"/>
          <w:lang w:val="en-GB"/>
        </w:rPr>
        <w:t xml:space="preserve"> using an elastic band. Each clutch was pseudo-randomly assigned to one of two </w:t>
      </w:r>
      <w:r w:rsidR="001F2499">
        <w:rPr>
          <w:rFonts w:eastAsia="Calibri" w:cs="Times New Roman"/>
          <w:lang w:val="en-GB"/>
        </w:rPr>
        <w:t xml:space="preserve">fluctuating </w:t>
      </w:r>
      <w:r w:rsidRPr="004179F6">
        <w:rPr>
          <w:rFonts w:eastAsia="Calibri" w:cs="Times New Roman"/>
          <w:lang w:val="en-GB"/>
        </w:rPr>
        <w:t xml:space="preserve">developmental temperature treatments. </w:t>
      </w:r>
      <w:commentRangeEnd w:id="1"/>
      <w:r w:rsidR="008A188E">
        <w:rPr>
          <w:rStyle w:val="CommentReference"/>
          <w:rFonts w:asciiTheme="minorHAnsi" w:hAnsiTheme="minorHAnsi"/>
          <w:lang w:val="en-US"/>
        </w:rPr>
        <w:commentReference w:id="1"/>
      </w:r>
      <w:r w:rsidRPr="004179F6">
        <w:rPr>
          <w:rFonts w:eastAsia="Calibri" w:cs="Times New Roman"/>
          <w:lang w:val="en-GB"/>
        </w:rPr>
        <w:t>We used two incubators to precisely control the temperature of eggs (LabWit, ZXSD-R1090). The ‘hot’ treatment was exposed to a mean temperature of 29ºC whereas the ‘cold’ treatment was exposed to a mean temperature of 23ºC</w:t>
      </w:r>
      <w:r w:rsidR="001F2499">
        <w:rPr>
          <w:rFonts w:eastAsia="Calibri" w:cs="Times New Roman"/>
          <w:lang w:val="en-GB"/>
        </w:rPr>
        <w:t>. B</w:t>
      </w:r>
      <w:r w:rsidRPr="004179F6">
        <w:rPr>
          <w:rFonts w:eastAsia="Calibri" w:cs="Times New Roman"/>
          <w:lang w:val="en-GB"/>
        </w:rPr>
        <w:t xml:space="preserve">oth incubators fluctuated +/- 3ºC </w:t>
      </w:r>
      <w:r w:rsidR="001F2499">
        <w:rPr>
          <w:rFonts w:eastAsia="Calibri" w:cs="Times New Roman"/>
          <w:lang w:val="en-GB"/>
        </w:rPr>
        <w:t xml:space="preserve">the mean temperature </w:t>
      </w:r>
      <w:r w:rsidRPr="004179F6">
        <w:rPr>
          <w:rFonts w:eastAsia="Calibri" w:cs="Times New Roman"/>
          <w:lang w:val="en-GB"/>
        </w:rPr>
        <w:t xml:space="preserve">over a </w:t>
      </w:r>
      <w:r w:rsidR="001F2499" w:rsidRPr="004179F6">
        <w:rPr>
          <w:rFonts w:eastAsia="Calibri" w:cs="Times New Roman"/>
          <w:lang w:val="en-GB"/>
        </w:rPr>
        <w:t>24-hour</w:t>
      </w:r>
      <w:r w:rsidRPr="004179F6">
        <w:rPr>
          <w:rFonts w:eastAsia="Calibri" w:cs="Times New Roman"/>
          <w:lang w:val="en-GB"/>
        </w:rPr>
        <w:t xml:space="preserve"> period. These treatments represent the temperature extremes of natural nest sites of </w:t>
      </w:r>
      <w:r w:rsidRPr="004179F6">
        <w:rPr>
          <w:rFonts w:eastAsia="Calibri" w:cs="Times New Roman"/>
          <w:i/>
          <w:iCs/>
          <w:lang w:val="en-GB"/>
        </w:rPr>
        <w:t>L. delicata</w:t>
      </w:r>
      <w:r w:rsidRPr="004179F6">
        <w:rPr>
          <w:rFonts w:eastAsia="Calibri" w:cs="Times New Roman"/>
          <w:lang w:val="en-GB"/>
        </w:rPr>
        <w:t xml:space="preserve"> </w:t>
      </w:r>
      <w:r w:rsidRPr="004179F6">
        <w:rPr>
          <w:rFonts w:eastAsia="Calibri" w:cs="Times New Roman"/>
          <w:lang w:val="en-GB"/>
        </w:rPr>
        <w:fldChar w:fldCharType="begin"/>
      </w:r>
      <w:r w:rsidRPr="004179F6">
        <w:rPr>
          <w:rFonts w:eastAsia="Calibri" w:cs="Times New Roman"/>
          <w:lang w:val="en-GB"/>
        </w:rPr>
        <w:instrText xml:space="preserve"> ADDIN ZOTERO_ITEM CSL_CITATION {"citationID":"rTQPkXvo","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instrText>
      </w:r>
      <w:r w:rsidRPr="004179F6">
        <w:rPr>
          <w:rFonts w:eastAsia="Calibri" w:cs="Times New Roman"/>
          <w:lang w:val="en-GB"/>
        </w:rPr>
        <w:fldChar w:fldCharType="separate"/>
      </w:r>
      <w:r w:rsidRPr="004179F6">
        <w:rPr>
          <w:rFonts w:eastAsia="Calibri" w:cs="Times New Roman"/>
          <w:noProof/>
          <w:lang w:val="en-GB"/>
        </w:rPr>
        <w:t>(Cheetham et al., 2011)</w:t>
      </w:r>
      <w:r w:rsidRPr="004179F6">
        <w:rPr>
          <w:rFonts w:eastAsia="Calibri" w:cs="Times New Roman"/>
          <w:lang w:val="en-GB"/>
        </w:rPr>
        <w:fldChar w:fldCharType="end"/>
      </w:r>
      <w:r w:rsidRPr="004179F6">
        <w:rPr>
          <w:rFonts w:eastAsia="Calibri" w:cs="Times New Roman"/>
          <w:lang w:val="en-GB"/>
        </w:rPr>
        <w:t xml:space="preserve">. Egg cups were rotated within each incubator weekly to avoid uneven heat circulation within incubators. Incubators were also checked daily for hatchlings. On </w:t>
      </w:r>
      <w:r w:rsidRPr="004179F6">
        <w:rPr>
          <w:rFonts w:eastAsia="Calibri" w:cs="Times New Roman"/>
          <w:lang w:val="en-GB"/>
        </w:rPr>
        <w:lastRenderedPageBreak/>
        <w:t xml:space="preserve">average, the incubation period for the ‘hot’ treatment was </w:t>
      </w:r>
      <w:r w:rsidRPr="008A188E">
        <w:rPr>
          <w:rFonts w:eastAsia="Calibri" w:cs="Times New Roman"/>
          <w:lang w:val="en-GB"/>
        </w:rPr>
        <w:t>29.36 days (SD = 2.17, range = 15 - 49) days and 48.48 days (SD = 4.18, range = 25 - 56) for the ‘cold’ treatment</w:t>
      </w:r>
      <w:commentRangeStart w:id="2"/>
      <w:r w:rsidR="008A188E" w:rsidRPr="008A188E">
        <w:rPr>
          <w:rFonts w:eastAsia="Calibri" w:cs="Times New Roman"/>
          <w:lang w:val="en-GB"/>
        </w:rPr>
        <w:t xml:space="preserve"> (Kar et al unpublished – Chapter 3).</w:t>
      </w:r>
      <w:commentRangeEnd w:id="2"/>
      <w:r w:rsidR="008A188E">
        <w:rPr>
          <w:rStyle w:val="CommentReference"/>
          <w:rFonts w:asciiTheme="minorHAnsi" w:hAnsiTheme="minorHAnsi"/>
          <w:lang w:val="en-US"/>
        </w:rPr>
        <w:commentReference w:id="2"/>
      </w:r>
    </w:p>
    <w:p w14:paraId="5F672059" w14:textId="1250E96D" w:rsidR="00037F1D" w:rsidRDefault="00037F1D" w:rsidP="009313D4">
      <w:pPr>
        <w:pStyle w:val="Thesisnormal"/>
      </w:pPr>
    </w:p>
    <w:p w14:paraId="66804BF3" w14:textId="5EF067F5" w:rsidR="009313D4" w:rsidRPr="00F12BB8" w:rsidRDefault="00091EC6" w:rsidP="00F12BB8">
      <w:pPr>
        <w:keepNext/>
        <w:keepLines/>
        <w:spacing w:before="40"/>
        <w:contextualSpacing/>
        <w:outlineLvl w:val="1"/>
        <w:rPr>
          <w:rFonts w:eastAsia="Yu Gothic Light" w:cs="Times New Roman"/>
          <w:i/>
          <w:color w:val="000000"/>
          <w:sz w:val="26"/>
          <w:szCs w:val="26"/>
        </w:rPr>
      </w:pPr>
      <w:r>
        <w:rPr>
          <w:rFonts w:eastAsia="Yu Gothic Light" w:cs="Times New Roman"/>
          <w:i/>
          <w:color w:val="000000"/>
          <w:sz w:val="26"/>
          <w:szCs w:val="26"/>
        </w:rPr>
        <w:t xml:space="preserve">Planned Missing Data </w:t>
      </w:r>
      <w:r w:rsidR="008D7CFF">
        <w:rPr>
          <w:rFonts w:eastAsia="Yu Gothic Light" w:cs="Times New Roman"/>
          <w:i/>
          <w:color w:val="000000"/>
          <w:sz w:val="26"/>
          <w:szCs w:val="26"/>
        </w:rPr>
        <w:t>and</w:t>
      </w:r>
      <w:r w:rsidRPr="009313D4">
        <w:rPr>
          <w:rFonts w:eastAsia="Yu Gothic Light" w:cs="Times New Roman"/>
          <w:i/>
          <w:color w:val="000000"/>
          <w:sz w:val="26"/>
          <w:szCs w:val="26"/>
        </w:rPr>
        <w:t xml:space="preserve"> Metabolic Rate At Different Temperatures</w:t>
      </w:r>
    </w:p>
    <w:p w14:paraId="665CC8EC" w14:textId="562684A3" w:rsidR="00C75C6F" w:rsidRDefault="004179F6" w:rsidP="00F12BB8">
      <w:pPr>
        <w:ind w:firstLine="720"/>
        <w:contextualSpacing/>
        <w:rPr>
          <w:rFonts w:eastAsia="Yu Mincho" w:cs="Times New Roman"/>
        </w:rPr>
      </w:pPr>
      <w:r>
        <w:rPr>
          <w:rFonts w:eastAsia="Yu Mincho" w:cs="Times New Roman"/>
        </w:rPr>
        <w:t xml:space="preserve">Metabolic measurements </w:t>
      </w:r>
      <w:r w:rsidR="00BA2D68">
        <w:rPr>
          <w:rFonts w:eastAsia="Yu Mincho" w:cs="Times New Roman"/>
        </w:rPr>
        <w:t>commenced</w:t>
      </w:r>
      <w:r>
        <w:rPr>
          <w:rFonts w:eastAsia="Yu Mincho" w:cs="Times New Roman"/>
        </w:rPr>
        <w:t xml:space="preserve"> </w:t>
      </w:r>
      <w:r w:rsidRPr="00C75C6F">
        <w:rPr>
          <w:rFonts w:eastAsia="Yu Mincho" w:cs="Times New Roman"/>
        </w:rPr>
        <w:t xml:space="preserve">in April 2018 </w:t>
      </w:r>
      <w:r w:rsidR="00BA2D68">
        <w:rPr>
          <w:rFonts w:eastAsia="Yu Mincho" w:cs="Times New Roman"/>
        </w:rPr>
        <w:t xml:space="preserve">and went on till </w:t>
      </w:r>
      <w:r w:rsidRPr="00C75C6F">
        <w:rPr>
          <w:rFonts w:eastAsia="Yu Mincho" w:cs="Times New Roman"/>
        </w:rPr>
        <w:t xml:space="preserve">July </w:t>
      </w:r>
      <w:r w:rsidRPr="00036854">
        <w:rPr>
          <w:rFonts w:eastAsia="Yu Mincho" w:cs="Times New Roman"/>
        </w:rPr>
        <w:t>2018</w:t>
      </w:r>
      <w:r w:rsidR="00BA2D68" w:rsidRPr="00036854">
        <w:rPr>
          <w:rFonts w:eastAsia="Yu Mincho" w:cs="Times New Roman"/>
        </w:rPr>
        <w:t>.</w:t>
      </w:r>
      <w:r w:rsidR="001F2499" w:rsidRPr="00036854">
        <w:rPr>
          <w:rFonts w:eastAsia="Yu Mincho" w:cs="Times New Roman"/>
        </w:rPr>
        <w:t xml:space="preserve"> </w:t>
      </w:r>
      <w:r w:rsidR="00BA2D68" w:rsidRPr="00036854">
        <w:rPr>
          <w:rFonts w:eastAsia="Yu Mincho" w:cs="Times New Roman"/>
        </w:rPr>
        <w:t xml:space="preserve">At the start of measurements, </w:t>
      </w:r>
      <w:r w:rsidR="001F2499" w:rsidRPr="00036854">
        <w:rPr>
          <w:rFonts w:eastAsia="Yu Mincho" w:cs="Times New Roman"/>
        </w:rPr>
        <w:t xml:space="preserve">hatchlings were approximately </w:t>
      </w:r>
      <w:r w:rsidR="00BA2D68" w:rsidRPr="00036854">
        <w:rPr>
          <w:rFonts w:eastAsia="Yu Mincho" w:cs="Times New Roman"/>
        </w:rPr>
        <w:t xml:space="preserve">on average 88.68 days old </w:t>
      </w:r>
      <w:r w:rsidR="001F2499" w:rsidRPr="00036854">
        <w:rPr>
          <w:rFonts w:eastAsia="Yu Mincho" w:cs="Times New Roman"/>
        </w:rPr>
        <w:t>(</w:t>
      </w:r>
      <w:r w:rsidR="00BA2D68" w:rsidRPr="00036854">
        <w:rPr>
          <w:rFonts w:eastAsia="Yu Mincho" w:cs="Times New Roman"/>
        </w:rPr>
        <w:t>SD = 23.75, range = 26 - 131</w:t>
      </w:r>
      <w:r w:rsidR="001F2499" w:rsidRPr="00036854">
        <w:rPr>
          <w:rFonts w:eastAsia="Yu Mincho" w:cs="Times New Roman"/>
        </w:rPr>
        <w:t>)</w:t>
      </w:r>
      <w:r w:rsidRPr="00036854">
        <w:rPr>
          <w:rFonts w:eastAsia="Yu Mincho" w:cs="Times New Roman"/>
        </w:rPr>
        <w:t xml:space="preserve">. </w:t>
      </w:r>
      <w:r w:rsidR="009313D4" w:rsidRPr="00036854">
        <w:rPr>
          <w:rFonts w:eastAsia="Yu Mincho" w:cs="Times New Roman"/>
        </w:rPr>
        <w:t>Given the</w:t>
      </w:r>
      <w:r w:rsidR="009313D4" w:rsidRPr="009313D4">
        <w:rPr>
          <w:rFonts w:eastAsia="Yu Mincho" w:cs="Times New Roman"/>
        </w:rPr>
        <w:t xml:space="preserve"> </w:t>
      </w:r>
      <w:r w:rsidR="001F2499">
        <w:rPr>
          <w:rFonts w:eastAsia="Yu Mincho" w:cs="Times New Roman"/>
        </w:rPr>
        <w:t>scope</w:t>
      </w:r>
      <w:r w:rsidR="009313D4" w:rsidRPr="009313D4">
        <w:rPr>
          <w:rFonts w:eastAsia="Yu Mincho" w:cs="Times New Roman"/>
        </w:rPr>
        <w:t xml:space="preserve"> of our experiment, </w:t>
      </w:r>
      <w:r w:rsidR="001F2499">
        <w:rPr>
          <w:rFonts w:eastAsia="Yu Mincho" w:cs="Times New Roman"/>
        </w:rPr>
        <w:t>we</w:t>
      </w:r>
      <w:r w:rsidR="00222D02">
        <w:rPr>
          <w:rFonts w:eastAsia="Yu Mincho" w:cs="Times New Roman"/>
        </w:rPr>
        <w:t xml:space="preserve"> </w:t>
      </w:r>
      <w:r w:rsidR="001F2499">
        <w:rPr>
          <w:rFonts w:eastAsia="Yu Mincho" w:cs="Times New Roman"/>
        </w:rPr>
        <w:t xml:space="preserve">used </w:t>
      </w:r>
      <w:r w:rsidR="009313D4" w:rsidRPr="009313D4">
        <w:rPr>
          <w:rFonts w:eastAsia="Yu Mincho" w:cs="Times New Roman"/>
        </w:rPr>
        <w:t>closed-system respirometry</w:t>
      </w:r>
      <w:r w:rsidR="00C75C6F">
        <w:rPr>
          <w:rFonts w:eastAsia="Yu Mincho" w:cs="Times New Roman"/>
        </w:rPr>
        <w:t>. We quantified</w:t>
      </w:r>
      <w:r w:rsidR="009313D4" w:rsidRPr="009313D4">
        <w:rPr>
          <w:rFonts w:eastAsia="Yu Mincho" w:cs="Times New Roman"/>
        </w:rPr>
        <w:t xml:space="preserve"> routine metabolic rate (hereafter referred to as metabolic rate [MR]) </w:t>
      </w:r>
      <w:r>
        <w:rPr>
          <w:rFonts w:eastAsia="Yu Mincho" w:cs="Times New Roman"/>
        </w:rPr>
        <w:t>as</w:t>
      </w:r>
      <w:r w:rsidR="009313D4" w:rsidRPr="009313D4">
        <w:rPr>
          <w:rFonts w:eastAsia="Yu Mincho" w:cs="Times New Roman"/>
        </w:rPr>
        <w:t xml:space="preserve"> our measurements included the energetic costs of random </w:t>
      </w:r>
      <w:r w:rsidR="001F2499">
        <w:rPr>
          <w:rFonts w:eastAsia="Yu Mincho" w:cs="Times New Roman"/>
        </w:rPr>
        <w:t>movements</w:t>
      </w:r>
      <w:r w:rsidR="009313D4" w:rsidRPr="009313D4">
        <w:rPr>
          <w:rFonts w:eastAsia="Yu Mincho" w:cs="Times New Roman"/>
        </w:rPr>
        <w:t xml:space="preserve"> that we were not able to control for </w:t>
      </w:r>
      <w:r w:rsidR="009313D4" w:rsidRPr="009313D4">
        <w:rPr>
          <w:rFonts w:eastAsia="Calibri" w:cs="Times New Roman"/>
          <w:lang w:val="en-GB"/>
        </w:rPr>
        <w:t>(Withers 1992; Mathot &amp; Dingemanse 2015).</w:t>
      </w:r>
      <w:r w:rsidR="009313D4" w:rsidRPr="009313D4">
        <w:rPr>
          <w:rFonts w:eastAsia="Yu Mincho" w:cs="Times New Roman"/>
        </w:rPr>
        <w:t xml:space="preserve"> MR was measured as the volume of CO</w:t>
      </w:r>
      <w:r w:rsidR="009313D4" w:rsidRPr="009313D4">
        <w:rPr>
          <w:rFonts w:eastAsia="Yu Mincho" w:cs="Times New Roman"/>
          <w:vertAlign w:val="subscript"/>
        </w:rPr>
        <w:t xml:space="preserve">2 </w:t>
      </w:r>
      <w:r w:rsidR="009313D4" w:rsidRPr="009313D4">
        <w:rPr>
          <w:rFonts w:eastAsia="Yu Mincho" w:cs="Times New Roman"/>
        </w:rPr>
        <w:t>production per unit time (</w:t>
      </w:r>
      <m:oMath>
        <m:sSub>
          <m:sSubPr>
            <m:ctrlPr>
              <w:rPr>
                <w:rFonts w:ascii="Cambria Math" w:eastAsia="Yu Mincho" w:hAnsi="Cambria Math" w:cs="Times New Roman"/>
                <w:i/>
              </w:rPr>
            </m:ctrlPr>
          </m:sSubPr>
          <m:e>
            <m:acc>
              <m:accPr>
                <m:chr m:val="̇"/>
                <m:ctrlPr>
                  <w:rPr>
                    <w:rFonts w:ascii="Cambria Math" w:eastAsia="Yu Mincho" w:hAnsi="Cambria Math" w:cs="Times New Roman"/>
                    <w:i/>
                  </w:rPr>
                </m:ctrlPr>
              </m:accPr>
              <m:e>
                <m:r>
                  <w:rPr>
                    <w:rFonts w:ascii="Cambria Math" w:eastAsia="Yu Mincho" w:hAnsi="Cambria Math" w:cs="Times New Roman"/>
                  </w:rPr>
                  <m:t>V</m:t>
                </m:r>
              </m:e>
            </m:acc>
          </m:e>
          <m:sub>
            <m:sSub>
              <m:sSubPr>
                <m:ctrlPr>
                  <w:rPr>
                    <w:rFonts w:ascii="Cambria Math" w:eastAsia="Yu Mincho" w:hAnsi="Cambria Math" w:cs="Times New Roman"/>
                    <w:i/>
                  </w:rPr>
                </m:ctrlPr>
              </m:sSubPr>
              <m:e>
                <m:r>
                  <w:rPr>
                    <w:rFonts w:ascii="Cambria Math" w:eastAsia="Yu Mincho" w:hAnsi="Cambria Math" w:cs="Times New Roman"/>
                  </w:rPr>
                  <m:t>CO</m:t>
                </m:r>
              </m:e>
              <m:sub>
                <m:r>
                  <w:rPr>
                    <w:rFonts w:ascii="Cambria Math" w:eastAsia="Yu Mincho" w:hAnsi="Cambria Math" w:cs="Times New Roman"/>
                  </w:rPr>
                  <m:t>2</m:t>
                </m:r>
              </m:sub>
            </m:sSub>
          </m:sub>
        </m:sSub>
      </m:oMath>
      <w:r w:rsidR="009313D4" w:rsidRPr="009313D4">
        <w:rPr>
          <w:rFonts w:eastAsia="Yu Mincho" w:cs="Times New Roman"/>
        </w:rPr>
        <w:t xml:space="preserve"> mL min</w:t>
      </w:r>
      <w:r w:rsidR="009313D4" w:rsidRPr="009313D4">
        <w:rPr>
          <w:rFonts w:eastAsia="Yu Mincho" w:cs="Times New Roman"/>
          <w:vertAlign w:val="superscript"/>
        </w:rPr>
        <w:t>-1</w:t>
      </w:r>
      <w:r w:rsidR="009313D4" w:rsidRPr="009313D4">
        <w:rPr>
          <w:rFonts w:eastAsia="Yu Mincho" w:cs="Times New Roman"/>
        </w:rPr>
        <w:t xml:space="preserve">) </w:t>
      </w:r>
      <w:r w:rsidR="00C75C6F">
        <w:rPr>
          <w:rFonts w:eastAsia="Yu Mincho" w:cs="Times New Roman"/>
        </w:rPr>
        <w:t>as</w:t>
      </w:r>
      <w:r w:rsidR="009313D4" w:rsidRPr="009313D4">
        <w:rPr>
          <w:rFonts w:eastAsia="Yu Mincho" w:cs="Times New Roman"/>
        </w:rPr>
        <w:t xml:space="preserve"> CO</w:t>
      </w:r>
      <w:r w:rsidR="009313D4" w:rsidRPr="009313D4">
        <w:rPr>
          <w:rFonts w:eastAsia="Yu Mincho" w:cs="Times New Roman"/>
          <w:vertAlign w:val="subscript"/>
        </w:rPr>
        <w:t>2</w:t>
      </w:r>
      <w:r w:rsidR="009313D4" w:rsidRPr="009313D4">
        <w:rPr>
          <w:rFonts w:eastAsia="Yu Mincho" w:cs="Times New Roman"/>
        </w:rPr>
        <w:t xml:space="preserve"> production is more sensitive to change in smaller organisms, and is less susceptible to fluctuations in water </w:t>
      </w:r>
      <w:r w:rsidR="009313D4" w:rsidRPr="00222D02">
        <w:rPr>
          <w:rFonts w:eastAsia="Yu Mincho" w:cs="Times New Roman"/>
        </w:rPr>
        <w:t xml:space="preserve">vapour. </w:t>
      </w:r>
      <w:r w:rsidR="00C75C6F" w:rsidRPr="00222D02">
        <w:rPr>
          <w:rFonts w:eastAsia="Yu Mincho" w:cs="Times New Roman"/>
        </w:rPr>
        <w:t>Nonetheless,</w:t>
      </w:r>
      <w:r w:rsidR="009313D4" w:rsidRPr="00222D02">
        <w:rPr>
          <w:rFonts w:eastAsia="Yu Mincho" w:cs="Times New Roman"/>
        </w:rPr>
        <w:t xml:space="preserve"> CO</w:t>
      </w:r>
      <w:r w:rsidR="009313D4" w:rsidRPr="00222D02">
        <w:rPr>
          <w:rFonts w:eastAsia="Yu Mincho" w:cs="Times New Roman"/>
          <w:vertAlign w:val="subscript"/>
        </w:rPr>
        <w:t>2</w:t>
      </w:r>
      <w:r w:rsidR="009313D4" w:rsidRPr="00222D02">
        <w:rPr>
          <w:rFonts w:eastAsia="Yu Mincho" w:cs="Times New Roman"/>
        </w:rPr>
        <w:t xml:space="preserve"> production was strongly correlated with O</w:t>
      </w:r>
      <w:r w:rsidR="009313D4" w:rsidRPr="00222D02">
        <w:rPr>
          <w:rFonts w:eastAsia="Yu Mincho" w:cs="Times New Roman"/>
          <w:vertAlign w:val="subscript"/>
        </w:rPr>
        <w:t>2</w:t>
      </w:r>
      <w:r w:rsidR="009313D4" w:rsidRPr="00222D02">
        <w:rPr>
          <w:rFonts w:eastAsia="Yu Mincho" w:cs="Times New Roman"/>
        </w:rPr>
        <w:t xml:space="preserve"> consumption (</w:t>
      </w:r>
      <w:r w:rsidR="009313D4" w:rsidRPr="00222D02">
        <w:rPr>
          <w:rFonts w:eastAsia="Yu Mincho" w:cs="Times New Roman"/>
          <w:i/>
          <w:iCs/>
        </w:rPr>
        <w:t>r</w:t>
      </w:r>
      <w:r w:rsidR="009313D4" w:rsidRPr="00222D02">
        <w:rPr>
          <w:rFonts w:eastAsia="Yu Mincho" w:cs="Times New Roman"/>
        </w:rPr>
        <w:t xml:space="preserve"> =0.</w:t>
      </w:r>
      <w:r w:rsidR="00222D02" w:rsidRPr="00222D02">
        <w:rPr>
          <w:rFonts w:eastAsia="Yu Mincho" w:cs="Times New Roman"/>
        </w:rPr>
        <w:t>81</w:t>
      </w:r>
      <w:r w:rsidR="009313D4" w:rsidRPr="00222D02">
        <w:rPr>
          <w:rFonts w:eastAsia="Yu Mincho" w:cs="Times New Roman"/>
        </w:rPr>
        <w:t>, p = &lt;0.05]). Due</w:t>
      </w:r>
      <w:r w:rsidR="009313D4" w:rsidRPr="009313D4">
        <w:rPr>
          <w:rFonts w:eastAsia="Yu Mincho" w:cs="Times New Roman"/>
        </w:rPr>
        <w:t xml:space="preserve"> to logistical </w:t>
      </w:r>
      <w:r w:rsidR="009313D4" w:rsidRPr="00222D02">
        <w:rPr>
          <w:rFonts w:eastAsia="Yu Mincho" w:cs="Times New Roman"/>
        </w:rPr>
        <w:t>constraints, lizards were randomly assigned to one of two blocks for MR measurements (block 1: n =</w:t>
      </w:r>
      <w:r w:rsidR="00222D02" w:rsidRPr="00222D02">
        <w:rPr>
          <w:rFonts w:eastAsia="Yu Mincho" w:cs="Times New Roman"/>
        </w:rPr>
        <w:t>26</w:t>
      </w:r>
      <w:r w:rsidR="009313D4" w:rsidRPr="00222D02">
        <w:rPr>
          <w:rFonts w:eastAsia="Yu Mincho" w:cs="Times New Roman"/>
        </w:rPr>
        <w:t xml:space="preserve">, block 2: n = </w:t>
      </w:r>
      <w:r w:rsidR="00222D02" w:rsidRPr="00222D02">
        <w:rPr>
          <w:rFonts w:eastAsia="Yu Mincho" w:cs="Times New Roman"/>
        </w:rPr>
        <w:t>25</w:t>
      </w:r>
      <w:r w:rsidR="009313D4" w:rsidRPr="00222D02">
        <w:rPr>
          <w:rFonts w:eastAsia="Yu Mincho" w:cs="Times New Roman"/>
        </w:rPr>
        <w:t xml:space="preserve">). </w:t>
      </w:r>
      <w:r w:rsidR="006A5E5E" w:rsidRPr="00222D02">
        <w:rPr>
          <w:rFonts w:eastAsia="Yu Mincho" w:cs="Times New Roman"/>
        </w:rPr>
        <w:t>We sampled lizards once a week for two-weeks consecutively and then allowed them to rest for one week before the next week of measurements. Each week of measurements</w:t>
      </w:r>
      <w:r w:rsidR="006A5E5E">
        <w:rPr>
          <w:rFonts w:eastAsia="Yu Mincho" w:cs="Times New Roman"/>
        </w:rPr>
        <w:t xml:space="preserve"> was considered a sampling session </w:t>
      </w:r>
      <w:r w:rsidR="006A5E5E" w:rsidRPr="00C75C6F">
        <w:rPr>
          <w:rFonts w:eastAsia="Yu Mincho" w:cs="Times New Roman"/>
        </w:rPr>
        <w:t>(ten sampling sessions in total</w:t>
      </w:r>
      <w:r w:rsidR="006A5E5E">
        <w:rPr>
          <w:rFonts w:eastAsia="Yu Mincho" w:cs="Times New Roman"/>
        </w:rPr>
        <w:t xml:space="preserve"> over the course of 14 weeks</w:t>
      </w:r>
      <w:r w:rsidR="006A5E5E" w:rsidRPr="009313D4">
        <w:rPr>
          <w:rFonts w:eastAsia="Yu Mincho" w:cs="Times New Roman"/>
        </w:rPr>
        <w:t xml:space="preserve">). </w:t>
      </w:r>
      <w:r w:rsidR="009313D4" w:rsidRPr="009313D4">
        <w:rPr>
          <w:rFonts w:eastAsia="Yu Mincho" w:cs="Times New Roman"/>
        </w:rPr>
        <w:t xml:space="preserve">We used </w:t>
      </w:r>
      <w:r w:rsidR="005B061E">
        <w:rPr>
          <w:rFonts w:eastAsia="Yu Mincho" w:cs="Times New Roman"/>
        </w:rPr>
        <w:t xml:space="preserve">the same </w:t>
      </w:r>
      <w:r w:rsidR="009313D4" w:rsidRPr="009313D4">
        <w:rPr>
          <w:rFonts w:eastAsia="Yu Mincho" w:cs="Times New Roman"/>
        </w:rPr>
        <w:t>incubators</w:t>
      </w:r>
      <w:r w:rsidR="00C75C6F">
        <w:rPr>
          <w:rFonts w:eastAsia="Yu Mincho" w:cs="Times New Roman"/>
        </w:rPr>
        <w:t xml:space="preserve"> described above</w:t>
      </w:r>
      <w:r w:rsidR="009313D4" w:rsidRPr="009313D4">
        <w:rPr>
          <w:rFonts w:eastAsia="Yu Mincho" w:cs="Times New Roman"/>
        </w:rPr>
        <w:t xml:space="preserve"> to precisely control </w:t>
      </w:r>
      <w:r w:rsidR="005B061E">
        <w:rPr>
          <w:rFonts w:eastAsia="Yu Mincho" w:cs="Times New Roman"/>
        </w:rPr>
        <w:t xml:space="preserve">the </w:t>
      </w:r>
      <w:r w:rsidR="009313D4" w:rsidRPr="009313D4">
        <w:rPr>
          <w:rFonts w:eastAsia="Yu Mincho" w:cs="Times New Roman"/>
        </w:rPr>
        <w:t xml:space="preserve">temperature at which </w:t>
      </w:r>
      <w:r w:rsidR="00C75C6F">
        <w:rPr>
          <w:rFonts w:eastAsia="Yu Mincho" w:cs="Times New Roman"/>
        </w:rPr>
        <w:t xml:space="preserve">MR </w:t>
      </w:r>
      <w:r w:rsidR="009313D4" w:rsidRPr="009313D4">
        <w:rPr>
          <w:rFonts w:eastAsia="Yu Mincho" w:cs="Times New Roman"/>
        </w:rPr>
        <w:t xml:space="preserve">measurements were taken (+/- 1ºC). </w:t>
      </w:r>
    </w:p>
    <w:p w14:paraId="786D0AEA" w14:textId="579EF254" w:rsidR="009313D4" w:rsidRPr="009313D4" w:rsidRDefault="006A5E5E" w:rsidP="003C3D0C">
      <w:pPr>
        <w:ind w:firstLine="720"/>
        <w:contextualSpacing/>
        <w:rPr>
          <w:rFonts w:eastAsia="Yu Mincho" w:cs="Times New Roman"/>
        </w:rPr>
      </w:pPr>
      <w:r w:rsidRPr="00C47CBB">
        <w:rPr>
          <w:rFonts w:eastAsia="Yu Mincho" w:cs="Times New Roman"/>
          <w:color w:val="000000" w:themeColor="text1"/>
        </w:rPr>
        <w:t>MR</w:t>
      </w:r>
      <w:r w:rsidR="00D4463A" w:rsidRPr="00C47CBB">
        <w:rPr>
          <w:rFonts w:eastAsia="Yu Mincho" w:cs="Times New Roman"/>
          <w:color w:val="000000" w:themeColor="text1"/>
        </w:rPr>
        <w:t xml:space="preserve"> was measured</w:t>
      </w:r>
      <w:r w:rsidRPr="00C47CBB">
        <w:rPr>
          <w:rFonts w:eastAsia="Yu Mincho" w:cs="Times New Roman"/>
          <w:color w:val="000000" w:themeColor="text1"/>
        </w:rPr>
        <w:t xml:space="preserve"> at </w:t>
      </w:r>
      <w:r w:rsidRPr="00C47CBB">
        <w:rPr>
          <w:color w:val="000000" w:themeColor="text1"/>
        </w:rPr>
        <w:t>24ºC, 26ºC</w:t>
      </w:r>
      <w:r w:rsidR="002E4C69">
        <w:rPr>
          <w:color w:val="000000" w:themeColor="text1"/>
        </w:rPr>
        <w:t xml:space="preserve">, 28ºC, 30ºC, 32ºC and 34ºC in a randomised order however, at each sampling session we purposely missed measurements at two random temperatures which were imputed during analysis. </w:t>
      </w:r>
      <w:r w:rsidR="008D7CFF">
        <w:rPr>
          <w:color w:val="000000" w:themeColor="text1"/>
        </w:rPr>
        <w:t>At ~06:00, lizards were gently encouraged into an opaque respiratory chamber and then weighed. After which, chambers were placed inside preheated incubators set at the</w:t>
      </w:r>
      <w:r w:rsidR="009313D4" w:rsidRPr="009313D4">
        <w:rPr>
          <w:rFonts w:eastAsia="Yu Mincho" w:cs="Times New Roman"/>
        </w:rPr>
        <w:t xml:space="preserve"> randomised temperature for 30 minutes. The lids of the chambers were left ajar during this time to minimise CO</w:t>
      </w:r>
      <w:r w:rsidR="009313D4" w:rsidRPr="009313D4">
        <w:rPr>
          <w:rFonts w:eastAsia="Yu Mincho" w:cs="Times New Roman"/>
          <w:vertAlign w:val="subscript"/>
        </w:rPr>
        <w:t xml:space="preserve">2 </w:t>
      </w:r>
      <w:r w:rsidR="009313D4" w:rsidRPr="009313D4">
        <w:rPr>
          <w:rFonts w:eastAsia="Yu Mincho" w:cs="Times New Roman"/>
        </w:rPr>
        <w:t>build up. After 30 minutes, each chamber was flushed with fresh air and sealed. A 3 mL ‘control/baseline’ air sample was immediately taken via a two-way valve to account for any residual CO</w:t>
      </w:r>
      <w:r w:rsidR="009313D4" w:rsidRPr="009313D4">
        <w:rPr>
          <w:rFonts w:eastAsia="Yu Mincho" w:cs="Times New Roman"/>
          <w:vertAlign w:val="subscript"/>
        </w:rPr>
        <w:t>2</w:t>
      </w:r>
      <w:r w:rsidR="009313D4" w:rsidRPr="009313D4">
        <w:rPr>
          <w:rFonts w:eastAsia="Yu Mincho" w:cs="Times New Roman"/>
        </w:rPr>
        <w:t xml:space="preserve"> that was not flushed from the chambers. The chambers were left in the incubator at the set temperature for lizards to respire for 90 minutes. After this time, two</w:t>
      </w:r>
      <w:r w:rsidR="00B51B97">
        <w:rPr>
          <w:rFonts w:eastAsia="Yu Mincho" w:cs="Times New Roman"/>
        </w:rPr>
        <w:t xml:space="preserve"> replicate</w:t>
      </w:r>
      <w:r w:rsidR="009313D4" w:rsidRPr="009313D4">
        <w:rPr>
          <w:rFonts w:eastAsia="Yu Mincho" w:cs="Times New Roman"/>
        </w:rPr>
        <w:t xml:space="preserve"> air samples</w:t>
      </w:r>
      <w:r w:rsidR="00B51B97">
        <w:rPr>
          <w:rFonts w:eastAsia="Yu Mincho" w:cs="Times New Roman"/>
        </w:rPr>
        <w:t xml:space="preserve"> (</w:t>
      </w:r>
      <w:r w:rsidR="00B51B97" w:rsidRPr="009313D4">
        <w:rPr>
          <w:rFonts w:eastAsia="Yu Mincho" w:cs="Times New Roman"/>
        </w:rPr>
        <w:t>3mL</w:t>
      </w:r>
      <w:r w:rsidR="00B51B97">
        <w:rPr>
          <w:rFonts w:eastAsia="Yu Mincho" w:cs="Times New Roman"/>
        </w:rPr>
        <w:t>)</w:t>
      </w:r>
      <w:r w:rsidR="009313D4" w:rsidRPr="009313D4">
        <w:rPr>
          <w:rFonts w:eastAsia="Yu Mincho" w:cs="Times New Roman"/>
        </w:rPr>
        <w:t xml:space="preserve"> were taken from each chamber</w:t>
      </w:r>
      <w:r w:rsidR="00B51B97">
        <w:rPr>
          <w:rFonts w:eastAsia="Yu Mincho" w:cs="Times New Roman"/>
        </w:rPr>
        <w:t xml:space="preserve"> in order to estimate measurement error (see Statistical analysis). </w:t>
      </w:r>
      <w:r w:rsidR="009313D4" w:rsidRPr="009313D4">
        <w:rPr>
          <w:rFonts w:eastAsia="Yu Mincho" w:cs="Times New Roman"/>
        </w:rPr>
        <w:t xml:space="preserve">Chambers were then reopened and flushed with fresh air before placed back into the incubator for the second measurement temperature (2 temperatures / day) following the same procedure. </w:t>
      </w:r>
    </w:p>
    <w:p w14:paraId="0A48A427" w14:textId="4BB66C9E" w:rsidR="009313D4" w:rsidRPr="009313D4" w:rsidRDefault="009313D4" w:rsidP="009313D4">
      <w:pPr>
        <w:ind w:firstLine="720"/>
        <w:contextualSpacing/>
        <w:rPr>
          <w:rFonts w:eastAsia="Yu Mincho" w:cs="Times New Roman"/>
        </w:rPr>
      </w:pPr>
      <w:r w:rsidRPr="009313D4">
        <w:rPr>
          <w:rFonts w:eastAsia="Yu Mincho" w:cs="Times New Roman"/>
        </w:rPr>
        <w:t>All air samples were injected into the inlet line of a Sables System FMS (Las Vegas NV, USA) with the flow rate set to 200 mL min</w:t>
      </w:r>
      <w:r w:rsidRPr="009313D4">
        <w:rPr>
          <w:rFonts w:eastAsia="Yu Mincho" w:cs="Times New Roman"/>
          <w:vertAlign w:val="superscript"/>
        </w:rPr>
        <w:t>-1</w:t>
      </w:r>
      <w:r w:rsidRPr="009313D4">
        <w:rPr>
          <w:rFonts w:eastAsia="Yu Mincho" w:cs="Times New Roman"/>
        </w:rPr>
        <w:t xml:space="preserve"> to measure </w:t>
      </w:r>
      <m:oMath>
        <m:sSub>
          <m:sSubPr>
            <m:ctrlPr>
              <w:rPr>
                <w:rFonts w:ascii="Cambria Math" w:eastAsia="Yu Mincho" w:hAnsi="Cambria Math" w:cs="Times New Roman"/>
                <w:i/>
              </w:rPr>
            </m:ctrlPr>
          </m:sSubPr>
          <m:e>
            <m:acc>
              <m:accPr>
                <m:chr m:val="̇"/>
                <m:ctrlPr>
                  <w:rPr>
                    <w:rFonts w:ascii="Cambria Math" w:eastAsia="Yu Mincho" w:hAnsi="Cambria Math" w:cs="Times New Roman"/>
                    <w:i/>
                  </w:rPr>
                </m:ctrlPr>
              </m:accPr>
              <m:e>
                <m:r>
                  <w:rPr>
                    <w:rFonts w:ascii="Cambria Math" w:eastAsia="Yu Mincho" w:hAnsi="Cambria Math" w:cs="Times New Roman"/>
                  </w:rPr>
                  <m:t>V</m:t>
                </m:r>
              </m:e>
            </m:acc>
          </m:e>
          <m:sub>
            <m:sSub>
              <m:sSubPr>
                <m:ctrlPr>
                  <w:rPr>
                    <w:rFonts w:ascii="Cambria Math" w:eastAsia="Yu Mincho" w:hAnsi="Cambria Math" w:cs="Times New Roman"/>
                    <w:i/>
                  </w:rPr>
                </m:ctrlPr>
              </m:sSubPr>
              <m:e>
                <m:r>
                  <w:rPr>
                    <w:rFonts w:ascii="Cambria Math" w:eastAsia="Yu Mincho" w:hAnsi="Cambria Math" w:cs="Times New Roman"/>
                  </w:rPr>
                  <m:t>CO</m:t>
                </m:r>
              </m:e>
              <m:sub>
                <m:r>
                  <w:rPr>
                    <w:rFonts w:ascii="Cambria Math" w:eastAsia="Yu Mincho" w:hAnsi="Cambria Math" w:cs="Times New Roman"/>
                  </w:rPr>
                  <m:t>2</m:t>
                </m:r>
              </m:sub>
            </m:sSub>
          </m:sub>
        </m:sSub>
      </m:oMath>
      <w:r w:rsidRPr="009313D4">
        <w:rPr>
          <w:rFonts w:eastAsia="Yu Mincho" w:cs="Times New Roman"/>
        </w:rPr>
        <w:t xml:space="preserve"> and </w:t>
      </w:r>
      <m:oMath>
        <m:sSub>
          <m:sSubPr>
            <m:ctrlPr>
              <w:rPr>
                <w:rFonts w:ascii="Cambria Math" w:eastAsia="Yu Mincho" w:hAnsi="Cambria Math" w:cs="Times New Roman"/>
                <w:i/>
              </w:rPr>
            </m:ctrlPr>
          </m:sSubPr>
          <m:e>
            <m:acc>
              <m:accPr>
                <m:chr m:val="̇"/>
                <m:ctrlPr>
                  <w:rPr>
                    <w:rFonts w:ascii="Cambria Math" w:eastAsia="Yu Mincho" w:hAnsi="Cambria Math" w:cs="Times New Roman"/>
                    <w:i/>
                  </w:rPr>
                </m:ctrlPr>
              </m:accPr>
              <m:e>
                <m:r>
                  <w:rPr>
                    <w:rFonts w:ascii="Cambria Math" w:eastAsia="Yu Mincho" w:hAnsi="Cambria Math" w:cs="Times New Roman"/>
                  </w:rPr>
                  <m:t>V</m:t>
                </m:r>
              </m:e>
            </m:acc>
          </m:e>
          <m:sub>
            <m:sSub>
              <m:sSubPr>
                <m:ctrlPr>
                  <w:rPr>
                    <w:rFonts w:ascii="Cambria Math" w:eastAsia="Yu Mincho" w:hAnsi="Cambria Math" w:cs="Times New Roman"/>
                    <w:i/>
                  </w:rPr>
                </m:ctrlPr>
              </m:sSubPr>
              <m:e>
                <m:r>
                  <w:rPr>
                    <w:rFonts w:ascii="Cambria Math" w:eastAsia="Yu Mincho" w:hAnsi="Cambria Math" w:cs="Times New Roman"/>
                  </w:rPr>
                  <m:t>O</m:t>
                </m:r>
              </m:e>
              <m:sub>
                <m:r>
                  <w:rPr>
                    <w:rFonts w:ascii="Cambria Math" w:eastAsia="Yu Mincho" w:hAnsi="Cambria Math" w:cs="Times New Roman"/>
                  </w:rPr>
                  <m:t>2</m:t>
                </m:r>
              </m:sub>
            </m:sSub>
          </m:sub>
        </m:sSub>
      </m:oMath>
      <w:r w:rsidRPr="009313D4">
        <w:rPr>
          <w:rFonts w:eastAsia="Yu Mincho" w:cs="Times New Roman"/>
          <w:i/>
        </w:rPr>
        <w:t>.</w:t>
      </w:r>
      <w:r w:rsidRPr="009313D4">
        <w:rPr>
          <w:rFonts w:eastAsia="Yu Mincho" w:cs="Times New Roman"/>
        </w:rPr>
        <w:t xml:space="preserve"> Water vapour was scrubbed from the inlet air with Drierite. Output peaks were processed using the R package ‘metabR’ (</w:t>
      </w:r>
      <w:hyperlink r:id="rId11" w:history="1">
        <w:r w:rsidRPr="009313D4">
          <w:rPr>
            <w:rFonts w:eastAsia="Yu Mincho" w:cs="Arial"/>
            <w:color w:val="0000FF"/>
            <w:u w:val="single"/>
          </w:rPr>
          <w:t>https://github.com/daniel1noble/metabR</w:t>
        </w:r>
      </w:hyperlink>
      <w:r w:rsidRPr="009313D4">
        <w:rPr>
          <w:rFonts w:eastAsia="Yu Mincho" w:cs="Times New Roman"/>
        </w:rPr>
        <w:t>). The rate of CO</w:t>
      </w:r>
      <w:r w:rsidRPr="009313D4">
        <w:rPr>
          <w:rFonts w:eastAsia="Yu Mincho" w:cs="Times New Roman"/>
          <w:vertAlign w:val="subscript"/>
        </w:rPr>
        <w:t>2</w:t>
      </w:r>
      <w:r w:rsidRPr="009313D4">
        <w:rPr>
          <w:rFonts w:eastAsia="Yu Mincho" w:cs="Times New Roman"/>
        </w:rPr>
        <w:t xml:space="preserve"> produced by an individual was calculated following </w:t>
      </w:r>
      <w:r w:rsidRPr="009313D4">
        <w:rPr>
          <w:rFonts w:eastAsia="Calibri" w:cs="Times New Roman"/>
          <w:lang w:val="en-US"/>
        </w:rPr>
        <w:fldChar w:fldCharType="begin" w:fldLock="1"/>
      </w:r>
      <w:r w:rsidRPr="009313D4">
        <w:rPr>
          <w:rFonts w:eastAsia="Calibri" w:cs="Times New Roman"/>
          <w:lang w:val="en-US"/>
        </w:rPr>
        <w:instrText xml:space="preserve"> ADDIN PAPERS2_CITATIONS &lt;citation&gt;&lt;priority&gt;41&lt;/priority&gt;&lt;uuid&gt;B404D342-3597-47B3-95AE-40E59AA683F8&lt;/uuid&gt;&lt;publications&gt;&lt;publication&gt;&lt;subtype&gt;0&lt;/subtype&gt;&lt;place&gt;New York, USW&lt;/place&gt;&lt;publisher&gt;Oxford University Press&lt;/publisher&gt;&lt;title&gt;Measuring Metabolic Rates&lt;/title&gt;&lt;url&gt;http://lib1.org/_ads/3EED2019EAFFF7F28C9845D24BED9606&lt;/url&gt;&lt;publication_date&gt;99200808131200000000222000&lt;/publication_date&gt;&lt;uuid&gt;59F9685E-8308-4878-971A-1EA537A0D411&lt;/uuid&gt;&lt;type&gt;0&lt;/type&gt;&lt;citekey&gt;Lighton:2008uf&lt;/citekey&gt;&lt;startpage&gt;1&lt;/startpage&gt;&lt;endpage&gt;216&lt;/endpage&gt;&lt;authors&gt;&lt;author&gt;&lt;lastName&gt;Lighton&lt;/lastName&gt;&lt;firstName&gt;John&lt;/firstName&gt;&lt;middleNames&gt;R B&lt;/middleNames&gt;&lt;/author&gt;&lt;/authors&gt;&lt;/publication&gt;&lt;/publications&gt;&lt;cites&gt;&lt;/cites&gt;&lt;/citation&gt;</w:instrText>
      </w:r>
      <w:r w:rsidRPr="009313D4">
        <w:rPr>
          <w:rFonts w:eastAsia="Calibri" w:cs="Times New Roman"/>
          <w:lang w:val="en-US"/>
        </w:rPr>
        <w:fldChar w:fldCharType="separate"/>
      </w:r>
      <w:r w:rsidR="001B01CC">
        <w:rPr>
          <w:rFonts w:eastAsia="Calibri" w:cs="Arial"/>
          <w:lang w:val="en-US"/>
        </w:rPr>
        <w:t>(Core Team, 2013)</w:t>
      </w:r>
      <w:r w:rsidRPr="009313D4">
        <w:rPr>
          <w:rFonts w:eastAsia="Calibri" w:cs="Times New Roman"/>
          <w:lang w:val="en-US"/>
        </w:rPr>
        <w:fldChar w:fldCharType="end"/>
      </w:r>
      <w:r w:rsidRPr="009313D4">
        <w:rPr>
          <w:rFonts w:eastAsia="Yu Mincho" w:cs="Times New Roman"/>
        </w:rPr>
        <w:t xml:space="preserve">: </w:t>
      </w:r>
    </w:p>
    <w:p w14:paraId="1FCE2A70" w14:textId="77777777" w:rsidR="009313D4" w:rsidRPr="009313D4" w:rsidRDefault="009313D4" w:rsidP="009313D4">
      <w:pPr>
        <w:contextualSpacing/>
        <w:jc w:val="both"/>
        <w:rPr>
          <w:rFonts w:eastAsia="Yu Mincho" w:cs="Times New Roman"/>
        </w:rPr>
      </w:pPr>
      <w:r w:rsidRPr="009313D4">
        <w:rPr>
          <w:rFonts w:eastAsia="Yu Mincho" w:cs="Times New Roman"/>
        </w:rPr>
        <w:t>Equation: 1</w:t>
      </w:r>
    </w:p>
    <w:p w14:paraId="433EBBFE" w14:textId="77777777" w:rsidR="009313D4" w:rsidRPr="009313D4" w:rsidRDefault="00B656BD" w:rsidP="009313D4">
      <w:pPr>
        <w:ind w:firstLine="720"/>
        <w:contextualSpacing/>
        <w:rPr>
          <w:rFonts w:eastAsia="Yu Mincho" w:cs="Times New Roman"/>
        </w:rPr>
      </w:pPr>
      <m:oMathPara>
        <m:oMath>
          <m:sSub>
            <m:sSubPr>
              <m:ctrlPr>
                <w:rPr>
                  <w:rFonts w:ascii="Cambria Math" w:eastAsia="Yu Mincho" w:hAnsi="Cambria Math" w:cs="Times New Roman"/>
                  <w:i/>
                </w:rPr>
              </m:ctrlPr>
            </m:sSubPr>
            <m:e>
              <m:acc>
                <m:accPr>
                  <m:chr m:val="̇"/>
                  <m:ctrlPr>
                    <w:rPr>
                      <w:rFonts w:ascii="Cambria Math" w:eastAsia="Yu Mincho" w:hAnsi="Cambria Math" w:cs="Times New Roman"/>
                      <w:i/>
                    </w:rPr>
                  </m:ctrlPr>
                </m:accPr>
                <m:e>
                  <m:r>
                    <w:rPr>
                      <w:rFonts w:ascii="Cambria Math" w:eastAsia="Yu Mincho" w:hAnsi="Cambria Math" w:cs="Times New Roman"/>
                    </w:rPr>
                    <m:t>V</m:t>
                  </m:r>
                </m:e>
              </m:acc>
            </m:e>
            <m:sub>
              <m:sSub>
                <m:sSubPr>
                  <m:ctrlPr>
                    <w:rPr>
                      <w:rFonts w:ascii="Cambria Math" w:eastAsia="Yu Mincho" w:hAnsi="Cambria Math" w:cs="Times New Roman"/>
                      <w:i/>
                    </w:rPr>
                  </m:ctrlPr>
                </m:sSubPr>
                <m:e>
                  <m:r>
                    <w:rPr>
                      <w:rFonts w:ascii="Cambria Math" w:eastAsia="Yu Mincho" w:hAnsi="Cambria Math" w:cs="Times New Roman"/>
                    </w:rPr>
                    <m:t>CO</m:t>
                  </m:r>
                </m:e>
                <m:sub>
                  <m:r>
                    <w:rPr>
                      <w:rFonts w:ascii="Cambria Math" w:eastAsia="Yu Mincho" w:hAnsi="Cambria Math" w:cs="Times New Roman"/>
                    </w:rPr>
                    <m:t>2</m:t>
                  </m:r>
                </m:sub>
              </m:sSub>
            </m:sub>
          </m:sSub>
          <m:sSup>
            <m:sSupPr>
              <m:ctrlPr>
                <w:rPr>
                  <w:rFonts w:ascii="Cambria Math" w:eastAsia="Yu Mincho" w:hAnsi="Cambria Math" w:cs="Times New Roman"/>
                  <w:vertAlign w:val="superscript"/>
                </w:rPr>
              </m:ctrlPr>
            </m:sSupPr>
            <m:e>
              <m:r>
                <m:rPr>
                  <m:sty m:val="p"/>
                </m:rPr>
                <w:rPr>
                  <w:rFonts w:ascii="Cambria Math" w:eastAsia="Yu Mincho" w:hAnsi="Cambria Math" w:cs="Times New Roman"/>
                </w:rPr>
                <m:t>mL</m:t>
              </m:r>
              <m:r>
                <m:rPr>
                  <m:sty m:val="p"/>
                </m:rPr>
                <w:rPr>
                  <w:rFonts w:ascii="Cambria Math" w:eastAsia="Yu Mincho" w:hAnsi="Cambria Math" w:cs="Times New Roman"/>
                  <w:vertAlign w:val="superscript"/>
                </w:rPr>
                <m:t xml:space="preserve"> </m:t>
              </m:r>
              <m:r>
                <w:rPr>
                  <w:rFonts w:ascii="Cambria Math" w:eastAsia="Yu Mincho" w:hAnsi="Cambria Math" w:cs="Times New Roman"/>
                  <w:vertAlign w:val="superscript"/>
                </w:rPr>
                <m:t>min</m:t>
              </m:r>
            </m:e>
            <m:sup>
              <m:r>
                <w:rPr>
                  <w:rFonts w:ascii="Cambria Math" w:eastAsia="Yu Mincho" w:hAnsi="Cambria Math" w:cs="Times New Roman"/>
                  <w:vertAlign w:val="superscript"/>
                </w:rPr>
                <m:t>-1</m:t>
              </m:r>
            </m:sup>
          </m:sSup>
          <m:r>
            <w:rPr>
              <w:rFonts w:ascii="Cambria Math" w:eastAsia="Yu Mincho" w:hAnsi="Cambria Math" w:cs="Times New Roman"/>
            </w:rPr>
            <m:t>=</m:t>
          </m:r>
          <m:f>
            <m:fPr>
              <m:ctrlPr>
                <w:rPr>
                  <w:rFonts w:ascii="Cambria Math" w:eastAsia="Yu Mincho" w:hAnsi="Cambria Math" w:cs="Times New Roman"/>
                  <w:i/>
                </w:rPr>
              </m:ctrlPr>
            </m:fPr>
            <m:num>
              <m:r>
                <w:rPr>
                  <w:rFonts w:ascii="Cambria Math" w:eastAsia="Yu Mincho" w:hAnsi="Cambria Math" w:cs="Times New Roman"/>
                </w:rPr>
                <m:t>%</m:t>
              </m:r>
              <m:sSub>
                <m:sSubPr>
                  <m:ctrlPr>
                    <w:rPr>
                      <w:rFonts w:ascii="Cambria Math" w:eastAsia="Yu Mincho" w:hAnsi="Cambria Math" w:cs="Times New Roman"/>
                      <w:i/>
                    </w:rPr>
                  </m:ctrlPr>
                </m:sSubPr>
                <m:e>
                  <m:r>
                    <w:rPr>
                      <w:rFonts w:ascii="Cambria Math" w:eastAsia="Yu Mincho" w:hAnsi="Cambria Math" w:cs="Times New Roman"/>
                    </w:rPr>
                    <m:t>CO</m:t>
                  </m:r>
                </m:e>
                <m:sub>
                  <m:r>
                    <w:rPr>
                      <w:rFonts w:ascii="Cambria Math" w:eastAsia="Yu Mincho" w:hAnsi="Cambria Math" w:cs="Times New Roman"/>
                    </w:rPr>
                    <m:t>2</m:t>
                  </m:r>
                </m:sub>
              </m:sSub>
              <m:r>
                <w:rPr>
                  <w:rFonts w:ascii="Cambria Math" w:eastAsia="Yu Mincho" w:hAnsi="Cambria Math" w:cs="Times New Roman"/>
                </w:rPr>
                <m:t xml:space="preserve"> × </m:t>
              </m:r>
              <m:sSub>
                <m:sSubPr>
                  <m:ctrlPr>
                    <w:rPr>
                      <w:rFonts w:ascii="Cambria Math" w:eastAsia="Yu Mincho" w:hAnsi="Cambria Math" w:cs="Times New Roman"/>
                      <w:i/>
                    </w:rPr>
                  </m:ctrlPr>
                </m:sSubPr>
                <m:e>
                  <m:r>
                    <w:rPr>
                      <w:rFonts w:ascii="Cambria Math" w:eastAsia="Yu Mincho" w:hAnsi="Cambria Math" w:cs="Times New Roman"/>
                    </w:rPr>
                    <m:t>(V</m:t>
                  </m:r>
                </m:e>
                <m:sub>
                  <m:r>
                    <w:rPr>
                      <w:rFonts w:ascii="Cambria Math" w:eastAsia="Yu Mincho" w:hAnsi="Cambria Math" w:cs="Times New Roman"/>
                    </w:rPr>
                    <m:t>chamber</m:t>
                  </m:r>
                </m:sub>
              </m:sSub>
              <m:r>
                <w:rPr>
                  <w:rFonts w:ascii="Cambria Math" w:eastAsia="Yu Mincho" w:hAnsi="Cambria Math" w:cs="Times New Roman"/>
                </w:rPr>
                <m:t>-</m:t>
              </m:r>
              <m:sSub>
                <m:sSubPr>
                  <m:ctrlPr>
                    <w:rPr>
                      <w:rFonts w:ascii="Cambria Math" w:eastAsia="Yu Mincho" w:hAnsi="Cambria Math" w:cs="Times New Roman"/>
                      <w:i/>
                    </w:rPr>
                  </m:ctrlPr>
                </m:sSubPr>
                <m:e>
                  <m:r>
                    <w:rPr>
                      <w:rFonts w:ascii="Cambria Math" w:eastAsia="Yu Mincho" w:hAnsi="Cambria Math" w:cs="Times New Roman"/>
                    </w:rPr>
                    <m:t>V</m:t>
                  </m:r>
                </m:e>
                <m:sub>
                  <m:r>
                    <w:rPr>
                      <w:rFonts w:ascii="Cambria Math" w:eastAsia="Yu Mincho" w:hAnsi="Cambria Math" w:cs="Times New Roman"/>
                    </w:rPr>
                    <m:t>lizard</m:t>
                  </m:r>
                </m:sub>
              </m:sSub>
              <m:r>
                <w:rPr>
                  <w:rFonts w:ascii="Cambria Math" w:eastAsia="Yu Mincho" w:hAnsi="Cambria Math" w:cs="Times New Roman"/>
                </w:rPr>
                <m:t>)</m:t>
              </m:r>
            </m:num>
            <m:den>
              <m:r>
                <w:rPr>
                  <w:rFonts w:ascii="Cambria Math" w:eastAsia="Yu Mincho" w:hAnsi="Cambria Math" w:cs="Times New Roman"/>
                </w:rPr>
                <m:t>t</m:t>
              </m:r>
            </m:den>
          </m:f>
        </m:oMath>
      </m:oMathPara>
    </w:p>
    <w:p w14:paraId="4B9B268C" w14:textId="6DD42448" w:rsidR="009533C0" w:rsidRDefault="009313D4" w:rsidP="00C47CBB">
      <w:pPr>
        <w:contextualSpacing/>
        <w:rPr>
          <w:rFonts w:eastAsia="Yu Mincho" w:cs="Times New Roman"/>
        </w:rPr>
      </w:pPr>
      <w:r w:rsidRPr="009313D4">
        <w:rPr>
          <w:rFonts w:eastAsia="Yu Mincho" w:cs="Times New Roman"/>
        </w:rPr>
        <w:t>where %CO</w:t>
      </w:r>
      <w:r w:rsidRPr="009313D4">
        <w:rPr>
          <w:rFonts w:eastAsia="Yu Mincho" w:cs="Times New Roman"/>
          <w:vertAlign w:val="subscript"/>
        </w:rPr>
        <w:t>2</w:t>
      </w:r>
      <w:r w:rsidRPr="009313D4">
        <w:rPr>
          <w:rFonts w:eastAsia="Yu Mincho" w:cs="Times New Roman"/>
        </w:rPr>
        <w:t xml:space="preserve"> is the maximum percentage of CO</w:t>
      </w:r>
      <w:r w:rsidRPr="009313D4">
        <w:rPr>
          <w:rFonts w:eastAsia="Yu Mincho" w:cs="Times New Roman"/>
          <w:vertAlign w:val="subscript"/>
        </w:rPr>
        <w:t xml:space="preserve">2 </w:t>
      </w:r>
      <w:r w:rsidRPr="009313D4">
        <w:rPr>
          <w:rFonts w:eastAsia="Yu Mincho" w:cs="Times New Roman"/>
        </w:rPr>
        <w:t>in air sample above baseline, which was corrected by subtracting any ‘residual’ CO</w:t>
      </w:r>
      <w:r w:rsidRPr="009313D4">
        <w:rPr>
          <w:rFonts w:eastAsia="Yu Mincho" w:cs="Times New Roman"/>
          <w:vertAlign w:val="subscript"/>
        </w:rPr>
        <w:t>2</w:t>
      </w:r>
      <w:r w:rsidRPr="009313D4">
        <w:rPr>
          <w:rFonts w:eastAsia="Yu Mincho" w:cs="Times New Roman"/>
        </w:rPr>
        <w:t xml:space="preserve"> from the initial flush from the larger of the two air samples; V</w:t>
      </w:r>
      <w:r w:rsidRPr="009313D4">
        <w:rPr>
          <w:rFonts w:eastAsia="Yu Mincho" w:cs="Times New Roman"/>
          <w:vertAlign w:val="subscript"/>
        </w:rPr>
        <w:t xml:space="preserve">chamber </w:t>
      </w:r>
      <w:r w:rsidRPr="009313D4">
        <w:rPr>
          <w:rFonts w:eastAsia="Yu Mincho" w:cs="Times New Roman"/>
        </w:rPr>
        <w:t>is the volume of the chamber (</w:t>
      </w:r>
      <w:r>
        <w:rPr>
          <w:rFonts w:eastAsia="Yu Mincho" w:cs="Times New Roman"/>
        </w:rPr>
        <w:t>70</w:t>
      </w:r>
      <w:r w:rsidRPr="009313D4">
        <w:rPr>
          <w:rFonts w:eastAsia="Yu Mincho" w:cs="Times New Roman"/>
        </w:rPr>
        <w:t xml:space="preserve"> mL); V</w:t>
      </w:r>
      <w:r w:rsidRPr="009313D4">
        <w:rPr>
          <w:rFonts w:eastAsia="Yu Mincho" w:cs="Times New Roman"/>
          <w:vertAlign w:val="subscript"/>
        </w:rPr>
        <w:t>lizard</w:t>
      </w:r>
      <w:r w:rsidRPr="009313D4">
        <w:rPr>
          <w:rFonts w:eastAsia="Yu Mincho" w:cs="Times New Roman"/>
        </w:rPr>
        <w:t xml:space="preserve"> is the </w:t>
      </w:r>
      <w:r w:rsidRPr="009313D4">
        <w:rPr>
          <w:rFonts w:eastAsia="Yu Mincho" w:cs="Times New Roman"/>
        </w:rPr>
        <w:lastRenderedPageBreak/>
        <w:t xml:space="preserve">volume of the lizard, assuming that the mass of the lizard is the same as its volume, and </w:t>
      </w:r>
      <w:r w:rsidRPr="009313D4">
        <w:rPr>
          <w:rFonts w:eastAsia="Yu Mincho" w:cs="Times New Roman"/>
          <w:i/>
        </w:rPr>
        <w:t>t</w:t>
      </w:r>
      <w:r w:rsidRPr="009313D4">
        <w:rPr>
          <w:rFonts w:eastAsia="Yu Mincho" w:cs="Times New Roman"/>
        </w:rPr>
        <w:t xml:space="preserve"> is the duration of time in minutes after where the chamber has been sealed and the first air sample was taken (90 minutes).</w:t>
      </w:r>
    </w:p>
    <w:p w14:paraId="73D8885F" w14:textId="58FC9E0E" w:rsidR="00B902D9" w:rsidRDefault="00B178E1" w:rsidP="007F39CD">
      <w:pPr>
        <w:pStyle w:val="Thesissectionheading"/>
      </w:pPr>
      <w:r w:rsidRPr="00B178E1">
        <w:t>Statistical analysis</w:t>
      </w:r>
    </w:p>
    <w:p w14:paraId="363D5D0F" w14:textId="67FC1D26" w:rsidR="004E2202" w:rsidRDefault="000C66D7" w:rsidP="004F02F9">
      <w:pPr>
        <w:pStyle w:val="BodyText"/>
        <w:ind w:firstLine="720"/>
      </w:pPr>
      <w:r>
        <w:t xml:space="preserve">All analyses were conducted in </w:t>
      </w:r>
      <w:r w:rsidRPr="000C66D7">
        <w:rPr>
          <w:i/>
          <w:iCs/>
        </w:rPr>
        <w:t>R</w:t>
      </w:r>
      <w:r w:rsidR="00DE7706">
        <w:rPr>
          <w:i/>
          <w:iCs/>
        </w:rPr>
        <w:t xml:space="preserve"> </w:t>
      </w:r>
      <w:r w:rsidR="00DE7706" w:rsidRPr="00471098">
        <w:fldChar w:fldCharType="begin"/>
      </w:r>
      <w:r w:rsidR="00DE7706" w:rsidRPr="00471098">
        <w:instrText xml:space="preserve"> ADDIN ZOTERO_ITEM CSL_CITATION {"citationID":"p42eFoRp","properties":{"formattedCitation":"(Core Team, 2013)","plainCitation":"(Core Team, 2013)","noteIndex":0},"citationItems":[{"id":1004,"uris":["http://zotero.org/users/1379426/items/K3MABBJ8"],"uri":["http://zotero.org/users/1379426/items/K3MABBJ8"],"itemData":{"id":1004,"type":"article-journal","title":"Team (2012). R: A language and environment for statistical computing. R Foundation for Statistical Computing, Vienna, Austria","URL":"http://scholar.google.com/scholar?q=related:EKUA0tOF5fAJ:scholar.google.com/&amp;hl=en&amp;num=20&amp;as_sdt=0,5&amp;as_ylo=2013&amp;as_yhi=2013","author":[{"family":"Core Team","given":"R"}],"issued":{"date-parts":[["2013"]]}}}],"schema":"https://github.com/citation-style-language/schema/raw/master/csl-citation.json"} </w:instrText>
      </w:r>
      <w:r w:rsidR="00DE7706" w:rsidRPr="00471098">
        <w:fldChar w:fldCharType="separate"/>
      </w:r>
      <w:r w:rsidR="004904EB">
        <w:rPr>
          <w:rFonts w:cs="Times New Roman"/>
          <w:lang w:val="en-GB"/>
        </w:rPr>
        <w:t>(Core Team, 2013)</w:t>
      </w:r>
      <w:r w:rsidR="00DE7706" w:rsidRPr="00471098">
        <w:fldChar w:fldCharType="end"/>
      </w:r>
      <w:r>
        <w:rPr>
          <w:i/>
          <w:iCs/>
        </w:rPr>
        <w:t>.</w:t>
      </w:r>
      <w:r w:rsidR="00086DED">
        <w:t xml:space="preserve"> We checked the data for potential input or mechanical errors using density and Cleveland plots, for more details see ESM.</w:t>
      </w:r>
      <w:r w:rsidR="00483ACE">
        <w:t xml:space="preserve"> MR </w:t>
      </w:r>
      <w:r w:rsidR="004864BB">
        <w:t xml:space="preserve">and mass </w:t>
      </w:r>
      <w:r w:rsidR="00483ACE">
        <w:t>was log transformed</w:t>
      </w:r>
      <w:r w:rsidR="00DE7706">
        <w:t xml:space="preserve">. We fitted linear mixed models in </w:t>
      </w:r>
      <w:r w:rsidR="00DE7706" w:rsidRPr="00471098">
        <w:rPr>
          <w:i/>
          <w:iCs/>
        </w:rPr>
        <w:t xml:space="preserve">brms </w:t>
      </w:r>
      <w:r w:rsidR="00DE7706" w:rsidRPr="00471098">
        <w:rPr>
          <w:i/>
          <w:iCs/>
        </w:rPr>
        <w:fldChar w:fldCharType="begin"/>
      </w:r>
      <w:r w:rsidR="00DE7706" w:rsidRPr="00471098">
        <w:rPr>
          <w:i/>
          <w:iCs/>
        </w:rPr>
        <w:instrText xml:space="preserve"> ADDIN ZOTERO_ITEM CSL_CITATION {"citationID":"QGJ347eg","properties":{"formattedCitation":"(B\\uc0\\u252{}rkner, 2017)","plainCitation":"(Bürkner, 2017)","noteIndex":0},"citationItems":[{"id":1002,"uris":["http://zotero.org/users/1379426/items/RAC2PJKW"],"uri":["http://zotero.org/users/1379426/items/RAC2PJKW"],"itemData":{"id":1002,"type":"article-journal","abstract":"© 2017, American Statistical Association. All rights reserved. The brms package implements Bayesian multilevel models in R using the probabilistic programming language Stan. A wide range of distributions and link functions are supported, allowing users to fit – among others – linear, robust linear, binomial, Poisson, survival, ordinal, zero-inflated, hurdle, and even non-linear models all in a multilevel context. Further modeling options include autocorrelation of the response variable, user defined covariance structures, censored data, as well as meta-analytic standard errors. Prior specifications are flexible and explicitly encourage users to apply prior distributions that actually reflect their beliefs. In addition, model fit can easily be assessed and compared with the Watanabe-Akaike information criterion and leave-one-out cross-validation.","container-title":"Journal of Statistical Software","DOI":"10.18637/jss.v080.i01","issue":"1","language":"English","title":"brms: An R package for Bayesian multilevel models using Stan","URL":"http://www.jstatsoft.org/v80/i01/","volume":"80","author":[{"family":"Bürkner","given":"Paul Christian"}],"issued":{"date-parts":[["2017",1]]}}}],"schema":"https://github.com/citation-style-language/schema/raw/master/csl-citation.json"} </w:instrText>
      </w:r>
      <w:r w:rsidR="00DE7706" w:rsidRPr="00471098">
        <w:rPr>
          <w:i/>
          <w:iCs/>
        </w:rPr>
        <w:fldChar w:fldCharType="separate"/>
      </w:r>
      <w:r w:rsidR="00DE7706" w:rsidRPr="00471098">
        <w:rPr>
          <w:rFonts w:cs="Times New Roman"/>
          <w:lang w:val="en-GB"/>
        </w:rPr>
        <w:t>(Bürkner, 2017)</w:t>
      </w:r>
      <w:r w:rsidR="00DE7706" w:rsidRPr="00471098">
        <w:rPr>
          <w:i/>
          <w:iCs/>
        </w:rPr>
        <w:fldChar w:fldCharType="end"/>
      </w:r>
      <w:r w:rsidR="00DE7706">
        <w:t xml:space="preserve">. </w:t>
      </w:r>
      <w:r w:rsidR="00DE7706" w:rsidRPr="00471098">
        <w:t xml:space="preserve">For all models we used noninformative priors with </w:t>
      </w:r>
      <w:r w:rsidR="0018333F">
        <w:t xml:space="preserve">4000 </w:t>
      </w:r>
      <w:r w:rsidR="00DE7706" w:rsidRPr="00471098">
        <w:t xml:space="preserve">iterations with a burn in </w:t>
      </w:r>
      <w:r w:rsidR="0018333F">
        <w:t>1500</w:t>
      </w:r>
      <w:r w:rsidR="00DE7706">
        <w:t>, sampling from the posterior distribution every fifth iteration. We ensured proper mixing by inspecting trace plots and checked that scale reduction factors were less than 1.01. We report posterior means and 95% credible intervals for all parameters throughout.</w:t>
      </w:r>
    </w:p>
    <w:p w14:paraId="1D2CAD58" w14:textId="2098D482" w:rsidR="00EC7F0B" w:rsidRDefault="00705083" w:rsidP="004F02F9">
      <w:pPr>
        <w:pStyle w:val="BodyText"/>
        <w:ind w:firstLine="720"/>
      </w:pPr>
      <w:r>
        <w:t xml:space="preserve">A previous study with the same sampling design demonstrated that measurement error decreased with increasing temperature. As such, </w:t>
      </w:r>
      <w:r w:rsidR="00EC7F0B">
        <w:t>we wanted to</w:t>
      </w:r>
      <w:r>
        <w:t xml:space="preserve"> statistically</w:t>
      </w:r>
      <w:r w:rsidR="00EC7F0B">
        <w:t xml:space="preserve"> account for its measurement error </w:t>
      </w:r>
      <w:r>
        <w:t xml:space="preserve">as </w:t>
      </w:r>
      <w:r w:rsidR="00EC7F0B">
        <w:t>it may conflate repeatability and heritability estimates</w:t>
      </w:r>
      <w:r>
        <w:t xml:space="preserve"> </w:t>
      </w:r>
      <w:r>
        <w:fldChar w:fldCharType="begin"/>
      </w:r>
      <w:r>
        <w:instrText xml:space="preserve"> ADDIN ZOTERO_ITEM CSL_CITATION {"citationID":"Ft3EoaBy","properties":{"formattedCitation":"(Ponzi et al., 2018)","plainCitation":"(Ponzi et al., 2018)","noteIndex":0},"citationItems":[{"id":1446,"uris":["http://zotero.org/users/1379426/items/S479IT99"],"uri":["http://zotero.org/users/1379426/items/S479IT99"],"itemData":{"id":1446,"type":"article-journal","container-title":"Evolution","DOI":"10.1111/evo.13573","issue":"10","language":"English","page":"1992–2004","title":"Heritability, selection, and the response to selection in the presence of phenotypic measurement error: Effects, cures, and the role of repeated measurements","volume":"72","author":[{"family":"Ponzi","given":"Erica"},{"family":"Keller","given":"Lukas F"},{"family":"Bonnet","given":"Timothée"},{"family":"Muff","given":"Stefanie"}],"issued":{"date-parts":[["2018",8]]}}}],"schema":"https://github.com/citation-style-language/schema/raw/master/csl-citation.json"} </w:instrText>
      </w:r>
      <w:r>
        <w:fldChar w:fldCharType="separate"/>
      </w:r>
      <w:r>
        <w:rPr>
          <w:noProof/>
        </w:rPr>
        <w:t>(Ponzi et al., 2018)</w:t>
      </w:r>
      <w:r>
        <w:fldChar w:fldCharType="end"/>
      </w:r>
      <w:r w:rsidR="00EC7F0B">
        <w:t xml:space="preserve">. </w:t>
      </w:r>
      <w:r w:rsidR="0080652D">
        <w:t xml:space="preserve">We did this by </w:t>
      </w:r>
      <w:r w:rsidR="00CA7CE2">
        <w:t>fitting a nested random effect of lizard identity, sampling session and temperature in all our models (</w:t>
      </w:r>
      <w:r w:rsidR="001826A5">
        <w:t xml:space="preserve">e.g. </w:t>
      </w:r>
      <w:r w:rsidR="00CA7CE2">
        <w:t xml:space="preserve">ID001_s1_temp24). This </w:t>
      </w:r>
      <w:r w:rsidR="001826A5">
        <w:t xml:space="preserve">nested </w:t>
      </w:r>
      <w:r w:rsidR="00CA7CE2">
        <w:t>random effect</w:t>
      </w:r>
      <w:r w:rsidR="001826A5">
        <w:t xml:space="preserve"> (hereafter referred to as measurement error)</w:t>
      </w:r>
      <w:r w:rsidR="00CA7CE2">
        <w:t xml:space="preserve"> </w:t>
      </w:r>
      <w:r w:rsidR="0080652D">
        <w:t xml:space="preserve">groups the two replicates together </w:t>
      </w:r>
      <w:r w:rsidR="00CA7CE2">
        <w:t>and partitions out the variance attributed to difference among replicates</w:t>
      </w:r>
      <w:r w:rsidR="00853D81">
        <w:t>.</w:t>
      </w:r>
    </w:p>
    <w:p w14:paraId="2FB988BD" w14:textId="19253409" w:rsidR="00AC0F4D" w:rsidRDefault="00A0549D" w:rsidP="004F02F9">
      <w:pPr>
        <w:pStyle w:val="BodyText"/>
        <w:ind w:firstLine="720"/>
      </w:pPr>
      <w:commentRangeStart w:id="3"/>
      <w:r>
        <w:t xml:space="preserve">A previous study </w:t>
      </w:r>
      <w:r w:rsidR="00773921">
        <w:t>in</w:t>
      </w:r>
      <w:r>
        <w:t xml:space="preserve"> the same species using a similar experimental design found that that </w:t>
      </w:r>
      <w:r w:rsidR="00AC0F4D">
        <w:t xml:space="preserve">individual </w:t>
      </w:r>
      <w:r>
        <w:t>responses to</w:t>
      </w:r>
      <w:r w:rsidR="00AC0F4D">
        <w:t xml:space="preserve"> </w:t>
      </w:r>
      <w:r>
        <w:t xml:space="preserve">acute </w:t>
      </w:r>
      <w:r w:rsidR="00AC0F4D">
        <w:t>temperature</w:t>
      </w:r>
      <w:r>
        <w:t xml:space="preserve"> change</w:t>
      </w:r>
      <w:r w:rsidR="00AC0F4D">
        <w:t xml:space="preserve"> was moderately repeatable</w:t>
      </w:r>
      <w:r>
        <w:t xml:space="preserve"> (Kar et al unpublished, Chapter 2). The same study also showed that measurement error </w:t>
      </w:r>
      <w:r w:rsidR="00F50E4A">
        <w:t>decreased</w:t>
      </w:r>
      <w:r>
        <w:t xml:space="preserve"> with temperature (Kar et al unpublished, Chapter 2). We therefore </w:t>
      </w:r>
      <w:r w:rsidR="00360556">
        <w:t>attempted to use</w:t>
      </w:r>
      <w:r>
        <w:t xml:space="preserve"> model selection to determine the most appropriate random effects structure for our analysis. </w:t>
      </w:r>
      <w:r w:rsidR="00773921">
        <w:t xml:space="preserve">In all models, temperature and body mass were included as fixed effects. </w:t>
      </w:r>
      <w:r w:rsidR="003C3D0C">
        <w:t xml:space="preserve">Despite our efforts in running more iterations and setting </w:t>
      </w:r>
      <w:r w:rsidR="00692E8B">
        <w:t xml:space="preserve">stronger </w:t>
      </w:r>
      <w:r w:rsidR="003C3D0C">
        <w:t>priors, we encounter</w:t>
      </w:r>
      <w:r w:rsidR="00BE2FF5">
        <w:t>ed</w:t>
      </w:r>
      <w:r w:rsidR="003C3D0C">
        <w:t xml:space="preserve"> convergence issues for</w:t>
      </w:r>
      <w:r w:rsidR="00126DD9">
        <w:t xml:space="preserve"> estimating</w:t>
      </w:r>
      <w:r w:rsidR="003C3D0C">
        <w:t xml:space="preserve"> random temperature slopes for measurement error</w:t>
      </w:r>
      <w:r w:rsidR="00126DD9">
        <w:t>. As such, we were unable to use a model selection approach and opted to fit random intercepts for lizard identity</w:t>
      </w:r>
      <w:r w:rsidR="005F6F0E">
        <w:t>, sampling session number</w:t>
      </w:r>
      <w:r w:rsidR="00126DD9">
        <w:t xml:space="preserve"> and measurement error and a random slope for lizard identity only</w:t>
      </w:r>
      <w:r w:rsidR="000751A6">
        <w:t xml:space="preserve"> for all subsequent analyses</w:t>
      </w:r>
      <w:r w:rsidR="00F76634">
        <w:t xml:space="preserve"> unless stated otherwise</w:t>
      </w:r>
      <w:r w:rsidR="000751A6">
        <w:t xml:space="preserve">. </w:t>
      </w:r>
      <w:commentRangeEnd w:id="3"/>
      <w:r w:rsidR="00CD4F6B">
        <w:rPr>
          <w:rStyle w:val="CommentReference"/>
          <w:rFonts w:asciiTheme="minorHAnsi" w:eastAsiaTheme="minorEastAsia" w:hAnsiTheme="minorHAnsi"/>
        </w:rPr>
        <w:commentReference w:id="3"/>
      </w:r>
    </w:p>
    <w:p w14:paraId="5A4AFD89" w14:textId="657BE77F" w:rsidR="002504B3" w:rsidRDefault="000751A6" w:rsidP="002504B3">
      <w:pPr>
        <w:pStyle w:val="BodyText"/>
        <w:ind w:firstLine="720"/>
      </w:pPr>
      <w:r>
        <w:t>Heterogenous residual variance may influence estimates of repeatability</w:t>
      </w:r>
      <w:r w:rsidR="00CD7FA5">
        <w:t xml:space="preserve">. </w:t>
      </w:r>
      <w:r>
        <w:t xml:space="preserve">We therefore explicitly modelled residual variance to change over temperature </w:t>
      </w:r>
      <w:r w:rsidR="007505DA">
        <w:t xml:space="preserve">in </w:t>
      </w:r>
      <w:r w:rsidR="00D15451">
        <w:t xml:space="preserve">and </w:t>
      </w:r>
      <w:r>
        <w:t>verified if it was better supported than our homogenous variance model using WAIC</w:t>
      </w:r>
      <w:r w:rsidR="00BE2FF5">
        <w:t xml:space="preserve"> </w:t>
      </w:r>
      <w:r w:rsidR="00BE2FF5" w:rsidRPr="00CD7FA5">
        <w:t>values</w:t>
      </w:r>
      <w:r w:rsidRPr="00CD7FA5">
        <w:t xml:space="preserve">. </w:t>
      </w:r>
      <w:r w:rsidR="00EC5D25" w:rsidRPr="00CD7FA5">
        <w:t>Homogenous</w:t>
      </w:r>
      <w:r w:rsidRPr="00CD7FA5">
        <w:t xml:space="preserve"> variance was better supported </w:t>
      </w:r>
      <w:r w:rsidR="00EC5D25" w:rsidRPr="00CD7FA5">
        <w:t>by our data, as such we</w:t>
      </w:r>
      <w:r w:rsidR="00EC5D25">
        <w:t xml:space="preserve"> did not</w:t>
      </w:r>
      <w:r>
        <w:t xml:space="preserve"> incorporated heterogenous variance our</w:t>
      </w:r>
      <w:r w:rsidR="00CD7FA5">
        <w:t xml:space="preserve"> subsequent</w:t>
      </w:r>
      <w:r>
        <w:t xml:space="preserve"> </w:t>
      </w:r>
      <w:r w:rsidRPr="00360556">
        <w:t>models</w:t>
      </w:r>
      <w:r w:rsidR="00EC5D25" w:rsidRPr="00360556">
        <w:t xml:space="preserve"> (Table S</w:t>
      </w:r>
      <w:r w:rsidR="00360556" w:rsidRPr="00360556">
        <w:t>1</w:t>
      </w:r>
      <w:r w:rsidR="00EC5D25" w:rsidRPr="00360556">
        <w:t>)</w:t>
      </w:r>
      <w:r w:rsidRPr="00360556">
        <w:t>.</w:t>
      </w:r>
      <w:r>
        <w:t xml:space="preserve"> </w:t>
      </w:r>
    </w:p>
    <w:p w14:paraId="3DAA6338" w14:textId="77777777" w:rsidR="00D92F02" w:rsidRDefault="002504B3" w:rsidP="00D92F02">
      <w:pPr>
        <w:pStyle w:val="BodyText"/>
        <w:ind w:firstLine="720"/>
      </w:pPr>
      <w:r>
        <w:t xml:space="preserve">One benefit of using </w:t>
      </w:r>
      <w:r>
        <w:rPr>
          <w:i/>
          <w:iCs/>
        </w:rPr>
        <w:t>brms</w:t>
      </w:r>
      <w:r>
        <w:t xml:space="preserve"> is its in-built function to perform data imputation during model fitting</w:t>
      </w:r>
      <w:r w:rsidR="00600DBA">
        <w:t xml:space="preserve"> using the function </w:t>
      </w:r>
      <w:r w:rsidR="00600DBA" w:rsidRPr="00600DBA">
        <w:rPr>
          <w:i/>
          <w:iCs/>
        </w:rPr>
        <w:t>mi</w:t>
      </w:r>
      <w:r w:rsidR="003323B1">
        <w:t xml:space="preserve"> (See Data accessibility)</w:t>
      </w:r>
      <w:r>
        <w:t xml:space="preserve">. This not only retains the hierarchical structure of the imputed data but also ultimately increases statistical power. </w:t>
      </w:r>
      <w:r w:rsidR="00DB5114">
        <w:t xml:space="preserve">We performed imputation during model fitting in all of analyses described below and also </w:t>
      </w:r>
      <w:r w:rsidR="00DB5114" w:rsidRPr="00294E1F">
        <w:t>performed the same analyses using complete case data which are presented in the ESM. Overall, conclusions match</w:t>
      </w:r>
      <w:r w:rsidR="00172D21" w:rsidRPr="00294E1F">
        <w:t>ed</w:t>
      </w:r>
      <w:r w:rsidR="00DB5114" w:rsidRPr="00294E1F">
        <w:t xml:space="preserve"> across imputation and complete case analyses and we therefore present the imputation analysis in the main text</w:t>
      </w:r>
    </w:p>
    <w:p w14:paraId="77615212" w14:textId="77777777" w:rsidR="00D92F02" w:rsidRDefault="00EC7F0B" w:rsidP="00D92F02">
      <w:pPr>
        <w:pStyle w:val="BodyText"/>
        <w:ind w:firstLine="720"/>
      </w:pPr>
      <w:r>
        <w:lastRenderedPageBreak/>
        <w:t xml:space="preserve">First, we investigated whether developmental temperatures influenced the elevation and slope of the reaction norm. We fitted a model with MR as </w:t>
      </w:r>
      <w:r w:rsidR="00EF6C0A">
        <w:t>the</w:t>
      </w:r>
      <w:r>
        <w:t xml:space="preserve"> response and included an interaction term between treatment and temperature</w:t>
      </w:r>
      <w:r w:rsidR="00FB0D77">
        <w:t xml:space="preserve"> to test for treatment differences in reaction norm shape</w:t>
      </w:r>
      <w:r>
        <w:t xml:space="preserve">. </w:t>
      </w:r>
    </w:p>
    <w:p w14:paraId="358D8922" w14:textId="56A8A13E" w:rsidR="00CA327F" w:rsidRDefault="00CA327F" w:rsidP="00CA327F">
      <w:pPr>
        <w:pStyle w:val="FirstParagraph"/>
        <w:ind w:firstLine="720"/>
      </w:pPr>
      <w:r>
        <w:t>Second, in order to estimate the repeatability of the slope of the reaction norm (</w:t>
      </w:r>
      <w:r w:rsidRPr="00950F65">
        <w:rPr>
          <w:i/>
          <w:iCs/>
        </w:rPr>
        <w:t>R</w:t>
      </w:r>
      <w:r w:rsidRPr="00950F65">
        <w:rPr>
          <w:i/>
          <w:iCs/>
          <w:vertAlign w:val="subscript"/>
        </w:rPr>
        <w:t>slope</w:t>
      </w:r>
      <w:r>
        <w:t xml:space="preserve">), we fitted separate models for each treatment group containing a nested random effect of individual identity and sampling session, hereafter referred to as series </w:t>
      </w:r>
      <w:r>
        <w:fldChar w:fldCharType="begin"/>
      </w:r>
      <w:r>
        <w:instrText xml:space="preserve"> ADDIN ZOTERO_ITEM CSL_CITATION {"citationID":"AHzWyneT","properties":{"formattedCitation":"(Araya-Ajoy et al., 2015)","plainCitation":"(Araya-Ajoy et al., 2015)","noteIndex":0},"citationItems":[{"id":1520,"uris":["http://zotero.org/users/1379426/items/ATA5SZCB"],"uri":["http://zotero.org/users/1379426/items/ATA5SZCB"],"itemData":{"id":1520,"type":"article-journal","container-title":"Journal of Animal Ecology","DOI":"10.1111/2041-210X.12430","issue":"12","language":"English","page":"1462–1473","title":"An approach to estimate short-term, long-term and reaction norm repeatability","volume":"6","author":[{"family":"Araya-Ajoy","given":"Yimen G"},{"family":"Mathot","given":"Kimberley J"},{"family":"Dingemanse","given":"Niels J"}],"issued":{"date-parts":[["2015",7]]}}}],"schema":"https://github.com/citation-style-language/schema/raw/master/csl-citation.json"} </w:instrText>
      </w:r>
      <w:r>
        <w:fldChar w:fldCharType="separate"/>
      </w:r>
      <w:r>
        <w:rPr>
          <w:noProof/>
        </w:rPr>
        <w:t>(Araya-Ajoy et al., 2015)</w:t>
      </w:r>
      <w:r>
        <w:fldChar w:fldCharType="end"/>
      </w:r>
      <w:r>
        <w:t>. We fitted series in place of the random intercept of sampling session. Series groups together all the measurements from an individual at a given sampling session and allows partitioning variance that is attributed to within an individual</w:t>
      </w:r>
      <w:r w:rsidR="00E362B7">
        <w:t>,</w:t>
      </w:r>
      <w:r w:rsidR="007B2306">
        <w:t xml:space="preserve"> among sampling sessions</w:t>
      </w:r>
      <w:r>
        <w:t>. We fitted a random slope of temperature for series which allowed the model to estimate an ‘overall’ among sampling session slope. The repeatability of the slope is thus the proportion of variance in slopes explained among individual differences and is calculated as:</w:t>
      </w:r>
    </w:p>
    <w:p w14:paraId="11D2A30A" w14:textId="77777777" w:rsidR="00CA327F" w:rsidRDefault="00B656BD" w:rsidP="00CA327F">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slope</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slope</m:t>
                  </m:r>
                </m:sub>
              </m:sSub>
            </m:num>
            <m:den>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slope</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series,slope</m:t>
                  </m:r>
                </m:sub>
              </m:sSub>
              <m:r>
                <w:rPr>
                  <w:rFonts w:ascii="Cambria Math" w:hAnsi="Cambria Math"/>
                </w:rPr>
                <m:t>)</m:t>
              </m:r>
            </m:den>
          </m:f>
        </m:oMath>
      </m:oMathPara>
    </w:p>
    <w:p w14:paraId="58C56743" w14:textId="77777777" w:rsidR="00CA327F" w:rsidRDefault="00CA327F" w:rsidP="00CA327F">
      <w:pPr>
        <w:pStyle w:val="Thesisbodytext"/>
      </w:pPr>
      <w:r>
        <w:t xml:space="preserve">where: </w:t>
      </w:r>
      <m:oMath>
        <m:sSub>
          <m:sSubPr>
            <m:ctrlPr>
              <w:rPr>
                <w:rFonts w:ascii="Cambria Math" w:hAnsi="Cambria Math"/>
              </w:rPr>
            </m:ctrlPr>
          </m:sSubPr>
          <m:e>
            <m:r>
              <w:rPr>
                <w:rFonts w:ascii="Cambria Math" w:hAnsi="Cambria Math"/>
              </w:rPr>
              <m:t>V</m:t>
            </m:r>
          </m:e>
          <m:sub>
            <m:r>
              <w:rPr>
                <w:rFonts w:ascii="Cambria Math" w:hAnsi="Cambria Math"/>
              </w:rPr>
              <m:t>I,slope</m:t>
            </m:r>
          </m:sub>
        </m:sSub>
      </m:oMath>
      <w:r>
        <w:t xml:space="preserve"> is the among individual variance in the temperature slope term and the </w:t>
      </w:r>
      <m:oMath>
        <m:sSub>
          <m:sSubPr>
            <m:ctrlPr>
              <w:rPr>
                <w:rFonts w:ascii="Cambria Math" w:hAnsi="Cambria Math"/>
              </w:rPr>
            </m:ctrlPr>
          </m:sSubPr>
          <m:e>
            <m:r>
              <w:rPr>
                <w:rFonts w:ascii="Cambria Math" w:hAnsi="Cambria Math"/>
              </w:rPr>
              <m:t>V</m:t>
            </m:r>
          </m:e>
          <m:sub>
            <m:r>
              <w:rPr>
                <w:rFonts w:ascii="Cambria Math" w:hAnsi="Cambria Math"/>
              </w:rPr>
              <m:t>series,slope</m:t>
            </m:r>
          </m:sub>
        </m:sSub>
      </m:oMath>
      <w:r>
        <w:t xml:space="preserve"> is the among sampling session within individual variance in the temperature slope </w:t>
      </w:r>
    </w:p>
    <w:p w14:paraId="2B1A0415" w14:textId="44AE90CF" w:rsidR="00CC441F" w:rsidRDefault="00CA327F" w:rsidP="00D92F02">
      <w:pPr>
        <w:pStyle w:val="BodyText"/>
        <w:ind w:firstLine="720"/>
      </w:pPr>
      <w:r>
        <w:t>Lastly</w:t>
      </w:r>
      <w:r w:rsidR="00D92F02">
        <w:t>, w</w:t>
      </w:r>
      <w:r w:rsidR="00EF6C0A">
        <w:t>e ran separate models for each treatment group t</w:t>
      </w:r>
      <w:r w:rsidR="006C3070">
        <w:t>o test</w:t>
      </w:r>
      <w:r w:rsidR="00EF6C0A">
        <w:t xml:space="preserve"> </w:t>
      </w:r>
      <w:r w:rsidR="004D610A">
        <w:t xml:space="preserve">whether </w:t>
      </w:r>
      <w:r w:rsidR="00EF6C0A">
        <w:t xml:space="preserve">developmental temperature may have impacted temperature-specific repeatability of </w:t>
      </w:r>
      <w:ins w:id="4" w:author="fonti.kar@gmail.com" w:date="2020-09-22T15:51:00Z">
        <w:r w:rsidR="001738AC">
          <w:t xml:space="preserve">average </w:t>
        </w:r>
      </w:ins>
      <w:r w:rsidR="00EF6C0A">
        <w:t>metabolic rate. Each model had MR as the response and temperature, body mass and age as fixed effects</w:t>
      </w:r>
      <w:r w:rsidR="00FF60F6">
        <w:t xml:space="preserve"> and the random effects structure described above. </w:t>
      </w:r>
      <w:r w:rsidR="006F1909">
        <w:t>W</w:t>
      </w:r>
      <w:r w:rsidR="00AC6407">
        <w:t xml:space="preserve">e first calculated among individual variance in metabolic rate at each temperature </w:t>
      </w:r>
      <w:r w:rsidR="006F1909" w:rsidRPr="00950F65">
        <w:rPr>
          <w:i/>
          <w:iCs/>
        </w:rPr>
        <w:t>I</w:t>
      </w:r>
      <w:r w:rsidR="00AC6407" w:rsidRPr="00950F65">
        <w:rPr>
          <w:i/>
          <w:iCs/>
          <w:vertAlign w:val="subscript"/>
        </w:rPr>
        <w:t>t</w:t>
      </w:r>
      <w:r w:rsidR="006F1909" w:rsidRPr="00950F65">
        <w:rPr>
          <w:i/>
          <w:iCs/>
          <w:vertAlign w:val="subscript"/>
        </w:rPr>
        <w:t xml:space="preserve"> </w:t>
      </w:r>
      <w:r w:rsidR="006F1909">
        <w:t xml:space="preserve"> following </w:t>
      </w:r>
      <w:r w:rsidR="00A75108">
        <w:fldChar w:fldCharType="begin"/>
      </w:r>
      <w:r w:rsidR="00301550">
        <w:instrText xml:space="preserve"> ADDIN ZOTERO_ITEM CSL_CITATION {"citationID":"L9f9meb2","properties":{"formattedCitation":"(n.d., in review)","plainCitation":"(n.d., in review)","dontUpdate":true,"noteIndex":0},"citationItems":[{"id":3040,"uris":["http://zotero.org/users/1379426/items/C4TTYY9Q"],"uri":["http://zotero.org/users/1379426/items/C4TTYY9Q"],"itemData":{"id":3040,"type":"report","abstract":"Abstract\n          \n            Individuals differ in average phenotypes, but also in sensitivity to environmental variation. Such variation is biologically relevant, because it reflects variation in reaction norms. Between-individual variation in average phenotypes is typically quantified as random-intercept variation in linear mixed-effects models or as intra-class correlations (also known as repeatability). Similarly, context-sensitivity can be modelled as random-slope variation. However, random-slope variation implies that between-individual variation varies across the range of a covariate (environment, context, time or age) and has thus been called ‘conditional’ repeatability. While studies fitting random-slope models are on a rapid increase, there is a lack of a general concept for the quantification of context-sensitive between-individual variation. We here propose to put reaction-norm (random-slope) variation in perspective of the total phenotypic variance and suggest a way of standardization that we call random-slope coefficient of determination\n            \n              \n                \n              \n            \n            . Furthermore, we illustrate that instead of the random-intercept variance, the average repeatability across an environmental gradient will be a biologically more relevant description of between-individual variation and we call this the marginalized repeatability\n            R\n            \n              mar\n            \n            . We provide simple equation to calculated key descriptors of conditional repeatabilities, clarify the difference between random-intercept variation and average between-individual variation and make recommendations for comprehensive reporting. Most importantly, reporting should include means and variances of covariates. While we introduce the concept with individual-variation in mind, the framework is equally applicable to other type of between-group/cluster variation that varies across some (environmental) gradient.","genre":"preprint","language":"en","note":"DOI: 10.1101/2020.03.11.987073","publisher":"Animal Behavior and Cognition","source":"DOI.org (Crossref)","title":"Conditional repeatability and the variance explained by reaction norm variation in random slope models","URL":"http://biorxiv.org/lookup/doi/10.1101/2020.03.11.987073","author":[{"family":"Schielzeth","given":"Holger"},{"family":"Nakagawa","given":"Shinichi"}],"accessed":{"date-parts":[["2020",5,26]]}},"suppress-author":true,"suffix":", in review"}],"schema":"https://github.com/citation-style-language/schema/raw/master/csl-citation.json"} </w:instrText>
      </w:r>
      <w:r w:rsidR="00A75108">
        <w:fldChar w:fldCharType="separate"/>
      </w:r>
      <w:r w:rsidR="00A75108" w:rsidRPr="00A75108">
        <w:t xml:space="preserve">Schielzeth and Nakagawa </w:t>
      </w:r>
      <w:r w:rsidR="00A75108">
        <w:rPr>
          <w:noProof/>
        </w:rPr>
        <w:t>(n.d., in review)</w:t>
      </w:r>
      <w:r w:rsidR="00A75108">
        <w:fldChar w:fldCharType="end"/>
      </w:r>
      <w:r w:rsidR="00CC441F">
        <w:t>:</w:t>
      </w:r>
      <w:r w:rsidR="00A75108">
        <w:t xml:space="preserve"> </w:t>
      </w:r>
    </w:p>
    <w:p w14:paraId="73F0A829" w14:textId="77777777" w:rsidR="006F1909" w:rsidRDefault="00B656BD" w:rsidP="006F1909">
      <w:pPr>
        <w:pStyle w:val="FirstParagraph"/>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S</m:t>
              </m:r>
            </m:sub>
          </m:sSub>
          <m:r>
            <w:rPr>
              <w:rFonts w:ascii="Cambria Math" w:hAnsi="Cambria Math"/>
            </w:rPr>
            <m:t>)+(2t.Co</m:t>
          </m:r>
          <m:sSub>
            <m:sSubPr>
              <m:ctrlPr>
                <w:rPr>
                  <w:rFonts w:ascii="Cambria Math" w:hAnsi="Cambria Math"/>
                </w:rPr>
              </m:ctrlPr>
            </m:sSubPr>
            <m:e>
              <m:r>
                <w:rPr>
                  <w:rFonts w:ascii="Cambria Math" w:hAnsi="Cambria Math"/>
                </w:rPr>
                <m:t>v</m:t>
              </m:r>
            </m:e>
            <m:sub>
              <m:r>
                <w:rPr>
                  <w:rFonts w:ascii="Cambria Math" w:hAnsi="Cambria Math"/>
                </w:rPr>
                <m:t>I,S</m:t>
              </m:r>
            </m:sub>
          </m:sSub>
          <m:r>
            <w:rPr>
              <w:rFonts w:ascii="Cambria Math" w:hAnsi="Cambria Math"/>
            </w:rPr>
            <m:t>)</m:t>
          </m:r>
        </m:oMath>
      </m:oMathPara>
    </w:p>
    <w:p w14:paraId="7270314A" w14:textId="684F39C6" w:rsidR="006F1909" w:rsidRDefault="006F1909" w:rsidP="006F1909">
      <w:pPr>
        <w:pStyle w:val="FirstParagraph"/>
      </w:pPr>
      <w:r>
        <w:t xml:space="preserve">where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is the among individual variance in intercepts, </w:t>
      </w:r>
      <m:oMath>
        <m:r>
          <w:rPr>
            <w:rFonts w:ascii="Cambria Math" w:hAnsi="Cambria Math"/>
          </w:rPr>
          <m:t>t</m:t>
        </m:r>
      </m:oMath>
      <w:r>
        <w:t xml:space="preserve"> is the specific temperature at which repeatability is calculated for, </w:t>
      </w:r>
      <m:oMath>
        <m:sSub>
          <m:sSubPr>
            <m:ctrlPr>
              <w:rPr>
                <w:rFonts w:ascii="Cambria Math" w:hAnsi="Cambria Math"/>
              </w:rPr>
            </m:ctrlPr>
          </m:sSubPr>
          <m:e>
            <m:r>
              <w:rPr>
                <w:rFonts w:ascii="Cambria Math" w:hAnsi="Cambria Math"/>
              </w:rPr>
              <m:t>V</m:t>
            </m:r>
          </m:e>
          <m:sub>
            <m:r>
              <w:rPr>
                <w:rFonts w:ascii="Cambria Math" w:hAnsi="Cambria Math"/>
              </w:rPr>
              <m:t>S</m:t>
            </m:r>
          </m:sub>
        </m:sSub>
      </m:oMath>
      <w:r>
        <w:t xml:space="preserve"> is the among individual and </w:t>
      </w:r>
      <m:oMath>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oMath>
      <w:r>
        <w:t xml:space="preserve"> is the covariance between the intercept and slope at the among individual level.</w:t>
      </w:r>
      <w:r w:rsidR="00F91777">
        <w:t xml:space="preserve"> </w:t>
      </w:r>
      <w:r>
        <w:t>Temperature specific repeatability (</w:t>
      </w:r>
      <m:oMath>
        <m:sSub>
          <m:sSubPr>
            <m:ctrlPr>
              <w:rPr>
                <w:rFonts w:ascii="Cambria Math" w:hAnsi="Cambria Math"/>
              </w:rPr>
            </m:ctrlPr>
          </m:sSubPr>
          <m:e>
            <m:r>
              <w:rPr>
                <w:rFonts w:ascii="Cambria Math" w:hAnsi="Cambria Math"/>
              </w:rPr>
              <m:t>R</m:t>
            </m:r>
          </m:e>
          <m:sub>
            <m:r>
              <w:rPr>
                <w:rFonts w:ascii="Cambria Math" w:hAnsi="Cambria Math"/>
              </w:rPr>
              <m:t>t</m:t>
            </m:r>
          </m:sub>
        </m:sSub>
      </m:oMath>
      <w:r>
        <w:t>) is</w:t>
      </w:r>
      <w:r w:rsidR="00F91777">
        <w:t xml:space="preserve"> then</w:t>
      </w:r>
      <w:r>
        <w:t xml:space="preserve"> calculated as follows:</w:t>
      </w:r>
    </w:p>
    <w:p w14:paraId="551FE296" w14:textId="77777777" w:rsidR="006F1909" w:rsidRDefault="00B656BD" w:rsidP="006F1909">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t</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I</m:t>
                  </m:r>
                </m:e>
                <m:sub>
                  <m:r>
                    <w:rPr>
                      <w:rFonts w:ascii="Cambria Math" w:hAnsi="Cambria Math"/>
                    </w:rPr>
                    <m:t>t</m:t>
                  </m:r>
                </m:sub>
              </m:sSub>
            </m:num>
            <m:den>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session</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e</m:t>
                  </m:r>
                </m:sub>
              </m:sSub>
              <m:r>
                <w:rPr>
                  <w:rFonts w:ascii="Cambria Math" w:hAnsi="Cambria Math"/>
                </w:rPr>
                <m:t>)</m:t>
              </m:r>
            </m:den>
          </m:f>
        </m:oMath>
      </m:oMathPara>
    </w:p>
    <w:p w14:paraId="1174A065" w14:textId="5C47E8D0" w:rsidR="00D92F02" w:rsidRDefault="006F1909" w:rsidP="00D92F02">
      <w:pPr>
        <w:pStyle w:val="FirstParagraph"/>
      </w:pPr>
      <w:r>
        <w:t xml:space="preserve">where: </w:t>
      </w:r>
      <m:oMath>
        <m:sSub>
          <m:sSubPr>
            <m:ctrlPr>
              <w:rPr>
                <w:rFonts w:ascii="Cambria Math" w:hAnsi="Cambria Math"/>
              </w:rPr>
            </m:ctrlPr>
          </m:sSubPr>
          <m:e>
            <m:r>
              <w:rPr>
                <w:rFonts w:ascii="Cambria Math" w:hAnsi="Cambria Math"/>
              </w:rPr>
              <m:t>V</m:t>
            </m:r>
          </m:e>
          <m:sub>
            <m:r>
              <w:rPr>
                <w:rFonts w:ascii="Cambria Math" w:hAnsi="Cambria Math"/>
              </w:rPr>
              <m:t>session</m:t>
            </m:r>
          </m:sub>
        </m:sSub>
      </m:oMath>
      <w:r>
        <w:t xml:space="preserve"> is the variance due to sampling session and </w:t>
      </w:r>
      <m:oMath>
        <m:sSub>
          <m:sSubPr>
            <m:ctrlPr>
              <w:rPr>
                <w:rFonts w:ascii="Cambria Math" w:hAnsi="Cambria Math"/>
              </w:rPr>
            </m:ctrlPr>
          </m:sSubPr>
          <m:e>
            <m:r>
              <w:rPr>
                <w:rFonts w:ascii="Cambria Math" w:hAnsi="Cambria Math"/>
              </w:rPr>
              <m:t>V</m:t>
            </m:r>
          </m:e>
          <m:sub>
            <m:r>
              <w:rPr>
                <w:rFonts w:ascii="Cambria Math" w:hAnsi="Cambria Math"/>
              </w:rPr>
              <m:t>e</m:t>
            </m:r>
          </m:sub>
        </m:sSub>
      </m:oMath>
      <w:r>
        <w:t xml:space="preserve"> is residual variance</w:t>
      </w:r>
    </w:p>
    <w:p w14:paraId="6FD1C663" w14:textId="2F8C3CF0" w:rsidR="00B178E1" w:rsidRDefault="00B178E1" w:rsidP="0018333F">
      <w:pPr>
        <w:pStyle w:val="Thesissectionheading"/>
      </w:pPr>
      <w:r>
        <w:t>Results</w:t>
      </w:r>
    </w:p>
    <w:p w14:paraId="3126930B" w14:textId="320A9A41" w:rsidR="00332816" w:rsidRDefault="00FB1BF2" w:rsidP="00CA12E0">
      <w:r>
        <w:rPr>
          <w:noProof/>
        </w:rPr>
        <w:lastRenderedPageBreak/>
        <w:drawing>
          <wp:anchor distT="0" distB="0" distL="114300" distR="114300" simplePos="0" relativeHeight="251658240" behindDoc="0" locked="0" layoutInCell="1" allowOverlap="1" wp14:anchorId="32CD34A7" wp14:editId="5CAD9248">
            <wp:simplePos x="0" y="0"/>
            <wp:positionH relativeFrom="column">
              <wp:posOffset>343189</wp:posOffset>
            </wp:positionH>
            <wp:positionV relativeFrom="paragraph">
              <wp:posOffset>239972</wp:posOffset>
            </wp:positionV>
            <wp:extent cx="4687570" cy="3518535"/>
            <wp:effectExtent l="0" t="0" r="0" b="0"/>
            <wp:wrapTopAndBottom/>
            <wp:docPr id="1"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unnamed-chunk-5-1.png"/>
                    <pic:cNvPicPr>
                      <a:picLocks noChangeAspect="1" noChangeArrowheads="1"/>
                    </pic:cNvPicPr>
                  </pic:nvPicPr>
                  <pic:blipFill>
                    <a:blip r:embed="rId12"/>
                    <a:stretch>
                      <a:fillRect/>
                    </a:stretch>
                  </pic:blipFill>
                  <pic:spPr bwMode="auto">
                    <a:xfrm>
                      <a:off x="0" y="0"/>
                      <a:ext cx="4687570" cy="351853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1CA64C63" w14:textId="110C85C1" w:rsidR="009B6E64" w:rsidRDefault="009B6E64" w:rsidP="009B6E64">
      <w:commentRangeStart w:id="5"/>
      <w:r w:rsidRPr="00332816">
        <w:rPr>
          <w:b/>
          <w:bCs/>
        </w:rPr>
        <w:t>Figure 1.</w:t>
      </w:r>
      <w:r>
        <w:rPr>
          <w:b/>
          <w:bCs/>
        </w:rPr>
        <w:t xml:space="preserve"> </w:t>
      </w:r>
      <w:commentRangeEnd w:id="5"/>
      <w:r w:rsidR="00315F52">
        <w:rPr>
          <w:rStyle w:val="CommentReference"/>
          <w:rFonts w:asciiTheme="minorHAnsi" w:hAnsiTheme="minorHAnsi"/>
          <w:lang w:val="en-US"/>
        </w:rPr>
        <w:commentReference w:id="5"/>
      </w:r>
      <w:r w:rsidR="007A0985">
        <w:t>Predicted</w:t>
      </w:r>
      <w:r w:rsidRPr="00F405CD">
        <w:t xml:space="preserve"> </w:t>
      </w:r>
      <w:r>
        <w:t>thermal reaction norms of metabolic rate for the ‘cold’ developmental temperature group (thick blue line</w:t>
      </w:r>
      <w:r w:rsidR="008D6504">
        <w:t>, n = 26</w:t>
      </w:r>
      <w:r>
        <w:t>) and the ‘hot’ developmental temperature group (thick red line</w:t>
      </w:r>
      <w:r w:rsidR="008D6504">
        <w:t>, n = 25</w:t>
      </w:r>
      <w:r>
        <w:t>).</w:t>
      </w:r>
      <w:r w:rsidR="007A0985">
        <w:t xml:space="preserve"> Predictions were made from an imputation </w:t>
      </w:r>
      <w:r w:rsidR="008552FD">
        <w:t>model</w:t>
      </w:r>
      <w:r w:rsidR="007A0985">
        <w:t>.</w:t>
      </w:r>
      <w:r>
        <w:t xml:space="preserve"> There were no significant difference among treatment in the elevation or slope of the reaction norm (see Table 2). Thin lines present individual reaction norms for a subset of 10 individuals from each treatment. Grey points represents model predictions for individual’s mean log metabolic rate. Each panel represents a distinct sampling sessions to illustrate the consistency of individual reaction norms. Note that a slight ‘jitter’ was added to each treatment’s reaction norms to highlight the presence of two reaction norms.</w:t>
      </w:r>
    </w:p>
    <w:p w14:paraId="61CD2D3C" w14:textId="048039D4" w:rsidR="00FB1BF2" w:rsidRDefault="00FB1BF2" w:rsidP="009B6E64"/>
    <w:p w14:paraId="4F519B81" w14:textId="77777777" w:rsidR="00FB1BF2" w:rsidRPr="003543A7" w:rsidRDefault="00FB1BF2" w:rsidP="00FB1BF2">
      <w:r>
        <w:t xml:space="preserve">Overall, we found no evidence to suggest that elevation or the slope of the thermal reaction norms of metabolic rate differed between developmental temperatures (Fig. 1, Table 1, Table S2). Both temperature and body mass had positive effects on metabolic rate. </w:t>
      </w:r>
      <w:r w:rsidRPr="00CA12E0">
        <w:t>Model</w:t>
      </w:r>
      <w:r>
        <w:t xml:space="preserve"> coefficients for the main effect model is presented in Table S3-4</w:t>
      </w:r>
    </w:p>
    <w:p w14:paraId="1D717A02" w14:textId="4C6E067E" w:rsidR="000C4CF8" w:rsidRDefault="000C4CF8" w:rsidP="00C721D6">
      <w:pPr>
        <w:rPr>
          <w:rFonts w:cs="Times New Roman"/>
        </w:rPr>
      </w:pPr>
    </w:p>
    <w:p w14:paraId="48A62F95" w14:textId="4682C5EF" w:rsidR="000C4CF8" w:rsidRDefault="000C4CF8" w:rsidP="000C4CF8">
      <w:pPr>
        <w:rPr>
          <w:rFonts w:cs="Times New Roman"/>
        </w:rPr>
      </w:pPr>
      <w:r w:rsidRPr="00F17F16">
        <w:rPr>
          <w:rFonts w:cs="Times New Roman"/>
          <w:b/>
          <w:bCs/>
        </w:rPr>
        <w:t>Table 1</w:t>
      </w:r>
      <w:r w:rsidRPr="00A55CED">
        <w:rPr>
          <w:rFonts w:cs="Times New Roman"/>
        </w:rPr>
        <w:t xml:space="preserve"> Model coefficients of full model testing whether developmental temperature affects the elevation and slope of the thermal reaction norm of metabolic rate. This model used an imputed dataset</w:t>
      </w:r>
      <w:r>
        <w:rPr>
          <w:rFonts w:cs="Times New Roman"/>
        </w:rPr>
        <w:t xml:space="preserve"> of </w:t>
      </w:r>
      <w:r w:rsidRPr="00A55CED">
        <w:rPr>
          <w:rFonts w:cs="Times New Roman"/>
        </w:rPr>
        <w:t xml:space="preserve"> n = 6000</w:t>
      </w:r>
      <w:r>
        <w:rPr>
          <w:rFonts w:cs="Times New Roman"/>
        </w:rPr>
        <w:t xml:space="preserve">. The intercept is the cold developmental temperature. Note that the imputation model also estimates an intercept and residual variance for mass as it was also missing data. Mass and MR was log transformed and Age was z-transformed. </w:t>
      </w:r>
      <w:r w:rsidR="00653858">
        <w:rPr>
          <w:rFonts w:cs="Times New Roman"/>
        </w:rPr>
        <w:t>Bolded estimates are significantly different from zero. Values with * indicate very small values that are still greater than zero.</w:t>
      </w:r>
    </w:p>
    <w:tbl>
      <w:tblPr>
        <w:tblStyle w:val="Table"/>
        <w:tblW w:w="4999" w:type="pct"/>
        <w:tblLook w:val="07E0" w:firstRow="1" w:lastRow="1" w:firstColumn="1" w:lastColumn="1" w:noHBand="1" w:noVBand="1"/>
        <w:tblCaption w:val="Table 1 Model coefficients of full model testing whether developmental temperature affects the elevation and slope of the thermal reaction norm of metabolic rate. This model used an imputated dataset, n = 6000"/>
      </w:tblPr>
      <w:tblGrid>
        <w:gridCol w:w="3970"/>
        <w:gridCol w:w="1573"/>
        <w:gridCol w:w="1573"/>
        <w:gridCol w:w="1398"/>
      </w:tblGrid>
      <w:tr w:rsidR="000C4CF8" w14:paraId="47023E64" w14:textId="77777777" w:rsidTr="00163BDF">
        <w:tc>
          <w:tcPr>
            <w:tcW w:w="0" w:type="auto"/>
            <w:tcBorders>
              <w:bottom w:val="single" w:sz="0" w:space="0" w:color="auto"/>
            </w:tcBorders>
            <w:vAlign w:val="bottom"/>
          </w:tcPr>
          <w:p w14:paraId="7A81750C" w14:textId="77777777" w:rsidR="000C4CF8" w:rsidRDefault="000C4CF8" w:rsidP="00163BDF">
            <w:pPr>
              <w:pStyle w:val="Compact"/>
            </w:pPr>
            <w:r>
              <w:t>Parameter</w:t>
            </w:r>
          </w:p>
        </w:tc>
        <w:tc>
          <w:tcPr>
            <w:tcW w:w="0" w:type="auto"/>
            <w:tcBorders>
              <w:bottom w:val="single" w:sz="0" w:space="0" w:color="auto"/>
            </w:tcBorders>
            <w:vAlign w:val="bottom"/>
          </w:tcPr>
          <w:p w14:paraId="5374555A" w14:textId="77777777" w:rsidR="000C4CF8" w:rsidRDefault="000C4CF8" w:rsidP="00163BDF">
            <w:pPr>
              <w:pStyle w:val="Compact"/>
              <w:jc w:val="center"/>
            </w:pPr>
            <w:r>
              <w:t>Estimate</w:t>
            </w:r>
          </w:p>
        </w:tc>
        <w:tc>
          <w:tcPr>
            <w:tcW w:w="0" w:type="auto"/>
            <w:tcBorders>
              <w:bottom w:val="single" w:sz="0" w:space="0" w:color="auto"/>
            </w:tcBorders>
            <w:vAlign w:val="bottom"/>
          </w:tcPr>
          <w:p w14:paraId="30FB519C" w14:textId="749724E4" w:rsidR="000C4CF8" w:rsidRDefault="00AF5DF0" w:rsidP="00163BDF">
            <w:pPr>
              <w:pStyle w:val="Compact"/>
              <w:jc w:val="center"/>
            </w:pPr>
            <w:r>
              <w:t>Lower</w:t>
            </w:r>
          </w:p>
        </w:tc>
        <w:tc>
          <w:tcPr>
            <w:tcW w:w="0" w:type="auto"/>
            <w:tcBorders>
              <w:bottom w:val="single" w:sz="0" w:space="0" w:color="auto"/>
            </w:tcBorders>
            <w:vAlign w:val="bottom"/>
          </w:tcPr>
          <w:p w14:paraId="3476A770" w14:textId="4BF5A10C" w:rsidR="000C4CF8" w:rsidRDefault="00AF5DF0" w:rsidP="00163BDF">
            <w:pPr>
              <w:pStyle w:val="Compact"/>
              <w:jc w:val="center"/>
            </w:pPr>
            <w:r>
              <w:t>Upper</w:t>
            </w:r>
          </w:p>
        </w:tc>
      </w:tr>
      <w:tr w:rsidR="000C4CF8" w14:paraId="237E13E3" w14:textId="77777777" w:rsidTr="00163BDF">
        <w:tc>
          <w:tcPr>
            <w:tcW w:w="0" w:type="auto"/>
          </w:tcPr>
          <w:p w14:paraId="3C205FD7" w14:textId="09EC6986" w:rsidR="000C4CF8" w:rsidRDefault="000C4CF8" w:rsidP="00163BDF">
            <w:pPr>
              <w:pStyle w:val="Compact"/>
            </w:pPr>
            <w:r>
              <w:t>Intercept MR</w:t>
            </w:r>
          </w:p>
        </w:tc>
        <w:tc>
          <w:tcPr>
            <w:tcW w:w="0" w:type="auto"/>
          </w:tcPr>
          <w:p w14:paraId="410988F5" w14:textId="77777777" w:rsidR="000C4CF8" w:rsidRPr="00F17F16" w:rsidRDefault="000C4CF8" w:rsidP="00163BDF">
            <w:pPr>
              <w:pStyle w:val="Compact"/>
              <w:jc w:val="center"/>
              <w:rPr>
                <w:b/>
                <w:bCs/>
              </w:rPr>
            </w:pPr>
            <w:r w:rsidRPr="00F17F16">
              <w:rPr>
                <w:b/>
                <w:bCs/>
              </w:rPr>
              <w:t>-7.618</w:t>
            </w:r>
          </w:p>
        </w:tc>
        <w:tc>
          <w:tcPr>
            <w:tcW w:w="0" w:type="auto"/>
          </w:tcPr>
          <w:p w14:paraId="25D7EE48" w14:textId="77777777" w:rsidR="000C4CF8" w:rsidRPr="00F17F16" w:rsidRDefault="000C4CF8" w:rsidP="00163BDF">
            <w:pPr>
              <w:pStyle w:val="Compact"/>
              <w:jc w:val="center"/>
              <w:rPr>
                <w:b/>
                <w:bCs/>
              </w:rPr>
            </w:pPr>
            <w:r w:rsidRPr="00F17F16">
              <w:rPr>
                <w:b/>
                <w:bCs/>
              </w:rPr>
              <w:t>-7.84</w:t>
            </w:r>
          </w:p>
        </w:tc>
        <w:tc>
          <w:tcPr>
            <w:tcW w:w="0" w:type="auto"/>
          </w:tcPr>
          <w:p w14:paraId="67DCFA60" w14:textId="77777777" w:rsidR="000C4CF8" w:rsidRPr="00F17F16" w:rsidRDefault="000C4CF8" w:rsidP="00163BDF">
            <w:pPr>
              <w:pStyle w:val="Compact"/>
              <w:jc w:val="center"/>
              <w:rPr>
                <w:b/>
                <w:bCs/>
              </w:rPr>
            </w:pPr>
            <w:r w:rsidRPr="00F17F16">
              <w:rPr>
                <w:b/>
                <w:bCs/>
              </w:rPr>
              <w:t>-7.397</w:t>
            </w:r>
          </w:p>
        </w:tc>
      </w:tr>
      <w:tr w:rsidR="000C4CF8" w14:paraId="46D000F8" w14:textId="77777777" w:rsidTr="00163BDF">
        <w:tc>
          <w:tcPr>
            <w:tcW w:w="0" w:type="auto"/>
          </w:tcPr>
          <w:p w14:paraId="36CDAB3B" w14:textId="4CAA77B2" w:rsidR="000C4CF8" w:rsidRDefault="000C4CF8" w:rsidP="00163BDF">
            <w:pPr>
              <w:pStyle w:val="Compact"/>
            </w:pPr>
            <w:r>
              <w:t>Intercept Mass</w:t>
            </w:r>
          </w:p>
        </w:tc>
        <w:tc>
          <w:tcPr>
            <w:tcW w:w="0" w:type="auto"/>
          </w:tcPr>
          <w:p w14:paraId="0B2EC004" w14:textId="77777777" w:rsidR="000C4CF8" w:rsidRPr="00F17F16" w:rsidRDefault="000C4CF8" w:rsidP="00163BDF">
            <w:pPr>
              <w:pStyle w:val="Compact"/>
              <w:jc w:val="center"/>
              <w:rPr>
                <w:b/>
                <w:bCs/>
              </w:rPr>
            </w:pPr>
            <w:r w:rsidRPr="00F17F16">
              <w:rPr>
                <w:b/>
                <w:bCs/>
              </w:rPr>
              <w:t>-1.442</w:t>
            </w:r>
          </w:p>
        </w:tc>
        <w:tc>
          <w:tcPr>
            <w:tcW w:w="0" w:type="auto"/>
          </w:tcPr>
          <w:p w14:paraId="1B891B2B" w14:textId="77777777" w:rsidR="000C4CF8" w:rsidRPr="00F17F16" w:rsidRDefault="000C4CF8" w:rsidP="00163BDF">
            <w:pPr>
              <w:pStyle w:val="Compact"/>
              <w:jc w:val="center"/>
              <w:rPr>
                <w:b/>
                <w:bCs/>
              </w:rPr>
            </w:pPr>
            <w:r w:rsidRPr="00F17F16">
              <w:rPr>
                <w:b/>
                <w:bCs/>
              </w:rPr>
              <w:t>-1.449</w:t>
            </w:r>
          </w:p>
        </w:tc>
        <w:tc>
          <w:tcPr>
            <w:tcW w:w="0" w:type="auto"/>
          </w:tcPr>
          <w:p w14:paraId="75E3FF8F" w14:textId="77777777" w:rsidR="000C4CF8" w:rsidRPr="00F17F16" w:rsidRDefault="000C4CF8" w:rsidP="00163BDF">
            <w:pPr>
              <w:pStyle w:val="Compact"/>
              <w:jc w:val="center"/>
              <w:rPr>
                <w:b/>
                <w:bCs/>
              </w:rPr>
            </w:pPr>
            <w:r w:rsidRPr="00F17F16">
              <w:rPr>
                <w:b/>
                <w:bCs/>
              </w:rPr>
              <w:t>-1.436</w:t>
            </w:r>
          </w:p>
        </w:tc>
      </w:tr>
      <w:tr w:rsidR="000C4CF8" w14:paraId="386EDDB0" w14:textId="77777777" w:rsidTr="00163BDF">
        <w:tc>
          <w:tcPr>
            <w:tcW w:w="0" w:type="auto"/>
          </w:tcPr>
          <w:p w14:paraId="34C1F2DA" w14:textId="44CA39EA" w:rsidR="000C4CF8" w:rsidRDefault="000C4CF8" w:rsidP="00163BDF">
            <w:pPr>
              <w:pStyle w:val="Compact"/>
            </w:pPr>
            <w:r>
              <w:t>Treatment 29</w:t>
            </w:r>
          </w:p>
        </w:tc>
        <w:tc>
          <w:tcPr>
            <w:tcW w:w="0" w:type="auto"/>
          </w:tcPr>
          <w:p w14:paraId="0F8E56FC" w14:textId="77777777" w:rsidR="000C4CF8" w:rsidRDefault="000C4CF8" w:rsidP="00163BDF">
            <w:pPr>
              <w:pStyle w:val="Compact"/>
              <w:jc w:val="center"/>
            </w:pPr>
            <w:r>
              <w:t>0.135</w:t>
            </w:r>
          </w:p>
        </w:tc>
        <w:tc>
          <w:tcPr>
            <w:tcW w:w="0" w:type="auto"/>
          </w:tcPr>
          <w:p w14:paraId="62ABC774" w14:textId="77777777" w:rsidR="000C4CF8" w:rsidRDefault="000C4CF8" w:rsidP="00163BDF">
            <w:pPr>
              <w:pStyle w:val="Compact"/>
              <w:jc w:val="center"/>
            </w:pPr>
            <w:r>
              <w:t>-0.069</w:t>
            </w:r>
          </w:p>
        </w:tc>
        <w:tc>
          <w:tcPr>
            <w:tcW w:w="0" w:type="auto"/>
          </w:tcPr>
          <w:p w14:paraId="730F9909" w14:textId="77777777" w:rsidR="000C4CF8" w:rsidRDefault="000C4CF8" w:rsidP="00163BDF">
            <w:pPr>
              <w:pStyle w:val="Compact"/>
              <w:jc w:val="center"/>
            </w:pPr>
            <w:r>
              <w:t>0.344</w:t>
            </w:r>
          </w:p>
        </w:tc>
      </w:tr>
      <w:tr w:rsidR="000C4CF8" w14:paraId="0F93E35B" w14:textId="77777777" w:rsidTr="00163BDF">
        <w:tc>
          <w:tcPr>
            <w:tcW w:w="0" w:type="auto"/>
          </w:tcPr>
          <w:p w14:paraId="103B86AD" w14:textId="17022F6B" w:rsidR="000C4CF8" w:rsidRDefault="000C4CF8" w:rsidP="00163BDF">
            <w:pPr>
              <w:pStyle w:val="Compact"/>
            </w:pPr>
            <w:r>
              <w:lastRenderedPageBreak/>
              <w:t>Temperature</w:t>
            </w:r>
          </w:p>
        </w:tc>
        <w:tc>
          <w:tcPr>
            <w:tcW w:w="0" w:type="auto"/>
          </w:tcPr>
          <w:p w14:paraId="56AA573D" w14:textId="77777777" w:rsidR="000C4CF8" w:rsidRPr="00F17F16" w:rsidRDefault="000C4CF8" w:rsidP="00163BDF">
            <w:pPr>
              <w:pStyle w:val="Compact"/>
              <w:jc w:val="center"/>
              <w:rPr>
                <w:b/>
                <w:bCs/>
              </w:rPr>
            </w:pPr>
            <w:r w:rsidRPr="00F17F16">
              <w:rPr>
                <w:b/>
                <w:bCs/>
              </w:rPr>
              <w:t>0.077</w:t>
            </w:r>
          </w:p>
        </w:tc>
        <w:tc>
          <w:tcPr>
            <w:tcW w:w="0" w:type="auto"/>
          </w:tcPr>
          <w:p w14:paraId="5FE1A86F" w14:textId="77777777" w:rsidR="000C4CF8" w:rsidRPr="00F17F16" w:rsidRDefault="000C4CF8" w:rsidP="00163BDF">
            <w:pPr>
              <w:pStyle w:val="Compact"/>
              <w:jc w:val="center"/>
              <w:rPr>
                <w:b/>
                <w:bCs/>
              </w:rPr>
            </w:pPr>
            <w:r w:rsidRPr="00F17F16">
              <w:rPr>
                <w:b/>
                <w:bCs/>
              </w:rPr>
              <w:t>0.072</w:t>
            </w:r>
          </w:p>
        </w:tc>
        <w:tc>
          <w:tcPr>
            <w:tcW w:w="0" w:type="auto"/>
          </w:tcPr>
          <w:p w14:paraId="6F078C07" w14:textId="77777777" w:rsidR="000C4CF8" w:rsidRPr="00F17F16" w:rsidRDefault="000C4CF8" w:rsidP="00163BDF">
            <w:pPr>
              <w:pStyle w:val="Compact"/>
              <w:jc w:val="center"/>
              <w:rPr>
                <w:b/>
                <w:bCs/>
              </w:rPr>
            </w:pPr>
            <w:r w:rsidRPr="00F17F16">
              <w:rPr>
                <w:b/>
                <w:bCs/>
              </w:rPr>
              <w:t>0.081</w:t>
            </w:r>
          </w:p>
        </w:tc>
      </w:tr>
      <w:tr w:rsidR="000C4CF8" w14:paraId="42E6B7EF" w14:textId="77777777" w:rsidTr="00163BDF">
        <w:tc>
          <w:tcPr>
            <w:tcW w:w="0" w:type="auto"/>
          </w:tcPr>
          <w:p w14:paraId="3785C272" w14:textId="369256F1" w:rsidR="000C4CF8" w:rsidRDefault="000C4CF8" w:rsidP="00163BDF">
            <w:pPr>
              <w:pStyle w:val="Compact"/>
            </w:pPr>
            <w:r>
              <w:t>Age</w:t>
            </w:r>
          </w:p>
        </w:tc>
        <w:tc>
          <w:tcPr>
            <w:tcW w:w="0" w:type="auto"/>
          </w:tcPr>
          <w:p w14:paraId="21816595" w14:textId="77777777" w:rsidR="000C4CF8" w:rsidRDefault="000C4CF8" w:rsidP="00163BDF">
            <w:pPr>
              <w:pStyle w:val="Compact"/>
              <w:jc w:val="center"/>
            </w:pPr>
            <w:r>
              <w:t>-0.035</w:t>
            </w:r>
          </w:p>
        </w:tc>
        <w:tc>
          <w:tcPr>
            <w:tcW w:w="0" w:type="auto"/>
          </w:tcPr>
          <w:p w14:paraId="7C22DA9E" w14:textId="77777777" w:rsidR="000C4CF8" w:rsidRDefault="000C4CF8" w:rsidP="00163BDF">
            <w:pPr>
              <w:pStyle w:val="Compact"/>
              <w:jc w:val="center"/>
            </w:pPr>
            <w:r>
              <w:t>-0.078</w:t>
            </w:r>
          </w:p>
        </w:tc>
        <w:tc>
          <w:tcPr>
            <w:tcW w:w="0" w:type="auto"/>
          </w:tcPr>
          <w:p w14:paraId="6029E944" w14:textId="77777777" w:rsidR="000C4CF8" w:rsidRDefault="000C4CF8" w:rsidP="00163BDF">
            <w:pPr>
              <w:pStyle w:val="Compact"/>
              <w:jc w:val="center"/>
            </w:pPr>
            <w:r>
              <w:t>0.009</w:t>
            </w:r>
          </w:p>
        </w:tc>
      </w:tr>
      <w:tr w:rsidR="000C4CF8" w14:paraId="7E0DD235" w14:textId="77777777" w:rsidTr="00163BDF">
        <w:tc>
          <w:tcPr>
            <w:tcW w:w="0" w:type="auto"/>
          </w:tcPr>
          <w:p w14:paraId="282B2AAF" w14:textId="34691A10" w:rsidR="000C4CF8" w:rsidRDefault="000C4CF8" w:rsidP="00163BDF">
            <w:pPr>
              <w:pStyle w:val="Compact"/>
            </w:pPr>
            <w:r>
              <w:t>Treatment</w:t>
            </w:r>
            <w:r w:rsidR="00C16188">
              <w:t xml:space="preserve"> 29</w:t>
            </w:r>
            <w:r w:rsidR="00653858">
              <w:rPr>
                <w:rFonts w:eastAsiaTheme="minorEastAsia"/>
              </w:rPr>
              <w:t xml:space="preserve"> </w:t>
            </w:r>
            <m:oMath>
              <m:r>
                <w:rPr>
                  <w:rFonts w:ascii="Cambria Math" w:hAnsi="Cambria Math"/>
                </w:rPr>
                <m:t>×</m:t>
              </m:r>
            </m:oMath>
            <w:r w:rsidR="00653858">
              <w:rPr>
                <w:rFonts w:eastAsiaTheme="minorEastAsia"/>
              </w:rPr>
              <w:t xml:space="preserve"> Temperature</w:t>
            </w:r>
          </w:p>
        </w:tc>
        <w:tc>
          <w:tcPr>
            <w:tcW w:w="0" w:type="auto"/>
          </w:tcPr>
          <w:p w14:paraId="1B1153C4" w14:textId="77777777" w:rsidR="000C4CF8" w:rsidRDefault="000C4CF8" w:rsidP="00163BDF">
            <w:pPr>
              <w:pStyle w:val="Compact"/>
              <w:jc w:val="center"/>
            </w:pPr>
            <w:r>
              <w:t>-0.005</w:t>
            </w:r>
          </w:p>
        </w:tc>
        <w:tc>
          <w:tcPr>
            <w:tcW w:w="0" w:type="auto"/>
          </w:tcPr>
          <w:p w14:paraId="02C75807" w14:textId="77777777" w:rsidR="000C4CF8" w:rsidRDefault="000C4CF8" w:rsidP="00163BDF">
            <w:pPr>
              <w:pStyle w:val="Compact"/>
              <w:jc w:val="center"/>
            </w:pPr>
            <w:r>
              <w:t>-0.011</w:t>
            </w:r>
          </w:p>
        </w:tc>
        <w:tc>
          <w:tcPr>
            <w:tcW w:w="0" w:type="auto"/>
          </w:tcPr>
          <w:p w14:paraId="3488C582" w14:textId="77777777" w:rsidR="000C4CF8" w:rsidRDefault="000C4CF8" w:rsidP="00163BDF">
            <w:pPr>
              <w:pStyle w:val="Compact"/>
              <w:jc w:val="center"/>
            </w:pPr>
            <w:r>
              <w:t>0.002</w:t>
            </w:r>
          </w:p>
        </w:tc>
      </w:tr>
      <w:tr w:rsidR="000C4CF8" w14:paraId="6509DCB5" w14:textId="77777777" w:rsidTr="00163BDF">
        <w:tc>
          <w:tcPr>
            <w:tcW w:w="0" w:type="auto"/>
          </w:tcPr>
          <w:p w14:paraId="7346451F" w14:textId="2667C6B6" w:rsidR="000C4CF8" w:rsidRDefault="00653858" w:rsidP="00163BDF">
            <w:pPr>
              <w:pStyle w:val="Compact"/>
            </w:pPr>
            <w:r>
              <w:t>Mass</w:t>
            </w:r>
          </w:p>
        </w:tc>
        <w:tc>
          <w:tcPr>
            <w:tcW w:w="0" w:type="auto"/>
          </w:tcPr>
          <w:p w14:paraId="69D6987E" w14:textId="77777777" w:rsidR="000C4CF8" w:rsidRPr="00F17F16" w:rsidRDefault="000C4CF8" w:rsidP="00163BDF">
            <w:pPr>
              <w:pStyle w:val="Compact"/>
              <w:jc w:val="center"/>
              <w:rPr>
                <w:b/>
                <w:bCs/>
              </w:rPr>
            </w:pPr>
            <w:r w:rsidRPr="00F17F16">
              <w:rPr>
                <w:b/>
                <w:bCs/>
              </w:rPr>
              <w:t>0.622</w:t>
            </w:r>
          </w:p>
        </w:tc>
        <w:tc>
          <w:tcPr>
            <w:tcW w:w="0" w:type="auto"/>
          </w:tcPr>
          <w:p w14:paraId="68A4F8B5" w14:textId="77777777" w:rsidR="000C4CF8" w:rsidRPr="00F17F16" w:rsidRDefault="000C4CF8" w:rsidP="00163BDF">
            <w:pPr>
              <w:pStyle w:val="Compact"/>
              <w:jc w:val="center"/>
              <w:rPr>
                <w:b/>
                <w:bCs/>
              </w:rPr>
            </w:pPr>
            <w:r w:rsidRPr="00F17F16">
              <w:rPr>
                <w:b/>
                <w:bCs/>
              </w:rPr>
              <w:t>0.507</w:t>
            </w:r>
          </w:p>
        </w:tc>
        <w:tc>
          <w:tcPr>
            <w:tcW w:w="0" w:type="auto"/>
          </w:tcPr>
          <w:p w14:paraId="1BE616EA" w14:textId="77777777" w:rsidR="000C4CF8" w:rsidRPr="00F17F16" w:rsidRDefault="000C4CF8" w:rsidP="00163BDF">
            <w:pPr>
              <w:pStyle w:val="Compact"/>
              <w:jc w:val="center"/>
              <w:rPr>
                <w:b/>
                <w:bCs/>
              </w:rPr>
            </w:pPr>
            <w:r w:rsidRPr="00F17F16">
              <w:rPr>
                <w:b/>
                <w:bCs/>
              </w:rPr>
              <w:t>0.733</w:t>
            </w:r>
          </w:p>
        </w:tc>
      </w:tr>
      <w:tr w:rsidR="000C4CF8" w14:paraId="3A4F8B0E" w14:textId="77777777" w:rsidTr="00163BDF">
        <w:tc>
          <w:tcPr>
            <w:tcW w:w="0" w:type="auto"/>
          </w:tcPr>
          <w:p w14:paraId="4664F374" w14:textId="0C4E3956" w:rsidR="000C4CF8" w:rsidRDefault="00653858" w:rsidP="00163BDF">
            <w:pPr>
              <w:pStyle w:val="Compact"/>
            </w:pPr>
            <w:r>
              <w:t>V</w:t>
            </w:r>
            <w:r w:rsidRPr="00653858">
              <w:rPr>
                <w:vertAlign w:val="subscript"/>
              </w:rPr>
              <w:t>I, Intercept</w:t>
            </w:r>
          </w:p>
        </w:tc>
        <w:tc>
          <w:tcPr>
            <w:tcW w:w="0" w:type="auto"/>
          </w:tcPr>
          <w:p w14:paraId="29DC91F8" w14:textId="77777777" w:rsidR="000C4CF8" w:rsidRPr="00F17F16" w:rsidRDefault="000C4CF8" w:rsidP="00163BDF">
            <w:pPr>
              <w:pStyle w:val="Compact"/>
              <w:jc w:val="center"/>
              <w:rPr>
                <w:b/>
                <w:bCs/>
              </w:rPr>
            </w:pPr>
            <w:r w:rsidRPr="00F17F16">
              <w:rPr>
                <w:b/>
                <w:bCs/>
              </w:rPr>
              <w:t>0.012</w:t>
            </w:r>
          </w:p>
        </w:tc>
        <w:tc>
          <w:tcPr>
            <w:tcW w:w="0" w:type="auto"/>
          </w:tcPr>
          <w:p w14:paraId="0DD88EFE" w14:textId="77777777" w:rsidR="000C4CF8" w:rsidRPr="00F17F16" w:rsidRDefault="000C4CF8" w:rsidP="00163BDF">
            <w:pPr>
              <w:pStyle w:val="Compact"/>
              <w:jc w:val="center"/>
              <w:rPr>
                <w:b/>
                <w:bCs/>
              </w:rPr>
            </w:pPr>
            <w:r w:rsidRPr="00F17F16">
              <w:rPr>
                <w:b/>
                <w:bCs/>
              </w:rPr>
              <w:t>0.001</w:t>
            </w:r>
          </w:p>
        </w:tc>
        <w:tc>
          <w:tcPr>
            <w:tcW w:w="0" w:type="auto"/>
          </w:tcPr>
          <w:p w14:paraId="47F26D15" w14:textId="77777777" w:rsidR="000C4CF8" w:rsidRPr="00F17F16" w:rsidRDefault="000C4CF8" w:rsidP="00163BDF">
            <w:pPr>
              <w:pStyle w:val="Compact"/>
              <w:jc w:val="center"/>
              <w:rPr>
                <w:b/>
                <w:bCs/>
              </w:rPr>
            </w:pPr>
            <w:r w:rsidRPr="00F17F16">
              <w:rPr>
                <w:b/>
                <w:bCs/>
              </w:rPr>
              <w:t>0.038</w:t>
            </w:r>
          </w:p>
        </w:tc>
      </w:tr>
      <w:tr w:rsidR="000C4CF8" w14:paraId="471373D8" w14:textId="77777777" w:rsidTr="00163BDF">
        <w:tc>
          <w:tcPr>
            <w:tcW w:w="0" w:type="auto"/>
          </w:tcPr>
          <w:p w14:paraId="18967C6B" w14:textId="160AAAE3" w:rsidR="000C4CF8" w:rsidRDefault="00653858" w:rsidP="00163BDF">
            <w:pPr>
              <w:pStyle w:val="Compact"/>
            </w:pPr>
            <w:r>
              <w:t>V</w:t>
            </w:r>
            <w:r w:rsidRPr="00653858">
              <w:rPr>
                <w:vertAlign w:val="subscript"/>
              </w:rPr>
              <w:t xml:space="preserve">I, </w:t>
            </w:r>
            <w:r>
              <w:rPr>
                <w:vertAlign w:val="subscript"/>
              </w:rPr>
              <w:t>Slope</w:t>
            </w:r>
          </w:p>
        </w:tc>
        <w:tc>
          <w:tcPr>
            <w:tcW w:w="0" w:type="auto"/>
          </w:tcPr>
          <w:p w14:paraId="602FD0AA" w14:textId="324A809C" w:rsidR="000C4CF8" w:rsidRPr="00F17F16" w:rsidRDefault="000C4CF8" w:rsidP="00163BDF">
            <w:pPr>
              <w:pStyle w:val="Compact"/>
              <w:jc w:val="center"/>
              <w:rPr>
                <w:b/>
                <w:bCs/>
              </w:rPr>
            </w:pPr>
            <w:r w:rsidRPr="00F17F16">
              <w:rPr>
                <w:b/>
                <w:bCs/>
              </w:rPr>
              <w:t>0</w:t>
            </w:r>
            <w:r w:rsidR="00653858" w:rsidRPr="00F17F16">
              <w:rPr>
                <w:b/>
                <w:bCs/>
              </w:rPr>
              <w:t>*</w:t>
            </w:r>
          </w:p>
        </w:tc>
        <w:tc>
          <w:tcPr>
            <w:tcW w:w="0" w:type="auto"/>
          </w:tcPr>
          <w:p w14:paraId="2564E1A7" w14:textId="6F34B8B6" w:rsidR="000C4CF8" w:rsidRPr="00F17F16" w:rsidRDefault="000C4CF8" w:rsidP="00163BDF">
            <w:pPr>
              <w:pStyle w:val="Compact"/>
              <w:jc w:val="center"/>
              <w:rPr>
                <w:b/>
                <w:bCs/>
              </w:rPr>
            </w:pPr>
            <w:r w:rsidRPr="00F17F16">
              <w:rPr>
                <w:b/>
                <w:bCs/>
              </w:rPr>
              <w:t>0</w:t>
            </w:r>
            <w:r w:rsidR="00653858" w:rsidRPr="00F17F16">
              <w:rPr>
                <w:b/>
                <w:bCs/>
              </w:rPr>
              <w:t>*</w:t>
            </w:r>
          </w:p>
        </w:tc>
        <w:tc>
          <w:tcPr>
            <w:tcW w:w="0" w:type="auto"/>
          </w:tcPr>
          <w:p w14:paraId="2A31799E" w14:textId="549F085D" w:rsidR="000C4CF8" w:rsidRPr="00F17F16" w:rsidRDefault="000C4CF8" w:rsidP="00163BDF">
            <w:pPr>
              <w:pStyle w:val="Compact"/>
              <w:jc w:val="center"/>
              <w:rPr>
                <w:b/>
                <w:bCs/>
              </w:rPr>
            </w:pPr>
            <w:r w:rsidRPr="00F17F16">
              <w:rPr>
                <w:b/>
                <w:bCs/>
              </w:rPr>
              <w:t>0</w:t>
            </w:r>
            <w:r w:rsidR="00653858" w:rsidRPr="00F17F16">
              <w:rPr>
                <w:b/>
                <w:bCs/>
              </w:rPr>
              <w:t>*</w:t>
            </w:r>
          </w:p>
        </w:tc>
      </w:tr>
      <w:tr w:rsidR="000C4CF8" w14:paraId="3B5B7FF5" w14:textId="77777777" w:rsidTr="00163BDF">
        <w:tc>
          <w:tcPr>
            <w:tcW w:w="0" w:type="auto"/>
          </w:tcPr>
          <w:p w14:paraId="50501051" w14:textId="2C29CCAB" w:rsidR="000C4CF8" w:rsidRDefault="00653858" w:rsidP="00163BDF">
            <w:pPr>
              <w:pStyle w:val="Compact"/>
            </w:pPr>
            <w:r>
              <w:t>V</w:t>
            </w:r>
            <w:r>
              <w:rPr>
                <w:vertAlign w:val="subscript"/>
              </w:rPr>
              <w:t>session</w:t>
            </w:r>
            <w:r w:rsidRPr="00653858">
              <w:rPr>
                <w:vertAlign w:val="subscript"/>
              </w:rPr>
              <w:t>, Intercept</w:t>
            </w:r>
          </w:p>
        </w:tc>
        <w:tc>
          <w:tcPr>
            <w:tcW w:w="0" w:type="auto"/>
          </w:tcPr>
          <w:p w14:paraId="2A8ECE04" w14:textId="77777777" w:rsidR="000C4CF8" w:rsidRPr="00F17F16" w:rsidRDefault="000C4CF8" w:rsidP="00163BDF">
            <w:pPr>
              <w:pStyle w:val="Compact"/>
              <w:jc w:val="center"/>
              <w:rPr>
                <w:b/>
                <w:bCs/>
              </w:rPr>
            </w:pPr>
            <w:r w:rsidRPr="00F17F16">
              <w:rPr>
                <w:b/>
                <w:bCs/>
              </w:rPr>
              <w:t>0.01</w:t>
            </w:r>
          </w:p>
        </w:tc>
        <w:tc>
          <w:tcPr>
            <w:tcW w:w="0" w:type="auto"/>
          </w:tcPr>
          <w:p w14:paraId="43823A15" w14:textId="77777777" w:rsidR="000C4CF8" w:rsidRPr="00F17F16" w:rsidRDefault="000C4CF8" w:rsidP="00163BDF">
            <w:pPr>
              <w:pStyle w:val="Compact"/>
              <w:jc w:val="center"/>
              <w:rPr>
                <w:b/>
                <w:bCs/>
              </w:rPr>
            </w:pPr>
            <w:r w:rsidRPr="00F17F16">
              <w:rPr>
                <w:b/>
                <w:bCs/>
              </w:rPr>
              <w:t>0.003</w:t>
            </w:r>
          </w:p>
        </w:tc>
        <w:tc>
          <w:tcPr>
            <w:tcW w:w="0" w:type="auto"/>
          </w:tcPr>
          <w:p w14:paraId="75FB0E2B" w14:textId="77777777" w:rsidR="000C4CF8" w:rsidRPr="00F17F16" w:rsidRDefault="000C4CF8" w:rsidP="00163BDF">
            <w:pPr>
              <w:pStyle w:val="Compact"/>
              <w:jc w:val="center"/>
              <w:rPr>
                <w:b/>
                <w:bCs/>
              </w:rPr>
            </w:pPr>
            <w:r w:rsidRPr="00F17F16">
              <w:rPr>
                <w:b/>
                <w:bCs/>
              </w:rPr>
              <w:t>0.029</w:t>
            </w:r>
          </w:p>
        </w:tc>
      </w:tr>
      <w:tr w:rsidR="000C4CF8" w14:paraId="4891E4E8" w14:textId="77777777" w:rsidTr="00163BDF">
        <w:tc>
          <w:tcPr>
            <w:tcW w:w="0" w:type="auto"/>
          </w:tcPr>
          <w:p w14:paraId="4048A90E" w14:textId="1EF5C487" w:rsidR="000C4CF8" w:rsidRDefault="00653858" w:rsidP="00163BDF">
            <w:pPr>
              <w:pStyle w:val="Compact"/>
            </w:pPr>
            <w:r>
              <w:t>V</w:t>
            </w:r>
            <w:r w:rsidRPr="00653858">
              <w:rPr>
                <w:vertAlign w:val="subscript"/>
              </w:rPr>
              <w:t>measurement error, Intercept</w:t>
            </w:r>
          </w:p>
        </w:tc>
        <w:tc>
          <w:tcPr>
            <w:tcW w:w="0" w:type="auto"/>
          </w:tcPr>
          <w:p w14:paraId="3E8A49C4" w14:textId="77777777" w:rsidR="000C4CF8" w:rsidRPr="00F17F16" w:rsidRDefault="000C4CF8" w:rsidP="00163BDF">
            <w:pPr>
              <w:pStyle w:val="Compact"/>
              <w:jc w:val="center"/>
              <w:rPr>
                <w:b/>
                <w:bCs/>
              </w:rPr>
            </w:pPr>
            <w:r w:rsidRPr="00F17F16">
              <w:rPr>
                <w:b/>
                <w:bCs/>
              </w:rPr>
              <w:t>0.044</w:t>
            </w:r>
          </w:p>
        </w:tc>
        <w:tc>
          <w:tcPr>
            <w:tcW w:w="0" w:type="auto"/>
          </w:tcPr>
          <w:p w14:paraId="5A3CA936" w14:textId="77777777" w:rsidR="000C4CF8" w:rsidRPr="00F17F16" w:rsidRDefault="000C4CF8" w:rsidP="00163BDF">
            <w:pPr>
              <w:pStyle w:val="Compact"/>
              <w:jc w:val="center"/>
              <w:rPr>
                <w:b/>
                <w:bCs/>
              </w:rPr>
            </w:pPr>
            <w:r w:rsidRPr="00F17F16">
              <w:rPr>
                <w:b/>
                <w:bCs/>
              </w:rPr>
              <w:t>0.04</w:t>
            </w:r>
          </w:p>
        </w:tc>
        <w:tc>
          <w:tcPr>
            <w:tcW w:w="0" w:type="auto"/>
          </w:tcPr>
          <w:p w14:paraId="6434619E" w14:textId="77777777" w:rsidR="000C4CF8" w:rsidRPr="00F17F16" w:rsidRDefault="000C4CF8" w:rsidP="00163BDF">
            <w:pPr>
              <w:pStyle w:val="Compact"/>
              <w:jc w:val="center"/>
              <w:rPr>
                <w:b/>
                <w:bCs/>
              </w:rPr>
            </w:pPr>
            <w:r w:rsidRPr="00F17F16">
              <w:rPr>
                <w:b/>
                <w:bCs/>
              </w:rPr>
              <w:t>0.049</w:t>
            </w:r>
          </w:p>
        </w:tc>
      </w:tr>
      <w:tr w:rsidR="000C4CF8" w14:paraId="450B60AF" w14:textId="77777777" w:rsidTr="00163BDF">
        <w:tc>
          <w:tcPr>
            <w:tcW w:w="0" w:type="auto"/>
          </w:tcPr>
          <w:p w14:paraId="20077173" w14:textId="44ADE341" w:rsidR="000C4CF8" w:rsidRPr="00653858" w:rsidRDefault="00653858" w:rsidP="00163BDF">
            <w:pPr>
              <w:pStyle w:val="Compact"/>
              <w:rPr>
                <w:vertAlign w:val="subscript"/>
              </w:rPr>
            </w:pPr>
            <w:r>
              <w:t>COV</w:t>
            </w:r>
            <w:r>
              <w:rPr>
                <w:vertAlign w:val="subscript"/>
              </w:rPr>
              <w:t>I, Intercept – I, Slope</w:t>
            </w:r>
          </w:p>
        </w:tc>
        <w:tc>
          <w:tcPr>
            <w:tcW w:w="0" w:type="auto"/>
          </w:tcPr>
          <w:p w14:paraId="58980219" w14:textId="77777777" w:rsidR="000C4CF8" w:rsidRDefault="000C4CF8" w:rsidP="00163BDF">
            <w:pPr>
              <w:pStyle w:val="Compact"/>
              <w:jc w:val="center"/>
            </w:pPr>
            <w:r>
              <w:t>-0.000115</w:t>
            </w:r>
          </w:p>
        </w:tc>
        <w:tc>
          <w:tcPr>
            <w:tcW w:w="0" w:type="auto"/>
          </w:tcPr>
          <w:p w14:paraId="5A955132" w14:textId="77777777" w:rsidR="000C4CF8" w:rsidRDefault="000C4CF8" w:rsidP="00163BDF">
            <w:pPr>
              <w:pStyle w:val="Compact"/>
              <w:jc w:val="center"/>
            </w:pPr>
            <w:r>
              <w:t>-0.000823</w:t>
            </w:r>
          </w:p>
        </w:tc>
        <w:tc>
          <w:tcPr>
            <w:tcW w:w="0" w:type="auto"/>
          </w:tcPr>
          <w:p w14:paraId="2D58DC62" w14:textId="77777777" w:rsidR="000C4CF8" w:rsidRDefault="000C4CF8" w:rsidP="00163BDF">
            <w:pPr>
              <w:pStyle w:val="Compact"/>
              <w:jc w:val="center"/>
            </w:pPr>
            <w:r>
              <w:t>6.63e-05</w:t>
            </w:r>
          </w:p>
        </w:tc>
      </w:tr>
      <w:tr w:rsidR="000C4CF8" w14:paraId="605E4588" w14:textId="77777777" w:rsidTr="00163BDF">
        <w:tc>
          <w:tcPr>
            <w:tcW w:w="0" w:type="auto"/>
          </w:tcPr>
          <w:p w14:paraId="6089058B" w14:textId="02CD6AF4" w:rsidR="000C4CF8" w:rsidRDefault="00653858" w:rsidP="00163BDF">
            <w:pPr>
              <w:pStyle w:val="Compact"/>
            </w:pPr>
            <w:r>
              <w:t>Residual MR</w:t>
            </w:r>
          </w:p>
        </w:tc>
        <w:tc>
          <w:tcPr>
            <w:tcW w:w="0" w:type="auto"/>
          </w:tcPr>
          <w:p w14:paraId="03A69BE3" w14:textId="77777777" w:rsidR="000C4CF8" w:rsidRPr="00F17F16" w:rsidRDefault="000C4CF8" w:rsidP="00163BDF">
            <w:pPr>
              <w:pStyle w:val="Compact"/>
              <w:jc w:val="center"/>
              <w:rPr>
                <w:b/>
                <w:bCs/>
              </w:rPr>
            </w:pPr>
            <w:r w:rsidRPr="00F17F16">
              <w:rPr>
                <w:b/>
                <w:bCs/>
              </w:rPr>
              <w:t>0.041</w:t>
            </w:r>
          </w:p>
        </w:tc>
        <w:tc>
          <w:tcPr>
            <w:tcW w:w="0" w:type="auto"/>
          </w:tcPr>
          <w:p w14:paraId="29B706A4" w14:textId="77777777" w:rsidR="000C4CF8" w:rsidRPr="00F17F16" w:rsidRDefault="000C4CF8" w:rsidP="00163BDF">
            <w:pPr>
              <w:pStyle w:val="Compact"/>
              <w:jc w:val="center"/>
              <w:rPr>
                <w:b/>
                <w:bCs/>
              </w:rPr>
            </w:pPr>
            <w:r w:rsidRPr="00F17F16">
              <w:rPr>
                <w:b/>
                <w:bCs/>
              </w:rPr>
              <w:t>0.038</w:t>
            </w:r>
          </w:p>
        </w:tc>
        <w:tc>
          <w:tcPr>
            <w:tcW w:w="0" w:type="auto"/>
          </w:tcPr>
          <w:p w14:paraId="6D869DBD" w14:textId="77777777" w:rsidR="000C4CF8" w:rsidRPr="00F17F16" w:rsidRDefault="000C4CF8" w:rsidP="00163BDF">
            <w:pPr>
              <w:pStyle w:val="Compact"/>
              <w:jc w:val="center"/>
              <w:rPr>
                <w:b/>
                <w:bCs/>
              </w:rPr>
            </w:pPr>
            <w:r w:rsidRPr="00F17F16">
              <w:rPr>
                <w:b/>
                <w:bCs/>
              </w:rPr>
              <w:t>0.043</w:t>
            </w:r>
          </w:p>
        </w:tc>
      </w:tr>
      <w:tr w:rsidR="000C4CF8" w14:paraId="2CFA41DA" w14:textId="77777777" w:rsidTr="00163BDF">
        <w:tc>
          <w:tcPr>
            <w:tcW w:w="0" w:type="auto"/>
          </w:tcPr>
          <w:p w14:paraId="1B9E6593" w14:textId="125B8753" w:rsidR="000C4CF8" w:rsidRDefault="00653858" w:rsidP="00163BDF">
            <w:pPr>
              <w:pStyle w:val="Compact"/>
            </w:pPr>
            <w:r>
              <w:t>Residual Mass</w:t>
            </w:r>
          </w:p>
        </w:tc>
        <w:tc>
          <w:tcPr>
            <w:tcW w:w="0" w:type="auto"/>
          </w:tcPr>
          <w:p w14:paraId="26AB72D9" w14:textId="77777777" w:rsidR="000C4CF8" w:rsidRPr="00F17F16" w:rsidRDefault="000C4CF8" w:rsidP="00163BDF">
            <w:pPr>
              <w:pStyle w:val="Compact"/>
              <w:jc w:val="center"/>
              <w:rPr>
                <w:b/>
                <w:bCs/>
              </w:rPr>
            </w:pPr>
            <w:r w:rsidRPr="00F17F16">
              <w:rPr>
                <w:b/>
                <w:bCs/>
              </w:rPr>
              <w:t>0.043</w:t>
            </w:r>
          </w:p>
        </w:tc>
        <w:tc>
          <w:tcPr>
            <w:tcW w:w="0" w:type="auto"/>
          </w:tcPr>
          <w:p w14:paraId="1A61BC63" w14:textId="77777777" w:rsidR="000C4CF8" w:rsidRPr="00F17F16" w:rsidRDefault="000C4CF8" w:rsidP="00163BDF">
            <w:pPr>
              <w:pStyle w:val="Compact"/>
              <w:jc w:val="center"/>
              <w:rPr>
                <w:b/>
                <w:bCs/>
              </w:rPr>
            </w:pPr>
            <w:r w:rsidRPr="00F17F16">
              <w:rPr>
                <w:b/>
                <w:bCs/>
              </w:rPr>
              <w:t>0.041</w:t>
            </w:r>
          </w:p>
        </w:tc>
        <w:tc>
          <w:tcPr>
            <w:tcW w:w="0" w:type="auto"/>
          </w:tcPr>
          <w:p w14:paraId="3284D55E" w14:textId="77777777" w:rsidR="000C4CF8" w:rsidRPr="00F17F16" w:rsidRDefault="000C4CF8" w:rsidP="00163BDF">
            <w:pPr>
              <w:pStyle w:val="Compact"/>
              <w:jc w:val="center"/>
              <w:rPr>
                <w:b/>
                <w:bCs/>
              </w:rPr>
            </w:pPr>
            <w:r w:rsidRPr="00F17F16">
              <w:rPr>
                <w:b/>
                <w:bCs/>
              </w:rPr>
              <w:t>0.045</w:t>
            </w:r>
          </w:p>
        </w:tc>
      </w:tr>
    </w:tbl>
    <w:p w14:paraId="100DEA1B" w14:textId="1E087BD1" w:rsidR="00EB0244" w:rsidRDefault="00EB0244" w:rsidP="00CA12E0"/>
    <w:p w14:paraId="66E59499" w14:textId="28F99493" w:rsidR="003543A7" w:rsidRDefault="003543A7" w:rsidP="003543A7">
      <w:pPr>
        <w:ind w:firstLine="720"/>
      </w:pPr>
      <w:commentRangeStart w:id="6"/>
      <w:commentRangeEnd w:id="6"/>
      <w:r>
        <w:rPr>
          <w:rStyle w:val="CommentReference"/>
          <w:rFonts w:asciiTheme="minorHAnsi" w:hAnsiTheme="minorHAnsi"/>
          <w:lang w:val="en-US"/>
        </w:rPr>
        <w:commentReference w:id="6"/>
      </w:r>
      <w:r>
        <w:t>Individual</w:t>
      </w:r>
      <w:r w:rsidRPr="00CA12E0">
        <w:t xml:space="preserve"> slope</w:t>
      </w:r>
      <w:r>
        <w:t>s</w:t>
      </w:r>
      <w:r w:rsidRPr="00CA12E0">
        <w:t xml:space="preserve"> of the thermal reaction norm were repeatable in both treatment groups, however there were no treatment differences (Fig. </w:t>
      </w:r>
      <w:r>
        <w:t>1</w:t>
      </w:r>
      <w:r w:rsidRPr="00CA12E0">
        <w:t>). This result should be interpreted with caution as repeatability of the slope was estimated with a large degree of uncertainty (</w:t>
      </w:r>
      <w:r>
        <w:t>Hot: R</w:t>
      </w:r>
      <w:r w:rsidRPr="00CC552C">
        <w:rPr>
          <w:vertAlign w:val="subscript"/>
        </w:rPr>
        <w:t>slope</w:t>
      </w:r>
      <w:r>
        <w:t xml:space="preserve"> = 0.44 , </w:t>
      </w:r>
      <w:r w:rsidRPr="00CA12E0">
        <w:t>95% CI</w:t>
      </w:r>
      <w:r>
        <w:t>: 0.03 – 0.95; Cold: R</w:t>
      </w:r>
      <w:r w:rsidRPr="00CC552C">
        <w:rPr>
          <w:vertAlign w:val="subscript"/>
        </w:rPr>
        <w:t>slope</w:t>
      </w:r>
      <w:r>
        <w:t xml:space="preserve"> = 0.42, </w:t>
      </w:r>
      <w:r w:rsidRPr="00CA12E0">
        <w:t>95% CI</w:t>
      </w:r>
      <w:r>
        <w:t>: 0.03 – 0.94</w:t>
      </w:r>
      <w:r w:rsidRPr="00CA12E0">
        <w:t>)</w:t>
      </w:r>
      <w:r>
        <w:t xml:space="preserve">. Coefficients for the models that were used to estimate repeatability of the slope are presented </w:t>
      </w:r>
      <w:r w:rsidRPr="00732E1D">
        <w:t>in Table S</w:t>
      </w:r>
      <w:r w:rsidR="00732E1D" w:rsidRPr="00732E1D">
        <w:t>6</w:t>
      </w:r>
      <w:r w:rsidRPr="00732E1D">
        <w:t>-</w:t>
      </w:r>
      <w:r w:rsidR="00732E1D" w:rsidRPr="00732E1D">
        <w:t>9</w:t>
      </w:r>
      <w:r w:rsidRPr="00732E1D">
        <w:t>.</w:t>
      </w:r>
    </w:p>
    <w:p w14:paraId="4B7496B6" w14:textId="6B4B77FE" w:rsidR="003543A7" w:rsidRDefault="00294E1F" w:rsidP="003543A7">
      <w:r>
        <w:rPr>
          <w:noProof/>
        </w:rPr>
        <w:drawing>
          <wp:anchor distT="0" distB="0" distL="114300" distR="114300" simplePos="0" relativeHeight="251659264" behindDoc="0" locked="0" layoutInCell="1" allowOverlap="1" wp14:anchorId="4CF59853" wp14:editId="0BBA82DC">
            <wp:simplePos x="0" y="0"/>
            <wp:positionH relativeFrom="column">
              <wp:posOffset>66560</wp:posOffset>
            </wp:positionH>
            <wp:positionV relativeFrom="paragraph">
              <wp:posOffset>193964</wp:posOffset>
            </wp:positionV>
            <wp:extent cx="5270500" cy="3715815"/>
            <wp:effectExtent l="0" t="0" r="0" b="5715"/>
            <wp:wrapTopAndBottom/>
            <wp:docPr id="2" name="Picture" descr="A picture containing table, group&#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descr="A picture containing table, group&#10;&#10;Description automatically generated"/>
                    <pic:cNvPicPr>
                      <a:picLocks noChangeAspect="1" noChangeArrowheads="1"/>
                    </pic:cNvPicPr>
                  </pic:nvPicPr>
                  <pic:blipFill>
                    <a:blip r:embed="rId13"/>
                    <a:stretch>
                      <a:fillRect/>
                    </a:stretch>
                  </pic:blipFill>
                  <pic:spPr bwMode="auto">
                    <a:xfrm>
                      <a:off x="0" y="0"/>
                      <a:ext cx="5270500" cy="371581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193C5A2B" w14:textId="77777777" w:rsidR="00294E1F" w:rsidRPr="003543A7" w:rsidRDefault="00294E1F" w:rsidP="003543A7"/>
    <w:p w14:paraId="52C68EE5" w14:textId="1BB98CD5" w:rsidR="003543A7" w:rsidRPr="00F405CD" w:rsidRDefault="003543A7" w:rsidP="003543A7">
      <w:r w:rsidRPr="00332816">
        <w:rPr>
          <w:b/>
          <w:bCs/>
        </w:rPr>
        <w:t xml:space="preserve">Figure </w:t>
      </w:r>
      <w:r>
        <w:rPr>
          <w:b/>
          <w:bCs/>
        </w:rPr>
        <w:t>2</w:t>
      </w:r>
      <w:r w:rsidRPr="00332816">
        <w:rPr>
          <w:b/>
          <w:bCs/>
        </w:rPr>
        <w:t>.</w:t>
      </w:r>
      <w:r>
        <w:rPr>
          <w:b/>
          <w:bCs/>
        </w:rPr>
        <w:t xml:space="preserve"> </w:t>
      </w:r>
      <w:r w:rsidR="004F3B7A">
        <w:t>Adjusted repeatability for average metabolic rate</w:t>
      </w:r>
      <w:r>
        <w:t xml:space="preserve"> for the ‘cold’ developmental temperature group (blue) and the ‘hot’ developmental temperature group (red</w:t>
      </w:r>
      <w:r w:rsidR="004F3B7A">
        <w:t>).</w:t>
      </w:r>
      <w:r w:rsidR="00796501">
        <w:t xml:space="preserve"> </w:t>
      </w:r>
      <w:r w:rsidR="008552FD">
        <w:t xml:space="preserve">Estimates were calculated from an imputation model. </w:t>
      </w:r>
      <w:r>
        <w:t>There were no significant difference</w:t>
      </w:r>
      <w:r w:rsidR="0071088E">
        <w:t>s</w:t>
      </w:r>
      <w:r>
        <w:t xml:space="preserve"> among treatment in </w:t>
      </w:r>
      <w:r w:rsidR="00796501">
        <w:t xml:space="preserve">repeatability estimates </w:t>
      </w:r>
      <w:r>
        <w:t xml:space="preserve">(see Table </w:t>
      </w:r>
      <w:r w:rsidR="00751DC8">
        <w:t>2</w:t>
      </w:r>
      <w:r>
        <w:t xml:space="preserve">). </w:t>
      </w:r>
      <w:r w:rsidR="0071088E">
        <w:t>Repeatability did not change with acute temperature. Error bars represent 95% credible intervals.</w:t>
      </w:r>
    </w:p>
    <w:p w14:paraId="0B40AE8A" w14:textId="77777777" w:rsidR="003543A7" w:rsidRDefault="003543A7" w:rsidP="00CA12E0">
      <w:pPr>
        <w:ind w:firstLine="720"/>
      </w:pPr>
    </w:p>
    <w:p w14:paraId="01D9C260" w14:textId="4D6D8128" w:rsidR="00CC552C" w:rsidRDefault="00CA12E0" w:rsidP="00CA12E0">
      <w:pPr>
        <w:ind w:firstLine="720"/>
      </w:pPr>
      <w:r w:rsidRPr="00CA12E0">
        <w:t>Across both treatment grou</w:t>
      </w:r>
      <w:r>
        <w:t>p</w:t>
      </w:r>
      <w:r w:rsidRPr="00CA12E0">
        <w:t>s, repeatability did not change across acute temperatures (Fig.</w:t>
      </w:r>
      <w:r>
        <w:t xml:space="preserve"> 2</w:t>
      </w:r>
      <w:r w:rsidRPr="00CA12E0">
        <w:t xml:space="preserve">, Table </w:t>
      </w:r>
      <w:r>
        <w:t>2</w:t>
      </w:r>
      <w:r w:rsidRPr="00CA12E0">
        <w:t xml:space="preserve">). </w:t>
      </w:r>
      <w:r w:rsidR="00C74466">
        <w:t>T</w:t>
      </w:r>
      <w:r w:rsidRPr="00CA12E0">
        <w:t xml:space="preserve">here was a trend for the cold developmental </w:t>
      </w:r>
      <w:r>
        <w:t>treatment</w:t>
      </w:r>
      <w:r w:rsidRPr="00CA12E0">
        <w:t xml:space="preserve"> to have on higher repeatability compared to the hot developmental </w:t>
      </w:r>
      <w:r>
        <w:t>treatment</w:t>
      </w:r>
      <w:r w:rsidRPr="00CA12E0">
        <w:t xml:space="preserve"> however credible intervals overlapped partially (Fig. </w:t>
      </w:r>
      <w:r w:rsidR="00C74466">
        <w:t>2</w:t>
      </w:r>
      <w:r w:rsidR="001434C4">
        <w:t>, Fig S2</w:t>
      </w:r>
      <w:r w:rsidRPr="00CA12E0">
        <w:t xml:space="preserve">, </w:t>
      </w:r>
      <w:r>
        <w:t xml:space="preserve">Table </w:t>
      </w:r>
      <w:r w:rsidR="00C74466">
        <w:t>2</w:t>
      </w:r>
      <w:r w:rsidRPr="00CA12E0">
        <w:t>)</w:t>
      </w:r>
      <w:r>
        <w:t xml:space="preserve">. </w:t>
      </w:r>
      <w:r w:rsidR="005D3D14">
        <w:t>Model coefficients for each treatment group are presented in Table S</w:t>
      </w:r>
      <w:r w:rsidR="00732E1D">
        <w:t>10</w:t>
      </w:r>
      <w:r w:rsidR="005D3D14">
        <w:t>-</w:t>
      </w:r>
      <w:r w:rsidR="00732E1D">
        <w:t>13</w:t>
      </w:r>
      <w:r w:rsidR="000416AD">
        <w:t xml:space="preserve">. </w:t>
      </w:r>
    </w:p>
    <w:p w14:paraId="2D8FD910" w14:textId="77777777" w:rsidR="00852F77" w:rsidRDefault="00852F77" w:rsidP="00CA12E0">
      <w:pPr>
        <w:ind w:firstLine="720"/>
      </w:pPr>
    </w:p>
    <w:p w14:paraId="663799E9" w14:textId="3138BEAB" w:rsidR="00FB1BF2" w:rsidRPr="00852F77" w:rsidRDefault="00FB1BF2" w:rsidP="00FB1BF2">
      <w:pPr>
        <w:pStyle w:val="TableCaption"/>
        <w:rPr>
          <w:rFonts w:ascii="Times New Roman" w:hAnsi="Times New Roman" w:cs="Times New Roman"/>
          <w:i w:val="0"/>
          <w:iCs/>
        </w:rPr>
      </w:pPr>
      <w:r w:rsidRPr="00852F77">
        <w:rPr>
          <w:rFonts w:ascii="Times New Roman" w:hAnsi="Times New Roman" w:cs="Times New Roman"/>
          <w:b/>
          <w:bCs/>
          <w:i w:val="0"/>
          <w:iCs/>
        </w:rPr>
        <w:t>Table 2</w:t>
      </w:r>
      <w:r w:rsidRPr="00852F77">
        <w:rPr>
          <w:rFonts w:ascii="Times New Roman" w:hAnsi="Times New Roman" w:cs="Times New Roman"/>
          <w:i w:val="0"/>
          <w:iCs/>
        </w:rPr>
        <w:t xml:space="preserve"> </w:t>
      </w:r>
      <w:r w:rsidR="008D6504" w:rsidRPr="00852F77">
        <w:rPr>
          <w:rFonts w:ascii="Times New Roman" w:hAnsi="Times New Roman" w:cs="Times New Roman"/>
          <w:i w:val="0"/>
          <w:iCs/>
        </w:rPr>
        <w:t>Temperature</w:t>
      </w:r>
      <w:r w:rsidRPr="00852F77">
        <w:rPr>
          <w:rFonts w:ascii="Times New Roman" w:hAnsi="Times New Roman" w:cs="Times New Roman"/>
          <w:i w:val="0"/>
          <w:iCs/>
        </w:rPr>
        <w:t xml:space="preserve"> specific, adjusted repeatability estimates of log transformed metabolic rate for lizards from two developmental temperatures (n</w:t>
      </w:r>
      <w:r w:rsidRPr="008D6504">
        <w:rPr>
          <w:rFonts w:ascii="Times New Roman" w:hAnsi="Times New Roman" w:cs="Times New Roman"/>
          <w:i w:val="0"/>
          <w:iCs/>
          <w:vertAlign w:val="subscript"/>
        </w:rPr>
        <w:t>hot</w:t>
      </w:r>
      <w:r w:rsidRPr="00852F77">
        <w:rPr>
          <w:rFonts w:ascii="Times New Roman" w:hAnsi="Times New Roman" w:cs="Times New Roman"/>
          <w:i w:val="0"/>
          <w:iCs/>
        </w:rPr>
        <w:t xml:space="preserve"> = 25, n</w:t>
      </w:r>
      <w:r w:rsidRPr="008D6504">
        <w:rPr>
          <w:rFonts w:ascii="Times New Roman" w:hAnsi="Times New Roman" w:cs="Times New Roman"/>
          <w:i w:val="0"/>
          <w:iCs/>
          <w:vertAlign w:val="subscript"/>
        </w:rPr>
        <w:t>cold</w:t>
      </w:r>
      <w:r w:rsidRPr="00852F77">
        <w:rPr>
          <w:rFonts w:ascii="Times New Roman" w:hAnsi="Times New Roman" w:cs="Times New Roman"/>
          <w:i w:val="0"/>
          <w:iCs/>
        </w:rPr>
        <w:t xml:space="preserve"> = 26). These values were estimated from an imputation analysis, n</w:t>
      </w:r>
      <w:r w:rsidRPr="008D6504">
        <w:rPr>
          <w:rFonts w:ascii="Times New Roman" w:hAnsi="Times New Roman" w:cs="Times New Roman"/>
          <w:i w:val="0"/>
          <w:iCs/>
          <w:vertAlign w:val="subscript"/>
        </w:rPr>
        <w:t>obs</w:t>
      </w:r>
      <w:r w:rsidRPr="00852F77">
        <w:rPr>
          <w:rFonts w:ascii="Times New Roman" w:hAnsi="Times New Roman" w:cs="Times New Roman"/>
          <w:i w:val="0"/>
          <w:iCs/>
        </w:rPr>
        <w:t xml:space="preserve"> = 6000</w:t>
      </w:r>
      <w:r w:rsidR="008D6504">
        <w:rPr>
          <w:rFonts w:ascii="Times New Roman" w:hAnsi="Times New Roman" w:cs="Times New Roman"/>
          <w:i w:val="0"/>
          <w:iCs/>
        </w:rPr>
        <w:t>.</w:t>
      </w:r>
      <w:r w:rsidR="00B90FED">
        <w:rPr>
          <w:rFonts w:ascii="Times New Roman" w:hAnsi="Times New Roman" w:cs="Times New Roman"/>
          <w:i w:val="0"/>
          <w:iCs/>
        </w:rPr>
        <w:t xml:space="preserve"> Bolded values are significantly different from zero</w:t>
      </w:r>
    </w:p>
    <w:tbl>
      <w:tblPr>
        <w:tblStyle w:val="Table"/>
        <w:tblW w:w="4551" w:type="pct"/>
        <w:tblLook w:val="07E0" w:firstRow="1" w:lastRow="1" w:firstColumn="1" w:lastColumn="1" w:noHBand="1" w:noVBand="1"/>
        <w:tblCaption w:val="Table 2 Temeprature specific, adjusted repeatability estimates of log transformed metabolic rate for lizards from two developmental temperatures (n_hot = 25, n_cold = 26). These values were estimated from an imputation analysis, n_obs = 6000"/>
      </w:tblPr>
      <w:tblGrid>
        <w:gridCol w:w="1442"/>
        <w:gridCol w:w="1496"/>
        <w:gridCol w:w="843"/>
        <w:gridCol w:w="816"/>
        <w:gridCol w:w="1496"/>
        <w:gridCol w:w="843"/>
        <w:gridCol w:w="816"/>
      </w:tblGrid>
      <w:tr w:rsidR="008D6504" w14:paraId="3BA37569" w14:textId="77777777" w:rsidTr="00294E1F">
        <w:tc>
          <w:tcPr>
            <w:tcW w:w="0" w:type="auto"/>
            <w:gridSpan w:val="4"/>
            <w:tcBorders>
              <w:bottom w:val="single" w:sz="0" w:space="0" w:color="auto"/>
            </w:tcBorders>
            <w:vAlign w:val="bottom"/>
          </w:tcPr>
          <w:p w14:paraId="081159A9" w14:textId="77777777" w:rsidR="008D6504" w:rsidRDefault="008D6504" w:rsidP="008D6504">
            <w:pPr>
              <w:pStyle w:val="Compact"/>
              <w:jc w:val="center"/>
            </w:pPr>
            <w:r>
              <w:t xml:space="preserve">Cold development temperature </w:t>
            </w:r>
          </w:p>
          <w:p w14:paraId="5A039387" w14:textId="6ABDA289" w:rsidR="008D6504" w:rsidRDefault="008D6504" w:rsidP="008D6504">
            <w:pPr>
              <w:pStyle w:val="Compact"/>
              <w:jc w:val="center"/>
            </w:pPr>
            <w:r>
              <w:t>n = 26</w:t>
            </w:r>
          </w:p>
        </w:tc>
        <w:tc>
          <w:tcPr>
            <w:tcW w:w="0" w:type="auto"/>
            <w:gridSpan w:val="3"/>
            <w:tcBorders>
              <w:bottom w:val="single" w:sz="0" w:space="0" w:color="auto"/>
            </w:tcBorders>
            <w:vAlign w:val="bottom"/>
          </w:tcPr>
          <w:p w14:paraId="260E6484" w14:textId="77777777" w:rsidR="008D6504" w:rsidRDefault="008D6504" w:rsidP="008D6504">
            <w:pPr>
              <w:pStyle w:val="Compact"/>
              <w:jc w:val="center"/>
            </w:pPr>
            <w:r>
              <w:t xml:space="preserve">Hot development temperature </w:t>
            </w:r>
          </w:p>
          <w:p w14:paraId="5948098E" w14:textId="1CA94D7D" w:rsidR="008D6504" w:rsidRDefault="008D6504" w:rsidP="008D6504">
            <w:pPr>
              <w:pStyle w:val="Compact"/>
              <w:jc w:val="center"/>
            </w:pPr>
            <w:r>
              <w:t>n = 25</w:t>
            </w:r>
          </w:p>
        </w:tc>
      </w:tr>
      <w:tr w:rsidR="008D6504" w14:paraId="264D864A" w14:textId="7C05F5D5" w:rsidTr="00294E1F">
        <w:tc>
          <w:tcPr>
            <w:tcW w:w="0" w:type="auto"/>
            <w:tcBorders>
              <w:bottom w:val="single" w:sz="0" w:space="0" w:color="auto"/>
            </w:tcBorders>
            <w:vAlign w:val="bottom"/>
          </w:tcPr>
          <w:p w14:paraId="0BC2926C" w14:textId="5CFAA1EA" w:rsidR="008D6504" w:rsidRDefault="008D6504" w:rsidP="008D6504">
            <w:pPr>
              <w:pStyle w:val="Compact"/>
              <w:jc w:val="center"/>
            </w:pPr>
            <w:r>
              <w:t>Temperature</w:t>
            </w:r>
          </w:p>
        </w:tc>
        <w:tc>
          <w:tcPr>
            <w:tcW w:w="0" w:type="auto"/>
            <w:tcBorders>
              <w:bottom w:val="single" w:sz="0" w:space="0" w:color="auto"/>
            </w:tcBorders>
            <w:vAlign w:val="bottom"/>
          </w:tcPr>
          <w:p w14:paraId="4277EAE9" w14:textId="3E110099" w:rsidR="008D6504" w:rsidRDefault="008D6504" w:rsidP="008D6504">
            <w:pPr>
              <w:pStyle w:val="Compact"/>
              <w:jc w:val="center"/>
            </w:pPr>
            <w:r>
              <w:t>Repeatability</w:t>
            </w:r>
          </w:p>
        </w:tc>
        <w:tc>
          <w:tcPr>
            <w:tcW w:w="0" w:type="auto"/>
            <w:tcBorders>
              <w:bottom w:val="single" w:sz="0" w:space="0" w:color="auto"/>
            </w:tcBorders>
            <w:vAlign w:val="bottom"/>
          </w:tcPr>
          <w:p w14:paraId="0D7BD6E5" w14:textId="77777777" w:rsidR="008D6504" w:rsidRDefault="008D6504" w:rsidP="008D6504">
            <w:pPr>
              <w:pStyle w:val="Compact"/>
              <w:jc w:val="center"/>
            </w:pPr>
            <w:r>
              <w:t>Lower</w:t>
            </w:r>
          </w:p>
        </w:tc>
        <w:tc>
          <w:tcPr>
            <w:tcW w:w="0" w:type="auto"/>
            <w:tcBorders>
              <w:bottom w:val="single" w:sz="0" w:space="0" w:color="auto"/>
            </w:tcBorders>
            <w:vAlign w:val="bottom"/>
          </w:tcPr>
          <w:p w14:paraId="62EFD865" w14:textId="77777777" w:rsidR="008D6504" w:rsidRDefault="008D6504" w:rsidP="008D6504">
            <w:pPr>
              <w:pStyle w:val="Compact"/>
              <w:jc w:val="center"/>
            </w:pPr>
            <w:r>
              <w:t>Upper</w:t>
            </w:r>
          </w:p>
        </w:tc>
        <w:tc>
          <w:tcPr>
            <w:tcW w:w="0" w:type="auto"/>
            <w:tcBorders>
              <w:bottom w:val="single" w:sz="0" w:space="0" w:color="auto"/>
            </w:tcBorders>
            <w:vAlign w:val="bottom"/>
          </w:tcPr>
          <w:p w14:paraId="23719D8F" w14:textId="639A81F2" w:rsidR="008D6504" w:rsidRDefault="008D6504" w:rsidP="008D6504">
            <w:pPr>
              <w:pStyle w:val="Compact"/>
              <w:jc w:val="center"/>
            </w:pPr>
            <w:r>
              <w:t>Repeatability</w:t>
            </w:r>
          </w:p>
        </w:tc>
        <w:tc>
          <w:tcPr>
            <w:tcW w:w="0" w:type="auto"/>
            <w:tcBorders>
              <w:bottom w:val="single" w:sz="0" w:space="0" w:color="auto"/>
            </w:tcBorders>
            <w:vAlign w:val="bottom"/>
          </w:tcPr>
          <w:p w14:paraId="58B63045" w14:textId="3AD40707" w:rsidR="008D6504" w:rsidRDefault="008D6504" w:rsidP="008D6504">
            <w:pPr>
              <w:pStyle w:val="Compact"/>
              <w:jc w:val="center"/>
            </w:pPr>
            <w:r>
              <w:t>Lower</w:t>
            </w:r>
          </w:p>
        </w:tc>
        <w:tc>
          <w:tcPr>
            <w:tcW w:w="0" w:type="auto"/>
            <w:tcBorders>
              <w:bottom w:val="single" w:sz="0" w:space="0" w:color="auto"/>
            </w:tcBorders>
            <w:vAlign w:val="bottom"/>
          </w:tcPr>
          <w:p w14:paraId="313B68E2" w14:textId="731E6EAF" w:rsidR="008D6504" w:rsidRDefault="008D6504" w:rsidP="008D6504">
            <w:pPr>
              <w:pStyle w:val="Compact"/>
              <w:jc w:val="center"/>
            </w:pPr>
            <w:r>
              <w:t>Upper</w:t>
            </w:r>
          </w:p>
        </w:tc>
      </w:tr>
      <w:tr w:rsidR="00294E1F" w14:paraId="34EFCE22" w14:textId="5255335C" w:rsidTr="00294E1F">
        <w:tc>
          <w:tcPr>
            <w:tcW w:w="0" w:type="auto"/>
          </w:tcPr>
          <w:p w14:paraId="48557BBE" w14:textId="77777777" w:rsidR="00294E1F" w:rsidRDefault="00294E1F" w:rsidP="00294E1F">
            <w:pPr>
              <w:pStyle w:val="Compact"/>
              <w:jc w:val="center"/>
            </w:pPr>
            <w:r>
              <w:t>24</w:t>
            </w:r>
          </w:p>
        </w:tc>
        <w:tc>
          <w:tcPr>
            <w:tcW w:w="0" w:type="auto"/>
          </w:tcPr>
          <w:p w14:paraId="12790251" w14:textId="51A509FD" w:rsidR="00294E1F" w:rsidRPr="00294E1F" w:rsidRDefault="00294E1F" w:rsidP="00294E1F">
            <w:pPr>
              <w:pStyle w:val="Compact"/>
              <w:jc w:val="center"/>
              <w:rPr>
                <w:b/>
                <w:bCs/>
              </w:rPr>
            </w:pPr>
            <w:r w:rsidRPr="00294E1F">
              <w:rPr>
                <w:b/>
                <w:bCs/>
              </w:rPr>
              <w:t>0.22</w:t>
            </w:r>
          </w:p>
        </w:tc>
        <w:tc>
          <w:tcPr>
            <w:tcW w:w="0" w:type="auto"/>
          </w:tcPr>
          <w:p w14:paraId="475A8C2E" w14:textId="2E864245" w:rsidR="00294E1F" w:rsidRPr="00294E1F" w:rsidRDefault="00294E1F" w:rsidP="00294E1F">
            <w:pPr>
              <w:pStyle w:val="Compact"/>
              <w:jc w:val="center"/>
              <w:rPr>
                <w:b/>
                <w:bCs/>
              </w:rPr>
            </w:pPr>
            <w:r w:rsidRPr="00294E1F">
              <w:rPr>
                <w:b/>
                <w:bCs/>
              </w:rPr>
              <w:t>0.11</w:t>
            </w:r>
          </w:p>
        </w:tc>
        <w:tc>
          <w:tcPr>
            <w:tcW w:w="0" w:type="auto"/>
          </w:tcPr>
          <w:p w14:paraId="77C0A7BC" w14:textId="442582E4" w:rsidR="00294E1F" w:rsidRPr="00294E1F" w:rsidRDefault="00294E1F" w:rsidP="00294E1F">
            <w:pPr>
              <w:pStyle w:val="Compact"/>
              <w:jc w:val="center"/>
              <w:rPr>
                <w:b/>
                <w:bCs/>
              </w:rPr>
            </w:pPr>
            <w:r w:rsidRPr="00294E1F">
              <w:rPr>
                <w:b/>
                <w:bCs/>
              </w:rPr>
              <w:t>0.37</w:t>
            </w:r>
          </w:p>
        </w:tc>
        <w:tc>
          <w:tcPr>
            <w:tcW w:w="0" w:type="auto"/>
          </w:tcPr>
          <w:p w14:paraId="5BF598ED" w14:textId="6B4D0964" w:rsidR="00294E1F" w:rsidRPr="00294E1F" w:rsidRDefault="00294E1F" w:rsidP="00294E1F">
            <w:pPr>
              <w:pStyle w:val="Compact"/>
              <w:jc w:val="center"/>
              <w:rPr>
                <w:b/>
                <w:bCs/>
              </w:rPr>
            </w:pPr>
            <w:r w:rsidRPr="00294E1F">
              <w:rPr>
                <w:b/>
                <w:bCs/>
              </w:rPr>
              <w:t>0.09</w:t>
            </w:r>
          </w:p>
        </w:tc>
        <w:tc>
          <w:tcPr>
            <w:tcW w:w="0" w:type="auto"/>
          </w:tcPr>
          <w:p w14:paraId="77F8A78B" w14:textId="71A3F26C" w:rsidR="00294E1F" w:rsidRPr="00294E1F" w:rsidRDefault="00294E1F" w:rsidP="00294E1F">
            <w:pPr>
              <w:pStyle w:val="Compact"/>
              <w:jc w:val="center"/>
              <w:rPr>
                <w:b/>
                <w:bCs/>
              </w:rPr>
            </w:pPr>
            <w:r w:rsidRPr="00294E1F">
              <w:rPr>
                <w:b/>
                <w:bCs/>
              </w:rPr>
              <w:t>0.03</w:t>
            </w:r>
          </w:p>
        </w:tc>
        <w:tc>
          <w:tcPr>
            <w:tcW w:w="0" w:type="auto"/>
          </w:tcPr>
          <w:p w14:paraId="73755EF4" w14:textId="1C1A43BE" w:rsidR="00294E1F" w:rsidRPr="00294E1F" w:rsidRDefault="00294E1F" w:rsidP="00294E1F">
            <w:pPr>
              <w:pStyle w:val="Compact"/>
              <w:jc w:val="center"/>
              <w:rPr>
                <w:b/>
                <w:bCs/>
              </w:rPr>
            </w:pPr>
            <w:r w:rsidRPr="00294E1F">
              <w:rPr>
                <w:b/>
                <w:bCs/>
              </w:rPr>
              <w:t>0.18</w:t>
            </w:r>
          </w:p>
        </w:tc>
      </w:tr>
      <w:tr w:rsidR="00294E1F" w14:paraId="2A1A66A9" w14:textId="240A6C96" w:rsidTr="00294E1F">
        <w:tc>
          <w:tcPr>
            <w:tcW w:w="0" w:type="auto"/>
          </w:tcPr>
          <w:p w14:paraId="68624BC8" w14:textId="77777777" w:rsidR="00294E1F" w:rsidRDefault="00294E1F" w:rsidP="00294E1F">
            <w:pPr>
              <w:pStyle w:val="Compact"/>
              <w:jc w:val="center"/>
            </w:pPr>
            <w:r>
              <w:t>26</w:t>
            </w:r>
          </w:p>
        </w:tc>
        <w:tc>
          <w:tcPr>
            <w:tcW w:w="0" w:type="auto"/>
          </w:tcPr>
          <w:p w14:paraId="1E021BB0" w14:textId="24460E8E" w:rsidR="00294E1F" w:rsidRPr="00294E1F" w:rsidRDefault="00294E1F" w:rsidP="00294E1F">
            <w:pPr>
              <w:pStyle w:val="Compact"/>
              <w:jc w:val="center"/>
              <w:rPr>
                <w:b/>
                <w:bCs/>
              </w:rPr>
            </w:pPr>
            <w:r w:rsidRPr="00294E1F">
              <w:rPr>
                <w:b/>
                <w:bCs/>
              </w:rPr>
              <w:t>0.22</w:t>
            </w:r>
          </w:p>
        </w:tc>
        <w:tc>
          <w:tcPr>
            <w:tcW w:w="0" w:type="auto"/>
          </w:tcPr>
          <w:p w14:paraId="51ECF538" w14:textId="2C2AA8FF" w:rsidR="00294E1F" w:rsidRPr="00294E1F" w:rsidRDefault="00294E1F" w:rsidP="00294E1F">
            <w:pPr>
              <w:pStyle w:val="Compact"/>
              <w:jc w:val="center"/>
              <w:rPr>
                <w:b/>
                <w:bCs/>
              </w:rPr>
            </w:pPr>
            <w:r w:rsidRPr="00294E1F">
              <w:rPr>
                <w:b/>
                <w:bCs/>
              </w:rPr>
              <w:t>0.12</w:t>
            </w:r>
          </w:p>
        </w:tc>
        <w:tc>
          <w:tcPr>
            <w:tcW w:w="0" w:type="auto"/>
          </w:tcPr>
          <w:p w14:paraId="0A884DB9" w14:textId="121F2E30" w:rsidR="00294E1F" w:rsidRPr="00294E1F" w:rsidRDefault="00294E1F" w:rsidP="00294E1F">
            <w:pPr>
              <w:pStyle w:val="Compact"/>
              <w:jc w:val="center"/>
              <w:rPr>
                <w:b/>
                <w:bCs/>
              </w:rPr>
            </w:pPr>
            <w:r w:rsidRPr="00294E1F">
              <w:rPr>
                <w:b/>
                <w:bCs/>
              </w:rPr>
              <w:t>0.37</w:t>
            </w:r>
          </w:p>
        </w:tc>
        <w:tc>
          <w:tcPr>
            <w:tcW w:w="0" w:type="auto"/>
          </w:tcPr>
          <w:p w14:paraId="5767AAB1" w14:textId="0A029106" w:rsidR="00294E1F" w:rsidRPr="00294E1F" w:rsidRDefault="00294E1F" w:rsidP="00294E1F">
            <w:pPr>
              <w:pStyle w:val="Compact"/>
              <w:jc w:val="center"/>
              <w:rPr>
                <w:b/>
                <w:bCs/>
              </w:rPr>
            </w:pPr>
            <w:r w:rsidRPr="00294E1F">
              <w:rPr>
                <w:b/>
                <w:bCs/>
              </w:rPr>
              <w:t>0.09</w:t>
            </w:r>
          </w:p>
        </w:tc>
        <w:tc>
          <w:tcPr>
            <w:tcW w:w="0" w:type="auto"/>
          </w:tcPr>
          <w:p w14:paraId="3F0C28CF" w14:textId="659538EA" w:rsidR="00294E1F" w:rsidRPr="00294E1F" w:rsidRDefault="00294E1F" w:rsidP="00294E1F">
            <w:pPr>
              <w:pStyle w:val="Compact"/>
              <w:jc w:val="center"/>
              <w:rPr>
                <w:b/>
                <w:bCs/>
              </w:rPr>
            </w:pPr>
            <w:r w:rsidRPr="00294E1F">
              <w:rPr>
                <w:b/>
                <w:bCs/>
              </w:rPr>
              <w:t>0.03</w:t>
            </w:r>
          </w:p>
        </w:tc>
        <w:tc>
          <w:tcPr>
            <w:tcW w:w="0" w:type="auto"/>
          </w:tcPr>
          <w:p w14:paraId="73958BAA" w14:textId="4FFFCBE7" w:rsidR="00294E1F" w:rsidRPr="00294E1F" w:rsidRDefault="00294E1F" w:rsidP="00294E1F">
            <w:pPr>
              <w:pStyle w:val="Compact"/>
              <w:jc w:val="center"/>
              <w:rPr>
                <w:b/>
                <w:bCs/>
              </w:rPr>
            </w:pPr>
            <w:r w:rsidRPr="00294E1F">
              <w:rPr>
                <w:b/>
                <w:bCs/>
              </w:rPr>
              <w:t>0.19</w:t>
            </w:r>
          </w:p>
        </w:tc>
      </w:tr>
      <w:tr w:rsidR="00294E1F" w14:paraId="42FDE858" w14:textId="6E0B4E07" w:rsidTr="00294E1F">
        <w:tc>
          <w:tcPr>
            <w:tcW w:w="0" w:type="auto"/>
          </w:tcPr>
          <w:p w14:paraId="43C4F6DB" w14:textId="77777777" w:rsidR="00294E1F" w:rsidRDefault="00294E1F" w:rsidP="00294E1F">
            <w:pPr>
              <w:pStyle w:val="Compact"/>
              <w:jc w:val="center"/>
            </w:pPr>
            <w:r>
              <w:t>28</w:t>
            </w:r>
          </w:p>
        </w:tc>
        <w:tc>
          <w:tcPr>
            <w:tcW w:w="0" w:type="auto"/>
          </w:tcPr>
          <w:p w14:paraId="763F02A7" w14:textId="7908B9C7" w:rsidR="00294E1F" w:rsidRPr="00294E1F" w:rsidRDefault="00294E1F" w:rsidP="00294E1F">
            <w:pPr>
              <w:pStyle w:val="Compact"/>
              <w:jc w:val="center"/>
              <w:rPr>
                <w:b/>
                <w:bCs/>
              </w:rPr>
            </w:pPr>
            <w:r w:rsidRPr="00294E1F">
              <w:rPr>
                <w:b/>
                <w:bCs/>
              </w:rPr>
              <w:t>0.22</w:t>
            </w:r>
          </w:p>
        </w:tc>
        <w:tc>
          <w:tcPr>
            <w:tcW w:w="0" w:type="auto"/>
          </w:tcPr>
          <w:p w14:paraId="6A55AB5D" w14:textId="523D3C6C" w:rsidR="00294E1F" w:rsidRPr="00294E1F" w:rsidRDefault="00294E1F" w:rsidP="00294E1F">
            <w:pPr>
              <w:pStyle w:val="Compact"/>
              <w:jc w:val="center"/>
              <w:rPr>
                <w:b/>
                <w:bCs/>
              </w:rPr>
            </w:pPr>
            <w:r w:rsidRPr="00294E1F">
              <w:rPr>
                <w:b/>
                <w:bCs/>
              </w:rPr>
              <w:t>0.11</w:t>
            </w:r>
          </w:p>
        </w:tc>
        <w:tc>
          <w:tcPr>
            <w:tcW w:w="0" w:type="auto"/>
          </w:tcPr>
          <w:p w14:paraId="739C01CC" w14:textId="4DB6FE11" w:rsidR="00294E1F" w:rsidRPr="00294E1F" w:rsidRDefault="00294E1F" w:rsidP="00294E1F">
            <w:pPr>
              <w:pStyle w:val="Compact"/>
              <w:jc w:val="center"/>
              <w:rPr>
                <w:b/>
                <w:bCs/>
              </w:rPr>
            </w:pPr>
            <w:r w:rsidRPr="00294E1F">
              <w:rPr>
                <w:b/>
                <w:bCs/>
              </w:rPr>
              <w:t>0.36</w:t>
            </w:r>
          </w:p>
        </w:tc>
        <w:tc>
          <w:tcPr>
            <w:tcW w:w="0" w:type="auto"/>
          </w:tcPr>
          <w:p w14:paraId="4EE6BF68" w14:textId="2828BB39" w:rsidR="00294E1F" w:rsidRPr="00294E1F" w:rsidRDefault="00294E1F" w:rsidP="00294E1F">
            <w:pPr>
              <w:pStyle w:val="Compact"/>
              <w:jc w:val="center"/>
              <w:rPr>
                <w:b/>
                <w:bCs/>
              </w:rPr>
            </w:pPr>
            <w:r w:rsidRPr="00294E1F">
              <w:rPr>
                <w:b/>
                <w:bCs/>
              </w:rPr>
              <w:t>0.1</w:t>
            </w:r>
          </w:p>
        </w:tc>
        <w:tc>
          <w:tcPr>
            <w:tcW w:w="0" w:type="auto"/>
          </w:tcPr>
          <w:p w14:paraId="0549E85A" w14:textId="3BCC2A6C" w:rsidR="00294E1F" w:rsidRPr="00294E1F" w:rsidRDefault="00294E1F" w:rsidP="00294E1F">
            <w:pPr>
              <w:pStyle w:val="Compact"/>
              <w:jc w:val="center"/>
              <w:rPr>
                <w:b/>
                <w:bCs/>
              </w:rPr>
            </w:pPr>
            <w:r w:rsidRPr="00294E1F">
              <w:rPr>
                <w:b/>
                <w:bCs/>
              </w:rPr>
              <w:t>0.04</w:t>
            </w:r>
          </w:p>
        </w:tc>
        <w:tc>
          <w:tcPr>
            <w:tcW w:w="0" w:type="auto"/>
          </w:tcPr>
          <w:p w14:paraId="5E2BAACD" w14:textId="4843C972" w:rsidR="00294E1F" w:rsidRPr="00294E1F" w:rsidRDefault="00294E1F" w:rsidP="00294E1F">
            <w:pPr>
              <w:pStyle w:val="Compact"/>
              <w:jc w:val="center"/>
              <w:rPr>
                <w:b/>
                <w:bCs/>
              </w:rPr>
            </w:pPr>
            <w:r w:rsidRPr="00294E1F">
              <w:rPr>
                <w:b/>
                <w:bCs/>
              </w:rPr>
              <w:t>0.2</w:t>
            </w:r>
          </w:p>
        </w:tc>
      </w:tr>
      <w:tr w:rsidR="00294E1F" w14:paraId="66298865" w14:textId="0E3A05C3" w:rsidTr="00294E1F">
        <w:tc>
          <w:tcPr>
            <w:tcW w:w="0" w:type="auto"/>
          </w:tcPr>
          <w:p w14:paraId="7604CA98" w14:textId="77777777" w:rsidR="00294E1F" w:rsidRDefault="00294E1F" w:rsidP="00294E1F">
            <w:pPr>
              <w:pStyle w:val="Compact"/>
              <w:jc w:val="center"/>
            </w:pPr>
            <w:r>
              <w:t>30</w:t>
            </w:r>
          </w:p>
        </w:tc>
        <w:tc>
          <w:tcPr>
            <w:tcW w:w="0" w:type="auto"/>
          </w:tcPr>
          <w:p w14:paraId="30DD1917" w14:textId="5AFF6FF9" w:rsidR="00294E1F" w:rsidRPr="00294E1F" w:rsidRDefault="00294E1F" w:rsidP="00294E1F">
            <w:pPr>
              <w:pStyle w:val="Compact"/>
              <w:jc w:val="center"/>
              <w:rPr>
                <w:b/>
                <w:bCs/>
              </w:rPr>
            </w:pPr>
            <w:r w:rsidRPr="00294E1F">
              <w:rPr>
                <w:b/>
                <w:bCs/>
              </w:rPr>
              <w:t>0.22</w:t>
            </w:r>
          </w:p>
        </w:tc>
        <w:tc>
          <w:tcPr>
            <w:tcW w:w="0" w:type="auto"/>
          </w:tcPr>
          <w:p w14:paraId="2D18422D" w14:textId="4B6CDA5C" w:rsidR="00294E1F" w:rsidRPr="00294E1F" w:rsidRDefault="00294E1F" w:rsidP="00294E1F">
            <w:pPr>
              <w:pStyle w:val="Compact"/>
              <w:jc w:val="center"/>
              <w:rPr>
                <w:b/>
                <w:bCs/>
              </w:rPr>
            </w:pPr>
            <w:r w:rsidRPr="00294E1F">
              <w:rPr>
                <w:b/>
                <w:bCs/>
              </w:rPr>
              <w:t>0.12</w:t>
            </w:r>
          </w:p>
        </w:tc>
        <w:tc>
          <w:tcPr>
            <w:tcW w:w="0" w:type="auto"/>
          </w:tcPr>
          <w:p w14:paraId="16AF8261" w14:textId="23CF57F8" w:rsidR="00294E1F" w:rsidRPr="00294E1F" w:rsidRDefault="00294E1F" w:rsidP="00294E1F">
            <w:pPr>
              <w:pStyle w:val="Compact"/>
              <w:jc w:val="center"/>
              <w:rPr>
                <w:b/>
                <w:bCs/>
              </w:rPr>
            </w:pPr>
            <w:r w:rsidRPr="00294E1F">
              <w:rPr>
                <w:b/>
                <w:bCs/>
              </w:rPr>
              <w:t>0.36</w:t>
            </w:r>
          </w:p>
        </w:tc>
        <w:tc>
          <w:tcPr>
            <w:tcW w:w="0" w:type="auto"/>
          </w:tcPr>
          <w:p w14:paraId="28AF4302" w14:textId="255EDB2D" w:rsidR="00294E1F" w:rsidRPr="00294E1F" w:rsidRDefault="00294E1F" w:rsidP="00294E1F">
            <w:pPr>
              <w:pStyle w:val="Compact"/>
              <w:jc w:val="center"/>
              <w:rPr>
                <w:b/>
                <w:bCs/>
              </w:rPr>
            </w:pPr>
            <w:r w:rsidRPr="00294E1F">
              <w:rPr>
                <w:b/>
                <w:bCs/>
              </w:rPr>
              <w:t>0.11</w:t>
            </w:r>
          </w:p>
        </w:tc>
        <w:tc>
          <w:tcPr>
            <w:tcW w:w="0" w:type="auto"/>
          </w:tcPr>
          <w:p w14:paraId="66AA6B95" w14:textId="1B4A8C60" w:rsidR="00294E1F" w:rsidRPr="00294E1F" w:rsidRDefault="00294E1F" w:rsidP="00294E1F">
            <w:pPr>
              <w:pStyle w:val="Compact"/>
              <w:jc w:val="center"/>
              <w:rPr>
                <w:b/>
                <w:bCs/>
              </w:rPr>
            </w:pPr>
            <w:r w:rsidRPr="00294E1F">
              <w:rPr>
                <w:b/>
                <w:bCs/>
              </w:rPr>
              <w:t>0.04</w:t>
            </w:r>
          </w:p>
        </w:tc>
        <w:tc>
          <w:tcPr>
            <w:tcW w:w="0" w:type="auto"/>
          </w:tcPr>
          <w:p w14:paraId="6811EDE8" w14:textId="64D13017" w:rsidR="00294E1F" w:rsidRPr="00294E1F" w:rsidRDefault="00294E1F" w:rsidP="00294E1F">
            <w:pPr>
              <w:pStyle w:val="Compact"/>
              <w:jc w:val="center"/>
              <w:rPr>
                <w:b/>
                <w:bCs/>
              </w:rPr>
            </w:pPr>
            <w:r w:rsidRPr="00294E1F">
              <w:rPr>
                <w:b/>
                <w:bCs/>
              </w:rPr>
              <w:t>0.21</w:t>
            </w:r>
          </w:p>
        </w:tc>
      </w:tr>
      <w:tr w:rsidR="00294E1F" w14:paraId="4E887491" w14:textId="50315B8A" w:rsidTr="00294E1F">
        <w:tc>
          <w:tcPr>
            <w:tcW w:w="0" w:type="auto"/>
          </w:tcPr>
          <w:p w14:paraId="777A7BC0" w14:textId="77777777" w:rsidR="00294E1F" w:rsidRDefault="00294E1F" w:rsidP="00294E1F">
            <w:pPr>
              <w:pStyle w:val="Compact"/>
              <w:jc w:val="center"/>
            </w:pPr>
            <w:r>
              <w:t>32</w:t>
            </w:r>
          </w:p>
        </w:tc>
        <w:tc>
          <w:tcPr>
            <w:tcW w:w="0" w:type="auto"/>
          </w:tcPr>
          <w:p w14:paraId="30EA7507" w14:textId="01ABF5D2" w:rsidR="00294E1F" w:rsidRPr="00294E1F" w:rsidRDefault="00294E1F" w:rsidP="00294E1F">
            <w:pPr>
              <w:pStyle w:val="Compact"/>
              <w:jc w:val="center"/>
              <w:rPr>
                <w:b/>
                <w:bCs/>
              </w:rPr>
            </w:pPr>
            <w:r w:rsidRPr="00294E1F">
              <w:rPr>
                <w:b/>
                <w:bCs/>
              </w:rPr>
              <w:t>0.22</w:t>
            </w:r>
          </w:p>
        </w:tc>
        <w:tc>
          <w:tcPr>
            <w:tcW w:w="0" w:type="auto"/>
          </w:tcPr>
          <w:p w14:paraId="2D98662F" w14:textId="17C9C963" w:rsidR="00294E1F" w:rsidRPr="00294E1F" w:rsidRDefault="00294E1F" w:rsidP="00294E1F">
            <w:pPr>
              <w:pStyle w:val="Compact"/>
              <w:jc w:val="center"/>
              <w:rPr>
                <w:b/>
                <w:bCs/>
              </w:rPr>
            </w:pPr>
            <w:r w:rsidRPr="00294E1F">
              <w:rPr>
                <w:b/>
                <w:bCs/>
              </w:rPr>
              <w:t>0.11</w:t>
            </w:r>
          </w:p>
        </w:tc>
        <w:tc>
          <w:tcPr>
            <w:tcW w:w="0" w:type="auto"/>
          </w:tcPr>
          <w:p w14:paraId="4A94EE58" w14:textId="2C3C2934" w:rsidR="00294E1F" w:rsidRPr="00294E1F" w:rsidRDefault="00294E1F" w:rsidP="00294E1F">
            <w:pPr>
              <w:pStyle w:val="Compact"/>
              <w:jc w:val="center"/>
              <w:rPr>
                <w:b/>
                <w:bCs/>
              </w:rPr>
            </w:pPr>
            <w:r w:rsidRPr="00294E1F">
              <w:rPr>
                <w:b/>
                <w:bCs/>
              </w:rPr>
              <w:t>0.36</w:t>
            </w:r>
          </w:p>
        </w:tc>
        <w:tc>
          <w:tcPr>
            <w:tcW w:w="0" w:type="auto"/>
          </w:tcPr>
          <w:p w14:paraId="7290EAF6" w14:textId="449D5456" w:rsidR="00294E1F" w:rsidRPr="00294E1F" w:rsidRDefault="00294E1F" w:rsidP="00294E1F">
            <w:pPr>
              <w:pStyle w:val="Compact"/>
              <w:jc w:val="center"/>
              <w:rPr>
                <w:b/>
                <w:bCs/>
              </w:rPr>
            </w:pPr>
            <w:r w:rsidRPr="00294E1F">
              <w:rPr>
                <w:b/>
                <w:bCs/>
              </w:rPr>
              <w:t>0.12</w:t>
            </w:r>
          </w:p>
        </w:tc>
        <w:tc>
          <w:tcPr>
            <w:tcW w:w="0" w:type="auto"/>
          </w:tcPr>
          <w:p w14:paraId="3C92C6C5" w14:textId="769E2456" w:rsidR="00294E1F" w:rsidRPr="00294E1F" w:rsidRDefault="00294E1F" w:rsidP="00294E1F">
            <w:pPr>
              <w:pStyle w:val="Compact"/>
              <w:jc w:val="center"/>
              <w:rPr>
                <w:b/>
                <w:bCs/>
              </w:rPr>
            </w:pPr>
            <w:r w:rsidRPr="00294E1F">
              <w:rPr>
                <w:b/>
                <w:bCs/>
              </w:rPr>
              <w:t>0.04</w:t>
            </w:r>
          </w:p>
        </w:tc>
        <w:tc>
          <w:tcPr>
            <w:tcW w:w="0" w:type="auto"/>
          </w:tcPr>
          <w:p w14:paraId="55841B2B" w14:textId="05FC0FF2" w:rsidR="00294E1F" w:rsidRPr="00294E1F" w:rsidRDefault="00294E1F" w:rsidP="00294E1F">
            <w:pPr>
              <w:pStyle w:val="Compact"/>
              <w:jc w:val="center"/>
              <w:rPr>
                <w:b/>
                <w:bCs/>
              </w:rPr>
            </w:pPr>
            <w:r w:rsidRPr="00294E1F">
              <w:rPr>
                <w:b/>
                <w:bCs/>
              </w:rPr>
              <w:t>0.23</w:t>
            </w:r>
          </w:p>
        </w:tc>
      </w:tr>
      <w:tr w:rsidR="00294E1F" w14:paraId="7B621C4A" w14:textId="53B84187" w:rsidTr="00294E1F">
        <w:tc>
          <w:tcPr>
            <w:tcW w:w="0" w:type="auto"/>
          </w:tcPr>
          <w:p w14:paraId="0E8BADCE" w14:textId="77777777" w:rsidR="00294E1F" w:rsidRDefault="00294E1F" w:rsidP="00294E1F">
            <w:pPr>
              <w:pStyle w:val="Compact"/>
              <w:jc w:val="center"/>
            </w:pPr>
            <w:r>
              <w:t>34</w:t>
            </w:r>
          </w:p>
        </w:tc>
        <w:tc>
          <w:tcPr>
            <w:tcW w:w="0" w:type="auto"/>
          </w:tcPr>
          <w:p w14:paraId="1F97743B" w14:textId="39C4932F" w:rsidR="00294E1F" w:rsidRPr="00294E1F" w:rsidRDefault="00294E1F" w:rsidP="00294E1F">
            <w:pPr>
              <w:pStyle w:val="Compact"/>
              <w:jc w:val="center"/>
              <w:rPr>
                <w:b/>
                <w:bCs/>
              </w:rPr>
            </w:pPr>
            <w:r w:rsidRPr="00294E1F">
              <w:rPr>
                <w:b/>
                <w:bCs/>
              </w:rPr>
              <w:t>0.22</w:t>
            </w:r>
          </w:p>
        </w:tc>
        <w:tc>
          <w:tcPr>
            <w:tcW w:w="0" w:type="auto"/>
          </w:tcPr>
          <w:p w14:paraId="1052BE59" w14:textId="0A37CEB0" w:rsidR="00294E1F" w:rsidRPr="00294E1F" w:rsidRDefault="00294E1F" w:rsidP="00294E1F">
            <w:pPr>
              <w:pStyle w:val="Compact"/>
              <w:jc w:val="center"/>
              <w:rPr>
                <w:b/>
                <w:bCs/>
              </w:rPr>
            </w:pPr>
            <w:r w:rsidRPr="00294E1F">
              <w:rPr>
                <w:b/>
                <w:bCs/>
              </w:rPr>
              <w:t>0.11</w:t>
            </w:r>
          </w:p>
        </w:tc>
        <w:tc>
          <w:tcPr>
            <w:tcW w:w="0" w:type="auto"/>
          </w:tcPr>
          <w:p w14:paraId="515D17AD" w14:textId="3229809C" w:rsidR="00294E1F" w:rsidRPr="00294E1F" w:rsidRDefault="00294E1F" w:rsidP="00294E1F">
            <w:pPr>
              <w:pStyle w:val="Compact"/>
              <w:jc w:val="center"/>
              <w:rPr>
                <w:b/>
                <w:bCs/>
              </w:rPr>
            </w:pPr>
            <w:r w:rsidRPr="00294E1F">
              <w:rPr>
                <w:b/>
                <w:bCs/>
              </w:rPr>
              <w:t>0.37</w:t>
            </w:r>
          </w:p>
        </w:tc>
        <w:tc>
          <w:tcPr>
            <w:tcW w:w="0" w:type="auto"/>
          </w:tcPr>
          <w:p w14:paraId="6717F6B2" w14:textId="3CACA2F0" w:rsidR="00294E1F" w:rsidRPr="00294E1F" w:rsidRDefault="00294E1F" w:rsidP="00294E1F">
            <w:pPr>
              <w:pStyle w:val="Compact"/>
              <w:jc w:val="center"/>
              <w:rPr>
                <w:b/>
                <w:bCs/>
              </w:rPr>
            </w:pPr>
            <w:r w:rsidRPr="00294E1F">
              <w:rPr>
                <w:b/>
                <w:bCs/>
              </w:rPr>
              <w:t>0.13</w:t>
            </w:r>
          </w:p>
        </w:tc>
        <w:tc>
          <w:tcPr>
            <w:tcW w:w="0" w:type="auto"/>
          </w:tcPr>
          <w:p w14:paraId="1D5FF657" w14:textId="30C11409" w:rsidR="00294E1F" w:rsidRPr="00294E1F" w:rsidRDefault="00294E1F" w:rsidP="00294E1F">
            <w:pPr>
              <w:pStyle w:val="Compact"/>
              <w:jc w:val="center"/>
              <w:rPr>
                <w:b/>
                <w:bCs/>
              </w:rPr>
            </w:pPr>
            <w:r w:rsidRPr="00294E1F">
              <w:rPr>
                <w:b/>
                <w:bCs/>
              </w:rPr>
              <w:t>0.05</w:t>
            </w:r>
          </w:p>
        </w:tc>
        <w:tc>
          <w:tcPr>
            <w:tcW w:w="0" w:type="auto"/>
          </w:tcPr>
          <w:p w14:paraId="5216A82B" w14:textId="467C4922" w:rsidR="00294E1F" w:rsidRPr="00294E1F" w:rsidRDefault="00294E1F" w:rsidP="00294E1F">
            <w:pPr>
              <w:pStyle w:val="Compact"/>
              <w:jc w:val="center"/>
              <w:rPr>
                <w:b/>
                <w:bCs/>
              </w:rPr>
            </w:pPr>
            <w:r w:rsidRPr="00294E1F">
              <w:rPr>
                <w:b/>
                <w:bCs/>
              </w:rPr>
              <w:t>0.25</w:t>
            </w:r>
          </w:p>
        </w:tc>
      </w:tr>
    </w:tbl>
    <w:p w14:paraId="2AFE66DA" w14:textId="3517AE52" w:rsidR="003543A7" w:rsidRDefault="003543A7" w:rsidP="003543A7"/>
    <w:p w14:paraId="7AB70619" w14:textId="26E2CE43" w:rsidR="007F39CD" w:rsidRDefault="007F39CD" w:rsidP="00CC552C">
      <w:pPr>
        <w:pStyle w:val="Thesissectionheading"/>
      </w:pPr>
      <w:r>
        <w:t>Discussion</w:t>
      </w:r>
    </w:p>
    <w:p w14:paraId="0555155B" w14:textId="061E7B45" w:rsidR="007F39CD" w:rsidRDefault="00570BB6" w:rsidP="007F39CD">
      <w:pPr>
        <w:pStyle w:val="Thesisnormal"/>
      </w:pPr>
      <w:r>
        <w:t xml:space="preserve">The thermal reaction norm </w:t>
      </w:r>
      <w:r w:rsidR="00B70D7A">
        <w:t xml:space="preserve">of metabolic rate </w:t>
      </w:r>
      <w:r>
        <w:t>was</w:t>
      </w:r>
      <w:r w:rsidR="00CA3C2D">
        <w:t xml:space="preserve"> not susceptible to </w:t>
      </w:r>
      <w:r>
        <w:t xml:space="preserve">developmental </w:t>
      </w:r>
      <w:r w:rsidR="00CA3C2D">
        <w:t>temperature changes. Congruently, we found no differences among developmental temperatures in the repeatability of slope. This suggests that</w:t>
      </w:r>
      <w:r w:rsidR="00B70D7A">
        <w:t xml:space="preserve"> while</w:t>
      </w:r>
      <w:r w:rsidR="00CA3C2D">
        <w:t xml:space="preserve"> individuals </w:t>
      </w:r>
      <w:r w:rsidR="007053E3">
        <w:t>displayed</w:t>
      </w:r>
      <w:r w:rsidR="00CA3C2D">
        <w:t xml:space="preserve"> consistent variation in their plasticity (I x E)</w:t>
      </w:r>
      <w:r w:rsidR="00A71644">
        <w:t>,</w:t>
      </w:r>
      <w:r>
        <w:t xml:space="preserve"> </w:t>
      </w:r>
      <w:r w:rsidR="00B70D7A">
        <w:t>early</w:t>
      </w:r>
      <w:r w:rsidR="00CA3C2D">
        <w:t xml:space="preserve"> </w:t>
      </w:r>
      <w:r>
        <w:t>thermal environment</w:t>
      </w:r>
      <w:r w:rsidR="00A71644">
        <w:t>s</w:t>
      </w:r>
      <w:r w:rsidR="00CA3C2D">
        <w:t xml:space="preserve"> did</w:t>
      </w:r>
      <w:r w:rsidR="007053E3">
        <w:t xml:space="preserve"> not impact</w:t>
      </w:r>
      <w:r w:rsidR="00F807C8">
        <w:t xml:space="preserve"> individual </w:t>
      </w:r>
      <w:r>
        <w:t>variation</w:t>
      </w:r>
      <w:r w:rsidR="00F807C8">
        <w:t xml:space="preserve"> in</w:t>
      </w:r>
      <w:r w:rsidR="00CA3C2D">
        <w:t xml:space="preserve"> </w:t>
      </w:r>
      <w:r w:rsidR="007053E3">
        <w:t>phenotypic</w:t>
      </w:r>
      <w:r w:rsidR="00ED0BD9">
        <w:t xml:space="preserve"> flexibility of metabolic rate</w:t>
      </w:r>
      <w:r w:rsidR="00A71644">
        <w:t>.</w:t>
      </w:r>
      <w:r w:rsidRPr="00570BB6">
        <w:t xml:space="preserve"> </w:t>
      </w:r>
      <w:r>
        <w:t xml:space="preserve">Consistent individual variation in average metabolic rate </w:t>
      </w:r>
      <w:r w:rsidR="00A71644">
        <w:t xml:space="preserve">were also unaffected by developmental temperatures, as well as </w:t>
      </w:r>
      <w:r>
        <w:t xml:space="preserve">acute temperatures. </w:t>
      </w:r>
    </w:p>
    <w:p w14:paraId="5681D9C8" w14:textId="4E8CBB33" w:rsidR="002E5EDA" w:rsidRDefault="002E5EDA" w:rsidP="007F39CD">
      <w:pPr>
        <w:pStyle w:val="Thesisnormal"/>
      </w:pPr>
    </w:p>
    <w:p w14:paraId="07F682CD" w14:textId="3BCB0106" w:rsidR="002E5EDA" w:rsidRDefault="002E5EDA" w:rsidP="002E5EDA">
      <w:pPr>
        <w:pStyle w:val="Thesissubheading"/>
      </w:pPr>
      <w:commentRangeStart w:id="7"/>
      <w:r>
        <w:t>The influence of developmental temperature on thermal reaction norms of metabolic rate</w:t>
      </w:r>
      <w:commentRangeEnd w:id="7"/>
      <w:r w:rsidR="00B54AF5">
        <w:rPr>
          <w:rStyle w:val="CommentReference"/>
          <w:rFonts w:asciiTheme="minorHAnsi" w:eastAsiaTheme="minorEastAsia" w:hAnsiTheme="minorHAnsi" w:cstheme="minorBidi"/>
          <w:bCs w:val="0"/>
          <w:i w:val="0"/>
          <w:lang w:val="en-US"/>
        </w:rPr>
        <w:commentReference w:id="7"/>
      </w:r>
    </w:p>
    <w:p w14:paraId="769205A2" w14:textId="77777777" w:rsidR="002E5EDA" w:rsidRDefault="002E5EDA" w:rsidP="007F39CD">
      <w:pPr>
        <w:pStyle w:val="Thesisnormal"/>
      </w:pPr>
    </w:p>
    <w:p w14:paraId="5BE1E578" w14:textId="1B7D8115" w:rsidR="00A87F62" w:rsidRDefault="00D42160" w:rsidP="00DF54AF">
      <w:pPr>
        <w:pStyle w:val="Thesisnormal"/>
      </w:pPr>
      <w:r>
        <w:t xml:space="preserve">Thermal reaction norms of metabolic rate </w:t>
      </w:r>
      <w:r w:rsidR="00682453">
        <w:t>were</w:t>
      </w:r>
      <w:r>
        <w:t xml:space="preserve"> robust to </w:t>
      </w:r>
      <w:r w:rsidR="00933749">
        <w:t xml:space="preserve">changes in </w:t>
      </w:r>
      <w:r>
        <w:t xml:space="preserve">developmental temperature. </w:t>
      </w:r>
      <w:r w:rsidR="00570BB6">
        <w:t>O</w:t>
      </w:r>
      <w:r w:rsidR="00933749">
        <w:t>ur incubation</w:t>
      </w:r>
      <w:r w:rsidR="003A2F6C">
        <w:t xml:space="preserve"> </w:t>
      </w:r>
      <w:r w:rsidR="00A71644">
        <w:t>treatments</w:t>
      </w:r>
      <w:r w:rsidR="00933749">
        <w:t xml:space="preserve"> represent </w:t>
      </w:r>
      <w:r w:rsidR="00C207A9">
        <w:t xml:space="preserve">thermal </w:t>
      </w:r>
      <w:r w:rsidR="00933749">
        <w:t>extremes of natural nest sites</w:t>
      </w:r>
      <w:r w:rsidR="003A2F6C">
        <w:t xml:space="preserve"> </w:t>
      </w:r>
      <w:r w:rsidR="00C379BE">
        <w:t xml:space="preserve">and </w:t>
      </w:r>
      <w:r w:rsidR="003A2F6C">
        <w:t xml:space="preserve">may not be </w:t>
      </w:r>
      <w:r w:rsidR="00C379BE">
        <w:t>distinctive</w:t>
      </w:r>
      <w:r w:rsidR="003A2F6C">
        <w:t xml:space="preserve"> enough to elicit a change in phenotypic flexibility</w:t>
      </w:r>
      <w:r w:rsidR="00933749">
        <w:t xml:space="preserve"> </w:t>
      </w:r>
      <w:r w:rsidR="00933749">
        <w:fldChar w:fldCharType="begin"/>
      </w:r>
      <w:r w:rsidR="00933749">
        <w:instrText xml:space="preserve"> ADDIN ZOTERO_ITEM CSL_CITATION {"citationID":"FecJD2Pj","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instrText>
      </w:r>
      <w:r w:rsidR="00933749">
        <w:fldChar w:fldCharType="separate"/>
      </w:r>
      <w:r w:rsidR="00933749">
        <w:rPr>
          <w:noProof/>
        </w:rPr>
        <w:t>(Cheetham et al., 2011)</w:t>
      </w:r>
      <w:r w:rsidR="00933749">
        <w:fldChar w:fldCharType="end"/>
      </w:r>
      <w:r w:rsidR="00933749">
        <w:t xml:space="preserve">. </w:t>
      </w:r>
      <w:r w:rsidR="00F16B3C">
        <w:t xml:space="preserve">Among the few studies that investigated the effects of pre- and </w:t>
      </w:r>
      <w:r w:rsidR="00EB3641">
        <w:t>post-hatching</w:t>
      </w:r>
      <w:r w:rsidR="00F16B3C">
        <w:t xml:space="preserve"> </w:t>
      </w:r>
      <w:r w:rsidR="00F71DA9">
        <w:t>temperature</w:t>
      </w:r>
      <w:r w:rsidR="00F16B3C">
        <w:t xml:space="preserve"> on reversible plasticity of metabolic rate, results have been mixed</w:t>
      </w:r>
      <w:r w:rsidR="00F01EDA">
        <w:t xml:space="preserve"> </w:t>
      </w:r>
      <w:r w:rsidR="00A87F62">
        <w:t>and lack</w:t>
      </w:r>
      <w:r w:rsidR="00F71DA9">
        <w:t>ed</w:t>
      </w:r>
      <w:r w:rsidR="00A87F62">
        <w:t xml:space="preserve"> generality </w:t>
      </w:r>
      <w:r w:rsidR="00EB3641">
        <w:t>(Table 1, Beaman et al., 2016)</w:t>
      </w:r>
      <w:r w:rsidR="00F16B3C">
        <w:t>.</w:t>
      </w:r>
      <w:r w:rsidR="00EB3641">
        <w:t xml:space="preserve"> For example, </w:t>
      </w:r>
      <w:r w:rsidR="00647483">
        <w:t xml:space="preserve">wild caught mosquitofish that </w:t>
      </w:r>
      <w:r w:rsidR="00F01EDA">
        <w:t>develop</w:t>
      </w:r>
      <w:r w:rsidR="00647483">
        <w:t>ed</w:t>
      </w:r>
      <w:r w:rsidR="00F01EDA">
        <w:t xml:space="preserve"> in</w:t>
      </w:r>
      <w:r w:rsidR="00647483">
        <w:t xml:space="preserve"> either</w:t>
      </w:r>
      <w:r w:rsidR="00F01EDA">
        <w:t xml:space="preserve"> spring </w:t>
      </w:r>
      <w:r w:rsidR="00C207A9">
        <w:t>or summer</w:t>
      </w:r>
      <w:r w:rsidR="00F01EDA">
        <w:t xml:space="preserve"> temperatures </w:t>
      </w:r>
      <w:r w:rsidR="00647483">
        <w:t xml:space="preserve">have </w:t>
      </w:r>
      <w:r w:rsidR="00F71DA9">
        <w:t>different</w:t>
      </w:r>
      <w:r w:rsidR="00F01EDA">
        <w:t xml:space="preserve"> thermal reaction norms </w:t>
      </w:r>
      <w:r w:rsidR="00570BB6">
        <w:t>for</w:t>
      </w:r>
      <w:r w:rsidR="00F01EDA">
        <w:t xml:space="preserve"> metabolic scope</w:t>
      </w:r>
      <w:r w:rsidR="00EB3641">
        <w:t xml:space="preserve"> </w:t>
      </w:r>
      <w:r w:rsidR="00EB3641">
        <w:fldChar w:fldCharType="begin"/>
      </w:r>
      <w:r w:rsidR="00F91F75">
        <w:instrText xml:space="preserve"> ADDIN ZOTERO_ITEM CSL_CITATION {"citationID":"ob1NxURI","properties":{"formattedCitation":"(Seebacher et al., 2014)","plainCitation":"(Seebacher et al., 2014)","noteIndex":0},"citationItems":[{"id":"8zs1hmCj/9bvDXCFL","uris":["http://zotero.org/users/1379426/items/LVDM22FM"],"uri":["http://zotero.org/users/1379426/items/LVDM22FM"],"itemData":{"id":"pY1cmuP2/oKRKCEZJ","type":"article-journal","abstract":"Environmental variability and perturbations can influence population persistence. It is therefore important to understand whether and how animals can compensate for environmental variability and thereby increase resilience of natural populations. Evolutionary theory predicts that in fluctuating environments, selection should favour developmental modifiers that reduce phenotypic expression of genetic variation. The expected result is that phenotypes are buffered from environmental variation across generations. Our aim was to determine whether phenotypes of mosquitofish (Gambusia holbrooki) remain stable across generations in which individuals were born into different thermal environments. We predicted that the spring generation (cool environment) would acclimate by increasing the concentration of regulatory transcription factor mRNA and activities of rate-limiting enzymes (hierarchical regulation) to compensate for the negative thermodynamic effects of lower temperatures on metabolic and locomotor performance. In contrast, the summer-born generation (warm environment) would show less capacity for acclimation and hierarchical regulation. We show that fish from both generations acclimated, but that there were significant differences in the phenotypic consequences of acclimation. The overall result was that burst performance, metabolic scope, and the activities of cytochrome c oxidase and lactate dehydrogenase were buffered from environmental change and did not differ between spring and summer fish at their natural water temperatures of 15 °C and 25 °C, respectively. However, there were differences between generations in sustained swimming performance and citrate synthase activity. We used metabolic control analysis to show that modes of regulation of metabolic scope and locomotor performance differed between generations. Spring-born fish relied to a greater extent on rate-limiting enzymes and transcriptional regulator (PGC-1α and β) mRNA concentrations than summer-born fish. We suggest that developmental modifiers are favoured in fluctuating environments to maximize phenotypic fitness of each generation. We show that the interaction between developmental and reversible acclimation can increase the resilience of physiological performance in a natural population to climate variation.","container-title":"Functional Ecology","DOI":"10.1111/1365-2435.12156","ISSN":"1365-2435","issue":"1","language":"en","note":"_eprint: https://besjournals.onlinelibrary.wiley.com/doi/pdf/10.1111/1365-2435.12156","page":"137-148","source":"Wiley Online Library","title":"Regulation of thermal acclimation varies between generations of the short-lived mosquitofish that developed in different environmental conditions","volume":"28","author":[{"family":"Seebacher","given":"Frank"},{"family":"Beaman","given":"Julian"},{"family":"Little","given":"Alexander G."}],"issued":{"date-parts":[["2014"]]}}}],"schema":"https://github.com/citation-style-language/schema/raw/master/csl-citation.json"} </w:instrText>
      </w:r>
      <w:r w:rsidR="00EB3641">
        <w:fldChar w:fldCharType="separate"/>
      </w:r>
      <w:r w:rsidR="00EB3641">
        <w:rPr>
          <w:noProof/>
        </w:rPr>
        <w:t>(Seebacher et al., 2014)</w:t>
      </w:r>
      <w:r w:rsidR="00EB3641">
        <w:fldChar w:fldCharType="end"/>
      </w:r>
      <w:r w:rsidR="00F01EDA">
        <w:t xml:space="preserve">. Whereas, </w:t>
      </w:r>
      <w:r w:rsidR="00EB3641">
        <w:t>there were</w:t>
      </w:r>
      <w:r w:rsidR="00F01EDA">
        <w:t xml:space="preserve"> no significant interaction between incubation temperature and </w:t>
      </w:r>
      <w:r w:rsidR="00EB3641">
        <w:t xml:space="preserve">reversible </w:t>
      </w:r>
      <w:r w:rsidR="00F01EDA">
        <w:t>plasticity of metabolic rate</w:t>
      </w:r>
      <w:r w:rsidR="00EB3641">
        <w:t xml:space="preserve"> in tadpoles of striped marsh frogs </w:t>
      </w:r>
      <w:r w:rsidR="00EB3641">
        <w:fldChar w:fldCharType="begin"/>
      </w:r>
      <w:r w:rsidR="00EB3641">
        <w:instrText xml:space="preserve"> ADDIN ZOTERO_ITEM CSL_CITATION {"citationID":"HmVrmhbM","properties":{"formattedCitation":"(Seebacher &amp; Grigaltchik, 2014)","plainCitation":"(Seebacher &amp; Grigaltchik, 2014)","noteIndex":0},"citationItems":[{"id":3792,"uris":["http://zotero.org/users/1379426/items/H3WXY6LP"],"uri":["http://zotero.org/users/1379426/items/H3WXY6LP"],"itemData":{"id":3792,"type":"article-journal","abstract":"Performance curves of physiological rates are not fixed, and determining the extent to which thermal performance curves can change in response to environmental signals is essential to understand the effect of climate variability on populations. The aim of this study was to determine whether and how temperatures experienced during early embryonic development affect thermal performance curves of later life history stages in the frog Limnodynastes peronii. We tested the hypotheses that a) the embryonic environment affects mean trait values only; b) temperature at which performance of tadpoles is maximal shifts with egg incubation temperatures so that performance is maximised at the incubation temperatures, and c) incubation temperatures modulate the capacity for reversible acclimation in tadpoles. Growth rates were greater in warm (25°C) compared to cold (15°C) acclimated (6 weeks) tadpoles regardless of egg developmental temperatures (15°C or 25°C, representing seasonal means). The breadth of the performance curve of burst locomotor performance (measured at 10, 15, 20, 25, and 30°C, representing annual range) is greatest when egg developmental and acclimation temperatures coincide. The mode of the performance curves shifted with acclimation conditions and maximum performance was always at higher temperatures than acclimation conditions. Performance curves of glycolytic (lactate dehydrogenase activities) and mitochondrial (citrate synthase and cytochrome c oxidase) enzymes were modulated by interactions between egg incubation and acclimation temperatures. Lactate dehydrogenase activity paralleled patterns seen in burst locomotor performance, but oxygen consumption rates and mitochondrial enzyme activities did not mirror growth or locomotor performance. We show that embryonic developmental conditions can modulate performance curves of later life-history stages, thereby conferring flexibilty to respond to environmental conditions later in life.","container-title":"PLOS ONE","DOI":"10.1371/journal.pone.0106492","ISSN":"1932-6203","issue":"9","journalAbbreviation":"PLOS ONE","language":"en","note":"publisher: Public Library of Science","page":"e106492","source":"PLoS Journals","title":"Embryonic Developmental Temperatures Modulate Thermal Acclimation of Performance Curves in Tadpoles of the Frog Limnodynastes peronii","volume":"9","author":[{"family":"Seebacher","given":"Frank"},{"family":"Grigaltchik","given":"Veronica S."}],"issued":{"date-parts":[["2014",9,2]]}}}],"schema":"https://github.com/citation-style-language/schema/raw/master/csl-citation.json"} </w:instrText>
      </w:r>
      <w:r w:rsidR="00EB3641">
        <w:fldChar w:fldCharType="separate"/>
      </w:r>
      <w:r w:rsidR="00EB3641">
        <w:rPr>
          <w:noProof/>
        </w:rPr>
        <w:t>(Seebacher &amp; Grigaltchik, 2014)</w:t>
      </w:r>
      <w:r w:rsidR="00EB3641">
        <w:fldChar w:fldCharType="end"/>
      </w:r>
      <w:r w:rsidR="00F01EDA">
        <w:t xml:space="preserve">. </w:t>
      </w:r>
      <w:r w:rsidR="00F71DA9">
        <w:t>T</w:t>
      </w:r>
      <w:r w:rsidR="00444C8C">
        <w:t>he evolution of</w:t>
      </w:r>
      <w:r w:rsidR="00EB3641">
        <w:t xml:space="preserve"> </w:t>
      </w:r>
      <w:r w:rsidR="00A87F62">
        <w:t xml:space="preserve">developmental control on reversible plasticity is </w:t>
      </w:r>
      <w:r w:rsidR="00776C3B">
        <w:t xml:space="preserve">thus </w:t>
      </w:r>
      <w:r w:rsidR="00A87F62">
        <w:t>likely</w:t>
      </w:r>
      <w:r w:rsidR="00776C3B">
        <w:t xml:space="preserve"> </w:t>
      </w:r>
      <w:r w:rsidR="00A87F62">
        <w:t>very species specific.</w:t>
      </w:r>
      <w:r w:rsidR="000B3A64">
        <w:t xml:space="preserve"> Past selection regimes</w:t>
      </w:r>
      <w:r w:rsidR="00A87F62">
        <w:t xml:space="preserve"> </w:t>
      </w:r>
      <w:r w:rsidR="002977C2">
        <w:t>that</w:t>
      </w:r>
      <w:r w:rsidR="000B3A64">
        <w:t xml:space="preserve"> have optimised each </w:t>
      </w:r>
      <w:r w:rsidR="000B3A64">
        <w:lastRenderedPageBreak/>
        <w:t>species’ thermal reaction norms</w:t>
      </w:r>
      <w:r w:rsidR="000B3A64" w:rsidRPr="00570BB6">
        <w:t xml:space="preserve"> </w:t>
      </w:r>
      <w:r w:rsidR="002977C2">
        <w:t>may allow</w:t>
      </w:r>
      <w:r w:rsidR="00570BB6">
        <w:t xml:space="preserve"> some species </w:t>
      </w:r>
      <w:r w:rsidR="002977C2">
        <w:t>to</w:t>
      </w:r>
      <w:r w:rsidR="00F71DA9">
        <w:t xml:space="preserve"> better withstand</w:t>
      </w:r>
      <w:r w:rsidR="00570BB6">
        <w:t xml:space="preserve"> fluctuations in developmental temperatures than others</w:t>
      </w:r>
      <w:r w:rsidR="000B3A64">
        <w:t xml:space="preserve">. </w:t>
      </w:r>
      <w:r w:rsidR="00570BB6">
        <w:t>T</w:t>
      </w:r>
      <w:r w:rsidR="00A87F62">
        <w:t xml:space="preserve">he impacts of early life environments on later-life plasticity should </w:t>
      </w:r>
      <w:r w:rsidR="002977C2">
        <w:t>therefore be</w:t>
      </w:r>
      <w:r w:rsidR="009615C9">
        <w:t xml:space="preserve"> examined in the context of each</w:t>
      </w:r>
      <w:r w:rsidR="00A87F62">
        <w:t xml:space="preserve"> species recent </w:t>
      </w:r>
      <w:r w:rsidR="00570BB6">
        <w:t>and</w:t>
      </w:r>
      <w:r w:rsidR="00A87F62">
        <w:t xml:space="preserve"> </w:t>
      </w:r>
      <w:r w:rsidR="00551B82">
        <w:t>past</w:t>
      </w:r>
      <w:r w:rsidR="00A87F62">
        <w:t xml:space="preserve"> thermal history </w:t>
      </w:r>
      <w:r w:rsidR="009D2DD0">
        <w:fldChar w:fldCharType="begin"/>
      </w:r>
      <w:r w:rsidR="009D2DD0">
        <w:instrText xml:space="preserve"> ADDIN ZOTERO_ITEM CSL_CITATION {"citationID":"GCGEnlt7","properties":{"formattedCitation":"(Roelofs et al., 2010)","plainCitation":"(Roelofs et al., 2010)","noteIndex":0},"citationItems":[{"id":3561,"uris":["http://zotero.org/users/1379426/items/NMV7H8IC"],"uri":["http://zotero.org/users/1379426/items/NMV7H8IC"],"itemData":{"id":3561,"type":"article-journal","abstract":"It is widely recognized that stress plays an important role in directing the adaptive adjustment of an organism to changing environments. However, very little is known about the evolution of mechanisms that promote stress-induced variation. Adaptive transcriptional responses have been implicated in the evolution of tolerance to natural and anthropogenic stressors in the environment. Recent technological advances in transcriptomics provide a mechanistic understanding of biological pathways or processes involved in stress-induced phenotypic change. Furthermore, these studies are (semi) quantitative and provide insight into the reaction norms of identiﬁed target genes in response to speciﬁc stressors. We argue that plasticity in gene expression reaction norms may be important in the evolution of stress tolerance and adaptation to environmental stress. This review highlights the consequences of transcriptional plasticity of stress responses within a single generation and concludes that gene promoters containing a TATA box are more capable of rapid and variable responses than TATA-less genes. In addition, the consequences of plastic transcriptional responses to stress over multiple generations are discussed. Based on examples from the literature, we show that constitutive over expression of speciﬁc stress response genes results in stress adapted phenotypes. However, organisms with an innate capacity to buffer stress display plastic transcriptional responses. Finally, we call for an improved integration of the concept of phenotypic plasticity with studies that focus on the regulation of transcription.","container-title":"Evolutionary Ecology","DOI":"10.1007/s10682-009-9345-x","ISSN":"0269-7653, 1573-8477","issue":"3","journalAbbreviation":"Evol Ecol","language":"en","page":"527-539","source":"DOI.org (Crossref)","title":"The significance of genome-wide transcriptional regulation in the evolution of stress tolerance","volume":"24","author":[{"family":"Roelofs","given":"Dick"},{"family":"Morgan","given":"John"},{"family":"Stürzenbaum","given":"Stephen"}],"issued":{"date-parts":[["2010",5]]}}}],"schema":"https://github.com/citation-style-language/schema/raw/master/csl-citation.json"} </w:instrText>
      </w:r>
      <w:r w:rsidR="009D2DD0">
        <w:fldChar w:fldCharType="separate"/>
      </w:r>
      <w:r w:rsidR="009D2DD0">
        <w:rPr>
          <w:noProof/>
        </w:rPr>
        <w:t>(Roelofs et al., 2010)</w:t>
      </w:r>
      <w:r w:rsidR="009D2DD0">
        <w:fldChar w:fldCharType="end"/>
      </w:r>
      <w:r w:rsidR="00A87F62">
        <w:t>.</w:t>
      </w:r>
      <w:r w:rsidR="00C207A9">
        <w:t xml:space="preserve"> </w:t>
      </w:r>
      <w:r w:rsidR="009615C9">
        <w:t xml:space="preserve">While </w:t>
      </w:r>
      <w:r w:rsidR="00570BB6">
        <w:t>experimental studies</w:t>
      </w:r>
      <w:r w:rsidR="002977C2">
        <w:t xml:space="preserve"> with</w:t>
      </w:r>
      <w:r w:rsidR="00570BB6">
        <w:t xml:space="preserve"> </w:t>
      </w:r>
      <w:r w:rsidR="002977C2">
        <w:t xml:space="preserve">wild animals </w:t>
      </w:r>
      <w:r w:rsidR="00570BB6">
        <w:t xml:space="preserve">is valuable to understand how natural populations respond </w:t>
      </w:r>
      <w:r w:rsidR="00807011">
        <w:t xml:space="preserve">under controlled settings. </w:t>
      </w:r>
      <w:r w:rsidR="009615C9">
        <w:t>C</w:t>
      </w:r>
      <w:r w:rsidR="00647483">
        <w:t>ommon-garden</w:t>
      </w:r>
      <w:r w:rsidR="00C207A9">
        <w:t xml:space="preserve"> </w:t>
      </w:r>
      <w:r w:rsidR="00647483">
        <w:t xml:space="preserve">experiments </w:t>
      </w:r>
      <w:r w:rsidR="00807011">
        <w:t>may be necessary</w:t>
      </w:r>
      <w:r w:rsidR="00C207A9">
        <w:t xml:space="preserve"> </w:t>
      </w:r>
      <w:r w:rsidR="00807011">
        <w:t>to rule out</w:t>
      </w:r>
      <w:r w:rsidR="005A3220">
        <w:t xml:space="preserve"> </w:t>
      </w:r>
      <w:r w:rsidR="002977C2">
        <w:t xml:space="preserve">potential </w:t>
      </w:r>
      <w:r w:rsidR="00807011">
        <w:t>shared</w:t>
      </w:r>
      <w:r w:rsidR="00647483">
        <w:t xml:space="preserve"> environmental effects </w:t>
      </w:r>
      <w:r w:rsidR="00807011">
        <w:t xml:space="preserve">that could affect </w:t>
      </w:r>
      <w:r w:rsidR="005A3220">
        <w:t xml:space="preserve">phenotypic measurements made in the lab </w:t>
      </w:r>
      <w:r w:rsidR="005A3220">
        <w:fldChar w:fldCharType="begin"/>
      </w:r>
      <w:r w:rsidR="005A3220">
        <w:instrText xml:space="preserve"> ADDIN ZOTERO_ITEM CSL_CITATION {"citationID":"EpEujf5i","properties":{"formattedCitation":"(de Villemereuil et al., 2016; Munday et al., 2013)","plainCitation":"(de Villemereuil et al., 2016; Munday et al., 2013)","noteIndex":0},"citationItems":[{"id":3827,"uris":["http://zotero.org/users/1379426/items/JSHZP8Z8"],"uri":["http://zotero.org/users/1379426/items/JSHZP8Z8"],"itemData":{"id":3827,"type":"article-journal","abstract":"The study of local adaptation is rendered difficult by many evolutionary confounding phenomena (for example, genetic drift and demographic history). When complex traits are involved in local adaptation, phenomena such as phenotypic plasticity further hamper evolutionary biologists to study the complex relationships between phenotype, genotype and environment. In this perspective paper, we suggest that the common garden experiment, specifically designed to deal with phenotypic plasticity, has a clear role to play in the study of local adaptation, even (if not specifically) in the genomic era. After a quick review of some high-throughput genotyping protocols relevant in the context of a common garden, we explore how to improve common garden analyses with dense marker panel data and recent statistical methods. We then show how combining approaches from population genomics and genome-wide association studies with the settings of a common garden can yield to a very efficient, thorough and integrative study of local adaptation. Especially, evidence from genomic (for example, genome scan) and phenotypic origins constitute independent insights into the possibility of local adaptation scenarios, and genome-wide association studies in the context of a common garden experiment allow to decipher the genetic bases of adaptive traits.","container-title":"Heredity","DOI":"10.1038/hdy.2015.93","ISSN":"1365-2540","issue":"3","language":"en","note":"number: 3\npublisher: Nature Publishing Group","page":"249-254","source":"www.nature.com","title":"Common garden experiments in the genomic era: new perspectives and opportunities","title-short":"Common garden experiments in the genomic era","volume":"116","author":[{"family":"Villemereuil","given":"P.","non-dropping-particle":"de"},{"family":"Gaggiotti","given":"O. E."},{"family":"Mouterde","given":"M."},{"family":"Till-Bottraud","given":"I."}],"issued":{"date-parts":[["2016",3]]}}},{"id":1843,"uris":["http://zotero.org/users/1379426/items/T6V5A6PI"],"uri":["http://zotero.org/users/1379426/items/T6V5A6PI"],"itemData":{"id":1843,"type":"article-journal","container-title":"Ecol Lett","DOI":"10.1111/ele.12185","issue":"12","language":"English","page":"1488–1500","title":"Predicting evolutionary responses to climate change in the sea","volume":"16","author":[{"family":"Munday","given":"Philip L"},{"family":"Warner","given":"Robert R"},{"family":"Monro","given":"Keyne"},{"family":"Pandolfi","given":"John M"},{"family":"Marshall","given":"Dustin J"}],"issued":{"date-parts":[["2013",10]]}}}],"schema":"https://github.com/citation-style-language/schema/raw/master/csl-citation.json"} </w:instrText>
      </w:r>
      <w:r w:rsidR="005A3220">
        <w:fldChar w:fldCharType="separate"/>
      </w:r>
      <w:r w:rsidR="005A3220">
        <w:rPr>
          <w:noProof/>
        </w:rPr>
        <w:t>(de Villemereuil et al., 2016; Munday et al., 2013)</w:t>
      </w:r>
      <w:r w:rsidR="005A3220">
        <w:fldChar w:fldCharType="end"/>
      </w:r>
      <w:r w:rsidR="00647483">
        <w:t>.</w:t>
      </w:r>
      <w:r w:rsidR="00444C8C">
        <w:t xml:space="preserve"> </w:t>
      </w:r>
      <w:r w:rsidR="002977C2">
        <w:t>Despite limited</w:t>
      </w:r>
      <w:r w:rsidR="00647483">
        <w:t xml:space="preserve"> </w:t>
      </w:r>
      <w:r w:rsidR="00444C8C">
        <w:t>k</w:t>
      </w:r>
      <w:r w:rsidR="00444C8C" w:rsidRPr="005A070D">
        <w:t xml:space="preserve">nowledge of a species’ </w:t>
      </w:r>
      <w:r w:rsidR="00551B82">
        <w:t>ancestral</w:t>
      </w:r>
      <w:r w:rsidR="00444C8C">
        <w:t xml:space="preserve"> exposure to temperature</w:t>
      </w:r>
      <w:r w:rsidR="00444C8C" w:rsidRPr="005A070D">
        <w:t xml:space="preserve"> </w:t>
      </w:r>
      <w:r w:rsidR="00444C8C" w:rsidRPr="005A070D">
        <w:fldChar w:fldCharType="begin"/>
      </w:r>
      <w:r w:rsidR="00444C8C" w:rsidRPr="005A070D">
        <w:instrText xml:space="preserve"> ADDIN ZOTERO_ITEM CSL_CITATION {"citationID":"PZOWyW3A","properties":{"formattedCitation":"(Roelofs et al., 2010)","plainCitation":"(Roelofs et al., 2010)","noteIndex":0},"citationItems":[{"id":3561,"uris":["http://zotero.org/users/1379426/items/NMV7H8IC"],"uri":["http://zotero.org/users/1379426/items/NMV7H8IC"],"itemData":{"id":3561,"type":"article-journal","abstract":"It is widely recognized that stress plays an important role in directing the adaptive adjustment of an organism to changing environments. However, very little is known about the evolution of mechanisms that promote stress-induced variation. Adaptive transcriptional responses have been implicated in the evolution of tolerance to natural and anthropogenic stressors in the environment. Recent technological advances in transcriptomics provide a mechanistic understanding of biological pathways or processes involved in stress-induced phenotypic change. Furthermore, these studies are (semi) quantitative and provide insight into the reaction norms of identiﬁed target genes in response to speciﬁc stressors. We argue that plasticity in gene expression reaction norms may be important in the evolution of stress tolerance and adaptation to environmental stress. This review highlights the consequences of transcriptional plasticity of stress responses within a single generation and concludes that gene promoters containing a TATA box are more capable of rapid and variable responses than TATA-less genes. In addition, the consequences of plastic transcriptional responses to stress over multiple generations are discussed. Based on examples from the literature, we show that constitutive over expression of speciﬁc stress response genes results in stress adapted phenotypes. However, organisms with an innate capacity to buffer stress display plastic transcriptional responses. Finally, we call for an improved integration of the concept of phenotypic plasticity with studies that focus on the regulation of transcription.","container-title":"Evolutionary Ecology","DOI":"10.1007/s10682-009-9345-x","ISSN":"0269-7653, 1573-8477","issue":"3","journalAbbreviation":"Evol Ecol","language":"en","page":"527-539","source":"DOI.org (Crossref)","title":"The significance of genome-wide transcriptional regulation in the evolution of stress tolerance","volume":"24","author":[{"family":"Roelofs","given":"Dick"},{"family":"Morgan","given":"John"},{"family":"Stürzenbaum","given":"Stephen"}],"issued":{"date-parts":[["2010",5]]}}}],"schema":"https://github.com/citation-style-language/schema/raw/master/csl-citation.json"} </w:instrText>
      </w:r>
      <w:r w:rsidR="00444C8C" w:rsidRPr="005A070D">
        <w:fldChar w:fldCharType="separate"/>
      </w:r>
      <w:r w:rsidR="00444C8C" w:rsidRPr="005A070D">
        <w:rPr>
          <w:noProof/>
        </w:rPr>
        <w:t>(Roelofs et al., 2010)</w:t>
      </w:r>
      <w:r w:rsidR="00444C8C" w:rsidRPr="005A070D">
        <w:fldChar w:fldCharType="end"/>
      </w:r>
      <w:r w:rsidR="00444C8C">
        <w:t xml:space="preserve">, </w:t>
      </w:r>
      <w:r w:rsidR="00551B82">
        <w:t xml:space="preserve">selecting incubation temperatures based on </w:t>
      </w:r>
      <w:r w:rsidR="00444C8C">
        <w:t xml:space="preserve">critical thermal limits or breadth of thermal performance curves </w:t>
      </w:r>
      <w:r w:rsidR="00551B82">
        <w:t>that have been shaped by evolutionary processes may allow</w:t>
      </w:r>
      <w:r w:rsidR="009615C9">
        <w:t xml:space="preserve"> for</w:t>
      </w:r>
      <w:r w:rsidR="00551B82">
        <w:t xml:space="preserve"> better detection </w:t>
      </w:r>
      <w:r w:rsidR="00334FE7">
        <w:t xml:space="preserve">of </w:t>
      </w:r>
      <w:r w:rsidR="00551B82">
        <w:t xml:space="preserve">developmental </w:t>
      </w:r>
      <w:r w:rsidR="00334FE7">
        <w:t>effects</w:t>
      </w:r>
      <w:r w:rsidR="00551B82">
        <w:t xml:space="preserve"> on reversible plasticity.</w:t>
      </w:r>
    </w:p>
    <w:p w14:paraId="0517E818" w14:textId="77777777" w:rsidR="00A8478D" w:rsidRDefault="00A8478D" w:rsidP="00A8478D">
      <w:pPr>
        <w:pStyle w:val="Thesisnormal"/>
      </w:pPr>
    </w:p>
    <w:p w14:paraId="7547E0CB" w14:textId="0E9AF831" w:rsidR="00D44C41" w:rsidRDefault="00D44C41" w:rsidP="00391B80">
      <w:pPr>
        <w:pStyle w:val="Thesisnormal"/>
        <w:ind w:firstLine="720"/>
      </w:pPr>
      <w:r>
        <w:t>Varia</w:t>
      </w:r>
      <w:r w:rsidR="00A8478D">
        <w:t>bility</w:t>
      </w:r>
      <w:r>
        <w:t xml:space="preserve"> in developmental cue</w:t>
      </w:r>
      <w:r w:rsidR="00B656BD">
        <w:t>s</w:t>
      </w:r>
      <w:r>
        <w:t xml:space="preserve"> </w:t>
      </w:r>
      <w:r w:rsidR="005A63CA">
        <w:t>is also an important factor for the evolution of</w:t>
      </w:r>
      <w:r w:rsidR="00A8478D">
        <w:t xml:space="preserve"> </w:t>
      </w:r>
      <w:r>
        <w:t xml:space="preserve">reversible plasticity </w:t>
      </w:r>
      <w:r w:rsidR="00391B80">
        <w:fldChar w:fldCharType="begin"/>
      </w:r>
      <w:r w:rsidR="00391B80">
        <w:instrText xml:space="preserve"> ADDIN ZOTERO_ITEM CSL_CITATION {"citationID":"P2Ty7AfY","properties":{"formattedCitation":"(Bonamour et al., 2019)","plainCitation":"(Bonamour et al., 2019)","noteIndex":0},"citationItems":[{"id":756,"uris":["http://zotero.org/users/1379426/items/8KV63MD6"],"uri":["http://zotero.org/users/1379426/items/8KV63MD6"],"itemData":{"id":756,"type":"article-journal","container-title":"Philosophical Transactions of the Royal Society B: Biological Sciences","DOI":"10.1098/rstb.2018.0178","issue":"1768","language":"English","page":"20180178–12","title":"Phenotypic plasticity in response to climate change: the importance of cue variation","volume":"374","author":[{"family":"Bonamour","given":"Suzanne"},{"family":"Chevin","given":"Luis-Miguel"},{"family":"Charmantier","given":"Anne"},{"family":"Teplitsky","given":"Céline"}],"issued":{"date-parts":[["2019",3]]}}}],"schema":"https://github.com/citation-style-language/schema/raw/master/csl-citation.json"} </w:instrText>
      </w:r>
      <w:r w:rsidR="00391B80">
        <w:fldChar w:fldCharType="separate"/>
      </w:r>
      <w:r w:rsidR="00391B80">
        <w:rPr>
          <w:noProof/>
        </w:rPr>
        <w:t>(Bonamour et al., 2019)</w:t>
      </w:r>
      <w:r w:rsidR="00391B80">
        <w:fldChar w:fldCharType="end"/>
      </w:r>
      <w:r w:rsidR="003A2F6C">
        <w:t xml:space="preserve">. </w:t>
      </w:r>
      <w:r w:rsidR="00B656BD">
        <w:t>The magnitude as well as the variability of developmental temperature</w:t>
      </w:r>
      <w:r w:rsidR="00D739DB">
        <w:t>s</w:t>
      </w:r>
      <w:r w:rsidR="00B656BD">
        <w:t xml:space="preserve"> </w:t>
      </w:r>
      <w:r w:rsidR="001C33AD">
        <w:t>may affect how individuals perceive the signal</w:t>
      </w:r>
      <w:r w:rsidR="00B656BD">
        <w:t xml:space="preserve"> </w:t>
      </w:r>
      <w:r w:rsidR="000675F4">
        <w:fldChar w:fldCharType="begin"/>
      </w:r>
      <w:r w:rsidR="000675F4">
        <w:instrText xml:space="preserve"> ADDIN ZOTERO_ITEM CSL_CITATION {"citationID":"aacbQbfM","properties":{"formattedCitation":"(Bonamour et al., 2019)","plainCitation":"(Bonamour et al., 2019)","noteIndex":0},"citationItems":[{"id":756,"uris":["http://zotero.org/users/1379426/items/8KV63MD6"],"uri":["http://zotero.org/users/1379426/items/8KV63MD6"],"itemData":{"id":756,"type":"article-journal","container-title":"Philosophical Transactions of the Royal Society B: Biological Sciences","DOI":"10.1098/rstb.2018.0178","issue":"1768","language":"English","page":"20180178–12","title":"Phenotypic plasticity in response to climate change: the importance of cue variation","volume":"374","author":[{"family":"Bonamour","given":"Suzanne"},{"family":"Chevin","given":"Luis-Miguel"},{"family":"Charmantier","given":"Anne"},{"family":"Teplitsky","given":"Céline"}],"issued":{"date-parts":[["2019",3]]}}}],"schema":"https://github.com/citation-style-language/schema/raw/master/csl-citation.json"} </w:instrText>
      </w:r>
      <w:r w:rsidR="000675F4">
        <w:fldChar w:fldCharType="separate"/>
      </w:r>
      <w:r w:rsidR="000675F4">
        <w:rPr>
          <w:noProof/>
        </w:rPr>
        <w:t>(Bonamour et al., 2019)</w:t>
      </w:r>
      <w:r w:rsidR="000675F4">
        <w:fldChar w:fldCharType="end"/>
      </w:r>
      <w:r w:rsidR="001C33AD">
        <w:t xml:space="preserve">. </w:t>
      </w:r>
      <w:r w:rsidR="00391B80">
        <w:t xml:space="preserve">For instance, </w:t>
      </w:r>
      <w:r w:rsidR="00B656BD">
        <w:t>increased</w:t>
      </w:r>
      <w:r w:rsidR="00391B80">
        <w:t xml:space="preserve"> temperature fluctuat</w:t>
      </w:r>
      <w:r w:rsidR="00967E8F">
        <w:t xml:space="preserve">ions </w:t>
      </w:r>
      <w:r w:rsidR="00391B80">
        <w:t xml:space="preserve">during </w:t>
      </w:r>
      <w:r w:rsidR="001C33AD">
        <w:t xml:space="preserve">development </w:t>
      </w:r>
      <w:r w:rsidR="00C315E4">
        <w:t xml:space="preserve">might </w:t>
      </w:r>
      <w:r w:rsidR="001C33AD">
        <w:t>impl</w:t>
      </w:r>
      <w:r w:rsidR="00C315E4">
        <w:t>y</w:t>
      </w:r>
      <w:r w:rsidR="001C33AD">
        <w:t xml:space="preserve"> that future temperatures</w:t>
      </w:r>
      <w:r w:rsidR="00C315E4">
        <w:t xml:space="preserve"> are </w:t>
      </w:r>
      <w:r w:rsidR="001C33AD">
        <w:t xml:space="preserve">may also </w:t>
      </w:r>
      <w:r w:rsidR="00B656BD">
        <w:t xml:space="preserve">predictable </w:t>
      </w:r>
      <w:r w:rsidR="004D52B7">
        <w:t>vary</w:t>
      </w:r>
      <w:r w:rsidR="001C33AD">
        <w:t xml:space="preserve">. </w:t>
      </w:r>
      <w:r w:rsidR="00C315E4">
        <w:t>Under</w:t>
      </w:r>
      <w:r w:rsidR="00391B80">
        <w:t xml:space="preserve"> this scenario, </w:t>
      </w:r>
      <w:r w:rsidR="001C33AD">
        <w:t xml:space="preserve">the benefits of reversible plasticity </w:t>
      </w:r>
      <w:r w:rsidR="007F1475">
        <w:t>should</w:t>
      </w:r>
      <w:r w:rsidR="001C33AD">
        <w:t xml:space="preserve"> increase as plastic strategies to </w:t>
      </w:r>
      <w:r w:rsidR="003A2F6C">
        <w:t>offset the potential c</w:t>
      </w:r>
      <w:r>
        <w:t>ost</w:t>
      </w:r>
      <w:r w:rsidR="003A2F6C">
        <w:t>s</w:t>
      </w:r>
      <w:r>
        <w:t xml:space="preserve"> of </w:t>
      </w:r>
      <w:r w:rsidR="003A2F6C">
        <w:t xml:space="preserve">an </w:t>
      </w:r>
      <w:r w:rsidR="007F1475">
        <w:t xml:space="preserve">developmental </w:t>
      </w:r>
      <w:r w:rsidR="003A2F6C">
        <w:t xml:space="preserve">environment-phenotype </w:t>
      </w:r>
      <w:r>
        <w:t>mismatch</w:t>
      </w:r>
      <w:r w:rsidR="001C33AD">
        <w:t xml:space="preserve"> </w:t>
      </w:r>
      <w:r w:rsidR="001C33AD">
        <w:fldChar w:fldCharType="begin"/>
      </w:r>
      <w:r w:rsidR="00F91F75">
        <w:instrText xml:space="preserve"> ADDIN ZOTERO_ITEM CSL_CITATION {"citationID":"rVFgfr1f","properties":{"formattedCitation":"(Beaman et al., 2016)","plainCitation":"(Beaman et al., 2016)","noteIndex":0},"citationItems":[{"id":"8zs1hmCj/439qHEoF","uris":["http://zotero.org/users/1379426/items/KZHAWEA3"],"uri":["http://zotero.org/users/1379426/items/KZHAWEA3"],"itemData":{"id":"pY1cmuP2/A6N5FVnl","type":"article-journal","abstract":"Phenotypic characteristics of animals can change independently from changes in the genetic code. These plastic phenotypic responses are important for population persistence in changing environments. Plasticity can be induced during early development, with persistent effects on adult phenotypes, and it can occur reversibly throughout life (acclimation). These manifestations of plasticity have been viewed as separate processes. Here we argue that developmental conditions not only change mean trait values but also modify the capacity for acclimation. Acclimation counteracts the potentially negative effects of phenotype-environment mismatches resulting from epigenetic modifications during early development. Developmental plasticity is therefore also beneficial when environmental conditions change within generations. Hence, the evolution of reversible acclimation can no longer be viewed as independent from developmental processes.","container-title":"Trends Ecol Evol","DOI":"10.1016/j.tree.2016.01.004","issue":"3","language":"English","note":"PMID: 26846962","page":"237–249","title":"Evolution of Plasticity: Mechanistic Link between Development and Reversible Acclimation.","volume":"31","author":[{"family":"Beaman","given":"Julian E"},{"family":"White","given":"Craig R"},{"family":"Seebacher","given":"Frank"}],"issued":{"date-parts":[["2016",3]]}}}],"schema":"https://github.com/citation-style-language/schema/raw/master/csl-citation.json"} </w:instrText>
      </w:r>
      <w:r w:rsidR="001C33AD">
        <w:fldChar w:fldCharType="separate"/>
      </w:r>
      <w:r w:rsidR="001C33AD">
        <w:rPr>
          <w:noProof/>
        </w:rPr>
        <w:t>(Beaman et al., 2016)</w:t>
      </w:r>
      <w:r w:rsidR="001C33AD">
        <w:fldChar w:fldCharType="end"/>
      </w:r>
      <w:r>
        <w:t xml:space="preserve">. </w:t>
      </w:r>
      <w:r w:rsidR="003A2F6C">
        <w:t xml:space="preserve">In support of this idea, </w:t>
      </w:r>
      <w:r w:rsidR="004D52B7">
        <w:t>zebrafish reared in a temperature</w:t>
      </w:r>
      <w:r w:rsidR="00706822">
        <w:t>s that</w:t>
      </w:r>
      <w:r w:rsidR="004D52B7">
        <w:t xml:space="preserve"> shifted stochastically throughout development had greater thermal tolerance compared to fish that were reared </w:t>
      </w:r>
      <w:r w:rsidR="00706822">
        <w:t>at</w:t>
      </w:r>
      <w:r w:rsidR="004D52B7">
        <w:t xml:space="preserve"> constant thermal regimes </w:t>
      </w:r>
      <w:r w:rsidR="004D52B7">
        <w:fldChar w:fldCharType="begin"/>
      </w:r>
      <w:r w:rsidR="004D52B7">
        <w:instrText xml:space="preserve"> ADDIN ZOTERO_ITEM CSL_CITATION {"citationID":"XCtaTzTZ","properties":{"formattedCitation":"(Schaefer &amp; Ryan, 2006)","plainCitation":"(Schaefer &amp; Ryan, 2006)","noteIndex":0},"citationItems":[{"id":875,"uris":["http://zotero.org/users/1379426/items/EQAX4D89"],"uri":["http://zotero.org/users/1379426/items/EQAX4D89"],"itemData":{"id":875,"type":"article-journal","abstract":"To evaluate developmental plasticity in thermal tolerance of zebrafish Danio rerio, common-stock zebrafish were reared from fertilization to adult in the five thermal regimes (two stable, two with constant...","container-title":"Journal of Fish Biology","DOI":"10.1111/j.1095-8649.2006.01145.x","issue":"3","language":"English","page":"722–734","title":"Developmental plasticity in the thermal tolerance of zebrafish Danio rerio","volume":"69","author":[{"family":"Schaefer","given":"J"},{"family":"Ryan","given":"A"}],"issued":{"date-parts":[["2006",9]]}}}],"schema":"https://github.com/citation-style-language/schema/raw/master/csl-citation.json"} </w:instrText>
      </w:r>
      <w:r w:rsidR="004D52B7">
        <w:fldChar w:fldCharType="separate"/>
      </w:r>
      <w:r w:rsidR="004D52B7">
        <w:rPr>
          <w:noProof/>
        </w:rPr>
        <w:t>(Schaefer &amp; Ryan, 2006)</w:t>
      </w:r>
      <w:r w:rsidR="004D52B7">
        <w:fldChar w:fldCharType="end"/>
      </w:r>
      <w:r w:rsidR="003A2F6C">
        <w:t xml:space="preserve">. </w:t>
      </w:r>
      <w:r>
        <w:t xml:space="preserve">In the case of </w:t>
      </w:r>
      <w:r w:rsidR="000255E9">
        <w:t>our</w:t>
      </w:r>
      <w:r>
        <w:t xml:space="preserve"> study, both </w:t>
      </w:r>
      <w:r w:rsidR="001C33AD">
        <w:t>incubation treatments</w:t>
      </w:r>
      <w:r w:rsidR="003A2F6C">
        <w:t xml:space="preserve"> </w:t>
      </w:r>
      <w:r w:rsidR="000255E9">
        <w:t>experienced the</w:t>
      </w:r>
      <w:r>
        <w:t xml:space="preserve"> same level temperature </w:t>
      </w:r>
      <w:r w:rsidR="001C33AD">
        <w:t>variability (+/- 3ºC)</w:t>
      </w:r>
      <w:r>
        <w:t xml:space="preserve"> over a </w:t>
      </w:r>
      <w:r w:rsidR="003A2F6C">
        <w:t>24-hr</w:t>
      </w:r>
      <w:r>
        <w:t xml:space="preserve"> period</w:t>
      </w:r>
      <w:r w:rsidR="000255E9">
        <w:t xml:space="preserve"> which may explain</w:t>
      </w:r>
      <w:r w:rsidR="001C33AD">
        <w:t xml:space="preserve"> </w:t>
      </w:r>
      <w:r w:rsidR="000255E9">
        <w:t>there were no</w:t>
      </w:r>
      <w:r w:rsidR="001C33AD">
        <w:t xml:space="preserve"> differences in their </w:t>
      </w:r>
      <w:r>
        <w:t>capacity to reversible adjust their MR</w:t>
      </w:r>
      <w:r w:rsidR="001C33AD">
        <w:t xml:space="preserve"> as hatchlings. </w:t>
      </w:r>
      <w:r w:rsidR="007E416E">
        <w:t xml:space="preserve">Future studies that manipulate the </w:t>
      </w:r>
      <w:r w:rsidR="00706822">
        <w:t xml:space="preserve">developmental cue </w:t>
      </w:r>
      <w:r w:rsidR="007E416E">
        <w:t xml:space="preserve">variation in conjunction with magnitude would be an insightful avenue to explore </w:t>
      </w:r>
      <w:r w:rsidR="00706822">
        <w:t>how stochasticity in the environment might drive</w:t>
      </w:r>
      <w:r w:rsidR="007E416E">
        <w:t xml:space="preserve"> phenotypic response</w:t>
      </w:r>
      <w:r w:rsidR="00706822">
        <w:t>s</w:t>
      </w:r>
      <w:r w:rsidR="007E416E">
        <w:t xml:space="preserve">. </w:t>
      </w:r>
    </w:p>
    <w:p w14:paraId="7ACA34CD" w14:textId="77777777" w:rsidR="00D44C41" w:rsidRDefault="00D44C41" w:rsidP="00DF54AF">
      <w:pPr>
        <w:pStyle w:val="Thesisnormal"/>
      </w:pPr>
    </w:p>
    <w:p w14:paraId="66E0D694" w14:textId="614E2C18" w:rsidR="000311E4" w:rsidRDefault="003A2F6C" w:rsidP="00DF54AF">
      <w:pPr>
        <w:pStyle w:val="Thesisnormal"/>
      </w:pPr>
      <w:r>
        <w:t>Acclimatory responses enable organisms to</w:t>
      </w:r>
      <w:r w:rsidR="008E4DF6">
        <w:t xml:space="preserve"> maintain </w:t>
      </w:r>
      <w:r>
        <w:t>similar</w:t>
      </w:r>
      <w:r w:rsidR="008E4DF6">
        <w:t xml:space="preserve"> physiological rates</w:t>
      </w:r>
      <w:r>
        <w:t xml:space="preserve"> </w:t>
      </w:r>
      <w:r w:rsidR="00EB6C4D">
        <w:t>across different environments</w:t>
      </w:r>
      <w:r w:rsidR="00463FE5">
        <w:t>. Acclimation involves remodelling physiolog</w:t>
      </w:r>
      <w:r w:rsidR="005955DF">
        <w:t>ical systems which causes shift</w:t>
      </w:r>
      <w:r w:rsidR="00EB6C4D">
        <w:t>s</w:t>
      </w:r>
      <w:r w:rsidR="005955DF">
        <w:t xml:space="preserve"> in thermal reaction norms </w:t>
      </w:r>
      <w:r w:rsidR="005955DF">
        <w:fldChar w:fldCharType="begin"/>
      </w:r>
      <w:r w:rsidR="005955DF">
        <w:instrText xml:space="preserve"> ADDIN ZOTERO_ITEM CSL_CITATION {"citationID":"pUNGsvnz","properties":{"formattedCitation":"(Seebacher et al., 2015)","plainCitation":"(Seebacher et al., 2015)","noteIndex":0},"citationItems":[{"id":3644,"uris":["http://zotero.org/users/1379426/items/3TFPTLAK"],"uri":["http://zotero.org/users/1379426/items/3TFPTLAK"],"itemData":{"id":3644,"type":"article-journal","container-title":"Nature Climate Change","DOI":"10.1038/nclimate2457","ISSN":"1758-678X, 1758-6798","issue":"1","journalAbbreviation":"Nature Clim Change","language":"en","page":"61-66","source":"DOI.org (Crossref)","title":"Physiological plasticity increases resilience of ectothermic animals to climate change","volume":"5","author":[{"family":"Seebacher","given":"Frank"},{"family":"White","given":"Craig R."},{"family":"Franklin","given":"Craig E."}],"issued":{"date-parts":[["2015",1]]}}}],"schema":"https://github.com/citation-style-language/schema/raw/master/csl-citation.json"} </w:instrText>
      </w:r>
      <w:r w:rsidR="005955DF">
        <w:fldChar w:fldCharType="separate"/>
      </w:r>
      <w:r w:rsidR="005955DF">
        <w:rPr>
          <w:noProof/>
        </w:rPr>
        <w:t>(Seebacher et al., 2015)</w:t>
      </w:r>
      <w:r w:rsidR="005955DF">
        <w:fldChar w:fldCharType="end"/>
      </w:r>
      <w:r w:rsidR="005955DF">
        <w:t xml:space="preserve">. </w:t>
      </w:r>
      <w:r w:rsidR="008E4DF6">
        <w:t>Both</w:t>
      </w:r>
      <w:r w:rsidR="00D42160">
        <w:t xml:space="preserve"> </w:t>
      </w:r>
      <w:r w:rsidR="008E4DF6">
        <w:t xml:space="preserve">of our </w:t>
      </w:r>
      <w:r w:rsidR="00D42160">
        <w:t>treatment groups were housed at the same temperature</w:t>
      </w:r>
      <w:r w:rsidR="00D44C41">
        <w:t xml:space="preserve"> and may have </w:t>
      </w:r>
      <w:r w:rsidR="00B67C11">
        <w:t>acclimated to the same temperature</w:t>
      </w:r>
      <w:r w:rsidR="00D42160">
        <w:t xml:space="preserve"> which resulted in a convergence of</w:t>
      </w:r>
      <w:r w:rsidR="008E4DF6">
        <w:t xml:space="preserve"> their</w:t>
      </w:r>
      <w:r w:rsidR="00D42160">
        <w:t xml:space="preserve"> </w:t>
      </w:r>
      <w:r w:rsidR="00B67C11">
        <w:t>reaction norms.</w:t>
      </w:r>
      <w:r w:rsidR="00DF54AF">
        <w:t xml:space="preserve"> </w:t>
      </w:r>
      <w:r w:rsidR="00F87AF0">
        <w:t xml:space="preserve">Indeed, studies </w:t>
      </w:r>
      <w:r w:rsidR="00C855A4">
        <w:t xml:space="preserve">that </w:t>
      </w:r>
      <w:r w:rsidR="00F87AF0">
        <w:t xml:space="preserve">have shown a significant interaction between developmental </w:t>
      </w:r>
      <w:r w:rsidR="005955DF">
        <w:t>environments</w:t>
      </w:r>
      <w:r w:rsidR="00F87AF0">
        <w:t xml:space="preserve"> and reversible plasticity ha</w:t>
      </w:r>
      <w:r w:rsidR="008E4DF6">
        <w:t>ve</w:t>
      </w:r>
      <w:r w:rsidR="00F87AF0">
        <w:t xml:space="preserve"> used a cross factorial design to disassociate </w:t>
      </w:r>
      <w:r w:rsidR="00DF54AF">
        <w:t xml:space="preserve">such </w:t>
      </w:r>
      <w:r w:rsidR="00F87AF0">
        <w:t>acclimation effects</w:t>
      </w:r>
      <w:r w:rsidR="008E4DF6">
        <w:t xml:space="preserve"> </w:t>
      </w:r>
      <w:r w:rsidR="008E4DF6">
        <w:fldChar w:fldCharType="begin"/>
      </w:r>
      <w:r w:rsidR="008E4DF6">
        <w:instrText xml:space="preserve"> ADDIN ZOTERO_ITEM CSL_CITATION {"citationID":"X75yH41B","properties":{"formattedCitation":"(Kazerouni et al., 2016; Schnurr et al., 2014)","plainCitation":"(Kazerouni et al., 2016; Schnurr et al., 2014)","noteIndex":0},"citationItems":[{"id":3772,"uris":["http://zotero.org/users/1379426/items/ZNLW77NN"],"uri":["http://zotero.org/users/1379426/items/ZNLW77NN"],"itemData":{"id":3772,"type":"article-journal","abstract":"The interaction between UV-B and temperature can modify the effects of climate variability on animal function because UV-B and increasing temperatures may increase reactive oxygen species (ROS) production and thereby impair animal performance. However, antioxidant enzyme activities are also increased at higher temperatures, which could counteract negative effects of increased ROS. Conversely, UV-B exposure at lower temperature can exacerbate the effects of ROS because of lower antioxidant enzyme activities. Phenotypes can be plastic to compensate for potentially negative environmental effects. Plasticity may be induced by conditions experienced during pre- or early post-zygotic development, and it may occur reversibly within adult organisms (acclimation). Developmental plasticity and acclimation may interact to determine phenotypes in variable environments. Here, we tested the hypothesis that increased antioxidant enzyme activities are insufficient to alleviate the interactive effects of UV-B and increased temperature on mosquitofish (Gambusia holbrooki). Additionally, we tested whether developmental conditions influenced the capacity for acclimation to UV-B and temperature so that cohorts born in summer at high UV-B and temperature conditions are better able to compensate for ROS damage compared to cohorts born in winter. We exposed mosquitofish to UV-B and control (no-UV-B) at different acclimation temperatures (18, 28 and 32 °C), and measured responses acutely at 18, 28 and 32 °C in a fully factorial design. In fish born in summer, UV-B had significant negative effects on swimming performance and resting metabolic rate at both low (18 °C) and high (32 °C) acclimation temperatures, which were accompanied by higher ROS-induced damage. At their average temperature experienced naturally (28 °C), fish born in summer were not affected by UV-B and showed lower damage and higher antioxidant enzyme activities compared to the other acclimation temperatures. In contrast, swimming performance of winter-caught fish was negatively affected by UV-B at all acclimation temperatures, which was paralleled by higher ROS-induced damage and antioxidant enzyme activities that did not acclimate. However, metabolic scope was not reduced by UV-B or temperature in any of the cohorts. Our results showed that developmental conditions modify the capacity for acclimation later in life, and that the interaction between developmental and acclimation conditions can increase the resilience of animals to environmental variability. These results have important implications for understanding the evolution of acclimation, and for predictions of how climate change affects animal performance.","container-title":"Functional Ecology","DOI":"10.1111/1365-2435.12520","ISSN":"1365-2435","issue":"4","language":"en","note":"_eprint: https://besjournals.onlinelibrary.wiley.com/doi/pdf/10.1111/1365-2435.12520","page":"584-595","source":"Wiley Online Library","title":"UV-B radiation interacts with temperature to determine animal performance","volume":"30","author":[{"family":"Kazerouni","given":"Ensiyeh Ghanizadeh"},{"family":"Franklin","given":"Craig E."},{"family":"Seebacher","given":"Frank"}],"issued":{"date-parts":[["2016"]]}}},{"id":3782,"uris":["http://zotero.org/users/1379426/items/IUDHMLRI"],"uri":["http://zotero.org/users/1379426/items/IUDHMLRI"],"itemData":{"id":3782,"type":"article-journal","abstract":"Global warming is intensifying interest in the physiological consequences of temperature change in ectotherms, but we still have a relatively poor understanding of the effects of temperature on early life stages. This study determined how embryonic temperature (TE) affects development and the activity of metabolic enzymes in the swimming muscle of zebrafish. Embryos developed successfully to hatching (survival ≥88%) from 22 to 32°C, but suffered sharp increases in mortality outside of this range. Embryos that were incubated until hatching at a control TE (27°C) or near the extremes for successful development (22 or 32°C) were next raised to adulthood under control conditions at 27°C. Growth trajectories after hatching were altered in the 22°C and 32°C TE groups compared with 27°C TE controls, but growth slowed after 3 months of age in all groups. Maximal enzyme activities of cytochrome c oxidase (COX), citrate synthase (CS), hydroxyacyl-coA dehydrogenase (HOAD), pyruvate kinase (PK) and lactate dehydrogenase (LDH) were measured across a range of assay temperatures (22, 27, 32 and 36°C) in adults from each TE group that were acclimated to 27 or 32°C. Substrate affinities (Km) were also determined for COX and LDH. In adult fish acclimated to 27°C, COX and PK activities were higher in 22°C and 32°C TE groups than in 27°C TE controls, and the temperature optimum for COX activity was higher in the 32°C TE group than in the 22°C TE group. Warm acclimation reduced COX, CS and/or PK activities in the 22 and 32°C TE groups, possibly to compensate for thermal effects on molecular activity. This response did not occur in the 27°C TE controls, which instead increased LDH and HOAD activities. Warm acclimation also increased thermal sensitivity (Q10) of HOAD to cool temperatures across all TE groups. We conclude that the temperature experienced during early development can have a persistent impact on energy metabolism pathways and acclimation capacity in later life.","container-title":"Journal of Experimental Biology","DOI":"10.1242/jeb.094037","ISSN":"0022-0949, 1477-9145","issue":"8","journalAbbreviation":"Journal of Experimental Biology","language":"en","page":"1370-1380","source":"DOI.org (Crossref)","title":"Temperature during embryonic development has persistent effects on metabolic enzymes in the muscle of zebrafish","volume":"217","author":[{"family":"Schnurr","given":"M. E."},{"family":"Yin","given":"Y."},{"family":"Scott","given":"G. R."}],"issued":{"date-parts":[["2014",4,15]]}}}],"schema":"https://github.com/citation-style-language/schema/raw/master/csl-citation.json"} </w:instrText>
      </w:r>
      <w:r w:rsidR="008E4DF6">
        <w:fldChar w:fldCharType="separate"/>
      </w:r>
      <w:r w:rsidR="008E4DF6">
        <w:rPr>
          <w:noProof/>
        </w:rPr>
        <w:t>(Kazerouni et al., 2016; Schnurr et al., 2014)</w:t>
      </w:r>
      <w:r w:rsidR="008E4DF6">
        <w:fldChar w:fldCharType="end"/>
      </w:r>
      <w:r w:rsidR="00F87AF0">
        <w:t>.</w:t>
      </w:r>
      <w:r w:rsidR="005955DF">
        <w:t xml:space="preserve"> That being said, terrestrial organisms</w:t>
      </w:r>
      <w:r w:rsidR="00EB6C4D">
        <w:t xml:space="preserve"> generally</w:t>
      </w:r>
      <w:r w:rsidR="005955DF">
        <w:t xml:space="preserve"> are more limited in their ability to acclimate compare to freshwater or marine organisms </w:t>
      </w:r>
      <w:r w:rsidR="005955DF">
        <w:fldChar w:fldCharType="begin"/>
      </w:r>
      <w:r w:rsidR="005955DF">
        <w:instrText xml:space="preserve"> ADDIN ZOTERO_ITEM CSL_CITATION {"citationID":"15wEXQBf","properties":{"formattedCitation":"(Seebacher et al., 2015)","plainCitation":"(Seebacher et al., 2015)","noteIndex":0},"citationItems":[{"id":3644,"uris":["http://zotero.org/users/1379426/items/3TFPTLAK"],"uri":["http://zotero.org/users/1379426/items/3TFPTLAK"],"itemData":{"id":3644,"type":"article-journal","container-title":"Nature Climate Change","DOI":"10.1038/nclimate2457","ISSN":"1758-678X, 1758-6798","issue":"1","journalAbbreviation":"Nature Clim Change","language":"en","page":"61-66","source":"DOI.org (Crossref)","title":"Physiological plasticity increases resilience of ectothermic animals to climate change","volume":"5","author":[{"family":"Seebacher","given":"Frank"},{"family":"White","given":"Craig R."},{"family":"Franklin","given":"Craig E."}],"issued":{"date-parts":[["2015",1]]}}}],"schema":"https://github.com/citation-style-language/schema/raw/master/csl-citation.json"} </w:instrText>
      </w:r>
      <w:r w:rsidR="005955DF">
        <w:fldChar w:fldCharType="separate"/>
      </w:r>
      <w:r w:rsidR="005955DF">
        <w:rPr>
          <w:noProof/>
        </w:rPr>
        <w:t>(Seebacher et al., 2015)</w:t>
      </w:r>
      <w:r w:rsidR="005955DF">
        <w:fldChar w:fldCharType="end"/>
      </w:r>
      <w:r w:rsidR="005955DF">
        <w:t xml:space="preserve">. </w:t>
      </w:r>
      <w:r w:rsidR="008E4DF6">
        <w:t xml:space="preserve">If acclimation effects did in fact overwhelm the </w:t>
      </w:r>
      <w:r w:rsidR="00F0316F">
        <w:t>influence</w:t>
      </w:r>
      <w:r w:rsidR="008E4DF6">
        <w:t xml:space="preserve"> of developmental temperatures, </w:t>
      </w:r>
      <w:r w:rsidR="00F63E4F">
        <w:t xml:space="preserve">we </w:t>
      </w:r>
      <w:r w:rsidR="00597325">
        <w:t xml:space="preserve">expected </w:t>
      </w:r>
      <w:r w:rsidR="00DF54AF">
        <w:t>there to be</w:t>
      </w:r>
      <w:r w:rsidR="00F63E4F">
        <w:t xml:space="preserve"> treatment differences</w:t>
      </w:r>
      <w:r w:rsidR="00F0316F">
        <w:t xml:space="preserve"> upon hatching or at very young ages. While it was not logistically possible to measure </w:t>
      </w:r>
      <w:r w:rsidR="00EB6C4D">
        <w:t xml:space="preserve">MR </w:t>
      </w:r>
      <w:r w:rsidR="00F0316F">
        <w:t>upon hatching, we tested for treatment differences in</w:t>
      </w:r>
      <w:r w:rsidR="00F63E4F">
        <w:t xml:space="preserve"> </w:t>
      </w:r>
      <w:r w:rsidR="00EB6C4D">
        <w:t xml:space="preserve">thermal </w:t>
      </w:r>
      <w:r w:rsidR="00F63E4F">
        <w:t xml:space="preserve">reaction norms </w:t>
      </w:r>
      <w:r w:rsidR="00597325">
        <w:t xml:space="preserve">at the first sampling session </w:t>
      </w:r>
      <w:r w:rsidR="00F0316F">
        <w:t>(</w:t>
      </w:r>
      <w:r w:rsidR="008E4DF6">
        <w:t>~</w:t>
      </w:r>
      <w:r w:rsidR="00597325">
        <w:t>2.5 months of age</w:t>
      </w:r>
      <w:r w:rsidR="00F0316F">
        <w:t>)</w:t>
      </w:r>
      <w:r w:rsidR="00F63E4F">
        <w:t xml:space="preserve"> compared to the last sampling session</w:t>
      </w:r>
      <w:r w:rsidR="00F0316F">
        <w:t xml:space="preserve"> (</w:t>
      </w:r>
      <w:r w:rsidR="00C855A4">
        <w:t>~6 months of age</w:t>
      </w:r>
      <w:r w:rsidR="00F0316F">
        <w:t>)</w:t>
      </w:r>
      <w:r w:rsidR="00F63E4F">
        <w:t>.</w:t>
      </w:r>
      <w:r w:rsidR="00C855A4">
        <w:t xml:space="preserve"> </w:t>
      </w:r>
      <w:r w:rsidR="00EB6C4D">
        <w:t>To our surprise</w:t>
      </w:r>
      <w:r w:rsidR="00FC509A">
        <w:t>, we found</w:t>
      </w:r>
      <w:r w:rsidR="00592908">
        <w:t xml:space="preserve"> marginal</w:t>
      </w:r>
      <w:r w:rsidR="00FC509A">
        <w:t xml:space="preserve"> differences </w:t>
      </w:r>
      <w:r w:rsidR="00592908">
        <w:t xml:space="preserve">among treatments </w:t>
      </w:r>
      <w:r w:rsidR="00FC509A">
        <w:t xml:space="preserve">in both </w:t>
      </w:r>
      <w:r w:rsidR="002B0421">
        <w:t xml:space="preserve">the </w:t>
      </w:r>
      <w:r w:rsidR="00FC509A">
        <w:t xml:space="preserve">elevation and slope </w:t>
      </w:r>
      <w:r w:rsidR="002B0421">
        <w:t>of the reaction norm in</w:t>
      </w:r>
      <w:r w:rsidR="00FC509A">
        <w:t xml:space="preserve"> sampling session 10</w:t>
      </w:r>
      <w:r w:rsidR="002B0421">
        <w:t>. This</w:t>
      </w:r>
      <w:r w:rsidR="00FC509A">
        <w:t xml:space="preserve"> suggests that treatment differences may</w:t>
      </w:r>
      <w:r w:rsidR="007C5B92">
        <w:t xml:space="preserve"> manifest later in life</w:t>
      </w:r>
      <w:r w:rsidR="00071ABB">
        <w:t xml:space="preserve"> </w:t>
      </w:r>
      <w:r w:rsidR="00071ABB">
        <w:fldChar w:fldCharType="begin"/>
      </w:r>
      <w:r w:rsidR="00071ABB">
        <w:instrText xml:space="preserve"> ADDIN ZOTERO_ITEM CSL_CITATION {"citationID":"thE7c3fp","properties":{"formattedCitation":"(Bize et al., 2003)","plainCitation":"(Bize et al., 2003)","noteIndex":0},"citationItems":[{"id":3846,"uris":["http://zotero.org/users/1379426/items/6HAG3NBL"],"uri":["http://zotero.org/users/1379426/items/6HAG3NBL"],"itemData":{"id":3846,"type":"article-journal","abstract":"Development plasticity is a common evolutionary and phenotypic response to poor growth condition, in particular in organisms with determinate growth such as most birds and mammals. Because various body structures can contribute differently to overall fitness, natural selection will adjust the degree of plasticity of each structure to its proportionate contribution to fitness at a given life stage. Two non-mutually exclusive mechanisms can account for plasticity in the growth of offspring to compensate for the effect of parasites. First, if parasite infestation levels fluctuate over the nestling period, parasitized young may show reduced growth until peak parasite infestation, and accelerated growth once the conditions improve (the accelerated growth hypothesis). Secondly, if the period of tissue maturation is not fixed in time, hosts may grow slower than parasite-free hosts but for a longer period of time (the delayed maturation hypothesis). To test whether hosts compensate for the effects of parasites on their development, the load of the blood-sucking louse-fly Crataerina melbae Rondani in the nests of Alpine swifts, Apus melba Linnaeus, was increased or decreased experimentally. Parasite prevalence was 100% in both treatments, but intensity (no. of parasites per nestling) was significantly lower for deparasitized nestlings. In both treatments, parasite intensity increased up to halfway through the rearing period (i.e. 30 days of age) and decreased afterwards. In line with the accelerated growth hypothesis, wings of parasitized nestlings grew at a lower rate than those of deparasitized ones before the peak of parasite infestation, but at a greater rate after the peak. Louse-flies had no significant effect on the growth of body mass. In agreement with the delayed-maturation hypothesis, wings of parasitized nestlings grew for 3 additional days and were of similar size at fledging as in deparasitized birds. In summary, the present study shows in a wild bird population that nestling hosts can compensate for the effect of parasitism on their phenotype. It emphasizes the need to take the dynamics of parasite populations into account in studies of host–parasite relationships, and to investigate the effect of parasites on host development over the entire growing period rather than only at fledging, as employed traditionally.","container-title":"Journal of Animal Ecology","DOI":"10.1046/j.1365-2656.2003.00734.x","ISSN":"1365-2656","issue":"4","language":"en","note":"_eprint: https://besjournals.onlinelibrary.wiley.com/doi/pdf/10.1046/j.1365-2656.2003.00734.x","page":"633-639","source":"Wiley Online Library","title":"Parasitism and developmental plasticity in Alpine swift nestlings","volume":"72","author":[{"family":"Bize","given":"Pierre"},{"family":"Roulin","given":"Alexandre"},{"family":"Bersier","given":"Louis-Felix"},{"family":"Pfluger","given":"Dominik"},{"family":"Richner","given":"Heinz"}],"issued":{"date-parts":[["2003"]]}}}],"schema":"https://github.com/citation-style-language/schema/raw/master/csl-citation.json"} </w:instrText>
      </w:r>
      <w:r w:rsidR="00071ABB">
        <w:fldChar w:fldCharType="separate"/>
      </w:r>
      <w:r w:rsidR="00071ABB">
        <w:rPr>
          <w:noProof/>
        </w:rPr>
        <w:t>(Bize et al., 2003)</w:t>
      </w:r>
      <w:r w:rsidR="00071ABB">
        <w:fldChar w:fldCharType="end"/>
      </w:r>
      <w:r w:rsidR="007C5B92">
        <w:t>.</w:t>
      </w:r>
      <w:r w:rsidR="00D44C41">
        <w:t xml:space="preserve"> </w:t>
      </w:r>
      <w:r w:rsidR="00C855A4">
        <w:t xml:space="preserve">However, </w:t>
      </w:r>
      <w:r w:rsidR="00EB6C4D">
        <w:t>the</w:t>
      </w:r>
      <w:r w:rsidR="00C42DA6">
        <w:t xml:space="preserve"> effect</w:t>
      </w:r>
      <w:r w:rsidR="00EB6C4D">
        <w:t xml:space="preserve"> size</w:t>
      </w:r>
      <w:r w:rsidR="00C42DA6">
        <w:t xml:space="preserve"> was </w:t>
      </w:r>
      <w:r w:rsidR="00C42DA6">
        <w:lastRenderedPageBreak/>
        <w:t>relatively small</w:t>
      </w:r>
      <w:r w:rsidR="00EB6C4D">
        <w:t xml:space="preserve"> </w:t>
      </w:r>
      <w:r w:rsidR="002B0421">
        <w:t xml:space="preserve">and </w:t>
      </w:r>
      <w:r w:rsidR="00EB6C4D">
        <w:t>should be interpreted careful</w:t>
      </w:r>
      <w:r w:rsidR="002B0421">
        <w:t>ly</w:t>
      </w:r>
      <w:r w:rsidR="00EB6C4D">
        <w:t xml:space="preserve"> as</w:t>
      </w:r>
      <w:r w:rsidR="00C42DA6">
        <w:t xml:space="preserve"> </w:t>
      </w:r>
      <w:r w:rsidR="002B0421">
        <w:t xml:space="preserve">we each </w:t>
      </w:r>
      <w:r w:rsidR="00071ABB">
        <w:t xml:space="preserve">analysis </w:t>
      </w:r>
      <w:r w:rsidR="002B0421">
        <w:t>had smaller sample sizes which might contribute to an</w:t>
      </w:r>
      <w:r w:rsidR="005955DF">
        <w:t xml:space="preserve"> increased risk of type 1</w:t>
      </w:r>
      <w:r w:rsidR="00C42DA6">
        <w:t xml:space="preserve"> errors</w:t>
      </w:r>
      <w:r w:rsidR="002B0421">
        <w:t>.</w:t>
      </w:r>
    </w:p>
    <w:p w14:paraId="233C03C1" w14:textId="77777777" w:rsidR="00CA4C44" w:rsidRDefault="00CA4C44" w:rsidP="00D44C41">
      <w:pPr>
        <w:pStyle w:val="Thesisnormal"/>
      </w:pPr>
    </w:p>
    <w:p w14:paraId="4508FD39" w14:textId="69166964" w:rsidR="00682453" w:rsidRPr="002E5EDA" w:rsidRDefault="00682453" w:rsidP="00682453">
      <w:pPr>
        <w:pStyle w:val="Thesissubheading"/>
        <w:rPr>
          <w:i w:val="0"/>
          <w:iCs/>
        </w:rPr>
      </w:pPr>
      <w:r>
        <w:t>Developmental temperatures and</w:t>
      </w:r>
      <w:r w:rsidR="005E1177">
        <w:t xml:space="preserve"> among-</w:t>
      </w:r>
      <w:r>
        <w:t>individual plasticity of metabolic rate</w:t>
      </w:r>
    </w:p>
    <w:p w14:paraId="5EE9C217" w14:textId="77777777" w:rsidR="008F291B" w:rsidRDefault="008F291B" w:rsidP="007F39CD">
      <w:pPr>
        <w:pStyle w:val="Thesisnormal"/>
      </w:pPr>
    </w:p>
    <w:p w14:paraId="58E059E9" w14:textId="4BB0A9E7" w:rsidR="001A2087" w:rsidRDefault="008967AE" w:rsidP="008967AE">
      <w:pPr>
        <w:pStyle w:val="Thesisnormal"/>
      </w:pPr>
      <w:r>
        <w:t>The repeatability</w:t>
      </w:r>
      <w:r w:rsidR="001738AC">
        <w:t xml:space="preserve"> of </w:t>
      </w:r>
      <w:r w:rsidR="006F1B60">
        <w:t>thermal</w:t>
      </w:r>
      <w:r w:rsidR="00B02DA1">
        <w:t xml:space="preserve"> plasticity and average metabolic rate</w:t>
      </w:r>
      <w:r w:rsidR="001738AC">
        <w:t xml:space="preserve"> </w:t>
      </w:r>
      <w:r w:rsidR="0018395C">
        <w:t>did</w:t>
      </w:r>
      <w:r w:rsidR="00A86499">
        <w:t xml:space="preserve"> not depend on</w:t>
      </w:r>
      <w:r w:rsidR="00CE2E72">
        <w:t xml:space="preserve"> </w:t>
      </w:r>
      <w:r>
        <w:t>developmental temperature.</w:t>
      </w:r>
      <w:r w:rsidR="00B02DA1">
        <w:t xml:space="preserve"> </w:t>
      </w:r>
      <w:r w:rsidR="00BD287E">
        <w:t>O</w:t>
      </w:r>
      <w:r w:rsidR="00A93F87">
        <w:t xml:space="preserve">ur developmental temperatures </w:t>
      </w:r>
      <w:r>
        <w:t>may not have been</w:t>
      </w:r>
      <w:r w:rsidR="00A93F87">
        <w:t xml:space="preserve"> stressful enough to </w:t>
      </w:r>
      <w:r w:rsidR="00762A94">
        <w:t>‘decanalize’</w:t>
      </w:r>
      <w:r w:rsidR="00A93F87">
        <w:t xml:space="preserve"> cryptic genetic variation</w:t>
      </w:r>
      <w:r>
        <w:t xml:space="preserve"> which </w:t>
      </w:r>
      <w:r w:rsidR="006F1B60">
        <w:t>could lead to</w:t>
      </w:r>
      <w:r>
        <w:t xml:space="preserve"> change</w:t>
      </w:r>
      <w:r w:rsidR="006F1B60">
        <w:t>s</w:t>
      </w:r>
      <w:r>
        <w:t xml:space="preserve"> in</w:t>
      </w:r>
      <w:r w:rsidR="00FE3817">
        <w:t xml:space="preserve"> phenotypic variation and thus</w:t>
      </w:r>
      <w:r>
        <w:t xml:space="preserve"> repeatabilit</w:t>
      </w:r>
      <w:r w:rsidR="00BD287E">
        <w:t>y</w:t>
      </w:r>
      <w:r w:rsidR="00762A94">
        <w:t xml:space="preserve"> </w:t>
      </w:r>
      <w:r w:rsidR="00762A94">
        <w:fldChar w:fldCharType="begin"/>
      </w:r>
      <w:r w:rsidR="00762A94">
        <w:instrText xml:space="preserve"> ADDIN ZOTERO_ITEM CSL_CITATION {"citationID":"15IqcYxj","properties":{"formattedCitation":"(Crispo, 2007)","plainCitation":"(Crispo, 2007)","noteIndex":0},"citationItems":[{"id":3818,"uris":["http://zotero.org/users/1379426/items/I8QH3HZ8"],"uri":["http://zotero.org/users/1379426/items/I8QH3HZ8"],"itemData":{"id":3818,"type":"article-journal","abstract":"Two different, but related, evolutionary theories pertaining to phenotypic plasticity were proposed by James Mark Baldwin and Conrad Hal Waddington. Unfortunately, these theories are often confused with one another. Baldwin's notion of organic selection posits that plasticity influences whether an individual will survive in a new environment, thus dictating the course of future evolution. Heritable variations can then be selected upon to direct phenotypic evolution (i.e., “orthoplasy”). The combination of these two processes (organic selection and orthoplasy) is now commonly referred to as the “Baldwin effect.” Alternately, Waddington's genetic assimilation is a process whereby an environmentally induced phenotype, or “acquired character,” becomes canalized through selection acting upon the developmental system. Genetic accommodation is a modern term used to describe the process of heritable changes that occur in response to a novel induction. Genetic accommodation is a key component of the Baldwin effect, and genetic assimilation is a type of genetic accommodation. I here define both the Baldwin effect and genetic assimilation in terms of genetic accommodation, describe cases in which either should occur in nature, and propose that each could play a role in evolutionary diversification.","container-title":"Evolution","DOI":"10.1111/j.1558-5646.2007.00203.x","ISSN":"1558-5646","issue":"11","language":"en","note":"_eprint: https://onlinelibrary.wiley.com/doi/pdf/10.1111/j.1558-5646.2007.00203.x","page":"2469-2479","source":"Wiley Online Library","title":"The Baldwin Effect and Genetic Assimilation: Revisiting Two Mechanisms of Evolutionary Change Mediated by Phenotypic Plasticity","title-short":"The Baldwin Effect and Genetic Assimilation","volume":"61","author":[{"family":"Crispo","given":"Erika"}],"issued":{"date-parts":[["2007"]]}}}],"schema":"https://github.com/citation-style-language/schema/raw/master/csl-citation.json"} </w:instrText>
      </w:r>
      <w:r w:rsidR="00762A94">
        <w:fldChar w:fldCharType="separate"/>
      </w:r>
      <w:r w:rsidR="00762A94">
        <w:rPr>
          <w:noProof/>
        </w:rPr>
        <w:t>(Crispo, 2007)</w:t>
      </w:r>
      <w:r w:rsidR="00762A94">
        <w:fldChar w:fldCharType="end"/>
      </w:r>
      <w:r>
        <w:t>.</w:t>
      </w:r>
      <w:r w:rsidR="00A93F87">
        <w:t xml:space="preserve"> </w:t>
      </w:r>
      <w:r w:rsidR="00BD287E">
        <w:t>Indeed, one study found that embryos</w:t>
      </w:r>
      <w:r w:rsidR="00FE3817">
        <w:t xml:space="preserve"> in Great Plains skinks</w:t>
      </w:r>
      <w:r w:rsidR="00BD287E">
        <w:t xml:space="preserve"> are be able to withstand much more elevated temperatures (~42ºC) </w:t>
      </w:r>
      <w:r w:rsidR="00BD287E">
        <w:fldChar w:fldCharType="begin"/>
      </w:r>
      <w:r w:rsidR="00BD287E">
        <w:instrText xml:space="preserve"> ADDIN ZOTERO_ITEM CSL_CITATION {"citationID":"ARQ5fQi0","properties":{"formattedCitation":"(Fitch, 1964)","plainCitation":"(Fitch, 1964)","noteIndex":0},"citationItems":[{"id":3830,"uris":["http://zotero.org/users/1379426/items/PUV2G6C4"],"uri":["http://zotero.org/users/1379426/items/PUV2G6C4"],"itemData":{"id":3830,"type":"article-journal","archive":"JSTOR","container-title":"Herpetologica","ISSN":"0018-0831","issue":"3","note":"publisher: [Herpetologists' League, Allen Press]","page":"184-187","source":"JSTOR","title":"Temperature Tolerances of Embryonic Eumeces","volume":"20","author":[{"family":"Fitch","given":"Alice V."}],"issued":{"date-parts":[["1964"]]}}}],"schema":"https://github.com/citation-style-language/schema/raw/master/csl-citation.json"} </w:instrText>
      </w:r>
      <w:r w:rsidR="00BD287E">
        <w:fldChar w:fldCharType="separate"/>
      </w:r>
      <w:r w:rsidR="00BD287E">
        <w:rPr>
          <w:noProof/>
        </w:rPr>
        <w:t>(Fitch, 1964)</w:t>
      </w:r>
      <w:r w:rsidR="00BD287E">
        <w:fldChar w:fldCharType="end"/>
      </w:r>
      <w:r w:rsidR="00BD287E">
        <w:t xml:space="preserve">. </w:t>
      </w:r>
      <w:r w:rsidR="009D606D">
        <w:t xml:space="preserve">Moreover, </w:t>
      </w:r>
      <w:r w:rsidR="00BD287E">
        <w:t xml:space="preserve">the critical thermal limit of adult </w:t>
      </w:r>
      <w:r w:rsidR="00BD287E">
        <w:rPr>
          <w:i/>
          <w:iCs/>
        </w:rPr>
        <w:t xml:space="preserve">L.delicata </w:t>
      </w:r>
      <w:r w:rsidR="00BD287E">
        <w:t>is ~40.8ºC which suggests that</w:t>
      </w:r>
      <w:r w:rsidR="009D606D">
        <w:t xml:space="preserve"> the </w:t>
      </w:r>
      <w:r w:rsidR="004E283D">
        <w:t>temperature</w:t>
      </w:r>
      <w:r w:rsidR="009D606D">
        <w:t xml:space="preserve"> extremes of nest </w:t>
      </w:r>
      <w:r w:rsidR="004E283D">
        <w:t xml:space="preserve">sites </w:t>
      </w:r>
      <w:r w:rsidR="009D606D">
        <w:t>may be relatively tolerable for embryo development</w:t>
      </w:r>
      <w:r w:rsidR="00FE3817">
        <w:t xml:space="preserve"> </w:t>
      </w:r>
      <w:r w:rsidR="00FE3817">
        <w:fldChar w:fldCharType="begin"/>
      </w:r>
      <w:r w:rsidR="00FE3817">
        <w:instrText xml:space="preserve"> ADDIN ZOTERO_ITEM CSL_CITATION {"citationID":"t8A3GOoQ","properties":{"formattedCitation":"(Greer, 2005)","plainCitation":"(Greer, 2005)","noteIndex":0},"citationItems":[{"id":1937,"uris":["http://zotero.org/users/1379426/items/4XII5B5A"],"uri":["http://zotero.org/users/1379426/items/4XII5B5A"],"itemData":{"id":1937,"type":"article-journal","abstract":"Image","container-title":"Australian Journal of Zoology","page":"91–102","title":"Critical Thermal Maximum Temperatures in Australian Scincid Lizards: their Ecological and Evolutionary Significance","volume":"28","author":[{"family":"Greer","given":"A E"}],"issued":{"date-parts":[["2005",2]]}}}],"schema":"https://github.com/citation-style-language/schema/raw/master/csl-citation.json"} </w:instrText>
      </w:r>
      <w:r w:rsidR="00FE3817">
        <w:fldChar w:fldCharType="separate"/>
      </w:r>
      <w:r w:rsidR="00FE3817">
        <w:rPr>
          <w:noProof/>
        </w:rPr>
        <w:t>(Greer, 2005)</w:t>
      </w:r>
      <w:r w:rsidR="00FE3817">
        <w:fldChar w:fldCharType="end"/>
      </w:r>
      <w:r w:rsidR="009D606D">
        <w:t>.</w:t>
      </w:r>
      <w:r w:rsidR="00F94823">
        <w:t xml:space="preserve"> </w:t>
      </w:r>
      <w:r w:rsidR="00ED7E54">
        <w:t>Although</w:t>
      </w:r>
      <w:r w:rsidR="00803C87">
        <w:t xml:space="preserve"> the lack of difference between developmental temperatures impl</w:t>
      </w:r>
      <w:r w:rsidR="00FE3817">
        <w:t>ies</w:t>
      </w:r>
      <w:r w:rsidR="00803C87">
        <w:t xml:space="preserve"> that the </w:t>
      </w:r>
      <w:r w:rsidR="00FE3817">
        <w:t>potential for</w:t>
      </w:r>
      <w:r w:rsidR="00803C87">
        <w:t xml:space="preserve"> selection to act on</w:t>
      </w:r>
      <w:r w:rsidR="009410C8">
        <w:t xml:space="preserve"> the metabolic reaction norms</w:t>
      </w:r>
      <w:r w:rsidR="00803C87">
        <w:t xml:space="preserve"> is the same </w:t>
      </w:r>
      <w:r w:rsidR="00FE3817">
        <w:t>across</w:t>
      </w:r>
      <w:r w:rsidR="00803C87">
        <w:t xml:space="preserve"> treatments, subtle differences in</w:t>
      </w:r>
      <w:r w:rsidR="00ED7E54">
        <w:t xml:space="preserve"> the</w:t>
      </w:r>
      <w:r w:rsidR="009410C8">
        <w:t xml:space="preserve"> underlying</w:t>
      </w:r>
      <w:r w:rsidR="00803C87">
        <w:t xml:space="preserve"> variance components </w:t>
      </w:r>
      <w:r w:rsidR="009410C8">
        <w:t>can</w:t>
      </w:r>
      <w:r w:rsidR="00803C87">
        <w:t xml:space="preserve"> be masked by the </w:t>
      </w:r>
      <w:r w:rsidR="00692CAC">
        <w:t>ratio</w:t>
      </w:r>
      <w:r w:rsidR="00803C87">
        <w:t xml:space="preserve"> nature of repeatability (even heritability) calculations </w:t>
      </w:r>
      <w:r w:rsidR="00FE3817">
        <w:fldChar w:fldCharType="begin"/>
      </w:r>
      <w:r w:rsidR="00FE3817">
        <w:instrText xml:space="preserve"> ADDIN ZOTERO_ITEM CSL_CITATION {"citationID":"Fs7Z5Ln9","properties":{"formattedCitation":"(Rowi\\uc0\\u324{}ski &amp; Rogell, 2017; Wilson, 2018)","plainCitation":"(Rowiński &amp; Rogell, 2017; Wilson, 2018)","noteIndex":0},"citationItems":[{"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id":620,"uris":["http://zotero.org/users/1379426/items/KGFQRFHR"],"uri":["http://zotero.org/users/1379426/items/KGFQRFHR"],"itemData":{"id":620,"type":"article-journal","container-title":"Evolution Letters","DOI":"10.1002/evl3.40","language":"English","page":"631–5","title":"How should we interpret estimates of individual repeatability?","volume":"219","author":[{"family":"Wilson","given":"Alastair J."}],"issued":{"date-parts":[["2018",1]]}}}],"schema":"https://github.com/citation-style-language/schema/raw/master/csl-citation.json"} </w:instrText>
      </w:r>
      <w:r w:rsidR="00FE3817">
        <w:fldChar w:fldCharType="separate"/>
      </w:r>
      <w:r w:rsidR="00FE3817" w:rsidRPr="00FE3817">
        <w:rPr>
          <w:rFonts w:cs="Times New Roman"/>
          <w:lang w:val="en-GB"/>
        </w:rPr>
        <w:t>(Rowiński &amp; Rogell, 2017; Wilson, 2018)</w:t>
      </w:r>
      <w:r w:rsidR="00FE3817">
        <w:fldChar w:fldCharType="end"/>
      </w:r>
      <w:r w:rsidR="00803C87">
        <w:t xml:space="preserve">. </w:t>
      </w:r>
      <w:r w:rsidR="00692CAC">
        <w:t>Given that repeatability is a proportion of total phenotypic variance explained by individual differences (</w:t>
      </w:r>
      <w:r w:rsidR="00692CAC" w:rsidRPr="00692CAC">
        <w:rPr>
          <w:i/>
          <w:iCs/>
        </w:rPr>
        <w:t>R = V</w:t>
      </w:r>
      <w:r w:rsidR="00692CAC" w:rsidRPr="00692CAC">
        <w:rPr>
          <w:i/>
          <w:iCs/>
          <w:vertAlign w:val="subscript"/>
        </w:rPr>
        <w:t xml:space="preserve">I </w:t>
      </w:r>
      <w:r w:rsidR="00692CAC" w:rsidRPr="00692CAC">
        <w:rPr>
          <w:i/>
          <w:iCs/>
        </w:rPr>
        <w:t>/ V</w:t>
      </w:r>
      <w:r w:rsidR="00692CAC" w:rsidRPr="00692CAC">
        <w:rPr>
          <w:i/>
          <w:iCs/>
          <w:vertAlign w:val="subscript"/>
        </w:rPr>
        <w:t>I</w:t>
      </w:r>
      <w:r w:rsidR="00692CAC" w:rsidRPr="00692CAC">
        <w:rPr>
          <w:i/>
          <w:iCs/>
        </w:rPr>
        <w:t xml:space="preserve"> + V</w:t>
      </w:r>
      <w:r w:rsidR="00692CAC" w:rsidRPr="00692CAC">
        <w:rPr>
          <w:i/>
          <w:iCs/>
          <w:vertAlign w:val="subscript"/>
        </w:rPr>
        <w:t>E</w:t>
      </w:r>
      <w:r w:rsidR="00692CAC">
        <w:t xml:space="preserve">), </w:t>
      </w:r>
      <w:r w:rsidR="00EE3798">
        <w:t>developmental</w:t>
      </w:r>
      <w:r w:rsidR="00692CAC">
        <w:t xml:space="preserve"> changes in residual variance (V</w:t>
      </w:r>
      <w:r w:rsidR="00692CAC" w:rsidRPr="00692CAC">
        <w:rPr>
          <w:vertAlign w:val="subscript"/>
        </w:rPr>
        <w:t>E</w:t>
      </w:r>
      <w:r w:rsidR="00692CAC">
        <w:t xml:space="preserve">) can </w:t>
      </w:r>
      <w:r w:rsidR="009410C8">
        <w:t xml:space="preserve">also </w:t>
      </w:r>
      <w:r w:rsidR="00692CAC">
        <w:t xml:space="preserve">influence repeatability. </w:t>
      </w:r>
      <w:r w:rsidR="005F69DD">
        <w:t xml:space="preserve">In zebra finches, </w:t>
      </w:r>
      <w:r w:rsidR="00B16875">
        <w:t>nutritional stress during</w:t>
      </w:r>
      <w:r w:rsidR="00E76E3B">
        <w:t xml:space="preserve"> the</w:t>
      </w:r>
      <w:r w:rsidR="00B16875">
        <w:t xml:space="preserve"> </w:t>
      </w:r>
      <w:r w:rsidR="00E76E3B">
        <w:t>juvenile</w:t>
      </w:r>
      <w:r w:rsidR="00B16875">
        <w:t xml:space="preserve"> </w:t>
      </w:r>
      <w:r w:rsidR="002B5FB7">
        <w:t>stage</w:t>
      </w:r>
      <w:r w:rsidR="005F69DD">
        <w:t xml:space="preserve"> </w:t>
      </w:r>
      <w:r w:rsidR="00057F73">
        <w:t>lead to an</w:t>
      </w:r>
      <w:r w:rsidR="00B16875">
        <w:t xml:space="preserve"> increase in repeatability </w:t>
      </w:r>
      <w:r w:rsidR="00057F73">
        <w:t>of</w:t>
      </w:r>
      <w:r w:rsidR="00B16875">
        <w:t xml:space="preserve"> average metabolic rate when modelling with homogenous residuals </w:t>
      </w:r>
      <w:r w:rsidR="00B16875">
        <w:fldChar w:fldCharType="begin"/>
      </w:r>
      <w:r w:rsidR="00B16875">
        <w:instrText xml:space="preserve"> ADDIN ZOTERO_ITEM CSL_CITATION {"citationID":"yJh9XjN6","properties":{"formattedCitation":"(Careau, Buttemer, et al., 2014)","plainCitation":"(Careau, Buttemer, et al., 2014)","noteIndex":0},"citationItems":[{"id":3575,"uris":["http://zotero.org/users/1379426/items/GBDL8GXS"],"uri":["http://zotero.org/users/1379426/items/GBDL8GXS"],"itemData":{"id":3575,"type":"article-journal","abstract":"Abstract.  Adaptive developmental plasticity allows individuals experiencing poor environmental conditions in early life to adjust their life-history strategy i","container-title":"Integrative and Comparative Biology","DOI":"10.1093/icb/icu095","ISSN":"1540-7063","issue":"4","journalAbbreviation":"Integr Comp Biol","language":"en","note":"publisher: Oxford Academic","page":"539-554","source":"academic.oup.com","title":"Early-Developmental Stress, Repeatability, and Canalization in a Suite of Physiological and Behavioral Traits in Female Zebra Finches","volume":"54","author":[{"family":"Careau","given":"Vincent"},{"family":"Buttemer","given":"William A."},{"family":"Buchanan","given":"Katherine L."}],"issued":{"date-parts":[["2014",10,1]]}}}],"schema":"https://github.com/citation-style-language/schema/raw/master/csl-citation.json"} </w:instrText>
      </w:r>
      <w:r w:rsidR="00B16875">
        <w:fldChar w:fldCharType="separate"/>
      </w:r>
      <w:r w:rsidR="00B16875">
        <w:rPr>
          <w:noProof/>
        </w:rPr>
        <w:t>(Careau, Buttemer, et al., 2014)</w:t>
      </w:r>
      <w:r w:rsidR="00B16875">
        <w:fldChar w:fldCharType="end"/>
      </w:r>
      <w:r w:rsidR="00B16875">
        <w:t xml:space="preserve">. </w:t>
      </w:r>
      <w:r w:rsidR="00550EFE">
        <w:t>After accounting for heterogenous residuals</w:t>
      </w:r>
      <w:r w:rsidR="00057F73">
        <w:t xml:space="preserve"> among treatment groups</w:t>
      </w:r>
      <w:r w:rsidR="00550EFE">
        <w:t xml:space="preserve">, </w:t>
      </w:r>
      <w:r w:rsidR="00E76E3B">
        <w:t>there was a tendency for both residual variance and among individual variance to increase in stressed bird</w:t>
      </w:r>
      <w:r w:rsidR="00057F73">
        <w:t>s</w:t>
      </w:r>
      <w:r w:rsidR="00E76E3B">
        <w:t xml:space="preserve">. As such, comparisons using repeatability alone gave the impression that both treatment groups were the same </w:t>
      </w:r>
      <w:r w:rsidR="00B16875">
        <w:fldChar w:fldCharType="begin"/>
      </w:r>
      <w:r w:rsidR="00B16875">
        <w:instrText xml:space="preserve"> ADDIN ZOTERO_ITEM CSL_CITATION {"citationID":"jbZmkuCY","properties":{"formattedCitation":"(Careau, Buttemer, et al., 2014)","plainCitation":"(Careau, Buttemer, et al., 2014)","noteIndex":0},"citationItems":[{"id":3575,"uris":["http://zotero.org/users/1379426/items/GBDL8GXS"],"uri":["http://zotero.org/users/1379426/items/GBDL8GXS"],"itemData":{"id":3575,"type":"article-journal","abstract":"Abstract.  Adaptive developmental plasticity allows individuals experiencing poor environmental conditions in early life to adjust their life-history strategy i","container-title":"Integrative and Comparative Biology","DOI":"10.1093/icb/icu095","ISSN":"1540-7063","issue":"4","journalAbbreviation":"Integr Comp Biol","language":"en","note":"publisher: Oxford Academic","page":"539-554","source":"academic.oup.com","title":"Early-Developmental Stress, Repeatability, and Canalization in a Suite of Physiological and Behavioral Traits in Female Zebra Finches","volume":"54","author":[{"family":"Careau","given":"Vincent"},{"family":"Buttemer","given":"William A."},{"family":"Buchanan","given":"Katherine L."}],"issued":{"date-parts":[["2014",10,1]]}}}],"schema":"https://github.com/citation-style-language/schema/raw/master/csl-citation.json"} </w:instrText>
      </w:r>
      <w:r w:rsidR="00B16875">
        <w:fldChar w:fldCharType="separate"/>
      </w:r>
      <w:r w:rsidR="00B16875">
        <w:rPr>
          <w:noProof/>
        </w:rPr>
        <w:t>(Careau, Buttemer, et al., 2014)</w:t>
      </w:r>
      <w:r w:rsidR="00B16875">
        <w:fldChar w:fldCharType="end"/>
      </w:r>
      <w:r w:rsidR="00B16875">
        <w:t xml:space="preserve">. </w:t>
      </w:r>
      <w:r w:rsidR="00100483">
        <w:t>It is worth noting that</w:t>
      </w:r>
      <w:r w:rsidR="002B5FB7">
        <w:t xml:space="preserve"> </w:t>
      </w:r>
      <w:r w:rsidR="00E76E3B">
        <w:t>residual</w:t>
      </w:r>
      <w:r w:rsidR="002B5FB7">
        <w:t xml:space="preserve"> variance </w:t>
      </w:r>
      <w:r w:rsidR="00550EFE">
        <w:t>encapsulates</w:t>
      </w:r>
      <w:r w:rsidR="002B5FB7">
        <w:t xml:space="preserve"> within-individual</w:t>
      </w:r>
      <w:r w:rsidR="00C32349">
        <w:t xml:space="preserve"> </w:t>
      </w:r>
      <w:r w:rsidR="00E76E3B">
        <w:t xml:space="preserve">variance which describes the </w:t>
      </w:r>
      <w:r w:rsidR="00100483">
        <w:t>stability</w:t>
      </w:r>
      <w:r w:rsidR="00E76E3B">
        <w:t xml:space="preserve"> of within individual responses</w:t>
      </w:r>
      <w:r w:rsidR="00100483">
        <w:t xml:space="preserve"> which is biologically relevant for many evolutionary studies </w:t>
      </w:r>
      <w:r w:rsidR="00100483">
        <w:fldChar w:fldCharType="begin"/>
      </w:r>
      <w:r w:rsidR="00100483">
        <w:instrText xml:space="preserve"> ADDIN ZOTERO_ITEM CSL_CITATION {"citationID":"5Zdk8rt1","properties":{"formattedCitation":"(Westneat et al., 2014)","plainCitation":"(Westneat et al., 2014)","noteIndex":0},"citationItems":[{"id":363,"uris":["http://zotero.org/users/1379426/items/AK7X7SDX"],"uri":["http://zotero.org/users/1379426/items/AK7X7SDX"],"itemData":{"id":363,"type":"article-journal","container-title":"Biological Reviews","DOI":"10.1111/brv.12131","issue":"3","language":"English","page":"729–743","title":"The biology hidden inside residual within-individual phenotypic variation","volume":"90","author":[{"family":"Westneat","given":"David F"},{"family":"Wright","given":"Jonathan"},{"family":"Dingemanse","given":"Niels J"}],"issued":{"date-parts":[["2014",7]]}}}],"schema":"https://github.com/citation-style-language/schema/raw/master/csl-citation.json"} </w:instrText>
      </w:r>
      <w:r w:rsidR="00100483">
        <w:fldChar w:fldCharType="separate"/>
      </w:r>
      <w:r w:rsidR="00100483">
        <w:rPr>
          <w:noProof/>
        </w:rPr>
        <w:t>(Westneat et al., 2014)</w:t>
      </w:r>
      <w:r w:rsidR="00100483">
        <w:fldChar w:fldCharType="end"/>
      </w:r>
      <w:r w:rsidR="00E76E3B">
        <w:t>,</w:t>
      </w:r>
      <w:r w:rsidR="00100483">
        <w:t xml:space="preserve"> however</w:t>
      </w:r>
      <w:r w:rsidR="00E76E3B">
        <w:t xml:space="preserve"> it also captures aspects of the environment </w:t>
      </w:r>
      <w:r w:rsidR="00741424">
        <w:t xml:space="preserve">such as temporal or shared environmental effects </w:t>
      </w:r>
      <w:r w:rsidR="00A33891">
        <w:fldChar w:fldCharType="begin"/>
      </w:r>
      <w:r w:rsidR="00A33891">
        <w:instrText xml:space="preserve"> ADDIN ZOTERO_ITEM CSL_CITATION {"citationID":"HzmjAj4c","properties":{"formattedCitation":"(Kruuk, 2004; Kruuk &amp; Hadfield, 2007)","plainCitation":"(Kruuk, 2004; Kruuk &amp; Hadfield, 2007)","noteIndex":0},"citationItems":[{"id":566,"uris":["http://zotero.org/users/1379426/items/GMDB8TGB"],"uri":["http://zotero.org/users/1379426/items/GMDB8TGB"],"itemData":{"id":566,"type":"article-journal","container-title":"Philosophical transactions of the Royal Society of London. Series B, Biological sciences","DOI":"10.1098/rstb.2003.1437","issue":"1446","language":"English","page":"873–890","title":"Estimating genetic parameters in natural populations using the ‘animal model’","volume":"359","author":[{"family":"Kruuk","given":"L. E. B."}],"issued":{"date-parts":[["2004",6]]}}},{"id":3562,"uris":["http://zotero.org/users/1379426/items/LENHIFE7"],"uri":["http://zotero.org/users/1379426/items/LENHIFE7"],"itemData":{"id":3562,"type":"article-journal","abstract":"Related individuals often have similar phenotypes, but this similarity may be due to the effects of shared environments as much as to the effects of shared genes. We consider here alternative approaches to separating the relative contributions of these two sources to phenotypic covariances, comparing experimental approaches such as cross-fostering, traditional statistical techniques and more complex statistical models, specifically the ‘animal model’. Using both simulation studies and empirical data from wild populations, we demonstrate the ability of the animal model to reduce bias due to shared environment effects such as maternal or brood effects, especially where pedigrees contain multiple generations and immigration rates are low. However, where common environment effects are strong, a combination of both cross-fostering and an animal model provides the best way to avoid bias. We illustrate ways of partitioning phenotypic variance into components of additive genetic, maternal genetic, maternal environment, common environment, permanent environment and temporal effects, but also show how substantial confounding between these different effects may occur. Whilst the flexibility of the mixed model approach is extremely useful for incorporating the spatial, temporal and social heterogeneity typical of natural populations, the advantages will inevitably be restricted by the quality of pedigree information and care needs to be taken in specifying models that are appropriate to the data.","container-title":"Journal of Evolutionary Biology","DOI":"10.1111/j.1420-9101.2007.01377.x","ISSN":"1420-9101","issue":"5","language":"en","note":"_eprint: https://onlinelibrary.wiley.com/doi/pdf/10.1111/j.1420-9101.2007.01377.x","page":"1890-1903","source":"Wiley Online Library","title":"How to separate genetic and environmental causes of similarity between relatives","volume":"20","author":[{"family":"Kruuk","given":"L. E. B."},{"family":"Hadfield","given":"J. D."}],"issued":{"date-parts":[["2007"]]}}}],"schema":"https://github.com/citation-style-language/schema/raw/master/csl-citation.json"} </w:instrText>
      </w:r>
      <w:r w:rsidR="00A33891">
        <w:fldChar w:fldCharType="separate"/>
      </w:r>
      <w:r w:rsidR="00A33891">
        <w:rPr>
          <w:noProof/>
        </w:rPr>
        <w:t>(Kruuk, 2004; Kruuk &amp; Hadfield, 2007)</w:t>
      </w:r>
      <w:r w:rsidR="00A33891">
        <w:fldChar w:fldCharType="end"/>
      </w:r>
      <w:r w:rsidR="00741424">
        <w:t xml:space="preserve">. </w:t>
      </w:r>
      <w:r w:rsidR="00100483">
        <w:t xml:space="preserve">Thus, interpretations on changes in residual variance as </w:t>
      </w:r>
      <w:r w:rsidR="00827B64">
        <w:t>changes in within individual variance may be misleading and researchers</w:t>
      </w:r>
      <w:r w:rsidR="00100483">
        <w:t xml:space="preserve"> should be more aware of other non-genetic sources of variance. We</w:t>
      </w:r>
      <w:r w:rsidR="000657E1">
        <w:t xml:space="preserve"> emphasise that </w:t>
      </w:r>
      <w:r w:rsidR="00B16875">
        <w:t xml:space="preserve">future </w:t>
      </w:r>
      <w:r w:rsidR="000657E1">
        <w:t xml:space="preserve">studies </w:t>
      </w:r>
      <w:r w:rsidR="00FE3817">
        <w:t xml:space="preserve">comparing repeatability across different developmental contexts </w:t>
      </w:r>
      <w:r w:rsidR="00B24354">
        <w:t>need to</w:t>
      </w:r>
      <w:r w:rsidR="00FE3817">
        <w:t xml:space="preserve"> consider heterogenous residual variances</w:t>
      </w:r>
      <w:r w:rsidR="00B24354">
        <w:t xml:space="preserve"> among treatment groups</w:t>
      </w:r>
      <w:r w:rsidR="00FE3817">
        <w:t xml:space="preserve">. </w:t>
      </w:r>
      <w:r w:rsidR="00C32349">
        <w:t>In this study, w</w:t>
      </w:r>
      <w:r w:rsidR="009F535C">
        <w:t xml:space="preserve">e used model selection to determine </w:t>
      </w:r>
      <w:r w:rsidR="00B16875">
        <w:t>homogenous</w:t>
      </w:r>
      <w:r w:rsidR="009F535C">
        <w:t xml:space="preserve"> residuals </w:t>
      </w:r>
      <w:r w:rsidR="00B16875">
        <w:t>was best</w:t>
      </w:r>
      <w:r w:rsidR="009F535C">
        <w:t xml:space="preserve"> supported</w:t>
      </w:r>
      <w:r w:rsidR="00C32349">
        <w:t xml:space="preserve"> by </w:t>
      </w:r>
      <w:r w:rsidR="00FB1F91">
        <w:t>our</w:t>
      </w:r>
      <w:r w:rsidR="00C32349">
        <w:t xml:space="preserve"> data</w:t>
      </w:r>
      <w:r w:rsidR="00B16875">
        <w:t xml:space="preserve"> therefore we can conclude the among individual variance</w:t>
      </w:r>
      <w:r w:rsidR="00FB1F91">
        <w:t xml:space="preserve"> in metabolic rate is robust to changes in developmental temperatures.</w:t>
      </w:r>
    </w:p>
    <w:p w14:paraId="78B56744" w14:textId="77777777" w:rsidR="005F66E7" w:rsidRDefault="005F66E7" w:rsidP="007F39CD">
      <w:pPr>
        <w:pStyle w:val="Thesisnormal"/>
      </w:pPr>
    </w:p>
    <w:p w14:paraId="677BCBA2" w14:textId="24F863D7" w:rsidR="005F7C7A" w:rsidRDefault="00A93F87" w:rsidP="007F39CD">
      <w:pPr>
        <w:pStyle w:val="Thesisnormal"/>
      </w:pPr>
      <w:r>
        <w:t>The minimum requirement for evolution</w:t>
      </w:r>
      <w:r w:rsidR="00A0542F">
        <w:t>ary change</w:t>
      </w:r>
      <w:r>
        <w:t xml:space="preserve"> to occur is </w:t>
      </w:r>
      <w:r w:rsidR="00A0542F">
        <w:t xml:space="preserve">the presence of </w:t>
      </w:r>
      <w:r>
        <w:t>consistent variation for selection to act on</w:t>
      </w:r>
      <w:r w:rsidR="00926DAB">
        <w:t xml:space="preserve"> </w:t>
      </w:r>
      <w:r w:rsidR="00926DAB">
        <w:fldChar w:fldCharType="begin"/>
      </w:r>
      <w:r w:rsidR="00926DAB">
        <w:instrText xml:space="preserve"> ADDIN ZOTERO_ITEM CSL_CITATION {"citationID":"Lr8E0DJU","properties":{"unsorted":true,"formattedCitation":"(Falconer, 1952; but see Dohm, 2002)","plainCitation":"(Falconer, 1952; but see Dohm, 2002)","noteIndex":0},"citationItems":[{"id":949,"uris":["http://zotero.org/users/1379426/items/P7AQ2RIS"],"uri":["http://zotero.org/users/1379426/items/P7AQ2RIS"],"itemData":{"id":949,"type":"article-journal","container-title":"The American Naturalist","issue":"830","page":"293–298","title":"The Problem of Environment and Selection","volume":"86","author":[{"family":"Falconer","given":"D S"}],"issued":{"date-parts":[["1952"]]}}},{"id":183,"uris":["http://zotero.org/users/1379426/items/ERSHWCRE"],"uri":["http://zotero.org/users/1379426/items/ERSHWCRE"],"itemData":{"id":183,"type":"article-journal","abstract":"Summary 1 The concept of repeatability , the measurement of consistent individual differences, has become an increasingly important tool in evolutionary and ecological physiology. Significant repeatability facilitates the study of selection acting on natural","container-title":"Functional Ecology","DOI":"10.1046/j.1365-2435.2002.00621.x","issue":"2","language":"English","page":"273–280","title":"Repeatability estimates do not always set an upper limit to heritability","volume":"16","author":[{"family":"Dohm","given":"Michael R"}],"issued":{"date-parts":[["2002",4]]}},"prefix":"but see "}],"schema":"https://github.com/citation-style-language/schema/raw/master/csl-citation.json"} </w:instrText>
      </w:r>
      <w:r w:rsidR="00926DAB">
        <w:fldChar w:fldCharType="separate"/>
      </w:r>
      <w:r w:rsidR="00926DAB">
        <w:rPr>
          <w:noProof/>
        </w:rPr>
        <w:t>(Falconer, 1952; but see Dohm, 2002)</w:t>
      </w:r>
      <w:r w:rsidR="00926DAB">
        <w:fldChar w:fldCharType="end"/>
      </w:r>
      <w:r>
        <w:t xml:space="preserve">. We found repeatable differences in individual slopes. </w:t>
      </w:r>
      <w:r w:rsidR="008F291B">
        <w:t>However, it should be noted that the variance components used to calculate repeatability of the slope were relatively small and repeatability it is was estimated with a substantial degree of uncertainty.</w:t>
      </w:r>
      <w:r w:rsidR="00C35DBB">
        <w:t xml:space="preserve"> </w:t>
      </w:r>
      <w:r w:rsidR="009F26AB">
        <w:t xml:space="preserve">Being said, </w:t>
      </w:r>
      <w:r w:rsidR="0018395C">
        <w:t>our estimate</w:t>
      </w:r>
      <w:r w:rsidR="005F66E7">
        <w:t>s</w:t>
      </w:r>
      <w:r w:rsidR="0018395C">
        <w:t xml:space="preserve"> of repeatability of the slope </w:t>
      </w:r>
      <w:r w:rsidR="005F66E7">
        <w:t>are</w:t>
      </w:r>
      <w:r w:rsidR="0018395C">
        <w:t xml:space="preserve"> </w:t>
      </w:r>
      <w:r w:rsidR="005F66E7">
        <w:t>consistent</w:t>
      </w:r>
      <w:r w:rsidR="0018395C">
        <w:t xml:space="preserve"> with another study of the same species (</w:t>
      </w:r>
      <w:r w:rsidR="0018395C" w:rsidRPr="0018395C">
        <w:rPr>
          <w:i/>
          <w:iCs/>
        </w:rPr>
        <w:t>R</w:t>
      </w:r>
      <w:r w:rsidR="0018395C">
        <w:t xml:space="preserve"> = </w:t>
      </w:r>
      <w:r w:rsidR="0018395C" w:rsidRPr="00432EDF">
        <w:t>0.</w:t>
      </w:r>
      <w:r w:rsidR="0018395C">
        <w:t xml:space="preserve">23, Kar et al. unpublished). Similarly, </w:t>
      </w:r>
      <w:r w:rsidR="00DB2384">
        <w:t xml:space="preserve">moderate </w:t>
      </w:r>
      <w:r w:rsidR="0018395C">
        <w:t xml:space="preserve">repeatability of thermal sensitivity of metabolic rate </w:t>
      </w:r>
      <w:r w:rsidR="00DB2384">
        <w:t xml:space="preserve">has </w:t>
      </w:r>
      <w:r w:rsidR="0018395C">
        <w:t xml:space="preserve">also </w:t>
      </w:r>
      <w:r w:rsidR="00DB2384">
        <w:t xml:space="preserve">been </w:t>
      </w:r>
      <w:r w:rsidR="0018395C">
        <w:t>observed</w:t>
      </w:r>
      <w:r w:rsidR="00DB2384">
        <w:t xml:space="preserve"> in amphipods (</w:t>
      </w:r>
      <w:r w:rsidR="0018395C" w:rsidRPr="0018395C">
        <w:rPr>
          <w:i/>
          <w:iCs/>
        </w:rPr>
        <w:t>R</w:t>
      </w:r>
      <w:r w:rsidR="0018395C">
        <w:t xml:space="preserve"> = 0.38</w:t>
      </w:r>
      <w:r w:rsidR="00DB2384">
        <w:t>)</w:t>
      </w:r>
      <w:r w:rsidR="0018395C">
        <w:t xml:space="preserve">. </w:t>
      </w:r>
      <w:r w:rsidR="005F66E7">
        <w:t>S</w:t>
      </w:r>
      <w:r w:rsidR="005E4361">
        <w:t>everal</w:t>
      </w:r>
      <w:r w:rsidR="0018395C">
        <w:t xml:space="preserve"> studies have </w:t>
      </w:r>
      <w:r w:rsidR="005E4361">
        <w:t>reported significant among individual variation in thermal plasticity</w:t>
      </w:r>
      <w:r w:rsidR="005F66E7">
        <w:t xml:space="preserve"> slopes </w:t>
      </w:r>
      <w:r w:rsidR="005F66E7">
        <w:fldChar w:fldCharType="begin"/>
      </w:r>
      <w:r w:rsidR="005F66E7">
        <w:instrText xml:space="preserve"> ADDIN ZOTERO_ITEM CSL_CITATION {"citationID":"zskH7X50","properties":{"formattedCitation":"(Briga &amp; Verhulst, 2017; Careau, Gifford, et al., 2014)","plainCitation":"(Briga &amp; Verhulst, 2017; Careau, Gifford, et al., 2014)","noteIndex":0},"citationItems":[{"id":1376,"uris":["http://zotero.org/users/1379426/items/YNRZ8CQS"],"uri":["http://zotero.org/users/1379426/items/YNRZ8CQS"],"itemData":{"id":1376,"type":"article-journal","abstract":"Basal metabolic rate (BMR) is often assumed to be indicative of the energy turnover at ambient temperatures (T a) below the thermoneutral zone (SMR), but this assumption has remained largely untested. Using a new statistical approach, we quantified the consistency in nocturnal metabolic rate across a temperature range in zebra finches (n= 3,213 measurements on 407 individuals) living permanently in eight outdoor aviaries. Foraging ...","container-title":"Journal of Experimental Biology","DOI":"10.1242/jeb.160069","language":"English","page":"jeb.160069","title":"Individual variation in metabolic reaction norms over ambient temperature causes low correlation between basal and standard metabolic rate","volume":"220","author":[{"family":"Briga","given":"Michael"},{"family":"Verhulst","given":"Simon"}],"issued":{"date-parts":[["2017",7]]}}},{"id":1007,"uris":["http://zotero.org/users/1379426/items/3KXERPKK"],"uri":["http://zotero.org/users/1379426/items/3KXERPKK"],"itemData":{"id":1007,"type":"article-journal","abstract":"Summary 1. Standard metabolic rate (SMR) and maximal metabolic rate (MMR) are fundamental measures in ecology and evolution because they set the scope within which animals can perform activities that directly affect fitness. In ectotherms, both SMR and MMR","container-title":"Functional Ecology","DOI":"10.1111/1365-2435.12259","issue":"5","language":"English","page":"1175–1186","title":"Individual (co)variation in thermal reaction norms of standard and maximal metabolic rates in wild-caught slimy salamanders","volume":"28","author":[{"family":"Careau","given":"Vincent"},{"family":"Gifford","given":"Matthew E"},{"family":"Biro","given":"Peter A"}],"issued":{"date-parts":[["2014",3]]}}}],"schema":"https://github.com/citation-style-language/schema/raw/master/csl-citation.json"} </w:instrText>
      </w:r>
      <w:r w:rsidR="005F66E7">
        <w:fldChar w:fldCharType="separate"/>
      </w:r>
      <w:r w:rsidR="005F66E7">
        <w:rPr>
          <w:noProof/>
        </w:rPr>
        <w:t>(Briga &amp; Verhulst, 2017; Careau, Gifford, et al., 2014)</w:t>
      </w:r>
      <w:r w:rsidR="005F66E7">
        <w:fldChar w:fldCharType="end"/>
      </w:r>
      <w:r w:rsidR="005E4361">
        <w:t xml:space="preserve">, </w:t>
      </w:r>
      <w:r w:rsidR="004D76B7">
        <w:t xml:space="preserve">however </w:t>
      </w:r>
      <w:r w:rsidR="005E4361">
        <w:lastRenderedPageBreak/>
        <w:t xml:space="preserve">repeatability of the slope </w:t>
      </w:r>
      <w:r w:rsidR="005F66E7">
        <w:t>is rarely</w:t>
      </w:r>
      <w:r w:rsidR="005E4361">
        <w:t xml:space="preserve"> estimated as </w:t>
      </w:r>
      <w:r w:rsidR="005F66E7">
        <w:t>it requires a</w:t>
      </w:r>
      <w:r w:rsidR="004D76B7">
        <w:t xml:space="preserve"> </w:t>
      </w:r>
      <w:r w:rsidR="005E4361">
        <w:t xml:space="preserve">study design </w:t>
      </w:r>
      <w:r w:rsidR="005F66E7">
        <w:t>that</w:t>
      </w:r>
      <w:r w:rsidR="005E4361">
        <w:t xml:space="preserve"> allow</w:t>
      </w:r>
      <w:r w:rsidR="005F66E7">
        <w:t>s</w:t>
      </w:r>
      <w:r w:rsidR="005E4361">
        <w:t xml:space="preserve"> </w:t>
      </w:r>
      <w:r w:rsidR="00A0542F">
        <w:t>partitioning</w:t>
      </w:r>
      <w:r w:rsidR="005E4361">
        <w:t xml:space="preserve"> of within individual variance of </w:t>
      </w:r>
      <w:r w:rsidR="005F66E7">
        <w:t xml:space="preserve">slopes </w:t>
      </w:r>
      <w:r w:rsidR="005F66E7">
        <w:fldChar w:fldCharType="begin"/>
      </w:r>
      <w:r w:rsidR="005F66E7">
        <w:instrText xml:space="preserve"> ADDIN ZOTERO_ITEM CSL_CITATION {"citationID":"CVBlSM3y","properties":{"formattedCitation":"(Araya-Ajoy et al., 2015)","plainCitation":"(Araya-Ajoy et al., 2015)","noteIndex":0},"citationItems":[{"id":1520,"uris":["http://zotero.org/users/1379426/items/ATA5SZCB"],"uri":["http://zotero.org/users/1379426/items/ATA5SZCB"],"itemData":{"id":1520,"type":"article-journal","container-title":"Journal of Animal Ecology","DOI":"10.1111/2041-210X.12430","issue":"12","language":"English","page":"1462–1473","title":"An approach to estimate short-term, long-term and reaction norm repeatability","volume":"6","author":[{"family":"Araya-Ajoy","given":"Yimen G"},{"family":"Mathot","given":"Kimberley J"},{"family":"Dingemanse","given":"Niels J"}],"issued":{"date-parts":[["2015",7]]}}}],"schema":"https://github.com/citation-style-language/schema/raw/master/csl-citation.json"} </w:instrText>
      </w:r>
      <w:r w:rsidR="005F66E7">
        <w:fldChar w:fldCharType="separate"/>
      </w:r>
      <w:r w:rsidR="005F66E7">
        <w:rPr>
          <w:noProof/>
        </w:rPr>
        <w:t>(Araya-Ajoy et al., 2015)</w:t>
      </w:r>
      <w:r w:rsidR="005F66E7">
        <w:fldChar w:fldCharType="end"/>
      </w:r>
      <w:r w:rsidR="005E4361">
        <w:t xml:space="preserve">. </w:t>
      </w:r>
      <w:r w:rsidR="00A231E1">
        <w:t>Nevertheless</w:t>
      </w:r>
      <w:r w:rsidR="00182D01">
        <w:t xml:space="preserve">, consistency in </w:t>
      </w:r>
      <w:r w:rsidR="005F66E7">
        <w:t xml:space="preserve">the slope of thermal reaction norms </w:t>
      </w:r>
      <w:r w:rsidR="00A86499">
        <w:t xml:space="preserve">implies that </w:t>
      </w:r>
      <w:r w:rsidR="005F66E7">
        <w:t xml:space="preserve">thermal </w:t>
      </w:r>
      <w:r w:rsidR="00A86499">
        <w:t>plasticity itself</w:t>
      </w:r>
      <w:r w:rsidR="00D003DB">
        <w:t xml:space="preserve"> is heritable to some extent and</w:t>
      </w:r>
      <w:r w:rsidR="00A86499">
        <w:t xml:space="preserve"> can be shaped by selective processes</w:t>
      </w:r>
      <w:r w:rsidR="005F66E7">
        <w:t xml:space="preserve"> </w:t>
      </w:r>
      <w:r w:rsidR="005F66E7">
        <w:fldChar w:fldCharType="begin"/>
      </w:r>
      <w:r w:rsidR="006616AB">
        <w:instrText xml:space="preserve"> ADDIN ZOTERO_ITEM CSL_CITATION {"citationID":"JS1X4llS","properties":{"unsorted":true,"formattedCitation":"(Falconer, 1952; Driessen et al., 2007; but see Dohm, 2002)","plainCitation":"(Falconer, 1952; Driessen et al., 2007; but see Dohm, 2002)","noteIndex":0},"citationItems":[{"id":949,"uris":["http://zotero.org/users/1379426/items/P7AQ2RIS"],"uri":["http://zotero.org/users/1379426/items/P7AQ2RIS"],"itemData":{"id":949,"type":"article-journal","container-title":"The American Naturalist","issue":"830","page":"293–298","title":"The Problem of Environment and Selection","volume":"86","author":[{"family":"Falconer","given":"D S"}],"issued":{"date-parts":[["1952"]]}}},{"id":3817,"uris":["http://zotero.org/users/1379426/items/W3342GEQ"],"uri":["http://zotero.org/users/1379426/items/W3342GEQ"],"itemData":{"id":3817,"type":"article-journal","abstract":"Genetic variation for thermal plasticity plays an important role in the success or failure of a species with respect to the colonization of different thermal habitats and the ability to deal with climatic change. The aim of this paper is to study the relative contribution of the additive and non-additive components of genetic variation for the slope of the temperature reaction norm for juvenile growth rate in the springtail Orchesella cincta. We present the outcome of an artificial selection experiment for steep and flat temperature reaction norms and the results of a parent-offspring heritability experiment. There was a considerable phenotypic variation for the slope of the reaction norm. The selection experiment and the offspring to parent regression analysis, however, yielded no evidence for significant additive genetic variance. There were also no indications for maternal effects. The full-sib analysis, on the other hand, revealed a significant broad sense heritability of 0.76. An unforeseen result was that the slopes of females were steeper than those of males. This influenced the broad sense heritability of the full-sib analysis, since accidental female or male biased broods inflate the estimate of heritability. A randomization test showed that the probability level of the observed “between group” variance on the basis of the sexual differences alone was less than 10–5. From this we conclude that autosomal genetic variation played its own separate role. In conclusion, the thermal reaction norm for growth in juvenile O. cincta is not very much determined by the additive effects of a large number of independent genes, but more likely based on a still unknown but mainly non-additive, partially sex-related genetic mechanism, possibly including both dominance and epistatic effects. Hypotheses about the role of phenotypic plasticity in processes of local adaptation and speciation should thus be alert to such a complex genetic architecture.","container-title":"European Journal of Entomology","DOI":"10.14411/eje.2007.006","ISSN":"12105759, 18028829","issue":"1","journalAbbreviation":"Eur. J. Entomol.","language":"en","page":"39-46","source":"DOI.org (Crossref)","title":"Variation, selection and heritability of thermal reaction norms for juvenile growth in Orchesella cincta (Collembola: Entomobryidae)","title-short":"Variation, selection and heritability of thermal reaction norms for juvenile growth in Orchesella cincta (Collembola","volume":"104","author":[{"family":"Driessen","given":"Gerard"},{"family":"Ellers","given":"Jacintha"},{"family":"Van Straalen","given":"Nico M."}],"issued":{"date-parts":[["2007",1,3]]}}},{"id":183,"uris":["http://zotero.org/users/1379426/items/ERSHWCRE"],"uri":["http://zotero.org/users/1379426/items/ERSHWCRE"],"itemData":{"id":183,"type":"article-journal","abstract":"Summary 1 The concept of repeatability , the measurement of consistent individual differences, has become an increasingly important tool in evolutionary and ecological physiology. Significant repeatability facilitates the study of selection acting on natural","container-title":"Functional Ecology","DOI":"10.1046/j.1365-2435.2002.00621.x","issue":"2","language":"English","page":"273–280","title":"Repeatability estimates do not always set an upper limit to heritability","volume":"16","author":[{"family":"Dohm","given":"Michael R"}],"issued":{"date-parts":[["2002",4]]}},"prefix":"but see"}],"schema":"https://github.com/citation-style-language/schema/raw/master/csl-citation.json"} </w:instrText>
      </w:r>
      <w:r w:rsidR="005F66E7">
        <w:fldChar w:fldCharType="separate"/>
      </w:r>
      <w:r w:rsidR="006616AB">
        <w:rPr>
          <w:noProof/>
        </w:rPr>
        <w:t>(Falconer, 1952; Driessen et al., 2007; but see Dohm, 2002)</w:t>
      </w:r>
      <w:r w:rsidR="005F66E7">
        <w:fldChar w:fldCharType="end"/>
      </w:r>
      <w:r w:rsidR="00A86499">
        <w:t>.</w:t>
      </w:r>
      <w:r w:rsidR="008B462D">
        <w:t xml:space="preserve"> </w:t>
      </w:r>
      <w:r w:rsidR="0045114E">
        <w:t xml:space="preserve">Indeed, thermal plasticity has been shown to rapidly diverged in </w:t>
      </w:r>
      <w:r w:rsidR="00B07343">
        <w:t xml:space="preserve">invasive </w:t>
      </w:r>
      <w:r w:rsidR="0045114E">
        <w:t>populations of cabbage white butterflies</w:t>
      </w:r>
      <w:r w:rsidR="00B07343">
        <w:t>,</w:t>
      </w:r>
      <w:r w:rsidR="0045114E">
        <w:t xml:space="preserve"> further supporting the idea that thermal reaction norms can evolve as populations experience different thermal environments</w:t>
      </w:r>
      <w:r w:rsidR="00B07343">
        <w:t xml:space="preserve"> </w:t>
      </w:r>
      <w:r w:rsidR="00B07343">
        <w:fldChar w:fldCharType="begin"/>
      </w:r>
      <w:r w:rsidR="00803C87">
        <w:instrText xml:space="preserve"> ADDIN ZOTERO_ITEM CSL_CITATION {"citationID":"337nkq9C","properties":{"unsorted":true,"formattedCitation":"(Kingsolver et al., 2007; but see Condon et al., 2014)","plainCitation":"(Kingsolver et al., 2007; but see Condon et al., 2014)","noteIndex":0},"citationItems":[{"id":3821,"uris":["http://zotero.org/users/1379426/items/H8K2G5DX"],"uri":["http://zotero.org/users/1379426/items/H8K2G5DX"],"itemData":{"id":3821,"type":"article-journal","abstract":"The temperature–size rule is a common pattern of phenotypic plasticity in which higher temperature during development results in a smaller adult body size (i.e. a thermal reaction norm with negative slope). Examples and exceptions to the rule are known in multiple groups of organisms, but rapid population differentiation in the temperature–size rule has not been explored. Here we examine the genetic and parental contributions to population differentiation in thermal reaction norms for size, development time and survival in the Cabbage White Butterfly Pieris rapae, for two geographical populations that have likely diverged within the past 150 years. We used split-sibship experiments with two temperature treatments (warm and cool) for P. rapae from Chapel Hill, NC, and from Seattle, WA. Mixed-effect model analyses demonstrate significant genetic differences between NC and WA populations for adult size and for thermal reaction norms for size. Mean adult mass was 12–24% greater in NC than in WA populations for both temperature treatments; mean size was unaffected or decreased with temperature (the temperature–size rule) for the WA population, but size increased with temperature for the NC population. Our study shows that the temperature–size rule and related thermal reaction norms can evolve rapidly within species in natural field conditions. Rapid evolutionary divergence argues against the existence of a simple, general mechanistic constraint as the underlying cause of the temperature–size rule.","container-title":"Journal of Evolutionary Biology","DOI":"10.1111/j.1420-9101.2007.01318.x","ISSN":"1420-9101","issue":"3","language":"en","note":"_eprint: https://onlinelibrary.wiley.com/doi/pdf/10.1111/j.1420-9101.2007.01318.x","page":"892-900","source":"Wiley Online Library","title":"Rapid population divergence in thermal reaction norms for an invading species: breaking the temperature–size rule","title-short":"Rapid population divergence in thermal reaction norms for an invading species","volume":"20","author":[{"family":"Kingsolver","given":"J. G."},{"family":"Massie","given":"K. R."},{"family":"Ragland","given":"G. J."},{"family":"Smith","given":"M. H."}],"issued":{"date-parts":[["2007"]]}}},{"id":3813,"uris":["http://zotero.org/users/1379426/items/LDY989TT"],"uri":["http://zotero.org/users/1379426/items/LDY989TT"],"itemData":{"id":3813,"type":"article-journal","abstract":"In variable environments, selection should favor generalists that maintain fitness across a range of conditions. However, costs of adaptation may generate fitness trade-offs and lead to some compromise between specialization and generalization that maximizes fitness. Here, we evaluate the evolution of specialization and generalization in 20 populations of Drosophila melanogaster experimentally evolved in constant and variable thermal environments for 3 years. We developed genotypes from each population at two temperatures after which we measured fecundity across eight temperatures. We predicted that constant environments would select for thermal specialists and that variable environments would select for thermal generalists. Contrary to our predictions, specialists and generalists did not evolve in constant and spatially variable environments, respectively. However, temporal variation produced a type of generalist that has rarely been considered by theoretical models of developmental plasticity. Specifically, genotypes from the temporally variable selective environment were more fecund across all temperatures than were genotypes from other environments. These patterns suggest certain allelic effects and should inspire new directions for modeling adaptation to fluctuating environments.","container-title":"Evolution","DOI":"10.1111/evo.12296","ISSN":"1558-5646","issue":"3","language":"en","note":"_eprint: https://onlinelibrary.wiley.com/doi/pdf/10.1111/evo.12296","page":"720-728","source":"Wiley Online Library","title":"Temporal Variation Favors the Evolution of Generalists in Experimental Populations of Drosophila Melanogaster","volume":"68","author":[{"family":"Condon","given":"Catriona"},{"family":"Cooper","given":"Brandon S."},{"family":"Yeaman","given":"Sam"},{"family":"Angilletta","given":"Michael J."}],"issued":{"date-parts":[["2014"]]}},"prefix":"but see"}],"schema":"https://github.com/citation-style-language/schema/raw/master/csl-citation.json"} </w:instrText>
      </w:r>
      <w:r w:rsidR="00B07343">
        <w:fldChar w:fldCharType="separate"/>
      </w:r>
      <w:r w:rsidR="00803C87">
        <w:rPr>
          <w:noProof/>
        </w:rPr>
        <w:t>(Kingsolver et al., 2007; but see Condon et al., 2014)</w:t>
      </w:r>
      <w:r w:rsidR="00B07343">
        <w:fldChar w:fldCharType="end"/>
      </w:r>
      <w:r w:rsidR="0045114E">
        <w:t xml:space="preserve">. </w:t>
      </w:r>
      <w:r w:rsidR="00B07343">
        <w:t xml:space="preserve">Consistent variation in plasticity may facilitate evolutionary change in thermal reaction norms </w:t>
      </w:r>
      <w:r w:rsidR="008B462D">
        <w:t xml:space="preserve">may </w:t>
      </w:r>
      <w:r w:rsidR="006A2A8A">
        <w:t xml:space="preserve">allow populations to </w:t>
      </w:r>
      <w:r w:rsidR="00A0542F">
        <w:t>persist</w:t>
      </w:r>
      <w:r w:rsidR="006A2A8A">
        <w:t xml:space="preserve"> as global temperature and temperature variability continue to increase</w:t>
      </w:r>
      <w:r w:rsidR="008B462D">
        <w:t xml:space="preserve"> </w:t>
      </w:r>
      <w:r w:rsidR="008B462D">
        <w:fldChar w:fldCharType="begin"/>
      </w:r>
      <w:r w:rsidR="008B462D">
        <w:instrText xml:space="preserve"> ADDIN ZOTERO_ITEM CSL_CITATION {"citationID":"k2GVFvBa","properties":{"formattedCitation":"(Ghalambor et al., 2007)","plainCitation":"(Ghalambor et al., 2007)","noteIndex":0},"citationItems":[{"id":2141,"uris":["http://zotero.org/users/1379426/items/PQEWFCLV"],"uri":["http://zotero.org/users/1379426/items/PQEWFCLV"],"itemData":{"id":2141,"type":"article-journal","abstract":"... 1a). In such cases, the new population will be subjected to directional selection on extreme phenotypes and the ... Non-adaptive reaction norms : environmental heterogeneity and stress. ... In such cases, the slope of the reaction norm is such that the optimal phenotype in the new ...","container-title":"Functional Ecology","DOI":"10.1111/j.1365-2435.2007.01283.x","issue":"3","language":"English","page":"394–407","title":"Adaptive versus non-adaptive phenotypic plasticity and the potential for contemporary adaptation in new environments","volume":"21","author":[{"family":"Ghalambor","given":"C K"},{"family":"McKay","given":"J K"},{"family":"Carroll","given":"S P"},{"family":"REZNICK","given":"D N"}],"issued":{"date-parts":[["2007",6]]}}}],"schema":"https://github.com/citation-style-language/schema/raw/master/csl-citation.json"} </w:instrText>
      </w:r>
      <w:r w:rsidR="008B462D">
        <w:fldChar w:fldCharType="separate"/>
      </w:r>
      <w:r w:rsidR="008B462D">
        <w:rPr>
          <w:noProof/>
        </w:rPr>
        <w:t>(Ghalambor et al., 2007)</w:t>
      </w:r>
      <w:r w:rsidR="008B462D">
        <w:fldChar w:fldCharType="end"/>
      </w:r>
      <w:r w:rsidR="008B462D">
        <w:t>.</w:t>
      </w:r>
    </w:p>
    <w:p w14:paraId="6F7F0885" w14:textId="7776C79B" w:rsidR="00B02DA1" w:rsidRDefault="00B02DA1" w:rsidP="007F39CD">
      <w:pPr>
        <w:pStyle w:val="Thesisnormal"/>
      </w:pPr>
    </w:p>
    <w:p w14:paraId="5C5674A5" w14:textId="625BFBBE" w:rsidR="00D95148" w:rsidRDefault="004D76B7" w:rsidP="007F39CD">
      <w:pPr>
        <w:pStyle w:val="Thesisnormal"/>
      </w:pPr>
      <w:r>
        <w:t>Our r</w:t>
      </w:r>
      <w:r w:rsidR="00B02DA1">
        <w:t xml:space="preserve">epeatability </w:t>
      </w:r>
      <w:r>
        <w:t xml:space="preserve">estimates </w:t>
      </w:r>
      <w:r w:rsidR="00B02DA1">
        <w:t xml:space="preserve">of average metabolic rate </w:t>
      </w:r>
      <w:r w:rsidR="00E81673">
        <w:t>did not change across</w:t>
      </w:r>
      <w:r>
        <w:t xml:space="preserve"> acute temperature.</w:t>
      </w:r>
      <w:r w:rsidR="00ED4011">
        <w:t xml:space="preserve"> </w:t>
      </w:r>
      <w:r w:rsidR="00191151">
        <w:t>This result</w:t>
      </w:r>
      <w:r w:rsidR="00ED4011">
        <w:t xml:space="preserve"> demonstrates that temperatures within the operable range of </w:t>
      </w:r>
      <w:r w:rsidR="00191151">
        <w:rPr>
          <w:i/>
          <w:iCs/>
        </w:rPr>
        <w:t>L.delicata</w:t>
      </w:r>
      <w:r w:rsidR="00ED4011">
        <w:t xml:space="preserve"> maintains </w:t>
      </w:r>
      <w:r w:rsidR="00191151">
        <w:t xml:space="preserve">consistent </w:t>
      </w:r>
      <w:r w:rsidR="00ED4011">
        <w:t xml:space="preserve">individual differences in </w:t>
      </w:r>
      <w:r w:rsidR="00231235">
        <w:t>MR</w:t>
      </w:r>
      <w:r w:rsidR="00ED4011">
        <w:t>.</w:t>
      </w:r>
      <w:r>
        <w:t xml:space="preserve"> Overall, our estimates for</w:t>
      </w:r>
      <w:r w:rsidR="00ED4011">
        <w:t xml:space="preserve"> repeatability of </w:t>
      </w:r>
      <w:r w:rsidR="00231235">
        <w:t>MR</w:t>
      </w:r>
      <w:r w:rsidR="00ED4011">
        <w:t xml:space="preserve"> are relatively low (</w:t>
      </w:r>
      <w:r w:rsidR="00ED4011" w:rsidRPr="00ED4011">
        <w:rPr>
          <w:i/>
          <w:iCs/>
        </w:rPr>
        <w:t>R</w:t>
      </w:r>
      <w:r w:rsidR="00ED4011">
        <w:t xml:space="preserve"> = 0.09 – 0.22) </w:t>
      </w:r>
      <w:r w:rsidR="002238D5">
        <w:t xml:space="preserve">compared to </w:t>
      </w:r>
      <w:r w:rsidR="00B179B7">
        <w:t xml:space="preserve">values reported for </w:t>
      </w:r>
      <w:r w:rsidR="00E855A3">
        <w:t>“</w:t>
      </w:r>
      <w:r w:rsidR="00B179B7">
        <w:t>reptiles</w:t>
      </w:r>
      <w:r w:rsidR="00E855A3">
        <w:t>”</w:t>
      </w:r>
      <w:r w:rsidR="00B179B7">
        <w:t xml:space="preserve"> (</w:t>
      </w:r>
      <w:r w:rsidR="00B179B7" w:rsidRPr="00ED4011">
        <w:rPr>
          <w:i/>
          <w:iCs/>
        </w:rPr>
        <w:t>R</w:t>
      </w:r>
      <w:r w:rsidR="00B179B7">
        <w:t xml:space="preserve"> = 0.86</w:t>
      </w:r>
      <w:r w:rsidR="00FB6E07">
        <w:t>, n = 1</w:t>
      </w:r>
      <w:r w:rsidR="00B179B7">
        <w:t xml:space="preserve">) </w:t>
      </w:r>
      <w:r w:rsidR="00B179B7">
        <w:fldChar w:fldCharType="begin"/>
      </w:r>
      <w:r w:rsidR="00B179B7">
        <w:instrText xml:space="preserve"> ADDIN ZOTERO_ITEM CSL_CITATION {"citationID":"oqpnIJSP","properties":{"formattedCitation":"(Nespolo &amp; Franco, 2007; White et al., 2013)","plainCitation":"(Nespolo &amp; Franco, 2007; White et al., 2013)","noteIndex":0},"citationItems":[{"id":1648,"uris":["http://zotero.org/users/1379426/items/XPIS7PJR"],"uri":["http://zotero.org/users/1379426/items/XPIS7PJR"],"itemData":{"id":1648,"type":"article-journal","abstract":"There were several errors published in J. Exp. Biol . 210 , [2000-2005][1]. [Table 1][2] included a number of mistakes and incorrectly cited references. Here, we present the corrected [Table 1][2]. View this table: Table 1. Literature search for repeatability studies in metabolic rate, sorted","container-title":"The Journal of experimental biology","DOI":"10.1242/jeb.013110","issue":"21","language":"English","page":"3877–3878","title":"Whole-animal metabolic rate is a repeatable trait: a meta-analysis","volume":"210","author":[{"family":"Nespolo","given":"R F"},{"family":"Franco","given":"M"}],"issued":{"date-parts":[["2007"]]}}},{"id":1116,"uris":["http://zotero.org/users/1379426/items/JYAN8KPJ"],"uri":["http://zotero.org/users/1379426/items/JYAN8KPJ"],"itemData":{"id":1116,"type":"article-journal","abstract":"The evolutionary causes of variation in metabolic rate within and among species are a topic of enduring interest. Variation between individuals is the raw material on which natural selection acts, and so recent years have seen an increase in the number of studies that examine the consequences of inter-individual differences in metabolic rate for organismal performance. A minimum requirement for a trait to evolve is that it must differ consistently between individuals, and these differences must be heritable. The time constancy of a trait is assessed by estimating its repeatability, which represents the ratio of the between-individual component of phenotypic variance to total phenotypic variance. A previous meta-analysis of repeatability concluded that metabolic rate is, on average, repeatable. Here, we expand on this earlier analysis by including extra data published in the intervening years and demonstrate that the repeatability of metabolic rate decreases as the interval between measurements increases.","container-title":"The Journal of experimental biology","DOI":"10.1242/jeb.076562","issue":"10","language":"English","note":"PMID: 23264481","page":"1763–1765","title":"The repeatability of metabolic rate declines with time","volume":"216","author":[{"family":"White","given":"Craig R"},{"family":"Schimpf","given":"Natalie G"},{"family":"Cassey","given":"Phillip"}],"issued":{"date-parts":[["2013",5]]}}}],"schema":"https://github.com/citation-style-language/schema/raw/master/csl-citation.json"} </w:instrText>
      </w:r>
      <w:r w:rsidR="00B179B7">
        <w:fldChar w:fldCharType="separate"/>
      </w:r>
      <w:r w:rsidR="00B179B7">
        <w:rPr>
          <w:noProof/>
        </w:rPr>
        <w:t>(Nespolo &amp; Franco, 2007; White et al., 2013)</w:t>
      </w:r>
      <w:r w:rsidR="00B179B7">
        <w:fldChar w:fldCharType="end"/>
      </w:r>
      <w:r w:rsidR="00FB6E07">
        <w:t>, however upon close inspection of the original study, it turns out that the repeatability estimate was for maximal MR</w:t>
      </w:r>
      <w:r w:rsidR="00E855A3">
        <w:t xml:space="preserve"> for garter snakes and</w:t>
      </w:r>
      <w:r w:rsidR="00FB6E07">
        <w:t xml:space="preserve"> therefore </w:t>
      </w:r>
      <w:r w:rsidR="00DA1E25">
        <w:t xml:space="preserve">not </w:t>
      </w:r>
      <w:r w:rsidR="00FB6E07">
        <w:t xml:space="preserve">entirely comparable with our results </w:t>
      </w:r>
      <w:r w:rsidR="00FB6E07">
        <w:fldChar w:fldCharType="begin"/>
      </w:r>
      <w:r w:rsidR="00FB6E07">
        <w:instrText xml:space="preserve"> ADDIN ZOTERO_ITEM CSL_CITATION {"citationID":"DlrHHjYf","properties":{"formattedCitation":"(Garland &amp; Bennett, 1990)","plainCitation":"(Garland &amp; Bennett, 1990)","noteIndex":0},"citationItems":[{"id":3842,"uris":["http://zotero.org/users/1379426/items/8JSJIUYT"],"uri":["http://zotero.org/users/1379426/items/8JSJIUYT"],"itemData":{"id":3842,"type":"article-journal","abstract":"Broad-sense heritabilities and genetic correlations of maximal oxygen consumption (VO2max), blood hemoglobin levels, and ventricle mass were estimated in a natural population of snakes. Traits were measured for six or fewer presumed full-sibling offspring from each of 45 wild-caught gravid garter snakes (Thamnophis sirtalis). VO2max was highly reproducible between replicate trial days (r = 0.88). In an attempt to reduce maternal effects, correlations of each character with body mass, snout-vent length, age at testing, litter size, dam mass, and dam snout-vent length were removed by computing residuals from multiple-regression equations. These residuals were used in subsequent genetic analyses. Approximate coefficients of variation of residuals were 16% for VO2max, 19% for hemoglobin level, and 13% for ventricle mass. Broad-sense heritabilities were highly significant for all characters [P less than 0.0001; VO2max heritability (h2) = 0.88; hemoglobin level h2 = 0.63; ventricle mass h2 = 0.41], suggesting that they could respond genetically to selection. Phenotypic correlations (rP) among residual characters were significant only between VO2max and ventricle mass (rP = +0.27). VO2max and ventricle mass exhibited a significant (broad-sense) genetic correlation of +0.64; this might facilitate the correlated evolution of these two traits in response to natural or artificial selection. Ventricle mass and hemoglobin level showed a significant environmental correlation of +0.43. Treadmill endurance crawling time (Evolution 42: 335-350, 1988) showed a weak but significantly positive rP with VO2max (rP = +0.17).","container-title":"American Journal of Physiology-Regulatory, Integrative and Comparative Physiology","DOI":"10.1152/ajpregu.1990.259.5.R986","ISSN":"0363-6119, 1522-1490","issue":"5","journalAbbreviation":"American Journal of Physiology-Regulatory, Integrative and Comparative Physiology","language":"en","page":"R986-R992","source":"DOI.org (Crossref)","title":"Quantitative genetics of maximal oxygen consumption in a garter snake","volume":"259","author":[{"family":"Garland","given":"T."},{"family":"Bennett","given":"A. F."}],"issued":{"date-parts":[["1990",11,1]]}}}],"schema":"https://github.com/citation-style-language/schema/raw/master/csl-citation.json"} </w:instrText>
      </w:r>
      <w:r w:rsidR="00FB6E07">
        <w:fldChar w:fldCharType="separate"/>
      </w:r>
      <w:r w:rsidR="00FB6E07">
        <w:rPr>
          <w:noProof/>
        </w:rPr>
        <w:t>(Garland &amp; Bennett, 1990)</w:t>
      </w:r>
      <w:r w:rsidR="00FB6E07">
        <w:fldChar w:fldCharType="end"/>
      </w:r>
      <w:r w:rsidR="00FB6E07">
        <w:t>.</w:t>
      </w:r>
      <w:r w:rsidR="00DA1E25">
        <w:t xml:space="preserve"> </w:t>
      </w:r>
      <w:r w:rsidR="00A3503B">
        <w:t xml:space="preserve">We compared our results with a meta-analysis that investigated the relationship between repeatability and </w:t>
      </w:r>
      <w:r w:rsidR="00E855A3">
        <w:t>time</w:t>
      </w:r>
      <w:r w:rsidR="00A3503B">
        <w:t xml:space="preserve"> interval between </w:t>
      </w:r>
      <w:r w:rsidR="00E855A3">
        <w:t xml:space="preserve">MR </w:t>
      </w:r>
      <w:r w:rsidR="00E81673">
        <w:t>measurements</w:t>
      </w:r>
      <w:r w:rsidR="00A3503B">
        <w:t xml:space="preserve"> </w:t>
      </w:r>
      <w:r w:rsidR="00A3503B">
        <w:fldChar w:fldCharType="begin"/>
      </w:r>
      <w:r w:rsidR="00A3503B">
        <w:instrText xml:space="preserve"> ADDIN ZOTERO_ITEM CSL_CITATION {"citationID":"rb9L6ahq","properties":{"formattedCitation":"(White et al., 2013)","plainCitation":"(White et al., 2013)","noteIndex":0},"citationItems":[{"id":1116,"uris":["http://zotero.org/users/1379426/items/JYAN8KPJ"],"uri":["http://zotero.org/users/1379426/items/JYAN8KPJ"],"itemData":{"id":1116,"type":"article-journal","abstract":"The evolutionary causes of variation in metabolic rate within and among species are a topic of enduring interest. Variation between individuals is the raw material on which natural selection acts, and so recent years have seen an increase in the number of studies that examine the consequences of inter-individual differences in metabolic rate for organismal performance. A minimum requirement for a trait to evolve is that it must differ consistently between individuals, and these differences must be heritable. The time constancy of a trait is assessed by estimating its repeatability, which represents the ratio of the between-individual component of phenotypic variance to total phenotypic variance. A previous meta-analysis of repeatability concluded that metabolic rate is, on average, repeatable. Here, we expand on this earlier analysis by including extra data published in the intervening years and demonstrate that the repeatability of metabolic rate decreases as the interval between measurements increases.","container-title":"The Journal of experimental biology","DOI":"10.1242/jeb.076562","issue":"10","language":"English","note":"PMID: 23264481","page":"1763–1765","title":"The repeatability of metabolic rate declines with time","volume":"216","author":[{"family":"White","given":"Craig R"},{"family":"Schimpf","given":"Natalie G"},{"family":"Cassey","given":"Phillip"}],"issued":{"date-parts":[["2013",5]]}}}],"schema":"https://github.com/citation-style-language/schema/raw/master/csl-citation.json"} </w:instrText>
      </w:r>
      <w:r w:rsidR="00A3503B">
        <w:fldChar w:fldCharType="separate"/>
      </w:r>
      <w:r w:rsidR="00A3503B">
        <w:rPr>
          <w:noProof/>
        </w:rPr>
        <w:t>(White et al., 2013)</w:t>
      </w:r>
      <w:r w:rsidR="00A3503B">
        <w:fldChar w:fldCharType="end"/>
      </w:r>
      <w:r w:rsidR="00A3503B">
        <w:t xml:space="preserve">. </w:t>
      </w:r>
      <w:r w:rsidR="00E855A3">
        <w:t>Our repeatability estimates were a lot more consistent with ectotherms (invertebrates and fish) from</w:t>
      </w:r>
      <w:r w:rsidR="00A3503B">
        <w:t xml:space="preserve"> studies that had a measurement interval</w:t>
      </w:r>
      <w:r w:rsidR="00F3536F">
        <w:t xml:space="preserve"> </w:t>
      </w:r>
      <w:r w:rsidR="007E5703">
        <w:t xml:space="preserve">that was </w:t>
      </w:r>
      <w:r w:rsidR="00F3536F">
        <w:t>equal or larger than</w:t>
      </w:r>
      <w:r w:rsidR="00A3503B">
        <w:t xml:space="preserve"> our study (</w:t>
      </w:r>
      <w:r w:rsidR="00F3536F">
        <w:t xml:space="preserve"> </w:t>
      </w:r>
      <m:oMath>
        <m:r>
          <w:rPr>
            <w:rFonts w:ascii="Cambria Math" w:hAnsi="Cambria Math"/>
          </w:rPr>
          <m:t>≥</m:t>
        </m:r>
      </m:oMath>
      <w:r w:rsidR="00F3536F">
        <w:t xml:space="preserve"> </w:t>
      </w:r>
      <w:r w:rsidR="00A3503B">
        <w:t>8.5 days</w:t>
      </w:r>
      <w:r w:rsidR="00E855A3">
        <w:t xml:space="preserve">, </w:t>
      </w:r>
      <w:r w:rsidR="00E855A3" w:rsidRPr="00A3503B">
        <w:rPr>
          <w:i/>
          <w:iCs/>
        </w:rPr>
        <w:t>R =</w:t>
      </w:r>
      <w:r w:rsidR="00E855A3">
        <w:t xml:space="preserve"> 0.33, SD = 0.21, n = 18). </w:t>
      </w:r>
      <w:r w:rsidR="00122D9D">
        <w:t>Interestingly, r</w:t>
      </w:r>
      <w:r w:rsidR="00231235">
        <w:t>epeatability of average MR in</w:t>
      </w:r>
      <w:r w:rsidR="004E283D">
        <w:t xml:space="preserve"> </w:t>
      </w:r>
      <w:r w:rsidR="00B2546D">
        <w:t xml:space="preserve">wild caught </w:t>
      </w:r>
      <w:r w:rsidR="00B2546D">
        <w:rPr>
          <w:i/>
          <w:iCs/>
        </w:rPr>
        <w:t xml:space="preserve">L. delicata </w:t>
      </w:r>
      <w:r w:rsidR="00231235">
        <w:t>(</w:t>
      </w:r>
      <w:r w:rsidR="00231235" w:rsidRPr="00231235">
        <w:rPr>
          <w:i/>
          <w:iCs/>
        </w:rPr>
        <w:t>R =</w:t>
      </w:r>
      <w:r w:rsidR="00231235">
        <w:t xml:space="preserve"> 0.3 – 0.5</w:t>
      </w:r>
      <w:r w:rsidR="004E4D36">
        <w:t>, Chapter 2 Kar et al. unpublished</w:t>
      </w:r>
      <w:r w:rsidR="00231235">
        <w:t>) was comparative</w:t>
      </w:r>
      <w:r w:rsidR="00772E4E">
        <w:t>ly</w:t>
      </w:r>
      <w:r w:rsidR="00231235">
        <w:t xml:space="preserve"> </w:t>
      </w:r>
      <w:r w:rsidR="00772E4E">
        <w:t>larger</w:t>
      </w:r>
      <w:r w:rsidR="00231235">
        <w:t xml:space="preserve"> relative to </w:t>
      </w:r>
      <w:r w:rsidR="00B2546D">
        <w:t>this study</w:t>
      </w:r>
      <w:r w:rsidR="00231235">
        <w:t xml:space="preserve">. </w:t>
      </w:r>
      <w:r w:rsidR="00592577">
        <w:t xml:space="preserve">This is likely due to </w:t>
      </w:r>
      <w:r w:rsidR="009F7839">
        <w:t xml:space="preserve">life stage differences in </w:t>
      </w:r>
      <w:r w:rsidR="00B2546D">
        <w:t xml:space="preserve">environmental effects that </w:t>
      </w:r>
      <w:r w:rsidR="00AC46FE">
        <w:t>affects</w:t>
      </w:r>
      <w:r w:rsidR="00B2546D">
        <w:t xml:space="preserve"> </w:t>
      </w:r>
      <w:r w:rsidR="009F7839">
        <w:t xml:space="preserve">phenotypic </w:t>
      </w:r>
      <w:r w:rsidR="00B2546D">
        <w:t>variation</w:t>
      </w:r>
      <w:r w:rsidR="00592577">
        <w:t>.</w:t>
      </w:r>
      <w:r w:rsidR="004E283D">
        <w:t xml:space="preserve"> As individual </w:t>
      </w:r>
      <w:r w:rsidR="00F94203">
        <w:t>mature</w:t>
      </w:r>
      <w:r w:rsidR="00B2546D">
        <w:t>, their</w:t>
      </w:r>
      <w:r w:rsidR="009F7839">
        <w:t xml:space="preserve"> </w:t>
      </w:r>
      <w:r w:rsidR="004E283D">
        <w:t>experience</w:t>
      </w:r>
      <w:r w:rsidR="00B2546D">
        <w:t>s in</w:t>
      </w:r>
      <w:r w:rsidR="004E283D">
        <w:t xml:space="preserve"> different </w:t>
      </w:r>
      <w:r w:rsidR="009F7839">
        <w:t>microhabitat</w:t>
      </w:r>
      <w:r w:rsidR="00B2546D">
        <w:t xml:space="preserve">s </w:t>
      </w:r>
      <w:r w:rsidR="00AC46FE">
        <w:t xml:space="preserve">can </w:t>
      </w:r>
      <w:r w:rsidR="00B2546D">
        <w:t xml:space="preserve">promote variation in the population </w:t>
      </w:r>
      <w:r w:rsidR="00936F5F">
        <w:fldChar w:fldCharType="begin"/>
      </w:r>
      <w:r w:rsidR="00936F5F">
        <w:instrText xml:space="preserve"> ADDIN ZOTERO_ITEM CSL_CITATION {"citationID":"4KMgWIMX","properties":{"formattedCitation":"(Kruuk &amp; Hadfield, 2007)","plainCitation":"(Kruuk &amp; Hadfield, 2007)","noteIndex":0},"citationItems":[{"id":3562,"uris":["http://zotero.org/users/1379426/items/LENHIFE7"],"uri":["http://zotero.org/users/1379426/items/LENHIFE7"],"itemData":{"id":3562,"type":"article-journal","abstract":"Related individuals often have similar phenotypes, but this similarity may be due to the effects of shared environments as much as to the effects of shared genes. We consider here alternative approaches to separating the relative contributions of these two sources to phenotypic covariances, comparing experimental approaches such as cross-fostering, traditional statistical techniques and more complex statistical models, specifically the ‘animal model’. Using both simulation studies and empirical data from wild populations, we demonstrate the ability of the animal model to reduce bias due to shared environment effects such as maternal or brood effects, especially where pedigrees contain multiple generations and immigration rates are low. However, where common environment effects are strong, a combination of both cross-fostering and an animal model provides the best way to avoid bias. We illustrate ways of partitioning phenotypic variance into components of additive genetic, maternal genetic, maternal environment, common environment, permanent environment and temporal effects, but also show how substantial confounding between these different effects may occur. Whilst the flexibility of the mixed model approach is extremely useful for incorporating the spatial, temporal and social heterogeneity typical of natural populations, the advantages will inevitably be restricted by the quality of pedigree information and care needs to be taken in specifying models that are appropriate to the data.","container-title":"Journal of Evolutionary Biology","DOI":"10.1111/j.1420-9101.2007.01377.x","ISSN":"1420-9101","issue":"5","language":"en","note":"_eprint: https://onlinelibrary.wiley.com/doi/pdf/10.1111/j.1420-9101.2007.01377.x","page":"1890-1903","source":"Wiley Online Library","title":"How to separate genetic and environmental causes of similarity between relatives","volume":"20","author":[{"family":"Kruuk","given":"L. E. B."},{"family":"Hadfield","given":"J. D."}],"issued":{"date-parts":[["2007"]]}}}],"schema":"https://github.com/citation-style-language/schema/raw/master/csl-citation.json"} </w:instrText>
      </w:r>
      <w:r w:rsidR="00936F5F">
        <w:fldChar w:fldCharType="separate"/>
      </w:r>
      <w:r w:rsidR="00936F5F">
        <w:rPr>
          <w:noProof/>
        </w:rPr>
        <w:t>(Kruuk &amp; Hadfield, 2007)</w:t>
      </w:r>
      <w:r w:rsidR="00936F5F">
        <w:fldChar w:fldCharType="end"/>
      </w:r>
      <w:r w:rsidR="00B2546D">
        <w:t xml:space="preserve">. </w:t>
      </w:r>
      <w:r w:rsidR="00936F5F">
        <w:t>For example, some individuals</w:t>
      </w:r>
      <w:r w:rsidR="00AC46FE">
        <w:t xml:space="preserve"> may </w:t>
      </w:r>
      <w:r w:rsidR="00936F5F">
        <w:t xml:space="preserve">prefer </w:t>
      </w:r>
      <w:r w:rsidR="00AC46FE">
        <w:t>warmer environments which</w:t>
      </w:r>
      <w:r w:rsidR="00936F5F">
        <w:t xml:space="preserve"> can lead to elevated metabolic rates, increased oxidative stress, fast maturation and short lifespans </w:t>
      </w:r>
      <w:r w:rsidR="00936F5F">
        <w:fldChar w:fldCharType="begin"/>
      </w:r>
      <w:r w:rsidR="00936F5F">
        <w:instrText xml:space="preserve"> ADDIN ZOTERO_ITEM CSL_CITATION {"citationID":"FmLwNPkH","properties":{"formattedCitation":"(Biro &amp; Stamps, 2010; R\\uc0\\u233{}ale et al., 2010)","plainCitation":"(Biro &amp; Stamps, 2010; Réale et al., 2010)","noteIndex":0},"citationItems":[{"id":1387,"uris":["http://zotero.org/users/1379426/items/SV6QIHHC"],"uri":["http://zotero.org/users/1379426/items/SV6QIHHC"],"itemData":{"id":1387,"type":"article-journal","abstract":"Consistent individual differences (CIDs) in behavior are a widespread phenomenon in animals, but the proximate reasons for them are unresolved. We discuss evidence for the hypothesis that CIDs in energy metabolism, as reflected by resting metabolic rate (RMR), promote CIDs in behavior patterns that either provide net energy (e.g. foraging activity), and/or consume energy (e.g. courtship activity). In doing so, we provide a framework for linking together RMR, behavior, and life-history productivity. Empirical studies suggest that RMR is (a) related to the capacity to generate energy, (b) repeatable, and (c) correlated with behavioral output (e.g. aggressiveness) and productivity (e.g. growth). We conclude by discussing future research directions to clarify linkages between behavior and energy metabolism in this emerging research area.","container-title":"Trends Ecol Evol","DOI":"10.1016/j.tree.2010.08.003","issue":"11","language":"English","note":"PMID: 20832898","page":"653–659","title":"Do consistent individual differences in metabolic rate promote consistent individual differences in behavior?","volume":"25","author":[{"family":"Biro","given":"Peter A"},{"family":"Stamps","given":"Judy A"}],"issued":{"date-parts":[["2010"]]}}},{"id":861,"uris":["http://zotero.org/users/1379426/items/CQIMBLI2"],"uri":["http://zotero.org/users/1379426/items/CQIMBLI2"],"itemData":{"id":861,"type":"article-journal","abstract":"The pace-of-life syndrome (POLS) hypothesis specifies that closely related species or populations experiencing different ecological conditions should differ in a suite of metabolic, hormonal and immunity traits that have coevolved with the life-history particularities related to these conditions. Surprisingly, two important dimensions of the POLS concept have been neglected: (i) despite increasing evidence for numerous connections between behavioural, physiological and life-history traits, behaviours have rarely been considered in the POLS yet; (ii) the POLS could easily be applied to the study of covariation among traits between individuals within a population. In this paper, we propose that consistent behavioural differences among individuals, or personality, covary with life history and physiological differences at the within-population, interpopulation and interspecific levels. We discuss how the POLS provides a heuristic framework in which personality studies can be integrated to address how variation in personality traits is maintained within populations.","container-title":"Philosophical Transactions of the Royal Society of London B: Biological Sciences","DOI":"10.1098/rstb.2010.0208","issue":"1560","language":"English","page":"4051–4063","title":"Personality and the emergence of the pace-of-life syndrome concept at the population level","volume":"365","author":[{"family":"Réale","given":"Denis"},{"family":"Garant","given":"Dany"},{"family":"Humphries","given":"Murray M"},{"family":"Bergeron","given":"Patrick"},{"family":"Careau","given":"Vincent"},{"family":"Montiglio","given":"Pierre-Olivier"}],"issued":{"date-parts":[["2010",12,27]]}}}],"schema":"https://github.com/citation-style-language/schema/raw/master/csl-citation.json"} </w:instrText>
      </w:r>
      <w:r w:rsidR="00936F5F">
        <w:fldChar w:fldCharType="separate"/>
      </w:r>
      <w:r w:rsidR="00936F5F" w:rsidRPr="00936F5F">
        <w:rPr>
          <w:rFonts w:cs="Times New Roman"/>
          <w:lang w:val="en-GB"/>
        </w:rPr>
        <w:t>(Biro &amp; Stamps, 2010; Réale et al., 2010)</w:t>
      </w:r>
      <w:r w:rsidR="00936F5F">
        <w:fldChar w:fldCharType="end"/>
      </w:r>
      <w:r w:rsidR="00936F5F">
        <w:t xml:space="preserve">. Such common (micro) environment effects can bias repeatability estimates and may contribute to differences between lab and wild studies </w:t>
      </w:r>
      <w:r w:rsidR="00936F5F">
        <w:fldChar w:fldCharType="begin"/>
      </w:r>
      <w:r w:rsidR="00936F5F">
        <w:instrText xml:space="preserve"> ADDIN ZOTERO_ITEM CSL_CITATION {"citationID":"PFOwtnCv","properties":{"formattedCitation":"(Auer et al., 2016)","plainCitation":"(Auer et al., 2016)","noteIndex":0},"citationItems":[{"id":935,"uris":["http://zotero.org/users/1379426/items/W3L7IZGA"],"uri":["http://zotero.org/users/1379426/items/W3L7IZGA"],"itemData":{"id":935,"type":"article-journal","container-title":"Journal of Experimental Biology","DOI":"10.1242/jeb.133678","issue":"5","language":"English","page":"631–634","title":"Repeatability of metabolic rate is lower for animals living under field versus laboratory conditions","volume":"219","author":[{"family":"Auer","given":"S K"},{"family":"Bassar","given":"R D"},{"family":"Salin","given":"Karine"},{"family":"Metcalfe","given":"N B"}],"issued":{"date-parts":[["2016",3]]}}}],"schema":"https://github.com/citation-style-language/schema/raw/master/csl-citation.json"} </w:instrText>
      </w:r>
      <w:r w:rsidR="00936F5F">
        <w:fldChar w:fldCharType="separate"/>
      </w:r>
      <w:r w:rsidR="00936F5F">
        <w:rPr>
          <w:noProof/>
        </w:rPr>
        <w:t>(Auer et al., 2016)</w:t>
      </w:r>
      <w:r w:rsidR="00936F5F">
        <w:fldChar w:fldCharType="end"/>
      </w:r>
      <w:r w:rsidR="00936F5F">
        <w:t>.</w:t>
      </w:r>
    </w:p>
    <w:p w14:paraId="443AA7D6" w14:textId="2154CBC4" w:rsidR="0093224E" w:rsidRDefault="0093224E" w:rsidP="0093224E">
      <w:pPr>
        <w:pStyle w:val="Thesissectionheading"/>
      </w:pPr>
      <w:r>
        <w:t>Conclusio</w:t>
      </w:r>
      <w:r w:rsidR="0033563B">
        <w:t>ns</w:t>
      </w:r>
    </w:p>
    <w:p w14:paraId="4D19DE7E" w14:textId="669AF358" w:rsidR="006A38FE" w:rsidRDefault="006A38FE" w:rsidP="00F04D75">
      <w:pPr>
        <w:pStyle w:val="Thesisnormal"/>
      </w:pPr>
      <w:r>
        <w:t xml:space="preserve">An individual’s ability to adjust </w:t>
      </w:r>
      <w:r w:rsidR="00B23113">
        <w:t>in</w:t>
      </w:r>
      <w:r>
        <w:t xml:space="preserve"> response to environmental change could be determined by its experiences during</w:t>
      </w:r>
      <w:r w:rsidR="000B7F8C">
        <w:t xml:space="preserve"> embryonic development.</w:t>
      </w:r>
      <w:r w:rsidR="00924307">
        <w:t xml:space="preserve"> In order for </w:t>
      </w:r>
      <w:r w:rsidR="00B1753B">
        <w:t xml:space="preserve">such </w:t>
      </w:r>
      <w:r w:rsidR="00924307">
        <w:t xml:space="preserve">plastic responses to evolve, </w:t>
      </w:r>
      <w:r w:rsidR="00B23113">
        <w:t>consistent</w:t>
      </w:r>
      <w:r w:rsidR="00924307">
        <w:t xml:space="preserve"> phenotypic variation in reaction norms is required for selection to act on.</w:t>
      </w:r>
      <w:r w:rsidR="000B7F8C">
        <w:t xml:space="preserve"> </w:t>
      </w:r>
      <w:r w:rsidR="00924307">
        <w:t>In this study, we manipulated the temperature at which lizard embryos were incubated and assayed their thermal reaction norms of metabolic rate as juveniles. We demonstrated that thermal plasticity of metabolic rate, as well as</w:t>
      </w:r>
      <w:r w:rsidR="00B23113">
        <w:t xml:space="preserve"> the</w:t>
      </w:r>
      <w:r w:rsidR="00924307">
        <w:t xml:space="preserve"> repeatability of reaction norm attributes (slope and elevation) were unfazed by developmental temperature.</w:t>
      </w:r>
      <w:r w:rsidR="00B1753B">
        <w:t xml:space="preserve"> Thermal sensitivity in ectotherms requires a multifaceted </w:t>
      </w:r>
      <w:r w:rsidR="00F04D75">
        <w:t>approach.</w:t>
      </w:r>
      <w:r w:rsidR="00B1753B">
        <w:t xml:space="preserve"> </w:t>
      </w:r>
      <w:r w:rsidR="00F04D75">
        <w:t xml:space="preserve">Integration of </w:t>
      </w:r>
      <w:r w:rsidR="00B1753B">
        <w:t>acclimation responses</w:t>
      </w:r>
      <w:r w:rsidR="00F04D75">
        <w:t>, thermal preferences</w:t>
      </w:r>
      <w:r w:rsidR="00B1753B">
        <w:t>, past population thermal experiences</w:t>
      </w:r>
      <w:r w:rsidR="00F04D75">
        <w:t xml:space="preserve"> could reveal</w:t>
      </w:r>
      <w:r w:rsidR="00B1753B">
        <w:t xml:space="preserve"> </w:t>
      </w:r>
      <w:r w:rsidR="00F04D75">
        <w:t>important insights on how different aspects of thermal adaptation can</w:t>
      </w:r>
      <w:r w:rsidR="00B23113">
        <w:t xml:space="preserve"> shape variation in plasticity and</w:t>
      </w:r>
      <w:r w:rsidR="00F04D75">
        <w:t xml:space="preserve"> assist threatened ectotherms to persist in warming climate. Our focus should turn to the interactive </w:t>
      </w:r>
      <w:r w:rsidR="00F04D75">
        <w:lastRenderedPageBreak/>
        <w:t xml:space="preserve">effect of mean changes as well as variability changes in early life cues to elucidate the conditions </w:t>
      </w:r>
      <w:r w:rsidR="00B23113">
        <w:t xml:space="preserve">that can </w:t>
      </w:r>
      <w:r w:rsidR="00F04D75">
        <w:t xml:space="preserve">induce different forms of plasticity. </w:t>
      </w:r>
    </w:p>
    <w:p w14:paraId="1F0EAF17" w14:textId="7728205D" w:rsidR="00BF7182" w:rsidRPr="007F39CD" w:rsidRDefault="00BF7182" w:rsidP="007F39CD">
      <w:pPr>
        <w:pStyle w:val="Thesissectionheading"/>
      </w:pPr>
      <w:r w:rsidRPr="007F39CD">
        <w:t>Data accessibility</w:t>
      </w:r>
    </w:p>
    <w:p w14:paraId="4E5B213B" w14:textId="63AEFB17" w:rsidR="00BF7182" w:rsidRPr="00BF7182" w:rsidRDefault="00BF7182" w:rsidP="00BF7182">
      <w:pPr>
        <w:pStyle w:val="Thesisbodytext"/>
        <w:rPr>
          <w:lang w:val="en-GB"/>
        </w:rPr>
      </w:pPr>
      <w:r w:rsidRPr="00BF7182">
        <w:t>Datasets and code used to generate results of this study is accessible via Open Science Framework (</w:t>
      </w:r>
      <w:r w:rsidRPr="00BF7182">
        <w:rPr>
          <w:lang w:val="en-GB"/>
        </w:rPr>
        <w:t>DOI: XXXXXXXXXXX)</w:t>
      </w:r>
    </w:p>
    <w:p w14:paraId="2E5673F1" w14:textId="0E4FEAF6" w:rsidR="005C4D82" w:rsidRDefault="00B178E1" w:rsidP="007F39CD">
      <w:pPr>
        <w:pStyle w:val="Thesissectionheading"/>
      </w:pPr>
      <w:r>
        <w:t>Acknowledgements</w:t>
      </w:r>
    </w:p>
    <w:p w14:paraId="526B5E54" w14:textId="69BE9887" w:rsidR="00B542C2" w:rsidRDefault="00B542C2" w:rsidP="009313D4">
      <w:pPr>
        <w:pStyle w:val="Thesisnormal"/>
      </w:pPr>
      <w:r>
        <w:t xml:space="preserve">We would like to thank Martin Whiting for the use of his facilities at Macquarie University. </w:t>
      </w:r>
      <w:r w:rsidR="003A6913">
        <w:t>We are grateful for the assistance of n</w:t>
      </w:r>
      <w:r w:rsidR="00D17ED6">
        <w:t xml:space="preserve">umerous </w:t>
      </w:r>
      <w:r>
        <w:t>Lizard Lab members</w:t>
      </w:r>
      <w:r w:rsidR="00D17ED6">
        <w:t xml:space="preserve"> and interns</w:t>
      </w:r>
      <w:r>
        <w:t xml:space="preserve"> </w:t>
      </w:r>
      <w:r w:rsidR="003A6913">
        <w:t>with</w:t>
      </w:r>
      <w:r>
        <w:t xml:space="preserve"> husbandry</w:t>
      </w:r>
      <w:r w:rsidR="003A6913">
        <w:t xml:space="preserve"> duties</w:t>
      </w:r>
      <w:r w:rsidR="00D17ED6">
        <w:t>. Special thanks to Christine Wilson</w:t>
      </w:r>
      <w:r w:rsidR="000F0EE1">
        <w:t xml:space="preserve"> for her commitment to caring for our animals</w:t>
      </w:r>
      <w:r w:rsidR="00D17ED6">
        <w:t xml:space="preserve">. </w:t>
      </w:r>
      <w:r w:rsidR="00936F5F">
        <w:t>We thank</w:t>
      </w:r>
      <w:r w:rsidR="003A6913">
        <w:t xml:space="preserve"> Timothee Bonnet for his advice on partitioning measurement error from our models.</w:t>
      </w:r>
    </w:p>
    <w:p w14:paraId="4BECF759" w14:textId="0DE67055" w:rsidR="00B178E1" w:rsidRDefault="00B178E1" w:rsidP="007F39CD">
      <w:pPr>
        <w:pStyle w:val="Thesissectionheading"/>
      </w:pPr>
      <w:r>
        <w:t>References</w:t>
      </w:r>
    </w:p>
    <w:sectPr w:rsidR="00B178E1" w:rsidSect="006D08F7">
      <w:pgSz w:w="11900" w:h="16840"/>
      <w:pgMar w:top="1440" w:right="1800" w:bottom="1440" w:left="180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fonti.kar@gmail.com" w:date="2020-09-28T11:12:00Z" w:initials="f">
    <w:p w14:paraId="3451F5C7" w14:textId="3AD65A4D" w:rsidR="009B727B" w:rsidRDefault="009B727B">
      <w:pPr>
        <w:pStyle w:val="CommentText"/>
      </w:pPr>
      <w:r>
        <w:rPr>
          <w:rStyle w:val="CommentReference"/>
        </w:rPr>
        <w:annotationRef/>
      </w:r>
      <w:r>
        <w:t>Maybe for Journal of Experimental Biology?</w:t>
      </w:r>
    </w:p>
  </w:comment>
  <w:comment w:id="1" w:author="fonti.kar@gmail.com" w:date="2020-09-01T10:40:00Z" w:initials="f">
    <w:p w14:paraId="420F197B" w14:textId="78EFE353" w:rsidR="009270CD" w:rsidRDefault="009270CD">
      <w:pPr>
        <w:pStyle w:val="CommentText"/>
      </w:pPr>
      <w:r>
        <w:rPr>
          <w:rStyle w:val="CommentReference"/>
        </w:rPr>
        <w:annotationRef/>
      </w:r>
      <w:r>
        <w:t>Can I replace this with, eggs were processed and incubated following Kar et al unpublished (Chapter 3).</w:t>
      </w:r>
    </w:p>
  </w:comment>
  <w:comment w:id="2" w:author="fonti.kar@gmail.com" w:date="2020-09-01T10:42:00Z" w:initials="f">
    <w:p w14:paraId="28881278" w14:textId="0A5400E1" w:rsidR="009270CD" w:rsidRDefault="009270CD">
      <w:pPr>
        <w:pStyle w:val="CommentText"/>
      </w:pPr>
      <w:r>
        <w:rPr>
          <w:rStyle w:val="CommentReference"/>
        </w:rPr>
        <w:annotationRef/>
      </w:r>
      <w:r>
        <w:t>OR should I calculate this for this sample of eggs in this study?</w:t>
      </w:r>
    </w:p>
  </w:comment>
  <w:comment w:id="3" w:author="fonti.kar@gmail.com" w:date="2020-09-15T09:36:00Z" w:initials="f">
    <w:p w14:paraId="4DBB5AD0" w14:textId="2061CEEA" w:rsidR="009270CD" w:rsidRDefault="009270CD">
      <w:pPr>
        <w:pStyle w:val="CommentText"/>
      </w:pPr>
      <w:r>
        <w:rPr>
          <w:rStyle w:val="CommentReference"/>
        </w:rPr>
        <w:annotationRef/>
      </w:r>
      <w:r>
        <w:t>This feels very clumsy and I am wondering if I should just ditch and say we fitted this random effects in the models below.</w:t>
      </w:r>
    </w:p>
  </w:comment>
  <w:comment w:id="5" w:author="fonti.kar@gmail.com" w:date="2020-09-15T14:10:00Z" w:initials="f">
    <w:p w14:paraId="75177EFF" w14:textId="459BA372" w:rsidR="009270CD" w:rsidRDefault="009270CD">
      <w:pPr>
        <w:pStyle w:val="CommentText"/>
      </w:pPr>
      <w:r>
        <w:rPr>
          <w:rStyle w:val="CommentReference"/>
        </w:rPr>
        <w:annotationRef/>
      </w:r>
      <w:r>
        <w:t>I think I need to remake this figure from the series model because at the moment everyone very similar slopes because ID slope variance is tiny, but so is series slope variance….It just doesn’t seem like it goes with the repeatability slope result.</w:t>
      </w:r>
    </w:p>
  </w:comment>
  <w:comment w:id="6" w:author="fonti.kar@gmail.com" w:date="2020-09-10T13:34:00Z" w:initials="f">
    <w:p w14:paraId="24290751" w14:textId="550A8737" w:rsidR="009270CD" w:rsidRDefault="009270CD">
      <w:pPr>
        <w:pStyle w:val="CommentText"/>
      </w:pPr>
      <w:r>
        <w:rPr>
          <w:rStyle w:val="CommentReference"/>
        </w:rPr>
        <w:annotationRef/>
      </w:r>
    </w:p>
  </w:comment>
  <w:comment w:id="7" w:author="fonti.kar@gmail.com" w:date="2020-09-22T11:50:00Z" w:initials="f">
    <w:p w14:paraId="5473AD63" w14:textId="5678E2BB" w:rsidR="009270CD" w:rsidRDefault="009270CD">
      <w:pPr>
        <w:pStyle w:val="CommentText"/>
      </w:pPr>
      <w:r>
        <w:rPr>
          <w:rStyle w:val="CommentReference"/>
        </w:rPr>
        <w:annotationRef/>
      </w:r>
      <w:r>
        <w:t xml:space="preserve">I think the order of the paragraphs within this section could shif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451F5C7" w15:done="0"/>
  <w15:commentEx w15:paraId="420F197B" w15:done="0"/>
  <w15:commentEx w15:paraId="28881278" w15:done="0"/>
  <w15:commentEx w15:paraId="4DBB5AD0" w15:done="0"/>
  <w15:commentEx w15:paraId="75177EFF" w15:done="0"/>
  <w15:commentEx w15:paraId="24290751" w15:done="0"/>
  <w15:commentEx w15:paraId="5473AD6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C43A5" w16cex:dateUtc="2020-09-28T01:12:00Z"/>
  <w16cex:commentExtensible w16cex:durableId="22F8A382" w16cex:dateUtc="2020-09-01T00:40:00Z"/>
  <w16cex:commentExtensible w16cex:durableId="22F8A3FF" w16cex:dateUtc="2020-09-01T00:42:00Z"/>
  <w16cex:commentExtensible w16cex:durableId="230B09A8" w16cex:dateUtc="2020-09-14T23:36:00Z"/>
  <w16cex:commentExtensible w16cex:durableId="230B49F1" w16cex:dateUtc="2020-09-15T04:10:00Z"/>
  <w16cex:commentExtensible w16cex:durableId="2304AA01" w16cex:dateUtc="2020-09-10T03:34:00Z"/>
  <w16cex:commentExtensible w16cex:durableId="23146396" w16cex:dateUtc="2020-09-22T01: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451F5C7" w16cid:durableId="231C43A5"/>
  <w16cid:commentId w16cid:paraId="420F197B" w16cid:durableId="22F8A382"/>
  <w16cid:commentId w16cid:paraId="28881278" w16cid:durableId="22F8A3FF"/>
  <w16cid:commentId w16cid:paraId="4DBB5AD0" w16cid:durableId="230B09A8"/>
  <w16cid:commentId w16cid:paraId="75177EFF" w16cid:durableId="230B49F1"/>
  <w16cid:commentId w16cid:paraId="24290751" w16cid:durableId="2304AA01"/>
  <w16cid:commentId w16cid:paraId="5473AD63" w16cid:durableId="23146396"/>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00500000000000000"/>
    <w:charset w:val="00"/>
    <w:family w:val="auto"/>
    <w:pitch w:val="variable"/>
    <w:sig w:usb0="E00002FF" w:usb1="5000205A" w:usb2="00000000" w:usb3="00000000" w:csb0="0000019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Yu Mincho">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Yu Gothic Light">
    <w:panose1 w:val="020B0300000000000000"/>
    <w:charset w:val="80"/>
    <w:family w:val="swiss"/>
    <w:pitch w:val="variable"/>
    <w:sig w:usb0="E00002FF" w:usb1="2AC7FDFF" w:usb2="00000016"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30736A5"/>
    <w:multiLevelType w:val="hybridMultilevel"/>
    <w:tmpl w:val="B39048D2"/>
    <w:lvl w:ilvl="0" w:tplc="E4F65B2A">
      <w:numFmt w:val="bullet"/>
      <w:lvlText w:val="-"/>
      <w:lvlJc w:val="left"/>
      <w:pPr>
        <w:ind w:left="720" w:hanging="360"/>
      </w:pPr>
      <w:rPr>
        <w:rFonts w:ascii="Times New Roman" w:eastAsiaTheme="minorEastAsia"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onti.kar@gmail.com">
    <w15:presenceInfo w15:providerId="Windows Live" w15:userId="dbbeb0b389d7d1b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3"/>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178E1"/>
    <w:rsid w:val="000232A2"/>
    <w:rsid w:val="000255E9"/>
    <w:rsid w:val="000268A4"/>
    <w:rsid w:val="00026BA1"/>
    <w:rsid w:val="00027594"/>
    <w:rsid w:val="000311E4"/>
    <w:rsid w:val="00035EBA"/>
    <w:rsid w:val="00036854"/>
    <w:rsid w:val="00037AFB"/>
    <w:rsid w:val="00037F1D"/>
    <w:rsid w:val="000409B7"/>
    <w:rsid w:val="000413F1"/>
    <w:rsid w:val="000416AD"/>
    <w:rsid w:val="00047CF0"/>
    <w:rsid w:val="000512D2"/>
    <w:rsid w:val="00055F13"/>
    <w:rsid w:val="00057F73"/>
    <w:rsid w:val="00060EA5"/>
    <w:rsid w:val="00065772"/>
    <w:rsid w:val="000657E1"/>
    <w:rsid w:val="000675F4"/>
    <w:rsid w:val="00070128"/>
    <w:rsid w:val="0007072D"/>
    <w:rsid w:val="00071ABB"/>
    <w:rsid w:val="00072C4C"/>
    <w:rsid w:val="00072F38"/>
    <w:rsid w:val="00072F96"/>
    <w:rsid w:val="000751A6"/>
    <w:rsid w:val="00076B26"/>
    <w:rsid w:val="000809C1"/>
    <w:rsid w:val="00086DED"/>
    <w:rsid w:val="00091EC6"/>
    <w:rsid w:val="0009268A"/>
    <w:rsid w:val="00093641"/>
    <w:rsid w:val="000A0958"/>
    <w:rsid w:val="000B056F"/>
    <w:rsid w:val="000B3A64"/>
    <w:rsid w:val="000B7F8C"/>
    <w:rsid w:val="000C4CF8"/>
    <w:rsid w:val="000C66D7"/>
    <w:rsid w:val="000D4316"/>
    <w:rsid w:val="000E32FE"/>
    <w:rsid w:val="000E5A67"/>
    <w:rsid w:val="000E6057"/>
    <w:rsid w:val="000F0EE1"/>
    <w:rsid w:val="00100483"/>
    <w:rsid w:val="00100917"/>
    <w:rsid w:val="001117EF"/>
    <w:rsid w:val="0011421C"/>
    <w:rsid w:val="00115C03"/>
    <w:rsid w:val="00116F30"/>
    <w:rsid w:val="00122D9D"/>
    <w:rsid w:val="00125B6F"/>
    <w:rsid w:val="001265EA"/>
    <w:rsid w:val="00126DD9"/>
    <w:rsid w:val="00127B0A"/>
    <w:rsid w:val="0013395F"/>
    <w:rsid w:val="001434C4"/>
    <w:rsid w:val="00144757"/>
    <w:rsid w:val="00163BDF"/>
    <w:rsid w:val="00170FF6"/>
    <w:rsid w:val="00171F62"/>
    <w:rsid w:val="00172D21"/>
    <w:rsid w:val="001738AC"/>
    <w:rsid w:val="00181EFB"/>
    <w:rsid w:val="0018240E"/>
    <w:rsid w:val="001826A5"/>
    <w:rsid w:val="00182D01"/>
    <w:rsid w:val="0018333F"/>
    <w:rsid w:val="0018395C"/>
    <w:rsid w:val="00185525"/>
    <w:rsid w:val="0018752D"/>
    <w:rsid w:val="001879DB"/>
    <w:rsid w:val="00190795"/>
    <w:rsid w:val="00191151"/>
    <w:rsid w:val="001A2087"/>
    <w:rsid w:val="001A39B6"/>
    <w:rsid w:val="001B01CC"/>
    <w:rsid w:val="001B1F8D"/>
    <w:rsid w:val="001B4F05"/>
    <w:rsid w:val="001C33AD"/>
    <w:rsid w:val="001C41F7"/>
    <w:rsid w:val="001F2499"/>
    <w:rsid w:val="001F378B"/>
    <w:rsid w:val="00210D4D"/>
    <w:rsid w:val="00213952"/>
    <w:rsid w:val="0022107B"/>
    <w:rsid w:val="00222D02"/>
    <w:rsid w:val="002238D5"/>
    <w:rsid w:val="0022511E"/>
    <w:rsid w:val="0022692C"/>
    <w:rsid w:val="00231235"/>
    <w:rsid w:val="0023208A"/>
    <w:rsid w:val="002504B3"/>
    <w:rsid w:val="0027253E"/>
    <w:rsid w:val="002876BD"/>
    <w:rsid w:val="00294E1F"/>
    <w:rsid w:val="002966FB"/>
    <w:rsid w:val="002977C2"/>
    <w:rsid w:val="002A17E2"/>
    <w:rsid w:val="002A5DD3"/>
    <w:rsid w:val="002B0421"/>
    <w:rsid w:val="002B5FB7"/>
    <w:rsid w:val="002C3153"/>
    <w:rsid w:val="002E1678"/>
    <w:rsid w:val="002E4C69"/>
    <w:rsid w:val="002E5EDA"/>
    <w:rsid w:val="002F0844"/>
    <w:rsid w:val="002F77D5"/>
    <w:rsid w:val="00300C80"/>
    <w:rsid w:val="00301550"/>
    <w:rsid w:val="00315F52"/>
    <w:rsid w:val="00331EBC"/>
    <w:rsid w:val="003323B1"/>
    <w:rsid w:val="00332816"/>
    <w:rsid w:val="00332B15"/>
    <w:rsid w:val="00334FA6"/>
    <w:rsid w:val="00334FE7"/>
    <w:rsid w:val="0033561A"/>
    <w:rsid w:val="0033563B"/>
    <w:rsid w:val="003401CD"/>
    <w:rsid w:val="00353130"/>
    <w:rsid w:val="003543A7"/>
    <w:rsid w:val="00355B33"/>
    <w:rsid w:val="00360556"/>
    <w:rsid w:val="00366E9F"/>
    <w:rsid w:val="00373A51"/>
    <w:rsid w:val="00374AB6"/>
    <w:rsid w:val="00381C9B"/>
    <w:rsid w:val="003907F1"/>
    <w:rsid w:val="00391B80"/>
    <w:rsid w:val="003961A1"/>
    <w:rsid w:val="003A2F6C"/>
    <w:rsid w:val="003A58E1"/>
    <w:rsid w:val="003A6913"/>
    <w:rsid w:val="003B4E5E"/>
    <w:rsid w:val="003C09B9"/>
    <w:rsid w:val="003C35DA"/>
    <w:rsid w:val="003C3D0C"/>
    <w:rsid w:val="003C5025"/>
    <w:rsid w:val="003D0A92"/>
    <w:rsid w:val="003D1A05"/>
    <w:rsid w:val="003D3C4F"/>
    <w:rsid w:val="003D4D4B"/>
    <w:rsid w:val="003F2C1E"/>
    <w:rsid w:val="003F3A4A"/>
    <w:rsid w:val="003F5756"/>
    <w:rsid w:val="003F5FDA"/>
    <w:rsid w:val="0040062C"/>
    <w:rsid w:val="00406BF7"/>
    <w:rsid w:val="00412E2F"/>
    <w:rsid w:val="004179F6"/>
    <w:rsid w:val="004337A5"/>
    <w:rsid w:val="004401F4"/>
    <w:rsid w:val="00444C8C"/>
    <w:rsid w:val="00446969"/>
    <w:rsid w:val="0045114E"/>
    <w:rsid w:val="00461FFB"/>
    <w:rsid w:val="00463FE5"/>
    <w:rsid w:val="0048036D"/>
    <w:rsid w:val="0048399C"/>
    <w:rsid w:val="00483A46"/>
    <w:rsid w:val="00483ACE"/>
    <w:rsid w:val="004864BB"/>
    <w:rsid w:val="004904EB"/>
    <w:rsid w:val="004A691C"/>
    <w:rsid w:val="004B7340"/>
    <w:rsid w:val="004C74C1"/>
    <w:rsid w:val="004D52B7"/>
    <w:rsid w:val="004D610A"/>
    <w:rsid w:val="004D76B7"/>
    <w:rsid w:val="004E2202"/>
    <w:rsid w:val="004E283D"/>
    <w:rsid w:val="004E3EDB"/>
    <w:rsid w:val="004E4D36"/>
    <w:rsid w:val="004F02F9"/>
    <w:rsid w:val="004F1138"/>
    <w:rsid w:val="004F3B7A"/>
    <w:rsid w:val="0050415F"/>
    <w:rsid w:val="00523F57"/>
    <w:rsid w:val="00524213"/>
    <w:rsid w:val="005400F9"/>
    <w:rsid w:val="00550EFE"/>
    <w:rsid w:val="00551B82"/>
    <w:rsid w:val="00553985"/>
    <w:rsid w:val="0056146F"/>
    <w:rsid w:val="00562E58"/>
    <w:rsid w:val="0056361C"/>
    <w:rsid w:val="00566CB1"/>
    <w:rsid w:val="00570BB6"/>
    <w:rsid w:val="005843CE"/>
    <w:rsid w:val="005847BA"/>
    <w:rsid w:val="00592577"/>
    <w:rsid w:val="00592908"/>
    <w:rsid w:val="005955DF"/>
    <w:rsid w:val="00597325"/>
    <w:rsid w:val="005A3220"/>
    <w:rsid w:val="005A63CA"/>
    <w:rsid w:val="005B061E"/>
    <w:rsid w:val="005B0E63"/>
    <w:rsid w:val="005B0F5B"/>
    <w:rsid w:val="005C1DAA"/>
    <w:rsid w:val="005C4D82"/>
    <w:rsid w:val="005D3D14"/>
    <w:rsid w:val="005E0498"/>
    <w:rsid w:val="005E06FA"/>
    <w:rsid w:val="005E1177"/>
    <w:rsid w:val="005E4361"/>
    <w:rsid w:val="005F077C"/>
    <w:rsid w:val="005F5ED0"/>
    <w:rsid w:val="005F66E7"/>
    <w:rsid w:val="005F69DD"/>
    <w:rsid w:val="005F6F0E"/>
    <w:rsid w:val="005F7C7A"/>
    <w:rsid w:val="00600DBA"/>
    <w:rsid w:val="006042EF"/>
    <w:rsid w:val="00617763"/>
    <w:rsid w:val="00617E00"/>
    <w:rsid w:val="00633ABA"/>
    <w:rsid w:val="00644B35"/>
    <w:rsid w:val="00647483"/>
    <w:rsid w:val="0065167A"/>
    <w:rsid w:val="00653858"/>
    <w:rsid w:val="006616AB"/>
    <w:rsid w:val="00667E05"/>
    <w:rsid w:val="006765B0"/>
    <w:rsid w:val="00682453"/>
    <w:rsid w:val="00686EBE"/>
    <w:rsid w:val="00690D9F"/>
    <w:rsid w:val="00692CAC"/>
    <w:rsid w:val="00692E8B"/>
    <w:rsid w:val="00697D33"/>
    <w:rsid w:val="006A2A8A"/>
    <w:rsid w:val="006A38FE"/>
    <w:rsid w:val="006A5E5E"/>
    <w:rsid w:val="006B593D"/>
    <w:rsid w:val="006B5B31"/>
    <w:rsid w:val="006C3070"/>
    <w:rsid w:val="006C4CA4"/>
    <w:rsid w:val="006D0582"/>
    <w:rsid w:val="006D08F7"/>
    <w:rsid w:val="006D4DD4"/>
    <w:rsid w:val="006E42EC"/>
    <w:rsid w:val="006F1909"/>
    <w:rsid w:val="006F1B60"/>
    <w:rsid w:val="006F546A"/>
    <w:rsid w:val="00705083"/>
    <w:rsid w:val="007053E3"/>
    <w:rsid w:val="00706822"/>
    <w:rsid w:val="0071088E"/>
    <w:rsid w:val="00715022"/>
    <w:rsid w:val="00732E1D"/>
    <w:rsid w:val="00741424"/>
    <w:rsid w:val="007505DA"/>
    <w:rsid w:val="00751DC8"/>
    <w:rsid w:val="00762A94"/>
    <w:rsid w:val="00772E4E"/>
    <w:rsid w:val="007731CB"/>
    <w:rsid w:val="00773921"/>
    <w:rsid w:val="00776C3B"/>
    <w:rsid w:val="00780CD3"/>
    <w:rsid w:val="0079111E"/>
    <w:rsid w:val="0079245F"/>
    <w:rsid w:val="00793BC1"/>
    <w:rsid w:val="00794E59"/>
    <w:rsid w:val="00795A15"/>
    <w:rsid w:val="00796501"/>
    <w:rsid w:val="007A0985"/>
    <w:rsid w:val="007B2306"/>
    <w:rsid w:val="007C5B92"/>
    <w:rsid w:val="007D6DCC"/>
    <w:rsid w:val="007E17DC"/>
    <w:rsid w:val="007E416E"/>
    <w:rsid w:val="007E5703"/>
    <w:rsid w:val="007E7CC0"/>
    <w:rsid w:val="007F1475"/>
    <w:rsid w:val="007F39CD"/>
    <w:rsid w:val="007F73F3"/>
    <w:rsid w:val="0080090F"/>
    <w:rsid w:val="00803C87"/>
    <w:rsid w:val="008059CF"/>
    <w:rsid w:val="00805F75"/>
    <w:rsid w:val="0080652D"/>
    <w:rsid w:val="00807011"/>
    <w:rsid w:val="00811C11"/>
    <w:rsid w:val="0081630D"/>
    <w:rsid w:val="00820C58"/>
    <w:rsid w:val="00821F87"/>
    <w:rsid w:val="008226DB"/>
    <w:rsid w:val="00827B64"/>
    <w:rsid w:val="00842348"/>
    <w:rsid w:val="00852F77"/>
    <w:rsid w:val="00853D81"/>
    <w:rsid w:val="008552FD"/>
    <w:rsid w:val="0086509B"/>
    <w:rsid w:val="0087133C"/>
    <w:rsid w:val="00874F46"/>
    <w:rsid w:val="00875DBA"/>
    <w:rsid w:val="00885D54"/>
    <w:rsid w:val="0088693E"/>
    <w:rsid w:val="00893036"/>
    <w:rsid w:val="00893960"/>
    <w:rsid w:val="008967AE"/>
    <w:rsid w:val="008A188E"/>
    <w:rsid w:val="008B2954"/>
    <w:rsid w:val="008B462D"/>
    <w:rsid w:val="008C5E6D"/>
    <w:rsid w:val="008C6C89"/>
    <w:rsid w:val="008D18A0"/>
    <w:rsid w:val="008D6504"/>
    <w:rsid w:val="008D7CFF"/>
    <w:rsid w:val="008E4DF6"/>
    <w:rsid w:val="008F1E67"/>
    <w:rsid w:val="008F291B"/>
    <w:rsid w:val="009001E3"/>
    <w:rsid w:val="00904043"/>
    <w:rsid w:val="00907A3B"/>
    <w:rsid w:val="009137B0"/>
    <w:rsid w:val="00924307"/>
    <w:rsid w:val="00924EC5"/>
    <w:rsid w:val="00926DAB"/>
    <w:rsid w:val="009270CD"/>
    <w:rsid w:val="00930EAB"/>
    <w:rsid w:val="009313D4"/>
    <w:rsid w:val="0093224E"/>
    <w:rsid w:val="00933749"/>
    <w:rsid w:val="00936E35"/>
    <w:rsid w:val="00936F5F"/>
    <w:rsid w:val="009410C8"/>
    <w:rsid w:val="00950F65"/>
    <w:rsid w:val="009533C0"/>
    <w:rsid w:val="009615C9"/>
    <w:rsid w:val="00963D21"/>
    <w:rsid w:val="00965E43"/>
    <w:rsid w:val="0096720B"/>
    <w:rsid w:val="00967E8F"/>
    <w:rsid w:val="00971909"/>
    <w:rsid w:val="00972893"/>
    <w:rsid w:val="00974F69"/>
    <w:rsid w:val="009774FD"/>
    <w:rsid w:val="009A2224"/>
    <w:rsid w:val="009A53B1"/>
    <w:rsid w:val="009A79F9"/>
    <w:rsid w:val="009B23AA"/>
    <w:rsid w:val="009B6E64"/>
    <w:rsid w:val="009B727B"/>
    <w:rsid w:val="009C2202"/>
    <w:rsid w:val="009C6967"/>
    <w:rsid w:val="009C6F4A"/>
    <w:rsid w:val="009D251D"/>
    <w:rsid w:val="009D2DD0"/>
    <w:rsid w:val="009D606D"/>
    <w:rsid w:val="009E4641"/>
    <w:rsid w:val="009E4D35"/>
    <w:rsid w:val="009F26AB"/>
    <w:rsid w:val="009F535C"/>
    <w:rsid w:val="009F7839"/>
    <w:rsid w:val="00A0542F"/>
    <w:rsid w:val="00A0549D"/>
    <w:rsid w:val="00A0617D"/>
    <w:rsid w:val="00A109A0"/>
    <w:rsid w:val="00A231E1"/>
    <w:rsid w:val="00A27855"/>
    <w:rsid w:val="00A324E5"/>
    <w:rsid w:val="00A32833"/>
    <w:rsid w:val="00A33891"/>
    <w:rsid w:val="00A3503B"/>
    <w:rsid w:val="00A35F8A"/>
    <w:rsid w:val="00A407C5"/>
    <w:rsid w:val="00A41F6E"/>
    <w:rsid w:val="00A71644"/>
    <w:rsid w:val="00A7306B"/>
    <w:rsid w:val="00A75108"/>
    <w:rsid w:val="00A75467"/>
    <w:rsid w:val="00A83571"/>
    <w:rsid w:val="00A83923"/>
    <w:rsid w:val="00A83BBF"/>
    <w:rsid w:val="00A8478D"/>
    <w:rsid w:val="00A86499"/>
    <w:rsid w:val="00A87F62"/>
    <w:rsid w:val="00A93F87"/>
    <w:rsid w:val="00A942C4"/>
    <w:rsid w:val="00A944B9"/>
    <w:rsid w:val="00AA1182"/>
    <w:rsid w:val="00AA64D2"/>
    <w:rsid w:val="00AB7B9C"/>
    <w:rsid w:val="00AC0F4D"/>
    <w:rsid w:val="00AC46FE"/>
    <w:rsid w:val="00AC6407"/>
    <w:rsid w:val="00AD5807"/>
    <w:rsid w:val="00AF374B"/>
    <w:rsid w:val="00AF4EE4"/>
    <w:rsid w:val="00AF5DF0"/>
    <w:rsid w:val="00AF6040"/>
    <w:rsid w:val="00AF6384"/>
    <w:rsid w:val="00B023DC"/>
    <w:rsid w:val="00B02DA1"/>
    <w:rsid w:val="00B06BAF"/>
    <w:rsid w:val="00B07343"/>
    <w:rsid w:val="00B1341A"/>
    <w:rsid w:val="00B16875"/>
    <w:rsid w:val="00B1753B"/>
    <w:rsid w:val="00B178E1"/>
    <w:rsid w:val="00B179B7"/>
    <w:rsid w:val="00B17DB2"/>
    <w:rsid w:val="00B23113"/>
    <w:rsid w:val="00B24354"/>
    <w:rsid w:val="00B24B6F"/>
    <w:rsid w:val="00B2546D"/>
    <w:rsid w:val="00B35578"/>
    <w:rsid w:val="00B35650"/>
    <w:rsid w:val="00B41612"/>
    <w:rsid w:val="00B46D63"/>
    <w:rsid w:val="00B51B97"/>
    <w:rsid w:val="00B542C2"/>
    <w:rsid w:val="00B54AF5"/>
    <w:rsid w:val="00B57797"/>
    <w:rsid w:val="00B62E2C"/>
    <w:rsid w:val="00B656BD"/>
    <w:rsid w:val="00B67BE0"/>
    <w:rsid w:val="00B67C11"/>
    <w:rsid w:val="00B67FDA"/>
    <w:rsid w:val="00B70D7A"/>
    <w:rsid w:val="00B85ABA"/>
    <w:rsid w:val="00B902D9"/>
    <w:rsid w:val="00B90FED"/>
    <w:rsid w:val="00BA2D68"/>
    <w:rsid w:val="00BB215E"/>
    <w:rsid w:val="00BB790C"/>
    <w:rsid w:val="00BC08BD"/>
    <w:rsid w:val="00BD23C6"/>
    <w:rsid w:val="00BD287E"/>
    <w:rsid w:val="00BD5AC4"/>
    <w:rsid w:val="00BE17EB"/>
    <w:rsid w:val="00BE2FF5"/>
    <w:rsid w:val="00BE56B4"/>
    <w:rsid w:val="00BE5917"/>
    <w:rsid w:val="00BE5CF8"/>
    <w:rsid w:val="00BE61D9"/>
    <w:rsid w:val="00BF2D0D"/>
    <w:rsid w:val="00BF3330"/>
    <w:rsid w:val="00BF3637"/>
    <w:rsid w:val="00BF475F"/>
    <w:rsid w:val="00BF6839"/>
    <w:rsid w:val="00BF7182"/>
    <w:rsid w:val="00C103A4"/>
    <w:rsid w:val="00C113FF"/>
    <w:rsid w:val="00C16188"/>
    <w:rsid w:val="00C207A9"/>
    <w:rsid w:val="00C275E4"/>
    <w:rsid w:val="00C307B9"/>
    <w:rsid w:val="00C30881"/>
    <w:rsid w:val="00C315E4"/>
    <w:rsid w:val="00C32349"/>
    <w:rsid w:val="00C344A4"/>
    <w:rsid w:val="00C347CE"/>
    <w:rsid w:val="00C35DBB"/>
    <w:rsid w:val="00C379BE"/>
    <w:rsid w:val="00C42DA6"/>
    <w:rsid w:val="00C450E3"/>
    <w:rsid w:val="00C47CBB"/>
    <w:rsid w:val="00C52F05"/>
    <w:rsid w:val="00C571D3"/>
    <w:rsid w:val="00C630B4"/>
    <w:rsid w:val="00C65E51"/>
    <w:rsid w:val="00C721D6"/>
    <w:rsid w:val="00C72B23"/>
    <w:rsid w:val="00C73674"/>
    <w:rsid w:val="00C74466"/>
    <w:rsid w:val="00C75C6F"/>
    <w:rsid w:val="00C821EE"/>
    <w:rsid w:val="00C83313"/>
    <w:rsid w:val="00C855A4"/>
    <w:rsid w:val="00C93C8F"/>
    <w:rsid w:val="00CA12E0"/>
    <w:rsid w:val="00CA327F"/>
    <w:rsid w:val="00CA3C2D"/>
    <w:rsid w:val="00CA4C44"/>
    <w:rsid w:val="00CA7CE2"/>
    <w:rsid w:val="00CA7F03"/>
    <w:rsid w:val="00CC441F"/>
    <w:rsid w:val="00CC552C"/>
    <w:rsid w:val="00CD1E09"/>
    <w:rsid w:val="00CD2128"/>
    <w:rsid w:val="00CD333D"/>
    <w:rsid w:val="00CD4F6B"/>
    <w:rsid w:val="00CD7FA5"/>
    <w:rsid w:val="00CE05B0"/>
    <w:rsid w:val="00CE2E72"/>
    <w:rsid w:val="00CF0D65"/>
    <w:rsid w:val="00CF2A39"/>
    <w:rsid w:val="00CF2F9D"/>
    <w:rsid w:val="00D003DB"/>
    <w:rsid w:val="00D0249C"/>
    <w:rsid w:val="00D115C3"/>
    <w:rsid w:val="00D15451"/>
    <w:rsid w:val="00D17ED6"/>
    <w:rsid w:val="00D2100C"/>
    <w:rsid w:val="00D21454"/>
    <w:rsid w:val="00D23CD0"/>
    <w:rsid w:val="00D42160"/>
    <w:rsid w:val="00D42817"/>
    <w:rsid w:val="00D4463A"/>
    <w:rsid w:val="00D44C41"/>
    <w:rsid w:val="00D44D61"/>
    <w:rsid w:val="00D4673C"/>
    <w:rsid w:val="00D5090E"/>
    <w:rsid w:val="00D53471"/>
    <w:rsid w:val="00D56A81"/>
    <w:rsid w:val="00D6030B"/>
    <w:rsid w:val="00D658B2"/>
    <w:rsid w:val="00D65BC8"/>
    <w:rsid w:val="00D70D7A"/>
    <w:rsid w:val="00D72D2C"/>
    <w:rsid w:val="00D739DB"/>
    <w:rsid w:val="00D76AFF"/>
    <w:rsid w:val="00D92F02"/>
    <w:rsid w:val="00D95148"/>
    <w:rsid w:val="00D97A48"/>
    <w:rsid w:val="00DA1E25"/>
    <w:rsid w:val="00DA6554"/>
    <w:rsid w:val="00DB2384"/>
    <w:rsid w:val="00DB5114"/>
    <w:rsid w:val="00DC151E"/>
    <w:rsid w:val="00DC580F"/>
    <w:rsid w:val="00DC66A2"/>
    <w:rsid w:val="00DC6858"/>
    <w:rsid w:val="00DC6CED"/>
    <w:rsid w:val="00DD04F8"/>
    <w:rsid w:val="00DD0BBF"/>
    <w:rsid w:val="00DD225C"/>
    <w:rsid w:val="00DD3D0A"/>
    <w:rsid w:val="00DE233A"/>
    <w:rsid w:val="00DE4460"/>
    <w:rsid w:val="00DE7706"/>
    <w:rsid w:val="00DF54AF"/>
    <w:rsid w:val="00E0115F"/>
    <w:rsid w:val="00E0472B"/>
    <w:rsid w:val="00E11B53"/>
    <w:rsid w:val="00E12EB9"/>
    <w:rsid w:val="00E309DC"/>
    <w:rsid w:val="00E34ADD"/>
    <w:rsid w:val="00E362B7"/>
    <w:rsid w:val="00E416D3"/>
    <w:rsid w:val="00E41E05"/>
    <w:rsid w:val="00E41F25"/>
    <w:rsid w:val="00E43890"/>
    <w:rsid w:val="00E5174D"/>
    <w:rsid w:val="00E579A9"/>
    <w:rsid w:val="00E7516F"/>
    <w:rsid w:val="00E76A4D"/>
    <w:rsid w:val="00E76E3B"/>
    <w:rsid w:val="00E81673"/>
    <w:rsid w:val="00E855A3"/>
    <w:rsid w:val="00E91E80"/>
    <w:rsid w:val="00E939BA"/>
    <w:rsid w:val="00EB0244"/>
    <w:rsid w:val="00EB3641"/>
    <w:rsid w:val="00EB404F"/>
    <w:rsid w:val="00EB6C4D"/>
    <w:rsid w:val="00EC442B"/>
    <w:rsid w:val="00EC5D25"/>
    <w:rsid w:val="00EC7F0B"/>
    <w:rsid w:val="00ED0BD9"/>
    <w:rsid w:val="00ED0EE4"/>
    <w:rsid w:val="00ED1FA0"/>
    <w:rsid w:val="00ED4011"/>
    <w:rsid w:val="00ED7132"/>
    <w:rsid w:val="00ED7E54"/>
    <w:rsid w:val="00EE3798"/>
    <w:rsid w:val="00EF3815"/>
    <w:rsid w:val="00EF6C0A"/>
    <w:rsid w:val="00EF79BA"/>
    <w:rsid w:val="00F01EDA"/>
    <w:rsid w:val="00F0316F"/>
    <w:rsid w:val="00F04D75"/>
    <w:rsid w:val="00F11206"/>
    <w:rsid w:val="00F12BB8"/>
    <w:rsid w:val="00F14157"/>
    <w:rsid w:val="00F16B3C"/>
    <w:rsid w:val="00F17EF8"/>
    <w:rsid w:val="00F17F16"/>
    <w:rsid w:val="00F202F0"/>
    <w:rsid w:val="00F3536F"/>
    <w:rsid w:val="00F405CD"/>
    <w:rsid w:val="00F430CE"/>
    <w:rsid w:val="00F50E4A"/>
    <w:rsid w:val="00F544E6"/>
    <w:rsid w:val="00F638DB"/>
    <w:rsid w:val="00F63E4F"/>
    <w:rsid w:val="00F70F43"/>
    <w:rsid w:val="00F71DA9"/>
    <w:rsid w:val="00F7550E"/>
    <w:rsid w:val="00F76634"/>
    <w:rsid w:val="00F807C8"/>
    <w:rsid w:val="00F80F27"/>
    <w:rsid w:val="00F879E5"/>
    <w:rsid w:val="00F87AF0"/>
    <w:rsid w:val="00F91777"/>
    <w:rsid w:val="00F91F75"/>
    <w:rsid w:val="00F928A7"/>
    <w:rsid w:val="00F94203"/>
    <w:rsid w:val="00F94823"/>
    <w:rsid w:val="00F96733"/>
    <w:rsid w:val="00FA07D1"/>
    <w:rsid w:val="00FA307B"/>
    <w:rsid w:val="00FB0D77"/>
    <w:rsid w:val="00FB1BF2"/>
    <w:rsid w:val="00FB1F91"/>
    <w:rsid w:val="00FB6E07"/>
    <w:rsid w:val="00FC4CE1"/>
    <w:rsid w:val="00FC509A"/>
    <w:rsid w:val="00FD1074"/>
    <w:rsid w:val="00FE34BF"/>
    <w:rsid w:val="00FE3817"/>
    <w:rsid w:val="00FF511E"/>
    <w:rsid w:val="00FF60F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765BCC"/>
  <w14:defaultImageDpi w14:val="300"/>
  <w15:docId w15:val="{A4C6B95B-F7FD-8047-804A-4386BAB15C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A32833"/>
    <w:rPr>
      <w:rFonts w:ascii="Times New Roman" w:hAnsi="Times New Roman"/>
      <w:lang w:val="en-AU"/>
    </w:rPr>
  </w:style>
  <w:style w:type="paragraph" w:styleId="Heading1">
    <w:name w:val="heading 1"/>
    <w:basedOn w:val="Normal"/>
    <w:next w:val="Normal"/>
    <w:link w:val="Heading1Char"/>
    <w:uiPriority w:val="9"/>
    <w:qFormat/>
    <w:rsid w:val="00B178E1"/>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semiHidden/>
    <w:unhideWhenUsed/>
    <w:qFormat/>
    <w:rsid w:val="00353130"/>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DD04F8"/>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hesisbodytext">
    <w:name w:val="Thesis body text"/>
    <w:basedOn w:val="Normal"/>
    <w:qFormat/>
    <w:rsid w:val="00617E00"/>
    <w:rPr>
      <w:rFonts w:ascii="Times" w:hAnsi="Times"/>
    </w:rPr>
  </w:style>
  <w:style w:type="paragraph" w:customStyle="1" w:styleId="Thesisnormal">
    <w:name w:val="Thesis normal"/>
    <w:basedOn w:val="Normal"/>
    <w:qFormat/>
    <w:rsid w:val="00A41F6E"/>
  </w:style>
  <w:style w:type="paragraph" w:customStyle="1" w:styleId="Thesiscaption">
    <w:name w:val="Thesis caption"/>
    <w:basedOn w:val="Caption"/>
    <w:qFormat/>
    <w:rsid w:val="007F73F3"/>
    <w:rPr>
      <w:rFonts w:ascii="Times" w:hAnsi="Times"/>
      <w:color w:val="auto"/>
    </w:rPr>
  </w:style>
  <w:style w:type="paragraph" w:styleId="Caption">
    <w:name w:val="caption"/>
    <w:basedOn w:val="Normal"/>
    <w:next w:val="Normal"/>
    <w:uiPriority w:val="35"/>
    <w:semiHidden/>
    <w:unhideWhenUsed/>
    <w:qFormat/>
    <w:rsid w:val="007F73F3"/>
    <w:pPr>
      <w:spacing w:after="200"/>
    </w:pPr>
    <w:rPr>
      <w:b/>
      <w:bCs/>
      <w:color w:val="4F81BD" w:themeColor="accent1"/>
      <w:sz w:val="18"/>
      <w:szCs w:val="18"/>
    </w:rPr>
  </w:style>
  <w:style w:type="paragraph" w:customStyle="1" w:styleId="Thesisfiguretext">
    <w:name w:val="Thesis figure text"/>
    <w:basedOn w:val="Normal"/>
    <w:qFormat/>
    <w:rsid w:val="007F73F3"/>
    <w:pPr>
      <w:spacing w:after="200"/>
    </w:pPr>
    <w:rPr>
      <w:rFonts w:ascii="Times" w:hAnsi="Times"/>
      <w:bCs/>
      <w:sz w:val="18"/>
      <w:szCs w:val="18"/>
    </w:rPr>
  </w:style>
  <w:style w:type="paragraph" w:customStyle="1" w:styleId="CVheading">
    <w:name w:val="CV heading"/>
    <w:basedOn w:val="Heading2"/>
    <w:qFormat/>
    <w:rsid w:val="00353130"/>
    <w:pPr>
      <w:tabs>
        <w:tab w:val="left" w:pos="932"/>
      </w:tabs>
    </w:pPr>
    <w:rPr>
      <w:rFonts w:ascii="Arial" w:hAnsi="Arial"/>
      <w:color w:val="auto"/>
    </w:rPr>
  </w:style>
  <w:style w:type="character" w:customStyle="1" w:styleId="Heading2Char">
    <w:name w:val="Heading 2 Char"/>
    <w:basedOn w:val="DefaultParagraphFont"/>
    <w:link w:val="Heading2"/>
    <w:uiPriority w:val="9"/>
    <w:semiHidden/>
    <w:rsid w:val="00353130"/>
    <w:rPr>
      <w:rFonts w:asciiTheme="majorHAnsi" w:eastAsiaTheme="majorEastAsia" w:hAnsiTheme="majorHAnsi" w:cstheme="majorBidi"/>
      <w:b/>
      <w:bCs/>
      <w:color w:val="4F81BD" w:themeColor="accent1"/>
      <w:sz w:val="26"/>
      <w:szCs w:val="26"/>
      <w:lang w:val="en-GB"/>
    </w:rPr>
  </w:style>
  <w:style w:type="paragraph" w:customStyle="1" w:styleId="CVnormal">
    <w:name w:val="CV normal"/>
    <w:basedOn w:val="Normal"/>
    <w:qFormat/>
    <w:rsid w:val="00353130"/>
    <w:rPr>
      <w:rFonts w:ascii="Arial" w:hAnsi="Arial"/>
    </w:rPr>
  </w:style>
  <w:style w:type="paragraph" w:customStyle="1" w:styleId="Thesissectionheading">
    <w:name w:val="Thesis section heading"/>
    <w:basedOn w:val="Heading1"/>
    <w:qFormat/>
    <w:rsid w:val="007F39CD"/>
    <w:rPr>
      <w:rFonts w:ascii="Times New Roman" w:hAnsi="Times New Roman"/>
      <w:color w:val="auto"/>
      <w:sz w:val="24"/>
    </w:rPr>
  </w:style>
  <w:style w:type="paragraph" w:customStyle="1" w:styleId="Thesissubheading">
    <w:name w:val="Thesis subheading"/>
    <w:basedOn w:val="Heading2"/>
    <w:qFormat/>
    <w:rsid w:val="00B178E1"/>
    <w:rPr>
      <w:rFonts w:ascii="Times New Roman" w:hAnsi="Times New Roman"/>
      <w:b w:val="0"/>
      <w:i/>
      <w:color w:val="auto"/>
      <w:sz w:val="24"/>
    </w:rPr>
  </w:style>
  <w:style w:type="character" w:customStyle="1" w:styleId="Heading3Char">
    <w:name w:val="Heading 3 Char"/>
    <w:basedOn w:val="DefaultParagraphFont"/>
    <w:link w:val="Heading3"/>
    <w:uiPriority w:val="9"/>
    <w:semiHidden/>
    <w:rsid w:val="00DD04F8"/>
    <w:rPr>
      <w:rFonts w:asciiTheme="majorHAnsi" w:eastAsiaTheme="majorEastAsia" w:hAnsiTheme="majorHAnsi" w:cstheme="majorBidi"/>
      <w:b/>
      <w:bCs/>
      <w:color w:val="4F81BD" w:themeColor="accent1"/>
      <w:lang w:val="en-GB"/>
    </w:rPr>
  </w:style>
  <w:style w:type="character" w:customStyle="1" w:styleId="Heading1Char">
    <w:name w:val="Heading 1 Char"/>
    <w:basedOn w:val="DefaultParagraphFont"/>
    <w:link w:val="Heading1"/>
    <w:uiPriority w:val="9"/>
    <w:rsid w:val="00B178E1"/>
    <w:rPr>
      <w:rFonts w:asciiTheme="majorHAnsi" w:eastAsiaTheme="majorEastAsia" w:hAnsiTheme="majorHAnsi" w:cstheme="majorBidi"/>
      <w:b/>
      <w:bCs/>
      <w:color w:val="345A8A" w:themeColor="accent1" w:themeShade="B5"/>
      <w:sz w:val="32"/>
      <w:szCs w:val="32"/>
      <w:lang w:val="en-AU"/>
    </w:rPr>
  </w:style>
  <w:style w:type="paragraph" w:styleId="BalloonText">
    <w:name w:val="Balloon Text"/>
    <w:basedOn w:val="Normal"/>
    <w:link w:val="BalloonTextChar"/>
    <w:uiPriority w:val="99"/>
    <w:semiHidden/>
    <w:unhideWhenUsed/>
    <w:rsid w:val="0033561A"/>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3561A"/>
    <w:rPr>
      <w:rFonts w:ascii="Lucida Grande" w:hAnsi="Lucida Grande" w:cs="Lucida Grande"/>
      <w:sz w:val="18"/>
      <w:szCs w:val="18"/>
      <w:lang w:val="en-AU"/>
    </w:rPr>
  </w:style>
  <w:style w:type="character" w:styleId="CommentReference">
    <w:name w:val="annotation reference"/>
    <w:basedOn w:val="DefaultParagraphFont"/>
    <w:uiPriority w:val="99"/>
    <w:semiHidden/>
    <w:unhideWhenUsed/>
    <w:rsid w:val="002F0844"/>
    <w:rPr>
      <w:sz w:val="18"/>
      <w:szCs w:val="18"/>
    </w:rPr>
  </w:style>
  <w:style w:type="paragraph" w:styleId="CommentText">
    <w:name w:val="annotation text"/>
    <w:basedOn w:val="Normal"/>
    <w:link w:val="CommentTextChar"/>
    <w:uiPriority w:val="99"/>
    <w:semiHidden/>
    <w:unhideWhenUsed/>
    <w:rsid w:val="002F0844"/>
    <w:rPr>
      <w:rFonts w:asciiTheme="minorHAnsi" w:hAnsiTheme="minorHAnsi"/>
      <w:lang w:val="en-US"/>
    </w:rPr>
  </w:style>
  <w:style w:type="character" w:customStyle="1" w:styleId="CommentTextChar">
    <w:name w:val="Comment Text Char"/>
    <w:basedOn w:val="DefaultParagraphFont"/>
    <w:link w:val="CommentText"/>
    <w:uiPriority w:val="99"/>
    <w:semiHidden/>
    <w:rsid w:val="002F0844"/>
  </w:style>
  <w:style w:type="character" w:styleId="Hyperlink">
    <w:name w:val="Hyperlink"/>
    <w:basedOn w:val="DefaultParagraphFont"/>
    <w:uiPriority w:val="99"/>
    <w:unhideWhenUsed/>
    <w:rsid w:val="002F0844"/>
    <w:rPr>
      <w:color w:val="0000FF" w:themeColor="hyperlink"/>
      <w:u w:val="single"/>
    </w:rPr>
  </w:style>
  <w:style w:type="character" w:styleId="FollowedHyperlink">
    <w:name w:val="FollowedHyperlink"/>
    <w:basedOn w:val="DefaultParagraphFont"/>
    <w:uiPriority w:val="99"/>
    <w:semiHidden/>
    <w:unhideWhenUsed/>
    <w:rsid w:val="002966FB"/>
    <w:rPr>
      <w:color w:val="800080" w:themeColor="followedHyperlink"/>
      <w:u w:val="single"/>
    </w:rPr>
  </w:style>
  <w:style w:type="paragraph" w:styleId="Revision">
    <w:name w:val="Revision"/>
    <w:hidden/>
    <w:uiPriority w:val="99"/>
    <w:semiHidden/>
    <w:rsid w:val="008A188E"/>
    <w:rPr>
      <w:rFonts w:ascii="Times New Roman" w:hAnsi="Times New Roman"/>
      <w:lang w:val="en-AU"/>
    </w:rPr>
  </w:style>
  <w:style w:type="paragraph" w:styleId="CommentSubject">
    <w:name w:val="annotation subject"/>
    <w:basedOn w:val="CommentText"/>
    <w:next w:val="CommentText"/>
    <w:link w:val="CommentSubjectChar"/>
    <w:uiPriority w:val="99"/>
    <w:semiHidden/>
    <w:unhideWhenUsed/>
    <w:rsid w:val="008A188E"/>
    <w:rPr>
      <w:rFonts w:ascii="Times New Roman" w:hAnsi="Times New Roman"/>
      <w:b/>
      <w:bCs/>
      <w:sz w:val="20"/>
      <w:szCs w:val="20"/>
      <w:lang w:val="en-AU"/>
    </w:rPr>
  </w:style>
  <w:style w:type="character" w:customStyle="1" w:styleId="CommentSubjectChar">
    <w:name w:val="Comment Subject Char"/>
    <w:basedOn w:val="CommentTextChar"/>
    <w:link w:val="CommentSubject"/>
    <w:uiPriority w:val="99"/>
    <w:semiHidden/>
    <w:rsid w:val="008A188E"/>
    <w:rPr>
      <w:rFonts w:ascii="Times New Roman" w:hAnsi="Times New Roman"/>
      <w:b/>
      <w:bCs/>
      <w:sz w:val="20"/>
      <w:szCs w:val="20"/>
      <w:lang w:val="en-AU"/>
    </w:rPr>
  </w:style>
  <w:style w:type="paragraph" w:styleId="BodyText">
    <w:name w:val="Body Text"/>
    <w:basedOn w:val="Normal"/>
    <w:link w:val="BodyTextChar"/>
    <w:qFormat/>
    <w:rsid w:val="00DE7706"/>
    <w:pPr>
      <w:spacing w:before="180" w:after="180"/>
    </w:pPr>
    <w:rPr>
      <w:rFonts w:eastAsiaTheme="minorHAnsi"/>
      <w:lang w:val="en-US"/>
    </w:rPr>
  </w:style>
  <w:style w:type="character" w:customStyle="1" w:styleId="BodyTextChar">
    <w:name w:val="Body Text Char"/>
    <w:basedOn w:val="DefaultParagraphFont"/>
    <w:link w:val="BodyText"/>
    <w:rsid w:val="00DE7706"/>
    <w:rPr>
      <w:rFonts w:ascii="Times New Roman" w:eastAsiaTheme="minorHAnsi" w:hAnsi="Times New Roman"/>
    </w:rPr>
  </w:style>
  <w:style w:type="paragraph" w:styleId="Bibliography">
    <w:name w:val="Bibliography"/>
    <w:basedOn w:val="Normal"/>
    <w:next w:val="Normal"/>
    <w:uiPriority w:val="37"/>
    <w:unhideWhenUsed/>
    <w:rsid w:val="001B01CC"/>
    <w:pPr>
      <w:spacing w:line="480" w:lineRule="auto"/>
      <w:ind w:left="720" w:hanging="720"/>
    </w:pPr>
  </w:style>
  <w:style w:type="paragraph" w:customStyle="1" w:styleId="FirstParagraph">
    <w:name w:val="First Paragraph"/>
    <w:basedOn w:val="BodyText"/>
    <w:next w:val="BodyText"/>
    <w:qFormat/>
    <w:rsid w:val="006F1909"/>
  </w:style>
  <w:style w:type="paragraph" w:customStyle="1" w:styleId="Compact">
    <w:name w:val="Compact"/>
    <w:basedOn w:val="BodyText"/>
    <w:qFormat/>
    <w:rsid w:val="000C4CF8"/>
    <w:pPr>
      <w:spacing w:before="36" w:after="36"/>
    </w:pPr>
  </w:style>
  <w:style w:type="table" w:customStyle="1" w:styleId="Table">
    <w:name w:val="Table"/>
    <w:semiHidden/>
    <w:unhideWhenUsed/>
    <w:qFormat/>
    <w:rsid w:val="000C4CF8"/>
    <w:pPr>
      <w:spacing w:after="200"/>
    </w:pPr>
    <w:rPr>
      <w:rFonts w:eastAsiaTheme="minorHAnsi"/>
    </w:rPr>
    <w:tblPr>
      <w:tblInd w:w="0" w:type="dxa"/>
      <w:tblCellMar>
        <w:top w:w="0" w:type="dxa"/>
        <w:left w:w="108" w:type="dxa"/>
        <w:bottom w:w="0" w:type="dxa"/>
        <w:right w:w="108" w:type="dxa"/>
      </w:tblCellMar>
    </w:tblPr>
  </w:style>
  <w:style w:type="paragraph" w:customStyle="1" w:styleId="TableCaption">
    <w:name w:val="Table Caption"/>
    <w:basedOn w:val="Caption"/>
    <w:rsid w:val="000C4CF8"/>
    <w:pPr>
      <w:keepNext/>
      <w:spacing w:after="120"/>
    </w:pPr>
    <w:rPr>
      <w:rFonts w:asciiTheme="minorHAnsi" w:eastAsiaTheme="minorHAnsi" w:hAnsiTheme="minorHAnsi"/>
      <w:b w:val="0"/>
      <w:bCs w:val="0"/>
      <w:i/>
      <w:color w:val="auto"/>
      <w:sz w:val="24"/>
      <w:szCs w:val="24"/>
      <w:lang w:val="en-US"/>
    </w:rPr>
  </w:style>
  <w:style w:type="character" w:styleId="PlaceholderText">
    <w:name w:val="Placeholder Text"/>
    <w:basedOn w:val="DefaultParagraphFont"/>
    <w:uiPriority w:val="99"/>
    <w:semiHidden/>
    <w:rsid w:val="00653858"/>
    <w:rPr>
      <w:color w:val="808080"/>
    </w:rPr>
  </w:style>
  <w:style w:type="paragraph" w:customStyle="1" w:styleId="ThesisTitle">
    <w:name w:val="Thesis Title"/>
    <w:basedOn w:val="Thesissectionheading"/>
    <w:qFormat/>
    <w:rsid w:val="001434C4"/>
    <w:rPr>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77247899">
      <w:bodyDiv w:val="1"/>
      <w:marLeft w:val="0"/>
      <w:marRight w:val="0"/>
      <w:marTop w:val="0"/>
      <w:marBottom w:val="0"/>
      <w:divBdr>
        <w:top w:val="none" w:sz="0" w:space="0" w:color="auto"/>
        <w:left w:val="none" w:sz="0" w:space="0" w:color="auto"/>
        <w:bottom w:val="none" w:sz="0" w:space="0" w:color="auto"/>
        <w:right w:val="none" w:sz="0" w:space="0" w:color="auto"/>
      </w:divBdr>
      <w:divsChild>
        <w:div w:id="1082603679">
          <w:marLeft w:val="0"/>
          <w:marRight w:val="0"/>
          <w:marTop w:val="0"/>
          <w:marBottom w:val="0"/>
          <w:divBdr>
            <w:top w:val="none" w:sz="0" w:space="0" w:color="auto"/>
            <w:left w:val="none" w:sz="0" w:space="0" w:color="auto"/>
            <w:bottom w:val="none" w:sz="0" w:space="0" w:color="auto"/>
            <w:right w:val="none" w:sz="0" w:space="0" w:color="auto"/>
          </w:divBdr>
          <w:divsChild>
            <w:div w:id="1106999933">
              <w:marLeft w:val="0"/>
              <w:marRight w:val="0"/>
              <w:marTop w:val="0"/>
              <w:marBottom w:val="0"/>
              <w:divBdr>
                <w:top w:val="none" w:sz="0" w:space="0" w:color="auto"/>
                <w:left w:val="none" w:sz="0" w:space="0" w:color="auto"/>
                <w:bottom w:val="none" w:sz="0" w:space="0" w:color="auto"/>
                <w:right w:val="none" w:sz="0" w:space="0" w:color="auto"/>
              </w:divBdr>
              <w:divsChild>
                <w:div w:id="17313807">
                  <w:marLeft w:val="0"/>
                  <w:marRight w:val="0"/>
                  <w:marTop w:val="0"/>
                  <w:marBottom w:val="0"/>
                  <w:divBdr>
                    <w:top w:val="none" w:sz="0" w:space="0" w:color="auto"/>
                    <w:left w:val="none" w:sz="0" w:space="0" w:color="auto"/>
                    <w:bottom w:val="none" w:sz="0" w:space="0" w:color="auto"/>
                    <w:right w:val="none" w:sz="0" w:space="0" w:color="auto"/>
                  </w:divBdr>
                  <w:divsChild>
                    <w:div w:id="1955208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2.png"/><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hyperlink" Target="https://github.com/daniel1noble/metabR" TargetMode="Externa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hyperlink" Target="mailto:fonti.kar@gmail.com" TargetMode="External"/><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E849BE-7072-0040-B6CA-A3CB02682F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68</TotalTime>
  <Pages>14</Pages>
  <Words>35327</Words>
  <Characters>201365</Characters>
  <Application>Microsoft Office Word</Application>
  <DocSecurity>0</DocSecurity>
  <Lines>1678</Lines>
  <Paragraphs>4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nti Kar</dc:creator>
  <cp:keywords/>
  <dc:description/>
  <cp:lastModifiedBy>fonti.kar@gmail.com</cp:lastModifiedBy>
  <cp:revision>110</cp:revision>
  <cp:lastPrinted>2020-09-12T03:38:00Z</cp:lastPrinted>
  <dcterms:created xsi:type="dcterms:W3CDTF">2020-09-22T23:10:00Z</dcterms:created>
  <dcterms:modified xsi:type="dcterms:W3CDTF">2020-09-28T0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0"&gt;&lt;session id="8zs1hmCj"/&gt;&lt;style id="http://www.zotero.org/styles/apa" locale="en-GB" hasBibliography="1" bibliographyStyleHasBeenSet="1"/&gt;&lt;prefs&gt;&lt;pref name="fieldType" value="Field"/&gt;&lt;/prefs&gt;&lt;/data&gt;</vt:lpwstr>
  </property>
</Properties>
</file>